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26675" w14:textId="7E7D7877" w:rsidR="64BCB8EB" w:rsidRDefault="64BCB8EB" w:rsidP="63A094AE">
      <w:pPr>
        <w:pStyle w:val="Heading1"/>
        <w:rPr>
          <w:rFonts w:ascii="Arial" w:eastAsia="Arial" w:hAnsi="Arial" w:cs="Arial"/>
          <w:b/>
          <w:bCs/>
          <w:color w:val="auto"/>
          <w:sz w:val="32"/>
          <w:szCs w:val="32"/>
        </w:rPr>
      </w:pPr>
      <w:r>
        <w:rPr>
          <w:noProof/>
        </w:rPr>
        <w:drawing>
          <wp:inline distT="0" distB="0" distL="0" distR="0" wp14:anchorId="39CE971D" wp14:editId="53F1123A">
            <wp:extent cx="1350264" cy="1092708"/>
            <wp:effectExtent l="0" t="0" r="0" b="0"/>
            <wp:docPr id="182572005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20057" name="Picture 1825720057"/>
                    <pic:cNvPicPr/>
                  </pic:nvPicPr>
                  <pic:blipFill>
                    <a:blip r:embed="rId10">
                      <a:extLst>
                        <a:ext uri="{28A0092B-C50C-407E-A947-70E740481C1C}">
                          <a14:useLocalDpi xmlns:a14="http://schemas.microsoft.com/office/drawing/2010/main"/>
                        </a:ext>
                      </a:extLst>
                    </a:blip>
                    <a:stretch>
                      <a:fillRect/>
                    </a:stretch>
                  </pic:blipFill>
                  <pic:spPr>
                    <a:xfrm>
                      <a:off x="0" y="0"/>
                      <a:ext cx="1350264" cy="1092708"/>
                    </a:xfrm>
                    <a:prstGeom prst="rect">
                      <a:avLst/>
                    </a:prstGeom>
                  </pic:spPr>
                </pic:pic>
              </a:graphicData>
            </a:graphic>
          </wp:inline>
        </w:drawing>
      </w:r>
    </w:p>
    <w:p w14:paraId="379DA5CF" w14:textId="77777777" w:rsidR="00284DAD" w:rsidRPr="00284DAD" w:rsidRDefault="5587A29C" w:rsidP="05C2C144">
      <w:pPr>
        <w:pStyle w:val="Heading1"/>
        <w:rPr>
          <w:rFonts w:ascii="Arial" w:eastAsia="Arial" w:hAnsi="Arial" w:cs="Arial"/>
          <w:b/>
          <w:bCs/>
          <w:color w:val="auto"/>
          <w:sz w:val="32"/>
          <w:szCs w:val="32"/>
        </w:rPr>
      </w:pPr>
      <w:r w:rsidRPr="63A094AE">
        <w:rPr>
          <w:rFonts w:ascii="Arial" w:eastAsia="Arial" w:hAnsi="Arial" w:cs="Arial"/>
          <w:b/>
          <w:bCs/>
          <w:color w:val="auto"/>
          <w:sz w:val="32"/>
          <w:szCs w:val="32"/>
        </w:rPr>
        <w:t>Activate Application Form Help </w:t>
      </w:r>
    </w:p>
    <w:p w14:paraId="5CB754AB" w14:textId="1953249F" w:rsidR="663598E2" w:rsidRDefault="663598E2" w:rsidP="7E4C5292">
      <w:pPr>
        <w:pStyle w:val="Heading1"/>
        <w:spacing w:before="0" w:after="0"/>
        <w:rPr>
          <w:rFonts w:ascii="Arial" w:eastAsia="Arial" w:hAnsi="Arial" w:cs="Arial"/>
          <w:color w:val="auto"/>
          <w:sz w:val="22"/>
          <w:szCs w:val="22"/>
        </w:rPr>
      </w:pPr>
      <w:r w:rsidRPr="63A094AE">
        <w:rPr>
          <w:rFonts w:ascii="Arial" w:eastAsia="Arial" w:hAnsi="Arial" w:cs="Arial"/>
          <w:color w:val="auto"/>
          <w:sz w:val="22"/>
          <w:szCs w:val="22"/>
        </w:rPr>
        <w:t>Please read these prompts as you complete your application form. They follow the order of the questions in the form. </w:t>
      </w:r>
      <w:r w:rsidRPr="7E4C5292">
        <w:rPr>
          <w:rFonts w:ascii="Arial" w:eastAsia="Arial" w:hAnsi="Arial" w:cs="Arial"/>
          <w:color w:val="auto"/>
          <w:sz w:val="22"/>
          <w:szCs w:val="22"/>
        </w:rPr>
        <w:t xml:space="preserve">You can also consult our </w:t>
      </w:r>
      <w:hyperlink r:id="rId11">
        <w:r w:rsidRPr="7E4C5292">
          <w:rPr>
            <w:rStyle w:val="Hyperlink"/>
            <w:rFonts w:ascii="Arial" w:eastAsia="Arial" w:hAnsi="Arial" w:cs="Arial"/>
            <w:color w:val="auto"/>
            <w:sz w:val="22"/>
            <w:szCs w:val="22"/>
          </w:rPr>
          <w:t>General Guidelines</w:t>
        </w:r>
      </w:hyperlink>
      <w:r w:rsidR="5581D490" w:rsidRPr="7E4C5292">
        <w:rPr>
          <w:rFonts w:ascii="Arial" w:eastAsia="Arial" w:hAnsi="Arial" w:cs="Arial"/>
          <w:color w:val="auto"/>
          <w:sz w:val="22"/>
          <w:szCs w:val="22"/>
        </w:rPr>
        <w:t xml:space="preserve"> </w:t>
      </w:r>
      <w:r w:rsidRPr="7E4C5292">
        <w:rPr>
          <w:rFonts w:ascii="Arial" w:eastAsia="Arial" w:hAnsi="Arial" w:cs="Arial"/>
          <w:color w:val="auto"/>
          <w:sz w:val="22"/>
          <w:szCs w:val="22"/>
        </w:rPr>
        <w:t xml:space="preserve">and </w:t>
      </w:r>
      <w:hyperlink r:id="rId12">
        <w:r w:rsidRPr="7E4C5292">
          <w:rPr>
            <w:rStyle w:val="Hyperlink"/>
            <w:rFonts w:ascii="Arial" w:eastAsia="Arial" w:hAnsi="Arial" w:cs="Arial"/>
            <w:color w:val="auto"/>
            <w:sz w:val="22"/>
            <w:szCs w:val="22"/>
          </w:rPr>
          <w:t>FAQs</w:t>
        </w:r>
      </w:hyperlink>
      <w:r w:rsidRPr="7E4C5292">
        <w:rPr>
          <w:rFonts w:ascii="Arial" w:eastAsia="Arial" w:hAnsi="Arial" w:cs="Arial"/>
          <w:color w:val="auto"/>
          <w:sz w:val="22"/>
          <w:szCs w:val="22"/>
        </w:rPr>
        <w:t>.</w:t>
      </w:r>
      <w:r w:rsidR="601C45B4" w:rsidRPr="7E4C5292">
        <w:rPr>
          <w:rFonts w:ascii="Arial" w:eastAsia="Arial" w:hAnsi="Arial" w:cs="Arial"/>
          <w:color w:val="auto"/>
          <w:sz w:val="22"/>
          <w:szCs w:val="22"/>
        </w:rPr>
        <w:t xml:space="preserve"> If you need any further </w:t>
      </w:r>
      <w:r w:rsidR="00E773E4" w:rsidRPr="7E4C5292">
        <w:rPr>
          <w:rFonts w:ascii="Arial" w:eastAsia="Arial" w:hAnsi="Arial" w:cs="Arial"/>
          <w:color w:val="auto"/>
          <w:sz w:val="22"/>
          <w:szCs w:val="22"/>
        </w:rPr>
        <w:t>help,</w:t>
      </w:r>
      <w:r w:rsidR="601C45B4" w:rsidRPr="7E4C5292">
        <w:rPr>
          <w:rFonts w:ascii="Arial" w:eastAsia="Arial" w:hAnsi="Arial" w:cs="Arial"/>
          <w:color w:val="auto"/>
          <w:sz w:val="22"/>
          <w:szCs w:val="22"/>
        </w:rPr>
        <w:t xml:space="preserve"> please email </w:t>
      </w:r>
      <w:hyperlink r:id="rId13">
        <w:r w:rsidR="601C45B4" w:rsidRPr="7E4C5292">
          <w:rPr>
            <w:rStyle w:val="Hyperlink"/>
            <w:rFonts w:ascii="Arial" w:eastAsia="Arial" w:hAnsi="Arial" w:cs="Arial"/>
            <w:color w:val="auto"/>
            <w:sz w:val="22"/>
            <w:szCs w:val="22"/>
          </w:rPr>
          <w:t>activate@churchillfellowship.org</w:t>
        </w:r>
      </w:hyperlink>
      <w:r w:rsidR="601C45B4" w:rsidRPr="7E4C5292">
        <w:rPr>
          <w:rFonts w:ascii="Arial" w:eastAsia="Arial" w:hAnsi="Arial" w:cs="Arial"/>
          <w:color w:val="auto"/>
          <w:sz w:val="22"/>
          <w:szCs w:val="22"/>
        </w:rPr>
        <w:t xml:space="preserve"> or call 020 4604 4589.</w:t>
      </w:r>
    </w:p>
    <w:p w14:paraId="6FE44005" w14:textId="3A82AF9F" w:rsidR="7E4C5292" w:rsidRDefault="7E4C5292" w:rsidP="7E4C5292"/>
    <w:p w14:paraId="7071E6D5" w14:textId="6E6278A5" w:rsidR="709003F0" w:rsidRDefault="709003F0" w:rsidP="63A094AE">
      <w:pPr>
        <w:rPr>
          <w:rFonts w:ascii="Arial" w:eastAsia="Arial" w:hAnsi="Arial" w:cs="Arial"/>
          <w:b/>
          <w:bCs/>
          <w:sz w:val="22"/>
          <w:szCs w:val="22"/>
        </w:rPr>
      </w:pPr>
      <w:r w:rsidRPr="63A094AE">
        <w:rPr>
          <w:rFonts w:ascii="Arial" w:eastAsia="Arial" w:hAnsi="Arial" w:cs="Arial"/>
          <w:b/>
          <w:bCs/>
          <w:sz w:val="22"/>
          <w:szCs w:val="22"/>
        </w:rPr>
        <w:t>Character Counts</w:t>
      </w:r>
    </w:p>
    <w:p w14:paraId="3A2ED969" w14:textId="074424E0" w:rsidR="0BD1E25C" w:rsidRDefault="0BD1E25C" w:rsidP="63A094AE">
      <w:pPr>
        <w:rPr>
          <w:rFonts w:ascii="Arial" w:eastAsia="Arial" w:hAnsi="Arial" w:cs="Arial"/>
          <w:sz w:val="22"/>
          <w:szCs w:val="22"/>
        </w:rPr>
      </w:pPr>
      <w:r w:rsidRPr="63A094AE">
        <w:rPr>
          <w:rFonts w:ascii="Arial" w:eastAsia="Arial" w:hAnsi="Arial" w:cs="Arial"/>
          <w:sz w:val="22"/>
          <w:szCs w:val="22"/>
        </w:rPr>
        <w:t>All questions have a character limit; the limit includes spaces.</w:t>
      </w:r>
      <w:r w:rsidR="0B79926F" w:rsidRPr="7E4C5292">
        <w:rPr>
          <w:rFonts w:ascii="Arial" w:eastAsia="Arial" w:hAnsi="Arial" w:cs="Arial"/>
          <w:sz w:val="22"/>
          <w:szCs w:val="22"/>
        </w:rPr>
        <w:t xml:space="preserve"> </w:t>
      </w:r>
      <w:r w:rsidRPr="63A094AE">
        <w:rPr>
          <w:rFonts w:ascii="Arial" w:eastAsia="Arial" w:hAnsi="Arial" w:cs="Arial"/>
          <w:sz w:val="22"/>
          <w:szCs w:val="22"/>
        </w:rPr>
        <w:t>If you copy and paste from another document, please check your</w:t>
      </w:r>
      <w:r w:rsidR="65A5E0F7" w:rsidRPr="63A094AE">
        <w:rPr>
          <w:rFonts w:ascii="Arial" w:eastAsia="Arial" w:hAnsi="Arial" w:cs="Arial"/>
          <w:sz w:val="22"/>
          <w:szCs w:val="22"/>
        </w:rPr>
        <w:t xml:space="preserve"> </w:t>
      </w:r>
      <w:r w:rsidR="336BD85F" w:rsidRPr="63A094AE">
        <w:rPr>
          <w:rFonts w:ascii="Arial" w:eastAsia="Arial" w:hAnsi="Arial" w:cs="Arial"/>
          <w:sz w:val="22"/>
          <w:szCs w:val="22"/>
        </w:rPr>
        <w:t>entire answer is pasted</w:t>
      </w:r>
      <w:r w:rsidR="02ED210D" w:rsidRPr="63A094AE">
        <w:rPr>
          <w:rFonts w:ascii="Arial" w:eastAsia="Arial" w:hAnsi="Arial" w:cs="Arial"/>
          <w:sz w:val="22"/>
          <w:szCs w:val="22"/>
        </w:rPr>
        <w:t xml:space="preserve"> across</w:t>
      </w:r>
      <w:r w:rsidR="336BD85F" w:rsidRPr="63A094AE">
        <w:rPr>
          <w:rFonts w:ascii="Arial" w:eastAsia="Arial" w:hAnsi="Arial" w:cs="Arial"/>
          <w:sz w:val="22"/>
          <w:szCs w:val="22"/>
        </w:rPr>
        <w:t xml:space="preserve"> (the form will cut off any characters over the specified limit</w:t>
      </w:r>
      <w:r w:rsidR="336BD85F" w:rsidRPr="7E4C5292">
        <w:rPr>
          <w:rFonts w:ascii="Arial" w:eastAsia="Arial" w:hAnsi="Arial" w:cs="Arial"/>
          <w:sz w:val="22"/>
          <w:szCs w:val="22"/>
        </w:rPr>
        <w:t>).</w:t>
      </w:r>
    </w:p>
    <w:p w14:paraId="27D1F06C" w14:textId="620E805C" w:rsidR="0BD1E25C" w:rsidRDefault="0BD1E25C" w:rsidP="63A094AE">
      <w:pPr>
        <w:rPr>
          <w:rFonts w:ascii="Arial" w:eastAsia="Arial" w:hAnsi="Arial" w:cs="Arial"/>
          <w:b/>
          <w:bCs/>
          <w:sz w:val="22"/>
          <w:szCs w:val="22"/>
        </w:rPr>
      </w:pPr>
      <w:r w:rsidRPr="63A094AE">
        <w:rPr>
          <w:rFonts w:ascii="Arial" w:eastAsia="Arial" w:hAnsi="Arial" w:cs="Arial"/>
          <w:b/>
          <w:bCs/>
          <w:sz w:val="22"/>
          <w:szCs w:val="22"/>
        </w:rPr>
        <w:t>Uploads</w:t>
      </w:r>
    </w:p>
    <w:p w14:paraId="090D9927" w14:textId="27549ABA" w:rsidR="0BD1E25C" w:rsidRDefault="0BD1E25C" w:rsidP="63A094AE">
      <w:pPr>
        <w:rPr>
          <w:rFonts w:ascii="Arial" w:eastAsia="Arial" w:hAnsi="Arial" w:cs="Arial"/>
          <w:sz w:val="22"/>
          <w:szCs w:val="22"/>
        </w:rPr>
      </w:pPr>
      <w:r w:rsidRPr="63A094AE">
        <w:rPr>
          <w:rFonts w:ascii="Arial" w:eastAsia="Arial" w:hAnsi="Arial" w:cs="Arial"/>
          <w:sz w:val="22"/>
          <w:szCs w:val="22"/>
        </w:rPr>
        <w:t>Where you are asked to upload</w:t>
      </w:r>
      <w:r w:rsidR="00571783">
        <w:rPr>
          <w:rFonts w:ascii="Arial" w:eastAsia="Arial" w:hAnsi="Arial" w:cs="Arial"/>
          <w:sz w:val="22"/>
          <w:szCs w:val="22"/>
        </w:rPr>
        <w:t xml:space="preserve"> a fil</w:t>
      </w:r>
      <w:r w:rsidR="0070429A">
        <w:rPr>
          <w:rFonts w:ascii="Arial" w:eastAsia="Arial" w:hAnsi="Arial" w:cs="Arial"/>
          <w:sz w:val="22"/>
          <w:szCs w:val="22"/>
        </w:rPr>
        <w:t>e</w:t>
      </w:r>
      <w:r w:rsidRPr="63A094AE">
        <w:rPr>
          <w:rFonts w:ascii="Arial" w:eastAsia="Arial" w:hAnsi="Arial" w:cs="Arial"/>
          <w:sz w:val="22"/>
          <w:szCs w:val="22"/>
        </w:rPr>
        <w:t>, please make sure it</w:t>
      </w:r>
      <w:r w:rsidR="10B64187" w:rsidRPr="63A094AE">
        <w:rPr>
          <w:rFonts w:ascii="Arial" w:eastAsia="Arial" w:hAnsi="Arial" w:cs="Arial"/>
          <w:sz w:val="22"/>
          <w:szCs w:val="22"/>
        </w:rPr>
        <w:t xml:space="preserve"> is</w:t>
      </w:r>
      <w:r w:rsidRPr="63A094AE">
        <w:rPr>
          <w:rFonts w:ascii="Arial" w:eastAsia="Arial" w:hAnsi="Arial" w:cs="Arial"/>
          <w:sz w:val="22"/>
          <w:szCs w:val="22"/>
        </w:rPr>
        <w:t xml:space="preserve"> in one of these formats: PDF, Word, Excel, JPEG, PNG.</w:t>
      </w:r>
    </w:p>
    <w:p w14:paraId="12065FF4" w14:textId="7661609F" w:rsidR="19B7B4A7" w:rsidRDefault="19B7B4A7" w:rsidP="63A094AE">
      <w:pPr>
        <w:rPr>
          <w:rFonts w:ascii="Arial" w:eastAsia="Arial" w:hAnsi="Arial" w:cs="Arial"/>
          <w:b/>
          <w:bCs/>
          <w:sz w:val="22"/>
          <w:szCs w:val="22"/>
        </w:rPr>
      </w:pPr>
      <w:r w:rsidRPr="63A094AE">
        <w:rPr>
          <w:rFonts w:ascii="Arial" w:eastAsia="Arial" w:hAnsi="Arial" w:cs="Arial"/>
          <w:b/>
          <w:bCs/>
          <w:sz w:val="22"/>
          <w:szCs w:val="22"/>
        </w:rPr>
        <w:t>Links</w:t>
      </w:r>
    </w:p>
    <w:p w14:paraId="28F2A163" w14:textId="0B56F3E4" w:rsidR="355EAB28" w:rsidRDefault="355EAB28" w:rsidP="63A094AE">
      <w:pPr>
        <w:rPr>
          <w:rFonts w:ascii="Arial" w:eastAsia="Arial" w:hAnsi="Arial" w:cs="Arial"/>
          <w:sz w:val="22"/>
          <w:szCs w:val="22"/>
        </w:rPr>
      </w:pPr>
      <w:r w:rsidRPr="63A094AE">
        <w:rPr>
          <w:rFonts w:ascii="Arial" w:eastAsia="Arial" w:hAnsi="Arial" w:cs="Arial"/>
          <w:sz w:val="22"/>
          <w:szCs w:val="22"/>
        </w:rPr>
        <w:t>W</w:t>
      </w:r>
      <w:r w:rsidR="66F60B90" w:rsidRPr="63A094AE">
        <w:rPr>
          <w:rFonts w:ascii="Arial" w:eastAsia="Arial" w:hAnsi="Arial" w:cs="Arial"/>
          <w:sz w:val="22"/>
          <w:szCs w:val="22"/>
        </w:rPr>
        <w:t>hen including weblinks</w:t>
      </w:r>
      <w:r w:rsidR="6A49A01E" w:rsidRPr="63A094AE">
        <w:rPr>
          <w:rFonts w:ascii="Arial" w:eastAsia="Arial" w:hAnsi="Arial" w:cs="Arial"/>
          <w:sz w:val="22"/>
          <w:szCs w:val="22"/>
        </w:rPr>
        <w:t>,</w:t>
      </w:r>
      <w:r w:rsidR="66F60B90" w:rsidRPr="63A094AE">
        <w:rPr>
          <w:rFonts w:ascii="Arial" w:eastAsia="Arial" w:hAnsi="Arial" w:cs="Arial"/>
          <w:sz w:val="22"/>
          <w:szCs w:val="22"/>
        </w:rPr>
        <w:t xml:space="preserve"> please use the format</w:t>
      </w:r>
      <w:r w:rsidRPr="63A094AE">
        <w:rPr>
          <w:rFonts w:ascii="Arial" w:eastAsia="Arial" w:hAnsi="Arial" w:cs="Arial"/>
          <w:sz w:val="22"/>
          <w:szCs w:val="22"/>
        </w:rPr>
        <w:t xml:space="preserve"> https:// or </w:t>
      </w:r>
      <w:hyperlink w:history="1">
        <w:r w:rsidRPr="63A094AE">
          <w:rPr>
            <w:rStyle w:val="Hyperlink"/>
            <w:rFonts w:ascii="Arial" w:eastAsia="Arial" w:hAnsi="Arial" w:cs="Arial"/>
            <w:sz w:val="22"/>
            <w:szCs w:val="22"/>
          </w:rPr>
          <w:t>http://</w:t>
        </w:r>
      </w:hyperlink>
      <w:r w:rsidR="3021242F" w:rsidRPr="63A094AE">
        <w:rPr>
          <w:rFonts w:ascii="Arial" w:eastAsia="Arial" w:hAnsi="Arial" w:cs="Arial"/>
          <w:sz w:val="22"/>
          <w:szCs w:val="22"/>
        </w:rPr>
        <w:t>.</w:t>
      </w:r>
    </w:p>
    <w:p w14:paraId="20789CA1" w14:textId="44DF5F3D" w:rsidR="749B1BDE" w:rsidRPr="00CF7FAB" w:rsidRDefault="174D2E32" w:rsidP="05C2C144">
      <w:pPr>
        <w:pStyle w:val="Heading1"/>
        <w:rPr>
          <w:rFonts w:ascii="Arial" w:eastAsia="Arial" w:hAnsi="Arial" w:cs="Arial"/>
          <w:b/>
          <w:bCs/>
          <w:color w:val="auto"/>
          <w:sz w:val="28"/>
          <w:szCs w:val="28"/>
        </w:rPr>
      </w:pPr>
      <w:r w:rsidRPr="05C2C144">
        <w:rPr>
          <w:rFonts w:ascii="Arial" w:eastAsia="Arial" w:hAnsi="Arial" w:cs="Arial"/>
          <w:b/>
          <w:bCs/>
          <w:color w:val="auto"/>
          <w:sz w:val="28"/>
          <w:szCs w:val="28"/>
        </w:rPr>
        <w:t xml:space="preserve">Section 1: </w:t>
      </w:r>
      <w:r w:rsidR="0D7DF8DE" w:rsidRPr="05C2C144">
        <w:rPr>
          <w:rFonts w:ascii="Arial" w:eastAsia="Arial" w:hAnsi="Arial" w:cs="Arial"/>
          <w:b/>
          <w:bCs/>
          <w:color w:val="auto"/>
          <w:sz w:val="28"/>
          <w:szCs w:val="28"/>
        </w:rPr>
        <w:t>Applicant information</w:t>
      </w:r>
    </w:p>
    <w:p w14:paraId="04A5C7AD" w14:textId="1FAC7849" w:rsidR="42929BCD" w:rsidRPr="00CF7FAB" w:rsidRDefault="42929BCD" w:rsidP="67CE9914">
      <w:pPr>
        <w:rPr>
          <w:rFonts w:ascii="Arial" w:eastAsia="Arial" w:hAnsi="Arial" w:cs="Arial"/>
          <w:b/>
          <w:bCs/>
          <w:sz w:val="22"/>
          <w:szCs w:val="22"/>
        </w:rPr>
      </w:pPr>
      <w:r w:rsidRPr="00CF7FAB">
        <w:rPr>
          <w:rFonts w:ascii="Arial" w:eastAsia="Arial" w:hAnsi="Arial" w:cs="Arial"/>
          <w:b/>
          <w:bCs/>
          <w:sz w:val="22"/>
          <w:szCs w:val="22"/>
        </w:rPr>
        <w:t xml:space="preserve">Are you </w:t>
      </w:r>
      <w:r w:rsidR="71148051" w:rsidRPr="00CF7FAB">
        <w:rPr>
          <w:rFonts w:ascii="Arial" w:eastAsia="Arial" w:hAnsi="Arial" w:cs="Arial"/>
          <w:b/>
          <w:bCs/>
          <w:sz w:val="22"/>
          <w:szCs w:val="22"/>
        </w:rPr>
        <w:t xml:space="preserve">(and </w:t>
      </w:r>
      <w:r w:rsidR="043D8B44" w:rsidRPr="00CF7FAB">
        <w:rPr>
          <w:rFonts w:ascii="Arial" w:eastAsia="Arial" w:hAnsi="Arial" w:cs="Arial"/>
          <w:b/>
          <w:bCs/>
          <w:sz w:val="22"/>
          <w:szCs w:val="22"/>
        </w:rPr>
        <w:t xml:space="preserve">all Fellows in </w:t>
      </w:r>
      <w:r w:rsidR="71148051" w:rsidRPr="00CF7FAB">
        <w:rPr>
          <w:rFonts w:ascii="Arial" w:eastAsia="Arial" w:hAnsi="Arial" w:cs="Arial"/>
          <w:b/>
          <w:bCs/>
          <w:sz w:val="22"/>
          <w:szCs w:val="22"/>
        </w:rPr>
        <w:t xml:space="preserve">your group, if relevant) </w:t>
      </w:r>
      <w:r w:rsidRPr="00CF7FAB">
        <w:rPr>
          <w:rFonts w:ascii="Arial" w:eastAsia="Arial" w:hAnsi="Arial" w:cs="Arial"/>
          <w:b/>
          <w:bCs/>
          <w:sz w:val="22"/>
          <w:szCs w:val="22"/>
        </w:rPr>
        <w:t>based in the UK?</w:t>
      </w:r>
    </w:p>
    <w:p w14:paraId="7E01DE14" w14:textId="02CEB124" w:rsidR="00F76885" w:rsidRPr="00207CE8" w:rsidRDefault="57D5C8A2" w:rsidP="67CE9914">
      <w:pPr>
        <w:rPr>
          <w:rFonts w:ascii="Arial" w:eastAsia="Arial" w:hAnsi="Arial" w:cs="Arial"/>
          <w:sz w:val="22"/>
          <w:szCs w:val="22"/>
        </w:rPr>
      </w:pPr>
      <w:r w:rsidRPr="63A094AE">
        <w:rPr>
          <w:rFonts w:ascii="Arial" w:eastAsia="Arial" w:hAnsi="Arial" w:cs="Arial"/>
          <w:sz w:val="22"/>
          <w:szCs w:val="22"/>
        </w:rPr>
        <w:t>A</w:t>
      </w:r>
      <w:r w:rsidR="12DAF299" w:rsidRPr="63A094AE">
        <w:rPr>
          <w:rFonts w:ascii="Arial" w:eastAsia="Arial" w:hAnsi="Arial" w:cs="Arial"/>
          <w:sz w:val="22"/>
          <w:szCs w:val="22"/>
        </w:rPr>
        <w:t>ll applicants (including group members</w:t>
      </w:r>
      <w:r w:rsidR="13F5AB4D" w:rsidRPr="63A094AE">
        <w:rPr>
          <w:rFonts w:ascii="Arial" w:eastAsia="Arial" w:hAnsi="Arial" w:cs="Arial"/>
          <w:sz w:val="22"/>
          <w:szCs w:val="22"/>
        </w:rPr>
        <w:t xml:space="preserve"> and organisations</w:t>
      </w:r>
      <w:r w:rsidR="12DAF299" w:rsidRPr="63A094AE">
        <w:rPr>
          <w:rFonts w:ascii="Arial" w:eastAsia="Arial" w:hAnsi="Arial" w:cs="Arial"/>
          <w:sz w:val="22"/>
          <w:szCs w:val="22"/>
        </w:rPr>
        <w:t xml:space="preserve">) </w:t>
      </w:r>
      <w:r w:rsidR="166E18D3" w:rsidRPr="63A094AE">
        <w:rPr>
          <w:rFonts w:ascii="Arial" w:eastAsia="Arial" w:hAnsi="Arial" w:cs="Arial"/>
          <w:sz w:val="22"/>
          <w:szCs w:val="22"/>
        </w:rPr>
        <w:t>must</w:t>
      </w:r>
      <w:r w:rsidR="12DAF299" w:rsidRPr="63A094AE">
        <w:rPr>
          <w:rFonts w:ascii="Arial" w:eastAsia="Arial" w:hAnsi="Arial" w:cs="Arial"/>
          <w:sz w:val="22"/>
          <w:szCs w:val="22"/>
        </w:rPr>
        <w:t xml:space="preserve"> be based in the UK. This is because the Activate Fund is designed to benefit UK communities</w:t>
      </w:r>
      <w:r w:rsidR="0B9BA74C" w:rsidRPr="63A094AE">
        <w:rPr>
          <w:rFonts w:ascii="Arial" w:eastAsia="Arial" w:hAnsi="Arial" w:cs="Arial"/>
          <w:sz w:val="22"/>
          <w:szCs w:val="22"/>
        </w:rPr>
        <w:t xml:space="preserve"> and we think </w:t>
      </w:r>
      <w:r w:rsidR="0E664CD0" w:rsidRPr="63A094AE">
        <w:rPr>
          <w:rFonts w:ascii="Arial" w:eastAsia="Arial" w:hAnsi="Arial" w:cs="Arial"/>
          <w:sz w:val="22"/>
          <w:szCs w:val="22"/>
        </w:rPr>
        <w:t xml:space="preserve">your </w:t>
      </w:r>
      <w:r w:rsidR="0B9BA74C" w:rsidRPr="63A094AE">
        <w:rPr>
          <w:rFonts w:ascii="Arial" w:eastAsia="Arial" w:hAnsi="Arial" w:cs="Arial"/>
          <w:sz w:val="22"/>
          <w:szCs w:val="22"/>
        </w:rPr>
        <w:t>proximity to those communities is important.</w:t>
      </w:r>
    </w:p>
    <w:p w14:paraId="618AB827" w14:textId="60600967" w:rsidR="74EA86B9" w:rsidRDefault="541A7813" w:rsidP="67CE9914">
      <w:pPr>
        <w:rPr>
          <w:rFonts w:ascii="Arial" w:eastAsia="Arial" w:hAnsi="Arial" w:cs="Arial"/>
          <w:b/>
          <w:bCs/>
          <w:sz w:val="22"/>
          <w:szCs w:val="22"/>
        </w:rPr>
      </w:pPr>
      <w:r w:rsidRPr="00CF7FAB">
        <w:rPr>
          <w:rFonts w:ascii="Arial" w:eastAsia="Arial" w:hAnsi="Arial" w:cs="Arial"/>
          <w:b/>
          <w:bCs/>
          <w:sz w:val="22"/>
          <w:szCs w:val="22"/>
        </w:rPr>
        <w:t>Please tell us how you are applying</w:t>
      </w:r>
    </w:p>
    <w:p w14:paraId="5755DDD0" w14:textId="6F7070A4" w:rsidR="00586A0B" w:rsidRPr="00D62306" w:rsidRDefault="00586A0B" w:rsidP="67CE9914">
      <w:pPr>
        <w:rPr>
          <w:rFonts w:ascii="Arial" w:eastAsia="Arial" w:hAnsi="Arial" w:cs="Arial"/>
          <w:sz w:val="22"/>
          <w:szCs w:val="22"/>
        </w:rPr>
      </w:pPr>
      <w:r w:rsidRPr="00D62306">
        <w:rPr>
          <w:rFonts w:ascii="Arial" w:eastAsia="Arial" w:hAnsi="Arial" w:cs="Arial"/>
          <w:sz w:val="22"/>
          <w:szCs w:val="22"/>
        </w:rPr>
        <w:t>Unlike the Fellowship, you can apply as a group</w:t>
      </w:r>
      <w:r w:rsidR="00D62306" w:rsidRPr="00D62306">
        <w:rPr>
          <w:rFonts w:ascii="Arial" w:eastAsia="Arial" w:hAnsi="Arial" w:cs="Arial"/>
          <w:sz w:val="22"/>
          <w:szCs w:val="22"/>
        </w:rPr>
        <w:t xml:space="preserve"> and/</w:t>
      </w:r>
      <w:r w:rsidRPr="00D62306">
        <w:rPr>
          <w:rFonts w:ascii="Arial" w:eastAsia="Arial" w:hAnsi="Arial" w:cs="Arial"/>
          <w:sz w:val="22"/>
          <w:szCs w:val="22"/>
        </w:rPr>
        <w:t xml:space="preserve">or with an organisation that you have a relationship with. </w:t>
      </w:r>
      <w:r w:rsidR="0033663C">
        <w:rPr>
          <w:rFonts w:ascii="Arial" w:eastAsia="Arial" w:hAnsi="Arial" w:cs="Arial"/>
          <w:sz w:val="22"/>
          <w:szCs w:val="22"/>
        </w:rPr>
        <w:t>However you carry out the project, the lead applicant will be responsible for the project and must be actively involved in it</w:t>
      </w:r>
      <w:r w:rsidR="001F0337">
        <w:rPr>
          <w:rFonts w:ascii="Arial" w:eastAsia="Arial" w:hAnsi="Arial" w:cs="Arial"/>
          <w:sz w:val="22"/>
          <w:szCs w:val="22"/>
        </w:rPr>
        <w:t xml:space="preserve"> from start to finish.</w:t>
      </w:r>
    </w:p>
    <w:p w14:paraId="465CADF3" w14:textId="77777777" w:rsidR="006351DC" w:rsidRDefault="4A8C9D94" w:rsidP="63A094AE">
      <w:pPr>
        <w:rPr>
          <w:rFonts w:ascii="Arial" w:eastAsia="Arial" w:hAnsi="Arial" w:cs="Arial"/>
          <w:b/>
          <w:bCs/>
          <w:sz w:val="22"/>
          <w:szCs w:val="22"/>
          <w:u w:val="single"/>
        </w:rPr>
      </w:pPr>
      <w:r w:rsidRPr="63A094AE">
        <w:rPr>
          <w:rFonts w:ascii="Arial" w:eastAsia="Arial" w:hAnsi="Arial" w:cs="Arial"/>
          <w:b/>
          <w:bCs/>
          <w:sz w:val="22"/>
          <w:szCs w:val="22"/>
          <w:u w:val="single"/>
        </w:rPr>
        <w:t xml:space="preserve">Individual </w:t>
      </w:r>
    </w:p>
    <w:p w14:paraId="7B4FDFFC" w14:textId="502E3B2E" w:rsidR="3B4C899F" w:rsidRDefault="37CF559B" w:rsidP="5BAF8BE4">
      <w:pPr>
        <w:rPr>
          <w:rFonts w:ascii="Arial" w:eastAsia="Arial" w:hAnsi="Arial" w:cs="Arial"/>
          <w:b/>
          <w:bCs/>
          <w:sz w:val="22"/>
          <w:szCs w:val="22"/>
        </w:rPr>
      </w:pPr>
      <w:r w:rsidRPr="63A094AE">
        <w:rPr>
          <w:rFonts w:ascii="Arial" w:eastAsia="Arial" w:hAnsi="Arial" w:cs="Arial"/>
          <w:b/>
          <w:bCs/>
          <w:sz w:val="22"/>
          <w:szCs w:val="22"/>
        </w:rPr>
        <w:t xml:space="preserve">Please tell us how </w:t>
      </w:r>
      <w:r w:rsidR="1F5FF200" w:rsidRPr="63A094AE">
        <w:rPr>
          <w:rFonts w:ascii="Arial" w:eastAsia="Arial" w:hAnsi="Arial" w:cs="Arial"/>
          <w:b/>
          <w:bCs/>
          <w:sz w:val="22"/>
          <w:szCs w:val="22"/>
        </w:rPr>
        <w:t>you would like a grant to be paid, if you are successfu</w:t>
      </w:r>
      <w:r w:rsidR="11FAA8DE" w:rsidRPr="63A094AE">
        <w:rPr>
          <w:rFonts w:ascii="Arial" w:eastAsia="Arial" w:hAnsi="Arial" w:cs="Arial"/>
          <w:b/>
          <w:bCs/>
          <w:sz w:val="22"/>
          <w:szCs w:val="22"/>
        </w:rPr>
        <w:t>l</w:t>
      </w:r>
      <w:r w:rsidR="6F8CCDE8" w:rsidRPr="63A094AE">
        <w:rPr>
          <w:rFonts w:ascii="Arial" w:eastAsia="Arial" w:hAnsi="Arial" w:cs="Arial"/>
          <w:b/>
          <w:bCs/>
          <w:sz w:val="22"/>
          <w:szCs w:val="22"/>
        </w:rPr>
        <w:t>.</w:t>
      </w:r>
    </w:p>
    <w:p w14:paraId="17BCAC2C" w14:textId="379954FA" w:rsidR="003D106D" w:rsidRPr="003D106D" w:rsidRDefault="11FAA8DE" w:rsidP="5BAF8BE4">
      <w:pPr>
        <w:rPr>
          <w:rFonts w:ascii="Arial" w:eastAsia="Arial" w:hAnsi="Arial" w:cs="Arial"/>
          <w:sz w:val="22"/>
          <w:szCs w:val="22"/>
        </w:rPr>
      </w:pPr>
      <w:r w:rsidRPr="63A094AE">
        <w:rPr>
          <w:rFonts w:ascii="Arial" w:eastAsia="Arial" w:hAnsi="Arial" w:cs="Arial"/>
          <w:sz w:val="22"/>
          <w:szCs w:val="22"/>
        </w:rPr>
        <w:t xml:space="preserve">If you are successful you might want to consider setting up a </w:t>
      </w:r>
      <w:r w:rsidR="12C76BEE" w:rsidRPr="63A094AE">
        <w:rPr>
          <w:rFonts w:ascii="Arial" w:eastAsia="Arial" w:hAnsi="Arial" w:cs="Arial"/>
          <w:sz w:val="22"/>
          <w:szCs w:val="22"/>
        </w:rPr>
        <w:t xml:space="preserve">separate </w:t>
      </w:r>
      <w:r w:rsidRPr="63A094AE">
        <w:rPr>
          <w:rFonts w:ascii="Arial" w:eastAsia="Arial" w:hAnsi="Arial" w:cs="Arial"/>
          <w:sz w:val="22"/>
          <w:szCs w:val="22"/>
        </w:rPr>
        <w:t xml:space="preserve">bank account to hold the Activate project funds. </w:t>
      </w:r>
      <w:r w:rsidR="53EC2B67" w:rsidRPr="63A094AE">
        <w:rPr>
          <w:rFonts w:ascii="Arial" w:eastAsia="Arial" w:hAnsi="Arial" w:cs="Arial"/>
          <w:sz w:val="22"/>
          <w:szCs w:val="22"/>
        </w:rPr>
        <w:t>You can u</w:t>
      </w:r>
      <w:r w:rsidR="54BACFCA" w:rsidRPr="63A094AE">
        <w:rPr>
          <w:rFonts w:ascii="Arial" w:eastAsia="Arial" w:hAnsi="Arial" w:cs="Arial"/>
          <w:sz w:val="22"/>
          <w:szCs w:val="22"/>
        </w:rPr>
        <w:t xml:space="preserve">se the ‘Other’ option to tell us this. </w:t>
      </w:r>
    </w:p>
    <w:p w14:paraId="07F91584" w14:textId="66268C32" w:rsidR="67CE9914" w:rsidRPr="00CF7FAB" w:rsidRDefault="4A8C9D94" w:rsidP="63A094AE">
      <w:pPr>
        <w:rPr>
          <w:rFonts w:ascii="Arial" w:eastAsia="Arial" w:hAnsi="Arial" w:cs="Arial"/>
          <w:b/>
          <w:bCs/>
          <w:sz w:val="22"/>
          <w:szCs w:val="22"/>
          <w:u w:val="single"/>
        </w:rPr>
      </w:pPr>
      <w:r w:rsidRPr="63A094AE">
        <w:rPr>
          <w:rFonts w:ascii="Arial" w:eastAsia="Arial" w:hAnsi="Arial" w:cs="Arial"/>
          <w:b/>
          <w:bCs/>
          <w:sz w:val="22"/>
          <w:szCs w:val="22"/>
          <w:u w:val="single"/>
        </w:rPr>
        <w:t>Organisation</w:t>
      </w:r>
      <w:r w:rsidR="598D88D1" w:rsidRPr="63A094AE">
        <w:rPr>
          <w:rFonts w:ascii="Arial" w:eastAsia="Arial" w:hAnsi="Arial" w:cs="Arial"/>
          <w:b/>
          <w:bCs/>
          <w:sz w:val="22"/>
          <w:szCs w:val="22"/>
          <w:u w:val="single"/>
        </w:rPr>
        <w:t xml:space="preserve"> </w:t>
      </w:r>
    </w:p>
    <w:p w14:paraId="3B97E5D9" w14:textId="77777777" w:rsidR="00015B71" w:rsidRDefault="37782B1B" w:rsidP="00015B71">
      <w:pPr>
        <w:rPr>
          <w:rFonts w:ascii="Arial" w:eastAsia="Arial" w:hAnsi="Arial" w:cs="Arial"/>
          <w:b/>
          <w:bCs/>
          <w:color w:val="FF0000"/>
          <w:sz w:val="22"/>
          <w:szCs w:val="22"/>
        </w:rPr>
      </w:pPr>
      <w:r w:rsidRPr="63A094AE">
        <w:rPr>
          <w:rFonts w:ascii="Arial" w:eastAsia="Arial" w:hAnsi="Arial" w:cs="Arial"/>
          <w:b/>
          <w:bCs/>
          <w:sz w:val="22"/>
          <w:szCs w:val="22"/>
        </w:rPr>
        <w:t>Please tell us what the organisation does and your relationship to it</w:t>
      </w:r>
      <w:r w:rsidR="18D3CDDE" w:rsidRPr="63A094AE">
        <w:rPr>
          <w:rFonts w:ascii="Arial" w:eastAsia="Arial" w:hAnsi="Arial" w:cs="Arial"/>
          <w:b/>
          <w:bCs/>
          <w:sz w:val="22"/>
          <w:szCs w:val="22"/>
        </w:rPr>
        <w:t>.</w:t>
      </w:r>
      <w:r w:rsidR="3BF36E0F" w:rsidRPr="63A094AE">
        <w:rPr>
          <w:rFonts w:ascii="Arial" w:eastAsia="Arial" w:hAnsi="Arial" w:cs="Arial"/>
          <w:b/>
          <w:bCs/>
          <w:sz w:val="22"/>
          <w:szCs w:val="22"/>
        </w:rPr>
        <w:t xml:space="preserve"> </w:t>
      </w:r>
    </w:p>
    <w:p w14:paraId="0EB3D0E7" w14:textId="5E8BCDCD" w:rsidR="7F69F4D1" w:rsidRDefault="7F69F4D1" w:rsidP="63A094AE">
      <w:pPr>
        <w:rPr>
          <w:rFonts w:ascii="Arial" w:eastAsia="Arial" w:hAnsi="Arial" w:cs="Arial"/>
          <w:sz w:val="22"/>
          <w:szCs w:val="22"/>
        </w:rPr>
      </w:pPr>
      <w:r w:rsidRPr="63A094AE">
        <w:rPr>
          <w:rFonts w:ascii="Arial" w:eastAsia="Arial" w:hAnsi="Arial" w:cs="Arial"/>
          <w:sz w:val="22"/>
          <w:szCs w:val="22"/>
        </w:rPr>
        <w:lastRenderedPageBreak/>
        <w:t>For example, you might be a founder, employee, trustee</w:t>
      </w:r>
      <w:r w:rsidR="006C5F65">
        <w:rPr>
          <w:rFonts w:ascii="Arial" w:eastAsia="Arial" w:hAnsi="Arial" w:cs="Arial"/>
          <w:sz w:val="22"/>
          <w:szCs w:val="22"/>
        </w:rPr>
        <w:t>,</w:t>
      </w:r>
      <w:r w:rsidRPr="63A094AE">
        <w:rPr>
          <w:rFonts w:ascii="Arial" w:eastAsia="Arial" w:hAnsi="Arial" w:cs="Arial"/>
          <w:sz w:val="22"/>
          <w:szCs w:val="22"/>
        </w:rPr>
        <w:t xml:space="preserve"> or volunteer.</w:t>
      </w:r>
    </w:p>
    <w:p w14:paraId="64848368" w14:textId="52D474F6" w:rsidR="45E85BCE" w:rsidRDefault="45E85BCE" w:rsidP="00015B71">
      <w:pPr>
        <w:rPr>
          <w:rFonts w:ascii="Arial" w:eastAsia="Arial" w:hAnsi="Arial" w:cs="Arial"/>
          <w:b/>
          <w:bCs/>
          <w:sz w:val="22"/>
          <w:szCs w:val="22"/>
        </w:rPr>
      </w:pPr>
      <w:r w:rsidRPr="00CF7FAB">
        <w:rPr>
          <w:rFonts w:ascii="Arial" w:eastAsia="Arial" w:hAnsi="Arial" w:cs="Arial"/>
          <w:b/>
          <w:bCs/>
          <w:sz w:val="22"/>
          <w:szCs w:val="22"/>
        </w:rPr>
        <w:t>Which option most closely describes the organisation’s status?</w:t>
      </w:r>
    </w:p>
    <w:p w14:paraId="445F5CAF" w14:textId="368986F8" w:rsidR="00D11D42" w:rsidRPr="00D11D42" w:rsidRDefault="5CA2EF96" w:rsidP="63A094AE">
      <w:pPr>
        <w:rPr>
          <w:rFonts w:ascii="Arial" w:eastAsia="Arial" w:hAnsi="Arial" w:cs="Arial"/>
          <w:sz w:val="22"/>
          <w:szCs w:val="22"/>
        </w:rPr>
      </w:pPr>
      <w:r w:rsidRPr="2BD1C3EE">
        <w:rPr>
          <w:rFonts w:ascii="Arial" w:eastAsia="Arial" w:hAnsi="Arial" w:cs="Arial"/>
          <w:sz w:val="22"/>
          <w:szCs w:val="22"/>
        </w:rPr>
        <w:t>If more than one status applies</w:t>
      </w:r>
      <w:r w:rsidR="7559AED8" w:rsidRPr="2BD1C3EE">
        <w:rPr>
          <w:rFonts w:ascii="Arial" w:eastAsia="Arial" w:hAnsi="Arial" w:cs="Arial"/>
          <w:sz w:val="22"/>
          <w:szCs w:val="22"/>
        </w:rPr>
        <w:t>,</w:t>
      </w:r>
      <w:r w:rsidRPr="2BD1C3EE">
        <w:rPr>
          <w:rFonts w:ascii="Arial" w:eastAsia="Arial" w:hAnsi="Arial" w:cs="Arial"/>
          <w:sz w:val="22"/>
          <w:szCs w:val="22"/>
        </w:rPr>
        <w:t xml:space="preserve"> please select the one you think </w:t>
      </w:r>
      <w:r w:rsidR="1B0FA3F9" w:rsidRPr="2BD1C3EE">
        <w:rPr>
          <w:rFonts w:ascii="Arial" w:eastAsia="Arial" w:hAnsi="Arial" w:cs="Arial"/>
          <w:sz w:val="22"/>
          <w:szCs w:val="22"/>
        </w:rPr>
        <w:t>best fits</w:t>
      </w:r>
      <w:r w:rsidR="0295499B" w:rsidRPr="2BD1C3EE">
        <w:rPr>
          <w:rFonts w:ascii="Arial" w:eastAsia="Arial" w:hAnsi="Arial" w:cs="Arial"/>
          <w:sz w:val="22"/>
          <w:szCs w:val="22"/>
        </w:rPr>
        <w:t xml:space="preserve">. If </w:t>
      </w:r>
      <w:r w:rsidR="7E41E799" w:rsidRPr="2BD1C3EE">
        <w:rPr>
          <w:rFonts w:ascii="Arial" w:eastAsia="Arial" w:hAnsi="Arial" w:cs="Arial"/>
          <w:sz w:val="22"/>
          <w:szCs w:val="22"/>
        </w:rPr>
        <w:t>the organisation is a company limited by shares, there should be a charitable clause in the constitution meaning directors cannot draw down assets.</w:t>
      </w:r>
    </w:p>
    <w:p w14:paraId="123A0719" w14:textId="77777777" w:rsidR="00261144" w:rsidRDefault="7A6A6D35" w:rsidP="19A40DE8">
      <w:pPr>
        <w:rPr>
          <w:rFonts w:ascii="Arial" w:eastAsia="Arial" w:hAnsi="Arial" w:cs="Arial"/>
          <w:b/>
          <w:bCs/>
          <w:sz w:val="22"/>
          <w:szCs w:val="22"/>
        </w:rPr>
      </w:pPr>
      <w:r w:rsidRPr="00CF7FAB">
        <w:rPr>
          <w:rFonts w:ascii="Arial" w:eastAsia="Arial" w:hAnsi="Arial" w:cs="Arial"/>
          <w:b/>
          <w:bCs/>
          <w:sz w:val="22"/>
          <w:szCs w:val="22"/>
        </w:rPr>
        <w:t xml:space="preserve">Please attach </w:t>
      </w:r>
      <w:r w:rsidR="75FE3AB5" w:rsidRPr="00CF7FAB">
        <w:rPr>
          <w:rFonts w:ascii="Arial" w:eastAsia="Arial" w:hAnsi="Arial" w:cs="Arial"/>
          <w:b/>
          <w:bCs/>
          <w:sz w:val="22"/>
          <w:szCs w:val="22"/>
        </w:rPr>
        <w:t>the</w:t>
      </w:r>
      <w:r w:rsidRPr="00CF7FAB">
        <w:rPr>
          <w:rFonts w:ascii="Arial" w:eastAsia="Arial" w:hAnsi="Arial" w:cs="Arial"/>
          <w:b/>
          <w:bCs/>
          <w:sz w:val="22"/>
          <w:szCs w:val="22"/>
        </w:rPr>
        <w:t xml:space="preserve"> organisation’s latest audited accounts</w:t>
      </w:r>
    </w:p>
    <w:p w14:paraId="0EAC64AC" w14:textId="1B7FD5CE" w:rsidR="7A6A6D35" w:rsidRPr="00CF7FAB" w:rsidRDefault="0B0C3BF2" w:rsidP="19A40DE8">
      <w:pPr>
        <w:rPr>
          <w:rFonts w:ascii="Arial" w:eastAsia="Arial" w:hAnsi="Arial" w:cs="Arial"/>
          <w:sz w:val="22"/>
          <w:szCs w:val="22"/>
        </w:rPr>
      </w:pPr>
      <w:r w:rsidRPr="2BD1C3EE">
        <w:rPr>
          <w:rFonts w:ascii="Arial" w:eastAsia="Arial" w:hAnsi="Arial" w:cs="Arial"/>
          <w:sz w:val="22"/>
          <w:szCs w:val="22"/>
        </w:rPr>
        <w:t xml:space="preserve">If </w:t>
      </w:r>
      <w:r w:rsidR="1CCF5794" w:rsidRPr="2BD1C3EE">
        <w:rPr>
          <w:rFonts w:ascii="Arial" w:eastAsia="Arial" w:hAnsi="Arial" w:cs="Arial"/>
          <w:sz w:val="22"/>
          <w:szCs w:val="22"/>
        </w:rPr>
        <w:t xml:space="preserve">the </w:t>
      </w:r>
      <w:r w:rsidRPr="2BD1C3EE">
        <w:rPr>
          <w:rFonts w:ascii="Arial" w:eastAsia="Arial" w:hAnsi="Arial" w:cs="Arial"/>
          <w:sz w:val="22"/>
          <w:szCs w:val="22"/>
        </w:rPr>
        <w:t xml:space="preserve">organisation is less than a year old and you do not yet have audited accounts, please attach </w:t>
      </w:r>
      <w:r w:rsidR="1477B875" w:rsidRPr="2BD1C3EE">
        <w:rPr>
          <w:rFonts w:ascii="Arial" w:eastAsia="Arial" w:hAnsi="Arial" w:cs="Arial"/>
          <w:sz w:val="22"/>
          <w:szCs w:val="22"/>
        </w:rPr>
        <w:t>the</w:t>
      </w:r>
      <w:r w:rsidRPr="2BD1C3EE">
        <w:rPr>
          <w:rFonts w:ascii="Arial" w:eastAsia="Arial" w:hAnsi="Arial" w:cs="Arial"/>
          <w:sz w:val="22"/>
          <w:szCs w:val="22"/>
        </w:rPr>
        <w:t xml:space="preserve"> </w:t>
      </w:r>
      <w:r w:rsidR="15E9B2C1" w:rsidRPr="2BD1C3EE">
        <w:rPr>
          <w:rFonts w:ascii="Arial" w:eastAsia="Arial" w:hAnsi="Arial" w:cs="Arial"/>
          <w:sz w:val="22"/>
          <w:szCs w:val="22"/>
        </w:rPr>
        <w:t>organisation's</w:t>
      </w:r>
      <w:r w:rsidRPr="2BD1C3EE">
        <w:rPr>
          <w:rFonts w:ascii="Arial" w:eastAsia="Arial" w:hAnsi="Arial" w:cs="Arial"/>
          <w:sz w:val="22"/>
          <w:szCs w:val="22"/>
        </w:rPr>
        <w:t xml:space="preserve"> most recent management accounts and budget for the current financial year.</w:t>
      </w:r>
    </w:p>
    <w:p w14:paraId="6C9741C2" w14:textId="4E1B9BE3" w:rsidR="7AD5D99E" w:rsidRPr="00CF7FAB" w:rsidRDefault="32581381" w:rsidP="50C560C0">
      <w:pPr>
        <w:rPr>
          <w:rFonts w:ascii="Arial" w:eastAsia="Arial" w:hAnsi="Arial" w:cs="Arial"/>
          <w:b/>
          <w:bCs/>
          <w:sz w:val="22"/>
          <w:szCs w:val="22"/>
        </w:rPr>
      </w:pPr>
      <w:r w:rsidRPr="05C2C144">
        <w:rPr>
          <w:rFonts w:ascii="Arial" w:eastAsia="Arial" w:hAnsi="Arial" w:cs="Arial"/>
          <w:b/>
          <w:bCs/>
          <w:sz w:val="22"/>
          <w:szCs w:val="22"/>
        </w:rPr>
        <w:t>Please tell us how you would like a grant to be paid, if you are successful</w:t>
      </w:r>
    </w:p>
    <w:p w14:paraId="6331FDC6" w14:textId="17D70EB4" w:rsidR="00EF156D" w:rsidRPr="00CF7FAB" w:rsidRDefault="49BBFE9D" w:rsidP="05C2C144">
      <w:pPr>
        <w:rPr>
          <w:rFonts w:ascii="Arial" w:eastAsia="Arial" w:hAnsi="Arial" w:cs="Arial"/>
          <w:sz w:val="22"/>
          <w:szCs w:val="22"/>
        </w:rPr>
      </w:pPr>
      <w:r w:rsidRPr="63A094AE">
        <w:rPr>
          <w:rFonts w:ascii="Arial" w:eastAsia="Arial" w:hAnsi="Arial" w:cs="Arial"/>
          <w:sz w:val="22"/>
          <w:szCs w:val="22"/>
        </w:rPr>
        <w:t xml:space="preserve">Please note we will require the host organisation to confirm the grant will be ringfenced for the Activate project as a condition of funding. </w:t>
      </w:r>
      <w:r w:rsidR="248D6CB0" w:rsidRPr="63A094AE">
        <w:rPr>
          <w:rFonts w:ascii="Arial" w:eastAsia="Arial" w:hAnsi="Arial" w:cs="Arial"/>
          <w:sz w:val="22"/>
          <w:szCs w:val="22"/>
        </w:rPr>
        <w:t>We will ask for this on award, if you are successful.</w:t>
      </w:r>
    </w:p>
    <w:p w14:paraId="7FC9A0AF" w14:textId="6B25CF3A" w:rsidR="0B5CA0C6" w:rsidRDefault="0B5CA0C6" w:rsidP="63A094AE">
      <w:pPr>
        <w:rPr>
          <w:rFonts w:ascii="Arial" w:eastAsia="Arial" w:hAnsi="Arial" w:cs="Arial"/>
          <w:b/>
          <w:bCs/>
          <w:sz w:val="22"/>
          <w:szCs w:val="22"/>
          <w:u w:val="single"/>
        </w:rPr>
      </w:pPr>
      <w:r w:rsidRPr="63A094AE">
        <w:rPr>
          <w:rFonts w:ascii="Arial" w:eastAsia="Arial" w:hAnsi="Arial" w:cs="Arial"/>
          <w:b/>
          <w:bCs/>
          <w:sz w:val="22"/>
          <w:szCs w:val="22"/>
          <w:u w:val="single"/>
        </w:rPr>
        <w:t>Group</w:t>
      </w:r>
    </w:p>
    <w:p w14:paraId="6BCE7AF0" w14:textId="7257DC79" w:rsidR="00EF156D" w:rsidRPr="00CF7FAB" w:rsidRDefault="2BD43BE1" w:rsidP="05C2C144">
      <w:pPr>
        <w:rPr>
          <w:rFonts w:ascii="Arial" w:eastAsia="Arial" w:hAnsi="Arial" w:cs="Arial"/>
          <w:sz w:val="22"/>
          <w:szCs w:val="22"/>
        </w:rPr>
      </w:pPr>
      <w:r w:rsidRPr="05C2C144">
        <w:rPr>
          <w:rFonts w:ascii="Arial" w:eastAsia="Arial" w:hAnsi="Arial" w:cs="Arial"/>
          <w:b/>
          <w:bCs/>
          <w:sz w:val="22"/>
          <w:szCs w:val="22"/>
        </w:rPr>
        <w:t>Please tell us about the other Fellows in your group</w:t>
      </w:r>
    </w:p>
    <w:p w14:paraId="4BD4183B" w14:textId="21BD783A" w:rsidR="00EF156D" w:rsidRPr="00CF7FAB" w:rsidRDefault="2BD43BE1" w:rsidP="00EF156D">
      <w:pPr>
        <w:rPr>
          <w:rFonts w:ascii="Arial" w:eastAsia="Arial" w:hAnsi="Arial" w:cs="Arial"/>
          <w:sz w:val="22"/>
          <w:szCs w:val="22"/>
        </w:rPr>
      </w:pPr>
      <w:r w:rsidRPr="05C2C144">
        <w:rPr>
          <w:rFonts w:ascii="Arial" w:eastAsia="Arial" w:hAnsi="Arial" w:cs="Arial"/>
          <w:sz w:val="22"/>
          <w:szCs w:val="22"/>
        </w:rPr>
        <w:t>Fellowship details are set out in the Invitation to Apply email</w:t>
      </w:r>
      <w:r w:rsidR="0B94C2C7" w:rsidRPr="7E4C5292">
        <w:rPr>
          <w:rFonts w:ascii="Arial" w:eastAsia="Arial" w:hAnsi="Arial" w:cs="Arial"/>
          <w:sz w:val="22"/>
          <w:szCs w:val="22"/>
        </w:rPr>
        <w:t xml:space="preserve"> which all eligible Fellows will have received</w:t>
      </w:r>
      <w:r w:rsidRPr="7E4C5292">
        <w:rPr>
          <w:rFonts w:ascii="Arial" w:eastAsia="Arial" w:hAnsi="Arial" w:cs="Arial"/>
          <w:sz w:val="22"/>
          <w:szCs w:val="22"/>
        </w:rPr>
        <w:t>.</w:t>
      </w:r>
      <w:r w:rsidR="496482D1" w:rsidRPr="05C2C144">
        <w:rPr>
          <w:rFonts w:ascii="Arial" w:eastAsia="Arial" w:hAnsi="Arial" w:cs="Arial"/>
          <w:sz w:val="22"/>
          <w:szCs w:val="22"/>
        </w:rPr>
        <w:t xml:space="preserve"> Click on ‘Add New Fellow’ to add the details of the Fellows in your group.</w:t>
      </w:r>
    </w:p>
    <w:p w14:paraId="4EC1B386" w14:textId="5BE95E22" w:rsidR="3B755580" w:rsidRPr="00CF7FAB" w:rsidRDefault="5A777218" w:rsidP="05C2C144">
      <w:pPr>
        <w:rPr>
          <w:rFonts w:ascii="Arial" w:eastAsia="Arial" w:hAnsi="Arial" w:cs="Arial"/>
          <w:b/>
          <w:bCs/>
          <w:sz w:val="22"/>
          <w:szCs w:val="22"/>
        </w:rPr>
      </w:pPr>
      <w:r w:rsidRPr="00CF7FAB">
        <w:rPr>
          <w:rFonts w:ascii="Arial" w:eastAsia="Arial" w:hAnsi="Arial" w:cs="Arial"/>
          <w:b/>
          <w:bCs/>
          <w:sz w:val="22"/>
          <w:szCs w:val="22"/>
        </w:rPr>
        <w:t xml:space="preserve">Please tell us how </w:t>
      </w:r>
      <w:r w:rsidR="1041FD40" w:rsidRPr="00CF7FAB">
        <w:rPr>
          <w:rFonts w:ascii="Arial" w:eastAsia="Arial" w:hAnsi="Arial" w:cs="Arial"/>
          <w:b/>
          <w:bCs/>
          <w:sz w:val="22"/>
          <w:szCs w:val="22"/>
        </w:rPr>
        <w:t>the other Fellows in your group</w:t>
      </w:r>
      <w:r w:rsidR="1FCE31F7" w:rsidRPr="00CF7FAB">
        <w:rPr>
          <w:rFonts w:ascii="Arial" w:eastAsia="Arial" w:hAnsi="Arial" w:cs="Arial"/>
          <w:b/>
          <w:bCs/>
          <w:sz w:val="22"/>
          <w:szCs w:val="22"/>
        </w:rPr>
        <w:t xml:space="preserve"> have been involved in this application and how you plan to work together on the project</w:t>
      </w:r>
    </w:p>
    <w:p w14:paraId="23125CB8" w14:textId="3745B408" w:rsidR="010DDBB5" w:rsidRPr="00CF7FAB" w:rsidRDefault="4F3F6CFA" w:rsidP="05C2C144">
      <w:pPr>
        <w:rPr>
          <w:rFonts w:ascii="Arial" w:eastAsia="Arial" w:hAnsi="Arial" w:cs="Arial"/>
          <w:sz w:val="22"/>
          <w:szCs w:val="22"/>
        </w:rPr>
      </w:pPr>
      <w:r w:rsidRPr="63A094AE">
        <w:rPr>
          <w:rFonts w:ascii="Arial" w:eastAsia="Arial" w:hAnsi="Arial" w:cs="Arial"/>
          <w:sz w:val="22"/>
          <w:szCs w:val="22"/>
        </w:rPr>
        <w:t>We are interested to know how and why you have come together as a group – the relevant skills and experiences of each Fellow, and the role you expect them to play. W</w:t>
      </w:r>
      <w:r w:rsidR="2F64B75D" w:rsidRPr="63A094AE">
        <w:rPr>
          <w:rFonts w:ascii="Arial" w:eastAsia="Arial" w:hAnsi="Arial" w:cs="Arial"/>
          <w:sz w:val="22"/>
          <w:szCs w:val="22"/>
        </w:rPr>
        <w:t>e also want to understand how you plan to work together as a group</w:t>
      </w:r>
      <w:r w:rsidR="39F5B2D5" w:rsidRPr="63A094AE">
        <w:rPr>
          <w:rFonts w:ascii="Arial" w:eastAsia="Arial" w:hAnsi="Arial" w:cs="Arial"/>
          <w:sz w:val="22"/>
          <w:szCs w:val="22"/>
        </w:rPr>
        <w:t xml:space="preserve"> – how will you make decisions</w:t>
      </w:r>
      <w:r w:rsidR="4BCC246B" w:rsidRPr="7E4C5292">
        <w:rPr>
          <w:rFonts w:ascii="Arial" w:eastAsia="Arial" w:hAnsi="Arial" w:cs="Arial"/>
          <w:sz w:val="22"/>
          <w:szCs w:val="22"/>
        </w:rPr>
        <w:t>,</w:t>
      </w:r>
      <w:r w:rsidR="39F5B2D5" w:rsidRPr="7E4C5292">
        <w:rPr>
          <w:rFonts w:ascii="Arial" w:eastAsia="Arial" w:hAnsi="Arial" w:cs="Arial"/>
          <w:sz w:val="22"/>
          <w:szCs w:val="22"/>
        </w:rPr>
        <w:t xml:space="preserve"> </w:t>
      </w:r>
      <w:r w:rsidR="39F5B2D5" w:rsidRPr="63A094AE">
        <w:rPr>
          <w:rFonts w:ascii="Arial" w:eastAsia="Arial" w:hAnsi="Arial" w:cs="Arial"/>
          <w:sz w:val="22"/>
          <w:szCs w:val="22"/>
        </w:rPr>
        <w:t>review progress</w:t>
      </w:r>
      <w:r w:rsidR="237D2672" w:rsidRPr="63A094AE">
        <w:rPr>
          <w:rFonts w:ascii="Arial" w:eastAsia="Arial" w:hAnsi="Arial" w:cs="Arial"/>
          <w:sz w:val="22"/>
          <w:szCs w:val="22"/>
        </w:rPr>
        <w:t xml:space="preserve"> and course correct</w:t>
      </w:r>
      <w:r w:rsidR="2F64B75D" w:rsidRPr="63A094AE">
        <w:rPr>
          <w:rFonts w:ascii="Arial" w:eastAsia="Arial" w:hAnsi="Arial" w:cs="Arial"/>
          <w:sz w:val="22"/>
          <w:szCs w:val="22"/>
        </w:rPr>
        <w:t>.</w:t>
      </w:r>
      <w:r w:rsidR="29D1E18A" w:rsidRPr="63A094AE">
        <w:rPr>
          <w:rFonts w:ascii="Arial" w:eastAsia="Arial" w:hAnsi="Arial" w:cs="Arial"/>
          <w:sz w:val="22"/>
          <w:szCs w:val="22"/>
        </w:rPr>
        <w:t xml:space="preserve"> </w:t>
      </w:r>
    </w:p>
    <w:p w14:paraId="2DE1178E" w14:textId="58775BEE" w:rsidR="29D1E18A" w:rsidRDefault="29D1E18A" w:rsidP="63A094AE">
      <w:pPr>
        <w:rPr>
          <w:rFonts w:ascii="Arial" w:eastAsia="Arial" w:hAnsi="Arial" w:cs="Arial"/>
          <w:sz w:val="22"/>
          <w:szCs w:val="22"/>
        </w:rPr>
      </w:pPr>
      <w:r w:rsidRPr="63A094AE">
        <w:rPr>
          <w:rFonts w:ascii="Arial" w:eastAsia="Arial" w:hAnsi="Arial" w:cs="Arial"/>
          <w:sz w:val="22"/>
          <w:szCs w:val="22"/>
        </w:rPr>
        <w:t xml:space="preserve">Please note if you are successful, we will require you to </w:t>
      </w:r>
      <w:r w:rsidR="1924A7DC" w:rsidRPr="7E4C5292">
        <w:rPr>
          <w:rFonts w:ascii="Arial" w:eastAsia="Arial" w:hAnsi="Arial" w:cs="Arial"/>
          <w:sz w:val="22"/>
          <w:szCs w:val="22"/>
        </w:rPr>
        <w:t>draw up an</w:t>
      </w:r>
      <w:r w:rsidRPr="63A094AE">
        <w:rPr>
          <w:rFonts w:ascii="Arial" w:eastAsia="Arial" w:hAnsi="Arial" w:cs="Arial"/>
          <w:sz w:val="22"/>
          <w:szCs w:val="22"/>
        </w:rPr>
        <w:t xml:space="preserve"> agreement between all group members</w:t>
      </w:r>
      <w:r w:rsidR="1924A7DC" w:rsidRPr="7E4C5292">
        <w:rPr>
          <w:rFonts w:ascii="Arial" w:eastAsia="Arial" w:hAnsi="Arial" w:cs="Arial"/>
          <w:sz w:val="22"/>
          <w:szCs w:val="22"/>
        </w:rPr>
        <w:t xml:space="preserve"> which formalises these arrangements</w:t>
      </w:r>
      <w:r w:rsidR="06C51FF5" w:rsidRPr="63A094AE">
        <w:rPr>
          <w:rFonts w:ascii="Arial" w:eastAsia="Arial" w:hAnsi="Arial" w:cs="Arial"/>
          <w:sz w:val="22"/>
          <w:szCs w:val="22"/>
        </w:rPr>
        <w:t>.</w:t>
      </w:r>
    </w:p>
    <w:p w14:paraId="25387126" w14:textId="2DD835FC" w:rsidR="7868FC06" w:rsidRPr="00CF7FAB" w:rsidRDefault="59331824" w:rsidP="19A40DE8">
      <w:pPr>
        <w:rPr>
          <w:rFonts w:ascii="Arial" w:eastAsia="Arial" w:hAnsi="Arial" w:cs="Arial"/>
          <w:b/>
          <w:bCs/>
          <w:sz w:val="22"/>
          <w:szCs w:val="22"/>
        </w:rPr>
      </w:pPr>
      <w:r w:rsidRPr="05C2C144">
        <w:rPr>
          <w:rFonts w:ascii="Arial" w:eastAsia="Arial" w:hAnsi="Arial" w:cs="Arial"/>
          <w:b/>
          <w:bCs/>
          <w:sz w:val="22"/>
          <w:szCs w:val="22"/>
        </w:rPr>
        <w:t>Please tell us how you would like a grant to be paid, if you are successful</w:t>
      </w:r>
    </w:p>
    <w:p w14:paraId="2043800A" w14:textId="302C526C" w:rsidR="00403179" w:rsidRPr="00CF7FAB" w:rsidRDefault="59331824" w:rsidP="7E4C5292">
      <w:pPr>
        <w:spacing w:before="120" w:after="120"/>
        <w:rPr>
          <w:rFonts w:ascii="Arial" w:eastAsia="Arial" w:hAnsi="Arial" w:cs="Arial"/>
          <w:sz w:val="22"/>
          <w:szCs w:val="22"/>
        </w:rPr>
      </w:pPr>
      <w:r w:rsidRPr="7E4C5292">
        <w:rPr>
          <w:rFonts w:ascii="Arial" w:eastAsia="Arial" w:hAnsi="Arial" w:cs="Arial"/>
          <w:color w:val="000000" w:themeColor="text1"/>
          <w:sz w:val="22"/>
          <w:szCs w:val="22"/>
        </w:rPr>
        <w:t>Please be aware that the grant agreement will be between TCF and you as a Churchill Fellow, even if the grant is</w:t>
      </w:r>
      <w:r w:rsidR="4E0433E0" w:rsidRPr="7E4C5292">
        <w:rPr>
          <w:rFonts w:ascii="Arial" w:eastAsia="Arial" w:hAnsi="Arial" w:cs="Arial"/>
          <w:color w:val="000000" w:themeColor="text1"/>
          <w:sz w:val="22"/>
          <w:szCs w:val="22"/>
        </w:rPr>
        <w:t xml:space="preserve"> distributed amongst other Fellows or</w:t>
      </w:r>
      <w:r w:rsidRPr="7E4C5292">
        <w:rPr>
          <w:rFonts w:ascii="Arial" w:eastAsia="Arial" w:hAnsi="Arial" w:cs="Arial"/>
          <w:color w:val="000000" w:themeColor="text1"/>
          <w:sz w:val="22"/>
          <w:szCs w:val="22"/>
        </w:rPr>
        <w:t xml:space="preserve"> paid to an organisation.</w:t>
      </w:r>
    </w:p>
    <w:p w14:paraId="6389C12A" w14:textId="50F00072" w:rsidR="00403179" w:rsidRPr="00CF7FAB" w:rsidRDefault="43D19F05" w:rsidP="05C2C144">
      <w:pPr>
        <w:pStyle w:val="Heading1"/>
        <w:rPr>
          <w:rFonts w:ascii="Arial" w:eastAsia="Arial" w:hAnsi="Arial" w:cs="Arial"/>
          <w:b/>
          <w:bCs/>
          <w:color w:val="auto"/>
          <w:sz w:val="28"/>
          <w:szCs w:val="28"/>
        </w:rPr>
      </w:pPr>
      <w:r w:rsidRPr="05C2C144">
        <w:rPr>
          <w:rFonts w:ascii="Arial" w:eastAsia="Arial" w:hAnsi="Arial" w:cs="Arial"/>
          <w:b/>
          <w:bCs/>
          <w:color w:val="auto"/>
          <w:sz w:val="28"/>
          <w:szCs w:val="28"/>
        </w:rPr>
        <w:t xml:space="preserve">Section 2: </w:t>
      </w:r>
      <w:r w:rsidR="5DC2B0A2" w:rsidRPr="05C2C144">
        <w:rPr>
          <w:rFonts w:ascii="Arial" w:eastAsia="Arial" w:hAnsi="Arial" w:cs="Arial"/>
          <w:b/>
          <w:bCs/>
          <w:color w:val="auto"/>
          <w:sz w:val="28"/>
          <w:szCs w:val="28"/>
        </w:rPr>
        <w:t>Application questions</w:t>
      </w:r>
    </w:p>
    <w:p w14:paraId="7DCCBEE5" w14:textId="770F1E01" w:rsidR="56DC374F" w:rsidRPr="00CF7FAB" w:rsidRDefault="1A86A2B5" w:rsidP="05C2C144">
      <w:pPr>
        <w:rPr>
          <w:rFonts w:ascii="Arial" w:eastAsia="Arial" w:hAnsi="Arial" w:cs="Arial"/>
          <w:sz w:val="22"/>
          <w:szCs w:val="22"/>
        </w:rPr>
      </w:pPr>
      <w:r w:rsidRPr="00CF7FAB">
        <w:rPr>
          <w:rFonts w:ascii="Arial" w:eastAsia="Arial" w:hAnsi="Arial" w:cs="Arial"/>
          <w:b/>
          <w:bCs/>
          <w:sz w:val="22"/>
          <w:szCs w:val="22"/>
        </w:rPr>
        <w:t>What is your project called</w:t>
      </w:r>
      <w:r w:rsidR="012368E3" w:rsidRPr="00CF7FAB">
        <w:rPr>
          <w:rFonts w:ascii="Arial" w:eastAsia="Arial" w:hAnsi="Arial" w:cs="Arial"/>
          <w:b/>
          <w:bCs/>
          <w:sz w:val="22"/>
          <w:szCs w:val="22"/>
        </w:rPr>
        <w:t>?</w:t>
      </w:r>
      <w:r w:rsidR="59B342B3" w:rsidRPr="00CF7FAB">
        <w:rPr>
          <w:rFonts w:ascii="Arial" w:eastAsia="Arial" w:hAnsi="Arial" w:cs="Arial"/>
          <w:b/>
          <w:bCs/>
          <w:sz w:val="22"/>
          <w:szCs w:val="22"/>
        </w:rPr>
        <w:t xml:space="preserve"> </w:t>
      </w:r>
    </w:p>
    <w:p w14:paraId="5C29613C" w14:textId="22D6DE46" w:rsidR="23D90D9E" w:rsidRPr="00CF7FAB" w:rsidRDefault="57513B0C" w:rsidP="63A094AE">
      <w:pPr>
        <w:rPr>
          <w:rFonts w:ascii="Arial" w:eastAsia="Arial" w:hAnsi="Arial" w:cs="Arial"/>
          <w:sz w:val="22"/>
          <w:szCs w:val="22"/>
        </w:rPr>
      </w:pPr>
      <w:r w:rsidRPr="63A094AE">
        <w:rPr>
          <w:rFonts w:ascii="Arial" w:eastAsia="Arial" w:hAnsi="Arial" w:cs="Arial"/>
          <w:sz w:val="22"/>
          <w:szCs w:val="22"/>
        </w:rPr>
        <w:t xml:space="preserve">This should be easily understood by a general audience </w:t>
      </w:r>
      <w:r w:rsidR="1653D85A" w:rsidRPr="63A094AE">
        <w:rPr>
          <w:rFonts w:ascii="Arial" w:eastAsia="Arial" w:hAnsi="Arial" w:cs="Arial"/>
          <w:sz w:val="22"/>
          <w:szCs w:val="22"/>
        </w:rPr>
        <w:t>as this is how we will refer to your project on our website.</w:t>
      </w:r>
      <w:r w:rsidR="0DCD548C" w:rsidRPr="7E4C5292">
        <w:rPr>
          <w:rFonts w:ascii="Arial" w:eastAsia="Arial" w:hAnsi="Arial" w:cs="Arial"/>
          <w:sz w:val="22"/>
          <w:szCs w:val="22"/>
        </w:rPr>
        <w:t xml:space="preserve"> Try to avoid jargon and specialist language.</w:t>
      </w:r>
    </w:p>
    <w:p w14:paraId="7486D0A2" w14:textId="2CB87C9B" w:rsidR="23D90D9E" w:rsidRPr="00CF7FAB" w:rsidRDefault="36F52798" w:rsidP="23D90D9E">
      <w:pPr>
        <w:rPr>
          <w:rFonts w:ascii="Arial" w:eastAsia="Arial" w:hAnsi="Arial" w:cs="Arial"/>
          <w:sz w:val="22"/>
          <w:szCs w:val="22"/>
        </w:rPr>
      </w:pPr>
      <w:r w:rsidRPr="63A094AE">
        <w:rPr>
          <w:rFonts w:ascii="Arial" w:eastAsia="Arial" w:hAnsi="Arial" w:cs="Arial"/>
          <w:b/>
          <w:bCs/>
          <w:sz w:val="22"/>
          <w:szCs w:val="22"/>
        </w:rPr>
        <w:t xml:space="preserve">Please </w:t>
      </w:r>
      <w:r w:rsidR="5FE9F96C" w:rsidRPr="63A094AE">
        <w:rPr>
          <w:rFonts w:ascii="Arial" w:eastAsia="Arial" w:hAnsi="Arial" w:cs="Arial"/>
          <w:b/>
          <w:bCs/>
          <w:sz w:val="22"/>
          <w:szCs w:val="22"/>
        </w:rPr>
        <w:t>shar</w:t>
      </w:r>
      <w:r w:rsidRPr="63A094AE">
        <w:rPr>
          <w:rFonts w:ascii="Arial" w:eastAsia="Arial" w:hAnsi="Arial" w:cs="Arial"/>
          <w:b/>
          <w:bCs/>
          <w:sz w:val="22"/>
          <w:szCs w:val="22"/>
        </w:rPr>
        <w:t>e a summary</w:t>
      </w:r>
      <w:r w:rsidR="10BFCD61" w:rsidRPr="63A094AE">
        <w:rPr>
          <w:rFonts w:ascii="Arial" w:eastAsia="Arial" w:hAnsi="Arial" w:cs="Arial"/>
          <w:b/>
          <w:bCs/>
          <w:sz w:val="22"/>
          <w:szCs w:val="22"/>
        </w:rPr>
        <w:t xml:space="preserve"> of your project</w:t>
      </w:r>
      <w:r w:rsidR="31E3FD47" w:rsidRPr="63A094AE">
        <w:rPr>
          <w:rFonts w:ascii="Arial" w:eastAsia="Arial" w:hAnsi="Arial" w:cs="Arial"/>
          <w:b/>
          <w:bCs/>
          <w:sz w:val="22"/>
          <w:szCs w:val="22"/>
        </w:rPr>
        <w:t>.</w:t>
      </w:r>
      <w:r w:rsidR="48B357BA" w:rsidRPr="63A094AE">
        <w:rPr>
          <w:rFonts w:ascii="Arial" w:eastAsia="Arial" w:hAnsi="Arial" w:cs="Arial"/>
          <w:b/>
          <w:bCs/>
          <w:sz w:val="22"/>
          <w:szCs w:val="22"/>
        </w:rPr>
        <w:t xml:space="preserve"> </w:t>
      </w:r>
    </w:p>
    <w:p w14:paraId="0037F663" w14:textId="41AEF777" w:rsidR="404200C7" w:rsidRDefault="404200C7" w:rsidP="63A094AE">
      <w:pPr>
        <w:rPr>
          <w:rFonts w:ascii="Arial" w:eastAsia="Arial" w:hAnsi="Arial" w:cs="Arial"/>
          <w:sz w:val="22"/>
          <w:szCs w:val="22"/>
        </w:rPr>
      </w:pPr>
      <w:r w:rsidRPr="63A094AE">
        <w:rPr>
          <w:rFonts w:ascii="Arial" w:eastAsia="Arial" w:hAnsi="Arial" w:cs="Arial"/>
          <w:sz w:val="22"/>
          <w:szCs w:val="22"/>
        </w:rPr>
        <w:t>This should include what you want to achieve</w:t>
      </w:r>
      <w:r w:rsidR="00FF4F02">
        <w:rPr>
          <w:rFonts w:ascii="Arial" w:eastAsia="Arial" w:hAnsi="Arial" w:cs="Arial"/>
          <w:sz w:val="22"/>
          <w:szCs w:val="22"/>
        </w:rPr>
        <w:t xml:space="preserve"> and</w:t>
      </w:r>
      <w:r w:rsidRPr="63A094AE">
        <w:rPr>
          <w:rFonts w:ascii="Arial" w:eastAsia="Arial" w:hAnsi="Arial" w:cs="Arial"/>
          <w:sz w:val="22"/>
          <w:szCs w:val="22"/>
        </w:rPr>
        <w:t xml:space="preserve"> how you are going to go about it. This will form the basis of your grant agreement if you are successful. </w:t>
      </w:r>
    </w:p>
    <w:p w14:paraId="4CAD796F" w14:textId="2A9EA5AE" w:rsidR="56DC374F" w:rsidRPr="00CF7FAB" w:rsidRDefault="321B66CD" w:rsidP="23D90D9E">
      <w:pPr>
        <w:rPr>
          <w:rFonts w:ascii="Arial" w:eastAsia="Arial" w:hAnsi="Arial" w:cs="Arial"/>
          <w:sz w:val="22"/>
          <w:szCs w:val="22"/>
        </w:rPr>
      </w:pPr>
      <w:r w:rsidRPr="63A094AE">
        <w:rPr>
          <w:rFonts w:ascii="Arial" w:eastAsia="Arial" w:hAnsi="Arial" w:cs="Arial"/>
          <w:b/>
          <w:bCs/>
          <w:sz w:val="22"/>
          <w:szCs w:val="22"/>
        </w:rPr>
        <w:t>Which</w:t>
      </w:r>
      <w:r w:rsidR="0BE9E3D7" w:rsidRPr="63A094AE">
        <w:rPr>
          <w:rFonts w:ascii="Arial" w:eastAsia="Arial" w:hAnsi="Arial" w:cs="Arial"/>
          <w:b/>
          <w:bCs/>
          <w:sz w:val="22"/>
          <w:szCs w:val="22"/>
        </w:rPr>
        <w:t xml:space="preserve"> </w:t>
      </w:r>
      <w:r w:rsidR="5EE107D6" w:rsidRPr="63A094AE">
        <w:rPr>
          <w:rFonts w:ascii="Arial" w:eastAsia="Arial" w:hAnsi="Arial" w:cs="Arial"/>
          <w:b/>
          <w:bCs/>
          <w:sz w:val="22"/>
          <w:szCs w:val="22"/>
        </w:rPr>
        <w:t>Churchill Fellowship</w:t>
      </w:r>
      <w:r w:rsidRPr="63A094AE">
        <w:rPr>
          <w:rFonts w:ascii="Arial" w:eastAsia="Arial" w:hAnsi="Arial" w:cs="Arial"/>
          <w:b/>
          <w:bCs/>
          <w:sz w:val="22"/>
          <w:szCs w:val="22"/>
        </w:rPr>
        <w:t xml:space="preserve"> theme does </w:t>
      </w:r>
      <w:r w:rsidR="4AEA926B" w:rsidRPr="63A094AE">
        <w:rPr>
          <w:rFonts w:ascii="Arial" w:eastAsia="Arial" w:hAnsi="Arial" w:cs="Arial"/>
          <w:b/>
          <w:bCs/>
          <w:sz w:val="22"/>
          <w:szCs w:val="22"/>
        </w:rPr>
        <w:t>your project best fi</w:t>
      </w:r>
      <w:r w:rsidRPr="63A094AE">
        <w:rPr>
          <w:rFonts w:ascii="Arial" w:eastAsia="Arial" w:hAnsi="Arial" w:cs="Arial"/>
          <w:b/>
          <w:bCs/>
          <w:sz w:val="22"/>
          <w:szCs w:val="22"/>
        </w:rPr>
        <w:t>t</w:t>
      </w:r>
      <w:r w:rsidR="4AEA926B" w:rsidRPr="63A094AE">
        <w:rPr>
          <w:rFonts w:ascii="Arial" w:eastAsia="Arial" w:hAnsi="Arial" w:cs="Arial"/>
          <w:b/>
          <w:bCs/>
          <w:sz w:val="22"/>
          <w:szCs w:val="22"/>
        </w:rPr>
        <w:t>?</w:t>
      </w:r>
      <w:r w:rsidR="138B5471" w:rsidRPr="63A094AE">
        <w:rPr>
          <w:rFonts w:ascii="Arial" w:eastAsia="Arial" w:hAnsi="Arial" w:cs="Arial"/>
          <w:b/>
          <w:bCs/>
          <w:sz w:val="22"/>
          <w:szCs w:val="22"/>
        </w:rPr>
        <w:t xml:space="preserve"> </w:t>
      </w:r>
      <w:r w:rsidR="138B5471" w:rsidRPr="63A094AE">
        <w:rPr>
          <w:rFonts w:ascii="Arial" w:eastAsia="Arial" w:hAnsi="Arial" w:cs="Arial"/>
          <w:sz w:val="22"/>
          <w:szCs w:val="22"/>
        </w:rPr>
        <w:t xml:space="preserve">Please select </w:t>
      </w:r>
      <w:r w:rsidR="138B5471" w:rsidRPr="63A094AE">
        <w:rPr>
          <w:rFonts w:ascii="Arial" w:eastAsia="Arial" w:hAnsi="Arial" w:cs="Arial"/>
          <w:b/>
          <w:bCs/>
          <w:sz w:val="22"/>
          <w:szCs w:val="22"/>
        </w:rPr>
        <w:t>one</w:t>
      </w:r>
      <w:r w:rsidR="138B5471" w:rsidRPr="63A094AE">
        <w:rPr>
          <w:rFonts w:ascii="Arial" w:eastAsia="Arial" w:hAnsi="Arial" w:cs="Arial"/>
          <w:sz w:val="22"/>
          <w:szCs w:val="22"/>
        </w:rPr>
        <w:t xml:space="preserve"> theme.</w:t>
      </w:r>
    </w:p>
    <w:p w14:paraId="0A83AE2B" w14:textId="527FEA7B" w:rsidR="1573894F" w:rsidRDefault="1573894F" w:rsidP="63A094AE">
      <w:pPr>
        <w:rPr>
          <w:rFonts w:ascii="Arial" w:eastAsia="Arial" w:hAnsi="Arial" w:cs="Arial"/>
          <w:sz w:val="22"/>
          <w:szCs w:val="22"/>
        </w:rPr>
      </w:pPr>
      <w:r w:rsidRPr="63A094AE">
        <w:rPr>
          <w:rFonts w:ascii="Arial" w:eastAsia="Arial" w:hAnsi="Arial" w:cs="Arial"/>
          <w:sz w:val="22"/>
          <w:szCs w:val="22"/>
        </w:rPr>
        <w:t xml:space="preserve">This helps us make sure your application </w:t>
      </w:r>
      <w:r w:rsidR="0737FF1E" w:rsidRPr="63A094AE">
        <w:rPr>
          <w:rFonts w:ascii="Arial" w:eastAsia="Arial" w:hAnsi="Arial" w:cs="Arial"/>
          <w:sz w:val="22"/>
          <w:szCs w:val="22"/>
        </w:rPr>
        <w:t>is assessed by people with relevant knowledge. If you’re not sure, or feel your project fits more than one theme, it might help to think which sector</w:t>
      </w:r>
      <w:r w:rsidR="1B858173" w:rsidRPr="63A094AE">
        <w:rPr>
          <w:rFonts w:ascii="Arial" w:eastAsia="Arial" w:hAnsi="Arial" w:cs="Arial"/>
          <w:sz w:val="22"/>
          <w:szCs w:val="22"/>
        </w:rPr>
        <w:t xml:space="preserve"> you most want to influence.</w:t>
      </w:r>
      <w:r w:rsidR="4F4F1D06" w:rsidRPr="7E4C5292">
        <w:rPr>
          <w:rFonts w:ascii="Arial" w:eastAsia="Arial" w:hAnsi="Arial" w:cs="Arial"/>
          <w:sz w:val="22"/>
          <w:szCs w:val="22"/>
        </w:rPr>
        <w:t xml:space="preserve"> It doesn’t necessarily have to be the same theme as you applied under for your Fellowship.</w:t>
      </w:r>
    </w:p>
    <w:p w14:paraId="74012C96" w14:textId="4156D959" w:rsidR="7E4C5292" w:rsidRDefault="7E4C5292" w:rsidP="7E4C5292">
      <w:pPr>
        <w:rPr>
          <w:rFonts w:ascii="Arial" w:eastAsia="Arial" w:hAnsi="Arial" w:cs="Arial"/>
          <w:b/>
          <w:bCs/>
          <w:sz w:val="22"/>
          <w:szCs w:val="22"/>
        </w:rPr>
      </w:pPr>
    </w:p>
    <w:p w14:paraId="0557F1B2" w14:textId="72FB537E" w:rsidR="069ABA00" w:rsidRPr="00CF7FAB" w:rsidRDefault="6FC35E1E" w:rsidP="3B755580">
      <w:pPr>
        <w:rPr>
          <w:rFonts w:ascii="Arial" w:eastAsia="Arial" w:hAnsi="Arial" w:cs="Arial"/>
          <w:sz w:val="22"/>
          <w:szCs w:val="22"/>
        </w:rPr>
      </w:pPr>
      <w:r w:rsidRPr="63A094AE">
        <w:rPr>
          <w:rFonts w:ascii="Arial" w:eastAsia="Arial" w:hAnsi="Arial" w:cs="Arial"/>
          <w:b/>
          <w:bCs/>
          <w:sz w:val="22"/>
          <w:szCs w:val="22"/>
        </w:rPr>
        <w:t>Wh</w:t>
      </w:r>
      <w:r w:rsidR="52E7E7B3" w:rsidRPr="63A094AE">
        <w:rPr>
          <w:rFonts w:ascii="Arial" w:eastAsia="Arial" w:hAnsi="Arial" w:cs="Arial"/>
          <w:b/>
          <w:bCs/>
          <w:sz w:val="22"/>
          <w:szCs w:val="22"/>
        </w:rPr>
        <w:t>ich Activate pathway does your project best fit?</w:t>
      </w:r>
      <w:r w:rsidR="52E7E7B3" w:rsidRPr="63A094AE">
        <w:rPr>
          <w:rFonts w:ascii="Arial" w:eastAsia="Arial" w:hAnsi="Arial" w:cs="Arial"/>
          <w:sz w:val="22"/>
          <w:szCs w:val="22"/>
        </w:rPr>
        <w:t xml:space="preserve"> Please select </w:t>
      </w:r>
      <w:r w:rsidR="52E7E7B3" w:rsidRPr="63A094AE">
        <w:rPr>
          <w:rFonts w:ascii="Arial" w:eastAsia="Arial" w:hAnsi="Arial" w:cs="Arial"/>
          <w:b/>
          <w:bCs/>
          <w:sz w:val="22"/>
          <w:szCs w:val="22"/>
        </w:rPr>
        <w:t>one</w:t>
      </w:r>
      <w:r w:rsidR="52E7E7B3" w:rsidRPr="63A094AE">
        <w:rPr>
          <w:rFonts w:ascii="Arial" w:eastAsia="Arial" w:hAnsi="Arial" w:cs="Arial"/>
          <w:sz w:val="22"/>
          <w:szCs w:val="22"/>
        </w:rPr>
        <w:t xml:space="preserve"> pathway.</w:t>
      </w:r>
    </w:p>
    <w:p w14:paraId="5FF0752E" w14:textId="15060715" w:rsidR="0BC2A9B8" w:rsidRDefault="0BC2A9B8" w:rsidP="63A094AE">
      <w:pPr>
        <w:rPr>
          <w:rFonts w:ascii="Arial" w:eastAsia="Arial" w:hAnsi="Arial" w:cs="Arial"/>
          <w:sz w:val="22"/>
          <w:szCs w:val="22"/>
        </w:rPr>
      </w:pPr>
      <w:r w:rsidRPr="63A094AE">
        <w:rPr>
          <w:rFonts w:ascii="Arial" w:eastAsia="Arial" w:hAnsi="Arial" w:cs="Arial"/>
          <w:sz w:val="22"/>
          <w:szCs w:val="22"/>
        </w:rPr>
        <w:t xml:space="preserve">Your project might follow more than one </w:t>
      </w:r>
      <w:r w:rsidR="75448F36" w:rsidRPr="7E4C5292">
        <w:rPr>
          <w:rFonts w:ascii="Arial" w:eastAsia="Arial" w:hAnsi="Arial" w:cs="Arial"/>
          <w:sz w:val="22"/>
          <w:szCs w:val="22"/>
        </w:rPr>
        <w:t>so</w:t>
      </w:r>
      <w:r w:rsidRPr="63A094AE">
        <w:rPr>
          <w:rFonts w:ascii="Arial" w:eastAsia="Arial" w:hAnsi="Arial" w:cs="Arial"/>
          <w:sz w:val="22"/>
          <w:szCs w:val="22"/>
        </w:rPr>
        <w:t xml:space="preserve"> please </w:t>
      </w:r>
      <w:r w:rsidR="03062FD6" w:rsidRPr="7E4C5292">
        <w:rPr>
          <w:rFonts w:ascii="Arial" w:eastAsia="Arial" w:hAnsi="Arial" w:cs="Arial"/>
          <w:sz w:val="22"/>
          <w:szCs w:val="22"/>
        </w:rPr>
        <w:t>just</w:t>
      </w:r>
      <w:r w:rsidRPr="7E4C5292">
        <w:rPr>
          <w:rFonts w:ascii="Arial" w:eastAsia="Arial" w:hAnsi="Arial" w:cs="Arial"/>
          <w:sz w:val="22"/>
          <w:szCs w:val="22"/>
        </w:rPr>
        <w:t xml:space="preserve"> </w:t>
      </w:r>
      <w:r w:rsidRPr="63A094AE">
        <w:rPr>
          <w:rFonts w:ascii="Arial" w:eastAsia="Arial" w:hAnsi="Arial" w:cs="Arial"/>
          <w:sz w:val="22"/>
          <w:szCs w:val="22"/>
        </w:rPr>
        <w:t xml:space="preserve">choose the one you think is the best fit for your project. </w:t>
      </w:r>
    </w:p>
    <w:p w14:paraId="08D3F7E1" w14:textId="1E062782" w:rsidR="56DC374F" w:rsidRPr="00CF7FAB" w:rsidRDefault="321B66CD" w:rsidP="67CE9914">
      <w:pPr>
        <w:rPr>
          <w:rFonts w:ascii="Arial" w:eastAsia="Arial" w:hAnsi="Arial" w:cs="Arial"/>
          <w:sz w:val="22"/>
          <w:szCs w:val="22"/>
        </w:rPr>
      </w:pPr>
      <w:r w:rsidRPr="63A094AE">
        <w:rPr>
          <w:rFonts w:ascii="Arial" w:eastAsia="Arial" w:hAnsi="Arial" w:cs="Arial"/>
          <w:b/>
          <w:bCs/>
          <w:sz w:val="22"/>
          <w:szCs w:val="22"/>
        </w:rPr>
        <w:t>Wh</w:t>
      </w:r>
      <w:r w:rsidR="039F908C" w:rsidRPr="63A094AE">
        <w:rPr>
          <w:rFonts w:ascii="Arial" w:eastAsia="Arial" w:hAnsi="Arial" w:cs="Arial"/>
          <w:b/>
          <w:bCs/>
          <w:sz w:val="22"/>
          <w:szCs w:val="22"/>
        </w:rPr>
        <w:t>ere</w:t>
      </w:r>
      <w:r w:rsidR="0B7EA222" w:rsidRPr="63A094AE">
        <w:rPr>
          <w:rFonts w:ascii="Arial" w:eastAsia="Arial" w:hAnsi="Arial" w:cs="Arial"/>
          <w:b/>
          <w:bCs/>
          <w:sz w:val="22"/>
          <w:szCs w:val="22"/>
        </w:rPr>
        <w:t xml:space="preserve"> will your project</w:t>
      </w:r>
      <w:r w:rsidRPr="63A094AE">
        <w:rPr>
          <w:rFonts w:ascii="Arial" w:eastAsia="Arial" w:hAnsi="Arial" w:cs="Arial"/>
          <w:b/>
          <w:bCs/>
          <w:sz w:val="22"/>
          <w:szCs w:val="22"/>
        </w:rPr>
        <w:t xml:space="preserve"> take place</w:t>
      </w:r>
      <w:r w:rsidR="0C8FE98D" w:rsidRPr="63A094AE">
        <w:rPr>
          <w:rFonts w:ascii="Arial" w:eastAsia="Arial" w:hAnsi="Arial" w:cs="Arial"/>
          <w:b/>
          <w:bCs/>
          <w:sz w:val="22"/>
          <w:szCs w:val="22"/>
        </w:rPr>
        <w:t>?</w:t>
      </w:r>
      <w:r w:rsidR="0C8FE98D" w:rsidRPr="63A094AE">
        <w:rPr>
          <w:rFonts w:ascii="Arial" w:eastAsia="Arial" w:hAnsi="Arial" w:cs="Arial"/>
          <w:sz w:val="22"/>
          <w:szCs w:val="22"/>
        </w:rPr>
        <w:t xml:space="preserve"> Please tick all that apply.</w:t>
      </w:r>
    </w:p>
    <w:p w14:paraId="0A09FC23" w14:textId="3D838598" w:rsidR="422E1089" w:rsidRDefault="422E1089" w:rsidP="63A094AE">
      <w:pPr>
        <w:rPr>
          <w:rFonts w:ascii="Arial" w:eastAsia="Arial" w:hAnsi="Arial" w:cs="Arial"/>
          <w:sz w:val="22"/>
          <w:szCs w:val="22"/>
        </w:rPr>
      </w:pPr>
      <w:r w:rsidRPr="63A094AE">
        <w:rPr>
          <w:rFonts w:ascii="Arial" w:eastAsia="Arial" w:hAnsi="Arial" w:cs="Arial"/>
          <w:sz w:val="22"/>
          <w:szCs w:val="22"/>
        </w:rPr>
        <w:t>If your project scope is national, tick UK.</w:t>
      </w:r>
    </w:p>
    <w:p w14:paraId="34F95F1F" w14:textId="38E04DD1" w:rsidR="321AA350" w:rsidRPr="00CF7FAB" w:rsidRDefault="3BBE5DD2" w:rsidP="63A094AE">
      <w:pPr>
        <w:rPr>
          <w:rFonts w:ascii="Arial" w:eastAsia="Arial" w:hAnsi="Arial" w:cs="Arial"/>
          <w:sz w:val="22"/>
          <w:szCs w:val="22"/>
        </w:rPr>
      </w:pPr>
      <w:r w:rsidRPr="00CF7FAB">
        <w:rPr>
          <w:rFonts w:ascii="Arial" w:eastAsia="Arial" w:hAnsi="Arial" w:cs="Arial"/>
          <w:b/>
          <w:bCs/>
          <w:sz w:val="22"/>
          <w:szCs w:val="22"/>
        </w:rPr>
        <w:t>How does your project relate to your Fellowship</w:t>
      </w:r>
      <w:r w:rsidR="4B19ECE6" w:rsidRPr="00CF7FAB">
        <w:rPr>
          <w:rFonts w:ascii="Arial" w:eastAsia="Arial" w:hAnsi="Arial" w:cs="Arial"/>
          <w:b/>
          <w:bCs/>
          <w:sz w:val="22"/>
          <w:szCs w:val="22"/>
        </w:rPr>
        <w:t>?</w:t>
      </w:r>
      <w:r w:rsidR="603C90A5" w:rsidRPr="00CF7FAB">
        <w:rPr>
          <w:rFonts w:ascii="Arial" w:eastAsia="Arial" w:hAnsi="Arial" w:cs="Arial"/>
          <w:b/>
          <w:bCs/>
          <w:sz w:val="22"/>
          <w:szCs w:val="22"/>
        </w:rPr>
        <w:t xml:space="preserve"> </w:t>
      </w:r>
    </w:p>
    <w:p w14:paraId="4A2C7271" w14:textId="17D6AD28" w:rsidR="1D84EE4F" w:rsidRDefault="6CFB7240" w:rsidP="63A094AE">
      <w:pPr>
        <w:rPr>
          <w:rFonts w:ascii="Arial" w:eastAsia="Arial" w:hAnsi="Arial" w:cs="Arial"/>
          <w:sz w:val="22"/>
          <w:szCs w:val="22"/>
        </w:rPr>
      </w:pPr>
      <w:r w:rsidRPr="7E4C5292">
        <w:rPr>
          <w:rFonts w:ascii="Arial" w:eastAsia="Arial" w:hAnsi="Arial" w:cs="Arial"/>
          <w:sz w:val="22"/>
          <w:szCs w:val="22"/>
        </w:rPr>
        <w:t>We want to understand how this project builds on the learning you acquired through your Fellowship. It might be how you learned, or who you learned from, not just the focus of your learning. The important thing is to make clear how this idea has emerged from your Fellowship experience.</w:t>
      </w:r>
    </w:p>
    <w:p w14:paraId="0C21F220" w14:textId="5CD5B4FC" w:rsidR="7AF59F8A" w:rsidRPr="00CF7FAB" w:rsidRDefault="13011A4F" w:rsidP="63A094AE">
      <w:pPr>
        <w:rPr>
          <w:rFonts w:ascii="Arial" w:eastAsia="Arial" w:hAnsi="Arial" w:cs="Arial"/>
          <w:sz w:val="22"/>
          <w:szCs w:val="22"/>
        </w:rPr>
      </w:pPr>
      <w:r w:rsidRPr="00CF7FAB">
        <w:rPr>
          <w:rFonts w:ascii="Arial" w:eastAsia="Arial" w:hAnsi="Arial" w:cs="Arial"/>
          <w:b/>
          <w:bCs/>
          <w:sz w:val="22"/>
          <w:szCs w:val="22"/>
        </w:rPr>
        <w:t>Why is your project needed?</w:t>
      </w:r>
      <w:r w:rsidRPr="00CF7FAB">
        <w:rPr>
          <w:rFonts w:ascii="Arial" w:eastAsia="Arial" w:hAnsi="Arial" w:cs="Arial"/>
          <w:b/>
          <w:bCs/>
          <w:color w:val="FF0000"/>
          <w:sz w:val="22"/>
          <w:szCs w:val="22"/>
        </w:rPr>
        <w:t xml:space="preserve"> </w:t>
      </w:r>
      <w:r w:rsidR="1A4B31CB" w:rsidRPr="00CF7FAB">
        <w:rPr>
          <w:rFonts w:ascii="Arial" w:eastAsia="Arial" w:hAnsi="Arial" w:cs="Arial"/>
          <w:sz w:val="22"/>
          <w:szCs w:val="22"/>
        </w:rPr>
        <w:t xml:space="preserve">Please tell us more about the issue or challenge you want to explore. </w:t>
      </w:r>
    </w:p>
    <w:p w14:paraId="25051012" w14:textId="61364EE5" w:rsidR="23D90D9E" w:rsidRPr="00CF7FAB" w:rsidRDefault="196B9B48" w:rsidP="23D90D9E">
      <w:pPr>
        <w:rPr>
          <w:rFonts w:ascii="Arial" w:eastAsia="Arial" w:hAnsi="Arial" w:cs="Arial"/>
          <w:sz w:val="22"/>
          <w:szCs w:val="22"/>
        </w:rPr>
      </w:pPr>
      <w:r w:rsidRPr="63A094AE">
        <w:rPr>
          <w:rFonts w:ascii="Arial" w:eastAsia="Arial" w:hAnsi="Arial" w:cs="Arial"/>
          <w:sz w:val="22"/>
          <w:szCs w:val="22"/>
        </w:rPr>
        <w:t xml:space="preserve">We want to understand more about why you think this project is needed. How do you know? </w:t>
      </w:r>
      <w:r w:rsidR="4EA57C01" w:rsidRPr="7E4C5292">
        <w:rPr>
          <w:rFonts w:ascii="Arial" w:eastAsia="Arial" w:hAnsi="Arial" w:cs="Arial"/>
          <w:sz w:val="22"/>
          <w:szCs w:val="22"/>
        </w:rPr>
        <w:t>In what ways</w:t>
      </w:r>
      <w:r w:rsidRPr="63A094AE">
        <w:rPr>
          <w:rFonts w:ascii="Arial" w:eastAsia="Arial" w:hAnsi="Arial" w:cs="Arial"/>
          <w:sz w:val="22"/>
          <w:szCs w:val="22"/>
        </w:rPr>
        <w:t xml:space="preserve"> does your project respond to the challenge you have identified?</w:t>
      </w:r>
    </w:p>
    <w:p w14:paraId="0423442A" w14:textId="3AF839DD" w:rsidR="2016715F" w:rsidRPr="00CF7FAB" w:rsidRDefault="22E82D8F" w:rsidP="3B755580">
      <w:pPr>
        <w:rPr>
          <w:rFonts w:ascii="Arial" w:eastAsia="Arial" w:hAnsi="Arial" w:cs="Arial"/>
          <w:sz w:val="22"/>
          <w:szCs w:val="22"/>
        </w:rPr>
      </w:pPr>
      <w:r w:rsidRPr="00CF7FAB">
        <w:rPr>
          <w:rFonts w:ascii="Arial" w:eastAsia="Arial" w:hAnsi="Arial" w:cs="Arial"/>
          <w:b/>
          <w:bCs/>
          <w:sz w:val="22"/>
          <w:szCs w:val="22"/>
        </w:rPr>
        <w:t xml:space="preserve">Why are you the right person </w:t>
      </w:r>
      <w:r w:rsidR="4CCA528B" w:rsidRPr="00CF7FAB">
        <w:rPr>
          <w:rFonts w:ascii="Arial" w:eastAsia="Arial" w:hAnsi="Arial" w:cs="Arial"/>
          <w:b/>
          <w:bCs/>
          <w:sz w:val="22"/>
          <w:szCs w:val="22"/>
        </w:rPr>
        <w:t xml:space="preserve">(or people, if applying </w:t>
      </w:r>
      <w:r w:rsidR="084C2246" w:rsidRPr="00CF7FAB">
        <w:rPr>
          <w:rFonts w:ascii="Arial" w:eastAsia="Arial" w:hAnsi="Arial" w:cs="Arial"/>
          <w:b/>
          <w:bCs/>
          <w:sz w:val="22"/>
          <w:szCs w:val="22"/>
        </w:rPr>
        <w:t>on behalf of</w:t>
      </w:r>
      <w:r w:rsidR="4CCA528B" w:rsidRPr="00CF7FAB">
        <w:rPr>
          <w:rFonts w:ascii="Arial" w:eastAsia="Arial" w:hAnsi="Arial" w:cs="Arial"/>
          <w:b/>
          <w:bCs/>
          <w:sz w:val="22"/>
          <w:szCs w:val="22"/>
        </w:rPr>
        <w:t xml:space="preserve"> a group</w:t>
      </w:r>
      <w:r w:rsidR="084C2246" w:rsidRPr="00CF7FAB">
        <w:rPr>
          <w:rFonts w:ascii="Arial" w:eastAsia="Arial" w:hAnsi="Arial" w:cs="Arial"/>
          <w:b/>
          <w:bCs/>
          <w:sz w:val="22"/>
          <w:szCs w:val="22"/>
        </w:rPr>
        <w:t>/organisation</w:t>
      </w:r>
      <w:r w:rsidR="4CCA528B" w:rsidRPr="00CF7FAB">
        <w:rPr>
          <w:rFonts w:ascii="Arial" w:eastAsia="Arial" w:hAnsi="Arial" w:cs="Arial"/>
          <w:b/>
          <w:bCs/>
          <w:sz w:val="22"/>
          <w:szCs w:val="22"/>
        </w:rPr>
        <w:t xml:space="preserve">) </w:t>
      </w:r>
      <w:r w:rsidRPr="00CF7FAB">
        <w:rPr>
          <w:rFonts w:ascii="Arial" w:eastAsia="Arial" w:hAnsi="Arial" w:cs="Arial"/>
          <w:b/>
          <w:bCs/>
          <w:sz w:val="22"/>
          <w:szCs w:val="22"/>
        </w:rPr>
        <w:t>to carry out this project?</w:t>
      </w:r>
      <w:r w:rsidR="545BD72D" w:rsidRPr="00CF7FAB">
        <w:rPr>
          <w:rFonts w:ascii="Arial" w:eastAsia="Arial" w:hAnsi="Arial" w:cs="Arial"/>
          <w:b/>
          <w:bCs/>
          <w:sz w:val="22"/>
          <w:szCs w:val="22"/>
        </w:rPr>
        <w:t xml:space="preserve"> </w:t>
      </w:r>
    </w:p>
    <w:p w14:paraId="6F3E4EDC" w14:textId="4A851088" w:rsidR="23D90D9E" w:rsidRPr="00CF7FAB" w:rsidRDefault="328C4AF1" w:rsidP="23D90D9E">
      <w:pPr>
        <w:rPr>
          <w:rFonts w:ascii="Arial" w:eastAsia="Arial" w:hAnsi="Arial" w:cs="Arial"/>
          <w:sz w:val="22"/>
          <w:szCs w:val="22"/>
        </w:rPr>
      </w:pPr>
      <w:r w:rsidRPr="63A094AE">
        <w:rPr>
          <w:rFonts w:ascii="Arial" w:eastAsia="Arial" w:hAnsi="Arial" w:cs="Arial"/>
          <w:sz w:val="22"/>
          <w:szCs w:val="22"/>
        </w:rPr>
        <w:t xml:space="preserve">What </w:t>
      </w:r>
      <w:r w:rsidR="4BA5297B" w:rsidRPr="7E4C5292">
        <w:rPr>
          <w:rFonts w:ascii="Arial" w:eastAsia="Arial" w:hAnsi="Arial" w:cs="Arial"/>
          <w:sz w:val="22"/>
          <w:szCs w:val="22"/>
        </w:rPr>
        <w:t>skills or assets</w:t>
      </w:r>
      <w:r w:rsidRPr="7E4C5292">
        <w:rPr>
          <w:rFonts w:ascii="Arial" w:eastAsia="Arial" w:hAnsi="Arial" w:cs="Arial"/>
          <w:sz w:val="22"/>
          <w:szCs w:val="22"/>
        </w:rPr>
        <w:t xml:space="preserve"> </w:t>
      </w:r>
      <w:r w:rsidR="459FB2D6" w:rsidRPr="7E4C5292">
        <w:rPr>
          <w:rFonts w:ascii="Arial" w:eastAsia="Arial" w:hAnsi="Arial" w:cs="Arial"/>
          <w:sz w:val="22"/>
          <w:szCs w:val="22"/>
        </w:rPr>
        <w:t xml:space="preserve">do </w:t>
      </w:r>
      <w:r w:rsidRPr="63A094AE">
        <w:rPr>
          <w:rFonts w:ascii="Arial" w:eastAsia="Arial" w:hAnsi="Arial" w:cs="Arial"/>
          <w:sz w:val="22"/>
          <w:szCs w:val="22"/>
        </w:rPr>
        <w:t xml:space="preserve">you </w:t>
      </w:r>
      <w:r w:rsidR="459FB2D6" w:rsidRPr="7E4C5292">
        <w:rPr>
          <w:rFonts w:ascii="Arial" w:eastAsia="Arial" w:hAnsi="Arial" w:cs="Arial"/>
          <w:sz w:val="22"/>
          <w:szCs w:val="22"/>
        </w:rPr>
        <w:t xml:space="preserve">have </w:t>
      </w:r>
      <w:r w:rsidRPr="7E4C5292">
        <w:rPr>
          <w:rFonts w:ascii="Arial" w:eastAsia="Arial" w:hAnsi="Arial" w:cs="Arial"/>
          <w:sz w:val="22"/>
          <w:szCs w:val="22"/>
        </w:rPr>
        <w:t>that put</w:t>
      </w:r>
      <w:r w:rsidRPr="63A094AE">
        <w:rPr>
          <w:rFonts w:ascii="Arial" w:eastAsia="Arial" w:hAnsi="Arial" w:cs="Arial"/>
          <w:sz w:val="22"/>
          <w:szCs w:val="22"/>
        </w:rPr>
        <w:t xml:space="preserve"> you in a good position to carry out this specific project</w:t>
      </w:r>
      <w:r w:rsidR="7E0AFBE0" w:rsidRPr="7E4C5292">
        <w:rPr>
          <w:rFonts w:ascii="Arial" w:eastAsia="Arial" w:hAnsi="Arial" w:cs="Arial"/>
          <w:sz w:val="22"/>
          <w:szCs w:val="22"/>
        </w:rPr>
        <w:t>?</w:t>
      </w:r>
      <w:r w:rsidRPr="63A094AE">
        <w:rPr>
          <w:rFonts w:ascii="Arial" w:eastAsia="Arial" w:hAnsi="Arial" w:cs="Arial"/>
          <w:sz w:val="22"/>
          <w:szCs w:val="22"/>
        </w:rPr>
        <w:t xml:space="preserve"> Please tell us about any lived and/or learned experience that you think is relevant.</w:t>
      </w:r>
    </w:p>
    <w:p w14:paraId="1F39EBC3" w14:textId="5C71394E" w:rsidR="2EF60661" w:rsidRPr="00CF7FAB" w:rsidRDefault="66EF7F66" w:rsidP="63A094AE">
      <w:pPr>
        <w:rPr>
          <w:rFonts w:ascii="Arial" w:eastAsia="Arial" w:hAnsi="Arial" w:cs="Arial"/>
          <w:sz w:val="22"/>
          <w:szCs w:val="22"/>
        </w:rPr>
      </w:pPr>
      <w:r w:rsidRPr="00CF7FAB">
        <w:rPr>
          <w:rFonts w:ascii="Arial" w:eastAsia="Arial" w:hAnsi="Arial" w:cs="Arial"/>
          <w:b/>
          <w:bCs/>
          <w:sz w:val="22"/>
          <w:szCs w:val="22"/>
        </w:rPr>
        <w:t>Why is this project needed now?</w:t>
      </w:r>
      <w:r w:rsidRPr="00CF7FAB">
        <w:rPr>
          <w:rFonts w:ascii="Arial" w:eastAsia="Arial" w:hAnsi="Arial" w:cs="Arial"/>
          <w:sz w:val="22"/>
          <w:szCs w:val="22"/>
        </w:rPr>
        <w:t xml:space="preserve"> Please tell us abou</w:t>
      </w:r>
      <w:r w:rsidR="7107161E" w:rsidRPr="00CF7FAB">
        <w:rPr>
          <w:rFonts w:ascii="Arial" w:eastAsia="Arial" w:hAnsi="Arial" w:cs="Arial"/>
          <w:sz w:val="22"/>
          <w:szCs w:val="22"/>
        </w:rPr>
        <w:t xml:space="preserve">t the opportunities </w:t>
      </w:r>
      <w:r w:rsidR="16989337" w:rsidRPr="00CF7FAB">
        <w:rPr>
          <w:rFonts w:ascii="Arial" w:eastAsia="Arial" w:hAnsi="Arial" w:cs="Arial"/>
          <w:sz w:val="22"/>
          <w:szCs w:val="22"/>
        </w:rPr>
        <w:t>and/</w:t>
      </w:r>
      <w:r w:rsidR="7107161E" w:rsidRPr="00CF7FAB">
        <w:rPr>
          <w:rFonts w:ascii="Arial" w:eastAsia="Arial" w:hAnsi="Arial" w:cs="Arial"/>
          <w:sz w:val="22"/>
          <w:szCs w:val="22"/>
        </w:rPr>
        <w:t>or challenges that are motivating you to act now</w:t>
      </w:r>
      <w:r w:rsidR="689E17FC" w:rsidRPr="00CF7FAB">
        <w:rPr>
          <w:rFonts w:ascii="Arial" w:eastAsia="Arial" w:hAnsi="Arial" w:cs="Arial"/>
          <w:sz w:val="22"/>
          <w:szCs w:val="22"/>
        </w:rPr>
        <w:t>.</w:t>
      </w:r>
      <w:r w:rsidR="75DCF1BA" w:rsidRPr="00CF7FAB">
        <w:rPr>
          <w:rFonts w:ascii="Arial" w:eastAsia="Arial" w:hAnsi="Arial" w:cs="Arial"/>
          <w:sz w:val="22"/>
          <w:szCs w:val="22"/>
        </w:rPr>
        <w:t xml:space="preserve"> </w:t>
      </w:r>
    </w:p>
    <w:p w14:paraId="17C0A44B" w14:textId="1F824EAF" w:rsidR="23D90D9E" w:rsidRPr="00CF7FAB" w:rsidRDefault="0F5BE0D0" w:rsidP="23D90D9E">
      <w:r w:rsidRPr="7E4C5292">
        <w:rPr>
          <w:rFonts w:ascii="Arial" w:eastAsia="Arial" w:hAnsi="Arial" w:cs="Arial"/>
          <w:color w:val="000000" w:themeColor="text1"/>
          <w:sz w:val="22"/>
          <w:szCs w:val="22"/>
        </w:rPr>
        <w:t>We want to know why this is the right time for you to carry out this project. We're interested to learn about the momentum behind your idea. What opportunities or constraints exist that make this the best moment to apply</w:t>
      </w:r>
      <w:r w:rsidR="345AB698" w:rsidRPr="7E4C5292">
        <w:rPr>
          <w:rFonts w:ascii="Arial" w:eastAsia="Arial" w:hAnsi="Arial" w:cs="Arial"/>
          <w:color w:val="000000" w:themeColor="text1"/>
          <w:sz w:val="22"/>
          <w:szCs w:val="22"/>
        </w:rPr>
        <w:t>?</w:t>
      </w:r>
    </w:p>
    <w:p w14:paraId="492685BC" w14:textId="5BFBD04F" w:rsidR="5162013D" w:rsidRPr="00CF7FAB" w:rsidRDefault="39707C5E" w:rsidP="23D90D9E">
      <w:pPr>
        <w:rPr>
          <w:rFonts w:ascii="Arial" w:eastAsia="Arial" w:hAnsi="Arial" w:cs="Arial"/>
          <w:sz w:val="22"/>
          <w:szCs w:val="22"/>
        </w:rPr>
      </w:pPr>
      <w:r w:rsidRPr="00CF7FAB">
        <w:rPr>
          <w:rFonts w:ascii="Arial" w:eastAsia="Arial" w:hAnsi="Arial" w:cs="Arial"/>
          <w:b/>
          <w:bCs/>
          <w:sz w:val="22"/>
          <w:szCs w:val="22"/>
        </w:rPr>
        <w:t>Why would funding from the Churchill Fellowship make a difference</w:t>
      </w:r>
      <w:r w:rsidR="32879C02" w:rsidRPr="00CF7FAB">
        <w:rPr>
          <w:rFonts w:ascii="Arial" w:eastAsia="Arial" w:hAnsi="Arial" w:cs="Arial"/>
          <w:b/>
          <w:bCs/>
          <w:sz w:val="22"/>
          <w:szCs w:val="22"/>
        </w:rPr>
        <w:t xml:space="preserve"> to your ability to carry out this project</w:t>
      </w:r>
      <w:r w:rsidR="0A1E2BC4" w:rsidRPr="00CF7FAB">
        <w:rPr>
          <w:rFonts w:ascii="Arial" w:eastAsia="Arial" w:hAnsi="Arial" w:cs="Arial"/>
          <w:b/>
          <w:bCs/>
          <w:sz w:val="22"/>
          <w:szCs w:val="22"/>
        </w:rPr>
        <w:t>?</w:t>
      </w:r>
      <w:r w:rsidR="7705D32F" w:rsidRPr="00CF7FAB">
        <w:rPr>
          <w:rFonts w:ascii="Arial" w:eastAsia="Arial" w:hAnsi="Arial" w:cs="Arial"/>
          <w:b/>
          <w:bCs/>
          <w:sz w:val="22"/>
          <w:szCs w:val="22"/>
        </w:rPr>
        <w:t xml:space="preserve"> </w:t>
      </w:r>
    </w:p>
    <w:p w14:paraId="5B8D8730" w14:textId="476DF5C4" w:rsidR="23D90D9E" w:rsidRPr="00CF7FAB" w:rsidRDefault="1FF88CBA" w:rsidP="23D90D9E">
      <w:pPr>
        <w:rPr>
          <w:rFonts w:ascii="Arial" w:eastAsia="Arial" w:hAnsi="Arial" w:cs="Arial"/>
          <w:color w:val="242424"/>
          <w:sz w:val="22"/>
          <w:szCs w:val="22"/>
        </w:rPr>
      </w:pPr>
      <w:r w:rsidRPr="7E4C5292">
        <w:rPr>
          <w:rFonts w:ascii="Arial" w:eastAsia="Arial" w:hAnsi="Arial" w:cs="Arial"/>
          <w:color w:val="242424"/>
          <w:sz w:val="22"/>
          <w:szCs w:val="22"/>
        </w:rPr>
        <w:t xml:space="preserve">We're interested to know why you think </w:t>
      </w:r>
      <w:r w:rsidR="63F5F1F6" w:rsidRPr="7E4C5292">
        <w:rPr>
          <w:rFonts w:ascii="Arial" w:eastAsia="Arial" w:hAnsi="Arial" w:cs="Arial"/>
          <w:color w:val="242424"/>
          <w:sz w:val="22"/>
          <w:szCs w:val="22"/>
        </w:rPr>
        <w:t>the Activate Fund</w:t>
      </w:r>
      <w:r w:rsidRPr="7E4C5292">
        <w:rPr>
          <w:rFonts w:ascii="Arial" w:eastAsia="Arial" w:hAnsi="Arial" w:cs="Arial"/>
          <w:color w:val="242424"/>
          <w:sz w:val="22"/>
          <w:szCs w:val="22"/>
        </w:rPr>
        <w:t xml:space="preserve"> is a good potential source of support </w:t>
      </w:r>
      <w:r w:rsidR="20AC81AC" w:rsidRPr="7E4C5292">
        <w:rPr>
          <w:rFonts w:ascii="Arial" w:eastAsia="Arial" w:hAnsi="Arial" w:cs="Arial"/>
          <w:color w:val="242424"/>
          <w:sz w:val="22"/>
          <w:szCs w:val="22"/>
        </w:rPr>
        <w:t xml:space="preserve">both </w:t>
      </w:r>
      <w:r w:rsidRPr="7E4C5292">
        <w:rPr>
          <w:rFonts w:ascii="Arial" w:eastAsia="Arial" w:hAnsi="Arial" w:cs="Arial"/>
          <w:color w:val="242424"/>
          <w:sz w:val="22"/>
          <w:szCs w:val="22"/>
        </w:rPr>
        <w:t xml:space="preserve">for you and for </w:t>
      </w:r>
      <w:r w:rsidR="22107867" w:rsidRPr="7E4C5292">
        <w:rPr>
          <w:rFonts w:ascii="Arial" w:eastAsia="Arial" w:hAnsi="Arial" w:cs="Arial"/>
          <w:color w:val="242424"/>
          <w:sz w:val="22"/>
          <w:szCs w:val="22"/>
        </w:rPr>
        <w:t>your</w:t>
      </w:r>
      <w:r w:rsidRPr="7E4C5292">
        <w:rPr>
          <w:rFonts w:ascii="Arial" w:eastAsia="Arial" w:hAnsi="Arial" w:cs="Arial"/>
          <w:color w:val="242424"/>
          <w:sz w:val="22"/>
          <w:szCs w:val="22"/>
        </w:rPr>
        <w:t xml:space="preserve"> project.</w:t>
      </w:r>
      <w:r w:rsidR="3EC446FA" w:rsidRPr="7E4C5292">
        <w:rPr>
          <w:rFonts w:ascii="Arial" w:eastAsia="Arial" w:hAnsi="Arial" w:cs="Arial"/>
          <w:color w:val="242424"/>
          <w:sz w:val="22"/>
          <w:szCs w:val="22"/>
        </w:rPr>
        <w:t xml:space="preserve"> </w:t>
      </w:r>
      <w:r w:rsidR="10AE9CE6" w:rsidRPr="7E4C5292">
        <w:rPr>
          <w:rFonts w:ascii="Arial" w:eastAsia="Arial" w:hAnsi="Arial" w:cs="Arial"/>
          <w:color w:val="242424"/>
          <w:sz w:val="22"/>
          <w:szCs w:val="22"/>
        </w:rPr>
        <w:t>If you have applied to or plan to apply to other funders you can tell us about this here.</w:t>
      </w:r>
    </w:p>
    <w:p w14:paraId="79656586" w14:textId="59F5DA01" w:rsidR="5EC5B0A7" w:rsidRPr="00CF7FAB" w:rsidRDefault="75DCF1BA" w:rsidP="63A094AE">
      <w:pPr>
        <w:rPr>
          <w:rFonts w:ascii="Arial" w:eastAsia="Arial" w:hAnsi="Arial" w:cs="Arial"/>
          <w:sz w:val="22"/>
          <w:szCs w:val="22"/>
        </w:rPr>
      </w:pPr>
      <w:r w:rsidRPr="00CF7FAB">
        <w:rPr>
          <w:rFonts w:ascii="Arial" w:eastAsia="Arial" w:hAnsi="Arial" w:cs="Arial"/>
          <w:b/>
          <w:bCs/>
          <w:sz w:val="22"/>
          <w:szCs w:val="22"/>
        </w:rPr>
        <w:t>Who will benefit most from this project</w:t>
      </w:r>
      <w:r w:rsidR="092D39B5" w:rsidRPr="00CF7FAB">
        <w:rPr>
          <w:rFonts w:ascii="Arial" w:eastAsia="Arial" w:hAnsi="Arial" w:cs="Arial"/>
          <w:b/>
          <w:bCs/>
          <w:sz w:val="22"/>
          <w:szCs w:val="22"/>
        </w:rPr>
        <w:t xml:space="preserve"> and what difference will your project make to them</w:t>
      </w:r>
      <w:r w:rsidRPr="00CF7FAB">
        <w:rPr>
          <w:rFonts w:ascii="Arial" w:eastAsia="Arial" w:hAnsi="Arial" w:cs="Arial"/>
          <w:b/>
          <w:bCs/>
          <w:sz w:val="22"/>
          <w:szCs w:val="22"/>
        </w:rPr>
        <w:t xml:space="preserve">? </w:t>
      </w:r>
      <w:r w:rsidRPr="00CF7FAB">
        <w:rPr>
          <w:rFonts w:ascii="Arial" w:eastAsia="Arial" w:hAnsi="Arial" w:cs="Arial"/>
          <w:sz w:val="22"/>
          <w:szCs w:val="22"/>
        </w:rPr>
        <w:t xml:space="preserve">Please tell us about </w:t>
      </w:r>
      <w:r w:rsidR="4C406CD2" w:rsidRPr="00CF7FAB">
        <w:rPr>
          <w:rFonts w:ascii="Arial" w:eastAsia="Arial" w:hAnsi="Arial" w:cs="Arial"/>
          <w:sz w:val="22"/>
          <w:szCs w:val="22"/>
        </w:rPr>
        <w:t>the people</w:t>
      </w:r>
      <w:r w:rsidR="1BBB3550" w:rsidRPr="00CF7FAB">
        <w:rPr>
          <w:rFonts w:ascii="Arial" w:eastAsia="Arial" w:hAnsi="Arial" w:cs="Arial"/>
          <w:sz w:val="22"/>
          <w:szCs w:val="22"/>
        </w:rPr>
        <w:t xml:space="preserve"> who may participate</w:t>
      </w:r>
      <w:r w:rsidR="1490A86B" w:rsidRPr="00CF7FAB">
        <w:rPr>
          <w:rFonts w:ascii="Arial" w:eastAsia="Arial" w:hAnsi="Arial" w:cs="Arial"/>
          <w:sz w:val="22"/>
          <w:szCs w:val="22"/>
        </w:rPr>
        <w:t xml:space="preserve"> directly</w:t>
      </w:r>
      <w:r w:rsidR="1BBB3550" w:rsidRPr="00CF7FAB">
        <w:rPr>
          <w:rFonts w:ascii="Arial" w:eastAsia="Arial" w:hAnsi="Arial" w:cs="Arial"/>
          <w:sz w:val="22"/>
          <w:szCs w:val="22"/>
        </w:rPr>
        <w:t xml:space="preserve"> in your project, </w:t>
      </w:r>
      <w:r w:rsidR="03058250" w:rsidRPr="00CF7FAB">
        <w:rPr>
          <w:rFonts w:ascii="Arial" w:eastAsia="Arial" w:hAnsi="Arial" w:cs="Arial"/>
          <w:sz w:val="22"/>
          <w:szCs w:val="22"/>
        </w:rPr>
        <w:t>and</w:t>
      </w:r>
      <w:r w:rsidR="1BBB3550" w:rsidRPr="00CF7FAB">
        <w:rPr>
          <w:rFonts w:ascii="Arial" w:eastAsia="Arial" w:hAnsi="Arial" w:cs="Arial"/>
          <w:sz w:val="22"/>
          <w:szCs w:val="22"/>
        </w:rPr>
        <w:t xml:space="preserve"> those who might benefit indirectly and over a longer </w:t>
      </w:r>
      <w:r w:rsidR="68DA642E" w:rsidRPr="00CF7FAB">
        <w:rPr>
          <w:rFonts w:ascii="Arial" w:eastAsia="Arial" w:hAnsi="Arial" w:cs="Arial"/>
          <w:sz w:val="22"/>
          <w:szCs w:val="22"/>
        </w:rPr>
        <w:t>period</w:t>
      </w:r>
      <w:r w:rsidR="6D1F6946" w:rsidRPr="00CF7FAB">
        <w:rPr>
          <w:rFonts w:ascii="Arial" w:eastAsia="Arial" w:hAnsi="Arial" w:cs="Arial"/>
          <w:sz w:val="22"/>
          <w:szCs w:val="22"/>
        </w:rPr>
        <w:t>.</w:t>
      </w:r>
      <w:r w:rsidR="655327C6" w:rsidRPr="00CF7FAB">
        <w:rPr>
          <w:rFonts w:ascii="Arial" w:eastAsia="Arial" w:hAnsi="Arial" w:cs="Arial"/>
          <w:sz w:val="22"/>
          <w:szCs w:val="22"/>
        </w:rPr>
        <w:t xml:space="preserve"> </w:t>
      </w:r>
    </w:p>
    <w:p w14:paraId="7E80173D" w14:textId="3B686B47" w:rsidR="6C952093" w:rsidRDefault="06743638" w:rsidP="63A094AE">
      <w:pPr>
        <w:rPr>
          <w:rFonts w:ascii="Arial" w:eastAsia="Arial" w:hAnsi="Arial" w:cs="Arial"/>
          <w:sz w:val="22"/>
          <w:szCs w:val="22"/>
        </w:rPr>
      </w:pPr>
      <w:r w:rsidRPr="7E4C5292">
        <w:rPr>
          <w:rFonts w:ascii="Arial" w:eastAsia="Arial" w:hAnsi="Arial" w:cs="Arial"/>
          <w:color w:val="242424"/>
          <w:sz w:val="22"/>
          <w:szCs w:val="22"/>
        </w:rPr>
        <w:t xml:space="preserve">We can only fund projects that aim to deliver public benefit, beyond the benefit to you as an individual changemaker. How have you, or how do you plan to involve those you expect to benefit from your project in its design or delivery? </w:t>
      </w:r>
      <w:r w:rsidRPr="7E4C5292">
        <w:rPr>
          <w:rFonts w:ascii="Arial" w:eastAsia="Arial" w:hAnsi="Arial" w:cs="Arial"/>
          <w:sz w:val="22"/>
          <w:szCs w:val="22"/>
        </w:rPr>
        <w:t xml:space="preserve"> </w:t>
      </w:r>
    </w:p>
    <w:p w14:paraId="26B8371A" w14:textId="731084B6" w:rsidR="5340D31B" w:rsidRPr="00CF7FAB" w:rsidRDefault="428343A1" w:rsidP="63A094AE">
      <w:pPr>
        <w:rPr>
          <w:rFonts w:ascii="Arial" w:eastAsia="Arial" w:hAnsi="Arial" w:cs="Arial"/>
          <w:sz w:val="22"/>
          <w:szCs w:val="22"/>
        </w:rPr>
      </w:pPr>
      <w:r w:rsidRPr="00CF7FAB">
        <w:rPr>
          <w:rFonts w:ascii="Arial" w:eastAsia="Arial" w:hAnsi="Arial" w:cs="Arial"/>
          <w:b/>
          <w:bCs/>
          <w:sz w:val="22"/>
          <w:szCs w:val="22"/>
        </w:rPr>
        <w:t xml:space="preserve">When your project ends what do you </w:t>
      </w:r>
      <w:r w:rsidR="0237F8A0" w:rsidRPr="00CF7FAB">
        <w:rPr>
          <w:rFonts w:ascii="Arial" w:eastAsia="Arial" w:hAnsi="Arial" w:cs="Arial"/>
          <w:b/>
          <w:bCs/>
          <w:sz w:val="22"/>
          <w:szCs w:val="22"/>
        </w:rPr>
        <w:t xml:space="preserve">hope </w:t>
      </w:r>
      <w:r w:rsidR="3148FCFE" w:rsidRPr="00CF7FAB">
        <w:rPr>
          <w:rFonts w:ascii="Arial" w:eastAsia="Arial" w:hAnsi="Arial" w:cs="Arial"/>
          <w:b/>
          <w:bCs/>
          <w:sz w:val="22"/>
          <w:szCs w:val="22"/>
        </w:rPr>
        <w:t>might</w:t>
      </w:r>
      <w:r w:rsidRPr="00CF7FAB">
        <w:rPr>
          <w:rFonts w:ascii="Arial" w:eastAsia="Arial" w:hAnsi="Arial" w:cs="Arial"/>
          <w:b/>
          <w:bCs/>
          <w:sz w:val="22"/>
          <w:szCs w:val="22"/>
        </w:rPr>
        <w:t xml:space="preserve"> have changed</w:t>
      </w:r>
      <w:r w:rsidR="4DA69299" w:rsidRPr="00CF7FAB">
        <w:rPr>
          <w:rFonts w:ascii="Arial" w:eastAsia="Arial" w:hAnsi="Arial" w:cs="Arial"/>
          <w:b/>
          <w:bCs/>
          <w:sz w:val="22"/>
          <w:szCs w:val="22"/>
        </w:rPr>
        <w:t xml:space="preserve"> because of your project? How will you know? </w:t>
      </w:r>
    </w:p>
    <w:p w14:paraId="356616C1" w14:textId="32C4CE8F" w:rsidR="63A094AE" w:rsidRDefault="7FC3351D" w:rsidP="63A094AE">
      <w:pPr>
        <w:rPr>
          <w:rFonts w:ascii="Arial" w:eastAsia="Arial" w:hAnsi="Arial" w:cs="Arial"/>
          <w:sz w:val="22"/>
          <w:szCs w:val="22"/>
        </w:rPr>
      </w:pPr>
      <w:r w:rsidRPr="7E4C5292">
        <w:rPr>
          <w:rFonts w:ascii="Arial" w:eastAsia="Arial" w:hAnsi="Arial" w:cs="Arial"/>
          <w:color w:val="242424"/>
          <w:sz w:val="22"/>
          <w:szCs w:val="22"/>
        </w:rPr>
        <w:t>We want to know more about what you think progress looks like, and to understand more about your ideas for measuring and demonstrating it. You can think about this answer as a companion to your Project Plan.</w:t>
      </w:r>
    </w:p>
    <w:p w14:paraId="3B7B921C" w14:textId="666D839F" w:rsidR="7E4C5292" w:rsidRDefault="7E4C5292" w:rsidP="7E4C5292">
      <w:pPr>
        <w:rPr>
          <w:rFonts w:ascii="Arial" w:eastAsia="Arial" w:hAnsi="Arial" w:cs="Arial"/>
          <w:b/>
          <w:bCs/>
          <w:sz w:val="22"/>
          <w:szCs w:val="22"/>
        </w:rPr>
      </w:pPr>
    </w:p>
    <w:p w14:paraId="4C3D5820" w14:textId="10408F0A" w:rsidR="7E4C5292" w:rsidRDefault="7E4C5292" w:rsidP="7E4C5292">
      <w:pPr>
        <w:rPr>
          <w:rFonts w:ascii="Arial" w:eastAsia="Arial" w:hAnsi="Arial" w:cs="Arial"/>
          <w:b/>
          <w:bCs/>
          <w:sz w:val="22"/>
          <w:szCs w:val="22"/>
        </w:rPr>
      </w:pPr>
    </w:p>
    <w:p w14:paraId="1E077DF0" w14:textId="475E2FD4" w:rsidR="14086314" w:rsidRPr="00CF7FAB" w:rsidRDefault="75F9FD4C" w:rsidP="63A094AE">
      <w:pPr>
        <w:rPr>
          <w:rFonts w:ascii="Arial" w:eastAsia="Arial" w:hAnsi="Arial" w:cs="Arial"/>
          <w:sz w:val="22"/>
          <w:szCs w:val="22"/>
        </w:rPr>
      </w:pPr>
      <w:r w:rsidRPr="63A094AE">
        <w:rPr>
          <w:rFonts w:ascii="Arial" w:eastAsia="Arial" w:hAnsi="Arial" w:cs="Arial"/>
          <w:b/>
          <w:bCs/>
          <w:sz w:val="22"/>
          <w:szCs w:val="22"/>
        </w:rPr>
        <w:t>What is your long-term vision, beyond th</w:t>
      </w:r>
      <w:r w:rsidR="305D4A90" w:rsidRPr="63A094AE">
        <w:rPr>
          <w:rFonts w:ascii="Arial" w:eastAsia="Arial" w:hAnsi="Arial" w:cs="Arial"/>
          <w:b/>
          <w:bCs/>
          <w:sz w:val="22"/>
          <w:szCs w:val="22"/>
        </w:rPr>
        <w:t>e scope of this</w:t>
      </w:r>
      <w:r w:rsidRPr="63A094AE">
        <w:rPr>
          <w:rFonts w:ascii="Arial" w:eastAsia="Arial" w:hAnsi="Arial" w:cs="Arial"/>
          <w:b/>
          <w:bCs/>
          <w:sz w:val="22"/>
          <w:szCs w:val="22"/>
        </w:rPr>
        <w:t xml:space="preserve"> funding? </w:t>
      </w:r>
    </w:p>
    <w:p w14:paraId="70261668" w14:textId="02013A09" w:rsidR="3AA675B1" w:rsidRDefault="3AA675B1" w:rsidP="63A094AE">
      <w:pPr>
        <w:rPr>
          <w:rFonts w:ascii="Arial" w:eastAsia="Arial" w:hAnsi="Arial" w:cs="Arial"/>
          <w:sz w:val="22"/>
          <w:szCs w:val="22"/>
        </w:rPr>
      </w:pPr>
      <w:r w:rsidRPr="63A094AE">
        <w:rPr>
          <w:rFonts w:ascii="Arial" w:eastAsia="Arial" w:hAnsi="Arial" w:cs="Arial"/>
          <w:sz w:val="22"/>
          <w:szCs w:val="22"/>
        </w:rPr>
        <w:t>We understand you might not have a clear idea at this stage, but we want to understand what you hope or imagine the future might look like.</w:t>
      </w:r>
    </w:p>
    <w:p w14:paraId="3706D064" w14:textId="7634D2E1" w:rsidR="5B446313" w:rsidRPr="00CF7FAB" w:rsidRDefault="5374A0FF" w:rsidP="63A094AE">
      <w:pPr>
        <w:rPr>
          <w:rFonts w:ascii="Arial" w:eastAsia="Arial" w:hAnsi="Arial" w:cs="Arial"/>
          <w:b/>
          <w:bCs/>
          <w:sz w:val="22"/>
          <w:szCs w:val="22"/>
        </w:rPr>
      </w:pPr>
      <w:r w:rsidRPr="63A094AE">
        <w:rPr>
          <w:rFonts w:ascii="Arial" w:eastAsia="Arial" w:hAnsi="Arial" w:cs="Arial"/>
          <w:b/>
          <w:bCs/>
          <w:sz w:val="22"/>
          <w:szCs w:val="22"/>
        </w:rPr>
        <w:t xml:space="preserve">What is the total cost of your project? </w:t>
      </w:r>
    </w:p>
    <w:p w14:paraId="34B5CE45" w14:textId="6768EA59" w:rsidR="49A75D40" w:rsidRDefault="49A75D40" w:rsidP="7E4C5292">
      <w:pPr>
        <w:rPr>
          <w:rFonts w:ascii="Arial" w:eastAsia="Arial" w:hAnsi="Arial" w:cs="Arial"/>
          <w:sz w:val="22"/>
          <w:szCs w:val="22"/>
        </w:rPr>
      </w:pPr>
      <w:r w:rsidRPr="7E4C5292">
        <w:rPr>
          <w:rFonts w:ascii="Arial" w:eastAsia="Arial" w:hAnsi="Arial" w:cs="Arial"/>
          <w:sz w:val="22"/>
          <w:szCs w:val="22"/>
        </w:rPr>
        <w:t xml:space="preserve">The Activate Fund may or may not be covering your entire budget. Use this box to tell us the total amount you </w:t>
      </w:r>
      <w:r w:rsidR="71609134" w:rsidRPr="7E4C5292">
        <w:rPr>
          <w:rFonts w:ascii="Arial" w:eastAsia="Arial" w:hAnsi="Arial" w:cs="Arial"/>
          <w:sz w:val="22"/>
          <w:szCs w:val="22"/>
        </w:rPr>
        <w:t xml:space="preserve">think you </w:t>
      </w:r>
      <w:r w:rsidRPr="7E4C5292">
        <w:rPr>
          <w:rFonts w:ascii="Arial" w:eastAsia="Arial" w:hAnsi="Arial" w:cs="Arial"/>
          <w:sz w:val="22"/>
          <w:szCs w:val="22"/>
        </w:rPr>
        <w:t>need to deliver y</w:t>
      </w:r>
      <w:r w:rsidR="358D08E2" w:rsidRPr="7E4C5292">
        <w:rPr>
          <w:rFonts w:ascii="Arial" w:eastAsia="Arial" w:hAnsi="Arial" w:cs="Arial"/>
          <w:sz w:val="22"/>
          <w:szCs w:val="22"/>
        </w:rPr>
        <w:t>our project. This can be an estimate.</w:t>
      </w:r>
    </w:p>
    <w:p w14:paraId="4BBB9974" w14:textId="6FEBA535" w:rsidR="40CE4733" w:rsidRPr="00CF7FAB" w:rsidRDefault="1D0E69E9" w:rsidP="63A094AE">
      <w:pPr>
        <w:rPr>
          <w:rFonts w:ascii="Arial" w:eastAsia="Arial" w:hAnsi="Arial" w:cs="Arial"/>
          <w:sz w:val="22"/>
          <w:szCs w:val="22"/>
        </w:rPr>
      </w:pPr>
      <w:r w:rsidRPr="63A094AE">
        <w:rPr>
          <w:rFonts w:ascii="Arial" w:eastAsia="Arial" w:hAnsi="Arial" w:cs="Arial"/>
          <w:b/>
          <w:bCs/>
          <w:sz w:val="22"/>
          <w:szCs w:val="22"/>
        </w:rPr>
        <w:t>How much funding are you applying for</w:t>
      </w:r>
      <w:r w:rsidR="7F0C1FFE" w:rsidRPr="63A094AE">
        <w:rPr>
          <w:rFonts w:ascii="Arial" w:eastAsia="Arial" w:hAnsi="Arial" w:cs="Arial"/>
          <w:b/>
          <w:bCs/>
          <w:sz w:val="22"/>
          <w:szCs w:val="22"/>
        </w:rPr>
        <w:t xml:space="preserve"> from us</w:t>
      </w:r>
      <w:r w:rsidR="5D2C78DA" w:rsidRPr="63A094AE">
        <w:rPr>
          <w:rFonts w:ascii="Arial" w:eastAsia="Arial" w:hAnsi="Arial" w:cs="Arial"/>
          <w:b/>
          <w:bCs/>
          <w:sz w:val="22"/>
          <w:szCs w:val="22"/>
        </w:rPr>
        <w:t xml:space="preserve"> for your Activate project</w:t>
      </w:r>
      <w:r w:rsidRPr="63A094AE">
        <w:rPr>
          <w:rFonts w:ascii="Arial" w:eastAsia="Arial" w:hAnsi="Arial" w:cs="Arial"/>
          <w:b/>
          <w:bCs/>
          <w:sz w:val="22"/>
          <w:szCs w:val="22"/>
        </w:rPr>
        <w:t xml:space="preserve">? </w:t>
      </w:r>
    </w:p>
    <w:p w14:paraId="42AD4E06" w14:textId="6485F223" w:rsidR="2748A8B3" w:rsidRDefault="1F2EF92D" w:rsidP="63A094AE">
      <w:pPr>
        <w:rPr>
          <w:rFonts w:ascii="Arial" w:eastAsia="Arial" w:hAnsi="Arial" w:cs="Arial"/>
          <w:sz w:val="22"/>
          <w:szCs w:val="22"/>
        </w:rPr>
      </w:pPr>
      <w:r w:rsidRPr="7E4C5292">
        <w:rPr>
          <w:rFonts w:ascii="Arial" w:eastAsia="Arial" w:hAnsi="Arial" w:cs="Arial"/>
          <w:sz w:val="22"/>
          <w:szCs w:val="22"/>
        </w:rPr>
        <w:t>The maximum of any Activate grant is £30,000, even if you are applying as a group or with an organisation.</w:t>
      </w:r>
    </w:p>
    <w:p w14:paraId="4649CA0F" w14:textId="7FD3BE20" w:rsidR="6A2E40C5" w:rsidRPr="00CF7FAB" w:rsidRDefault="50F9D43C" w:rsidP="63A094AE">
      <w:pPr>
        <w:rPr>
          <w:rFonts w:ascii="Arial" w:hAnsi="Arial" w:cs="Arial"/>
          <w:color w:val="000000" w:themeColor="text1"/>
          <w:sz w:val="22"/>
          <w:szCs w:val="22"/>
        </w:rPr>
      </w:pPr>
      <w:r w:rsidRPr="63A094AE">
        <w:rPr>
          <w:rFonts w:ascii="Arial" w:eastAsia="Arial" w:hAnsi="Arial" w:cs="Arial"/>
          <w:b/>
          <w:bCs/>
          <w:sz w:val="22"/>
          <w:szCs w:val="22"/>
        </w:rPr>
        <w:t>Will any partner organisations be involved in your project?</w:t>
      </w:r>
      <w:r w:rsidR="2A53B1D6" w:rsidRPr="7E4C5292">
        <w:rPr>
          <w:rFonts w:ascii="Arial" w:eastAsia="Arial" w:hAnsi="Arial" w:cs="Arial"/>
          <w:b/>
          <w:bCs/>
          <w:sz w:val="22"/>
          <w:szCs w:val="22"/>
        </w:rPr>
        <w:t xml:space="preserve"> </w:t>
      </w:r>
      <w:r w:rsidR="19ACC384" w:rsidRPr="63A094AE">
        <w:rPr>
          <w:rFonts w:ascii="Arial" w:eastAsia="Arial" w:hAnsi="Arial" w:cs="Arial"/>
          <w:b/>
          <w:bCs/>
          <w:sz w:val="22"/>
          <w:szCs w:val="22"/>
        </w:rPr>
        <w:t>P</w:t>
      </w:r>
      <w:r w:rsidRPr="63A094AE">
        <w:rPr>
          <w:rFonts w:ascii="Arial" w:eastAsia="Arial" w:hAnsi="Arial" w:cs="Arial"/>
          <w:b/>
          <w:bCs/>
          <w:sz w:val="22"/>
          <w:szCs w:val="22"/>
        </w:rPr>
        <w:t xml:space="preserve">lease identify them here and describe your relationship with them and the contribution you expect them to make. </w:t>
      </w:r>
    </w:p>
    <w:p w14:paraId="662A4580" w14:textId="1BA5FFFB" w:rsidR="05038749" w:rsidRDefault="00DB4AD6" w:rsidP="7E4C5292">
      <w:pPr>
        <w:rPr>
          <w:rFonts w:ascii="Arial" w:eastAsia="Arial" w:hAnsi="Arial" w:cs="Arial"/>
          <w:sz w:val="22"/>
          <w:szCs w:val="22"/>
        </w:rPr>
      </w:pPr>
      <w:r>
        <w:rPr>
          <w:rFonts w:ascii="Arial" w:eastAsia="Arial" w:hAnsi="Arial" w:cs="Arial"/>
          <w:sz w:val="22"/>
          <w:szCs w:val="22"/>
        </w:rPr>
        <w:t xml:space="preserve">Partnerships might range from co-delivering part of your project to providing office space, venues or equipment. </w:t>
      </w:r>
      <w:r w:rsidR="003F0F27">
        <w:rPr>
          <w:rFonts w:ascii="Arial" w:eastAsia="Arial" w:hAnsi="Arial" w:cs="Arial"/>
          <w:sz w:val="22"/>
          <w:szCs w:val="22"/>
        </w:rPr>
        <w:t>Please be as specific as possible.</w:t>
      </w:r>
      <w:r w:rsidR="007852BE">
        <w:rPr>
          <w:rFonts w:ascii="Arial" w:eastAsia="Arial" w:hAnsi="Arial" w:cs="Arial"/>
          <w:sz w:val="22"/>
          <w:szCs w:val="22"/>
        </w:rPr>
        <w:t xml:space="preserve"> </w:t>
      </w:r>
      <w:r w:rsidR="05038749" w:rsidRPr="7E4C5292">
        <w:rPr>
          <w:rFonts w:ascii="Arial" w:eastAsia="Arial" w:hAnsi="Arial" w:cs="Arial"/>
          <w:sz w:val="22"/>
          <w:szCs w:val="22"/>
        </w:rPr>
        <w:t>We understand some partnerships are likely to be tentative or conditional at this stage.</w:t>
      </w:r>
    </w:p>
    <w:p w14:paraId="665EBF3B" w14:textId="34757FD2" w:rsidR="46598400" w:rsidRPr="00CF7FAB" w:rsidRDefault="272B0AC9" w:rsidP="6A2E40C5">
      <w:pPr>
        <w:rPr>
          <w:rFonts w:ascii="Arial" w:eastAsia="Arial Nova" w:hAnsi="Arial" w:cs="Arial"/>
          <w:sz w:val="22"/>
          <w:szCs w:val="22"/>
        </w:rPr>
      </w:pPr>
      <w:r w:rsidRPr="63A094AE">
        <w:rPr>
          <w:rFonts w:ascii="Arial" w:eastAsia="Arial Nova" w:hAnsi="Arial" w:cs="Arial"/>
          <w:b/>
          <w:bCs/>
          <w:sz w:val="22"/>
          <w:szCs w:val="22"/>
        </w:rPr>
        <w:t>Please complete this outline budget template</w:t>
      </w:r>
      <w:r w:rsidR="27FBDCCB" w:rsidRPr="63A094AE">
        <w:rPr>
          <w:rFonts w:ascii="Arial" w:eastAsia="Arial Nova" w:hAnsi="Arial" w:cs="Arial"/>
          <w:b/>
          <w:bCs/>
          <w:sz w:val="22"/>
          <w:szCs w:val="22"/>
        </w:rPr>
        <w:t xml:space="preserve"> </w:t>
      </w:r>
      <w:r w:rsidR="27FBDCCB" w:rsidRPr="63A094AE">
        <w:rPr>
          <w:rFonts w:ascii="Arial" w:eastAsia="Arial Nova" w:hAnsi="Arial" w:cs="Arial"/>
          <w:sz w:val="22"/>
          <w:szCs w:val="22"/>
        </w:rPr>
        <w:t xml:space="preserve">giving a brief description of the item and an approximate cost. </w:t>
      </w:r>
    </w:p>
    <w:p w14:paraId="0F9F0AE5" w14:textId="668D63EC" w:rsidR="077E4C23" w:rsidRDefault="077E4C23" w:rsidP="63A094AE">
      <w:pPr>
        <w:rPr>
          <w:rFonts w:ascii="Arial" w:eastAsia="Arial Nova" w:hAnsi="Arial" w:cs="Arial"/>
          <w:sz w:val="22"/>
          <w:szCs w:val="22"/>
        </w:rPr>
      </w:pPr>
      <w:r w:rsidRPr="63A094AE">
        <w:rPr>
          <w:rFonts w:ascii="Arial" w:eastAsia="Arial Nova" w:hAnsi="Arial" w:cs="Arial"/>
          <w:sz w:val="22"/>
          <w:szCs w:val="22"/>
        </w:rPr>
        <w:t>The total should add up to the amount you are requesting from the Activate Fund (a maximum of £30,000).</w:t>
      </w:r>
    </w:p>
    <w:tbl>
      <w:tblPr>
        <w:tblStyle w:val="TableGrid"/>
        <w:tblW w:w="1022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35"/>
        <w:gridCol w:w="1528"/>
        <w:gridCol w:w="6859"/>
      </w:tblGrid>
      <w:tr w:rsidR="006A2C42" w:rsidRPr="00CF7FAB" w14:paraId="0A7DD40B" w14:textId="77777777" w:rsidTr="7E4C5292">
        <w:trPr>
          <w:trHeight w:val="300"/>
        </w:trPr>
        <w:tc>
          <w:tcPr>
            <w:tcW w:w="1835" w:type="dxa"/>
            <w:shd w:val="clear" w:color="auto" w:fill="F2F2F2" w:themeFill="background1" w:themeFillShade="F2"/>
            <w:tcMar>
              <w:left w:w="105" w:type="dxa"/>
              <w:right w:w="105" w:type="dxa"/>
            </w:tcMar>
            <w:vAlign w:val="center"/>
          </w:tcPr>
          <w:p w14:paraId="38F99607" w14:textId="5A78A817" w:rsidR="3B755580" w:rsidRPr="00CF7FAB" w:rsidRDefault="3B755580" w:rsidP="3B755580">
            <w:pPr>
              <w:rPr>
                <w:rFonts w:ascii="Arial" w:eastAsia="Arial" w:hAnsi="Arial" w:cs="Arial"/>
                <w:sz w:val="22"/>
                <w:szCs w:val="22"/>
              </w:rPr>
            </w:pPr>
          </w:p>
        </w:tc>
        <w:tc>
          <w:tcPr>
            <w:tcW w:w="1528" w:type="dxa"/>
            <w:tcMar>
              <w:left w:w="105" w:type="dxa"/>
              <w:right w:w="105" w:type="dxa"/>
            </w:tcMar>
            <w:vAlign w:val="center"/>
          </w:tcPr>
          <w:p w14:paraId="12571838" w14:textId="559A9CF1" w:rsidR="3B755580" w:rsidRPr="00CF7FAB" w:rsidRDefault="3B755580" w:rsidP="3B755580">
            <w:pPr>
              <w:rPr>
                <w:rFonts w:ascii="Arial" w:eastAsia="Arial" w:hAnsi="Arial" w:cs="Arial"/>
                <w:sz w:val="22"/>
                <w:szCs w:val="22"/>
              </w:rPr>
            </w:pPr>
            <w:r w:rsidRPr="00CF7FAB">
              <w:rPr>
                <w:rFonts w:ascii="Arial" w:eastAsia="Arial" w:hAnsi="Arial" w:cs="Arial"/>
                <w:b/>
                <w:bCs/>
                <w:sz w:val="22"/>
                <w:szCs w:val="22"/>
              </w:rPr>
              <w:t>Amount (£)</w:t>
            </w:r>
          </w:p>
        </w:tc>
        <w:tc>
          <w:tcPr>
            <w:tcW w:w="6859" w:type="dxa"/>
            <w:tcMar>
              <w:left w:w="105" w:type="dxa"/>
              <w:right w:w="105" w:type="dxa"/>
            </w:tcMar>
            <w:vAlign w:val="center"/>
          </w:tcPr>
          <w:p w14:paraId="798A55E6" w14:textId="1D4DBC94" w:rsidR="3B755580" w:rsidRPr="00CF7FAB" w:rsidRDefault="3B755580" w:rsidP="3B755580">
            <w:pPr>
              <w:rPr>
                <w:rFonts w:ascii="Arial" w:eastAsia="Arial" w:hAnsi="Arial" w:cs="Arial"/>
                <w:sz w:val="22"/>
                <w:szCs w:val="22"/>
              </w:rPr>
            </w:pPr>
            <w:r w:rsidRPr="00CF7FAB">
              <w:rPr>
                <w:rFonts w:ascii="Arial" w:eastAsia="Arial" w:hAnsi="Arial" w:cs="Arial"/>
                <w:b/>
                <w:bCs/>
                <w:sz w:val="22"/>
                <w:szCs w:val="22"/>
              </w:rPr>
              <w:t>Description of Budget item</w:t>
            </w:r>
          </w:p>
        </w:tc>
      </w:tr>
      <w:tr w:rsidR="006A2C42" w:rsidRPr="00CF7FAB" w14:paraId="5CDBE6F3" w14:textId="77777777" w:rsidTr="7E4C5292">
        <w:trPr>
          <w:trHeight w:val="300"/>
        </w:trPr>
        <w:tc>
          <w:tcPr>
            <w:tcW w:w="1835" w:type="dxa"/>
            <w:shd w:val="clear" w:color="auto" w:fill="F2F2F2" w:themeFill="background1" w:themeFillShade="F2"/>
            <w:tcMar>
              <w:left w:w="105" w:type="dxa"/>
              <w:right w:w="105" w:type="dxa"/>
            </w:tcMar>
            <w:vAlign w:val="center"/>
          </w:tcPr>
          <w:p w14:paraId="269B4C3E" w14:textId="28053F6B" w:rsidR="3B755580" w:rsidRPr="00CF7FAB" w:rsidRDefault="18B2BEAC" w:rsidP="63A094AE">
            <w:pPr>
              <w:spacing w:before="60" w:after="60"/>
              <w:rPr>
                <w:rFonts w:ascii="Arial" w:eastAsia="Arial" w:hAnsi="Arial" w:cs="Arial"/>
                <w:b/>
                <w:sz w:val="22"/>
                <w:szCs w:val="22"/>
              </w:rPr>
            </w:pPr>
            <w:r w:rsidRPr="7E4C5292">
              <w:rPr>
                <w:rFonts w:ascii="Arial" w:eastAsia="Arial" w:hAnsi="Arial" w:cs="Arial"/>
                <w:b/>
                <w:bCs/>
                <w:sz w:val="22"/>
                <w:szCs w:val="22"/>
              </w:rPr>
              <w:t>Budget item 1</w:t>
            </w:r>
          </w:p>
        </w:tc>
        <w:tc>
          <w:tcPr>
            <w:tcW w:w="1528" w:type="dxa"/>
            <w:tcMar>
              <w:left w:w="105" w:type="dxa"/>
              <w:right w:w="105" w:type="dxa"/>
            </w:tcMar>
            <w:vAlign w:val="center"/>
          </w:tcPr>
          <w:p w14:paraId="7A998026" w14:textId="377DAE9E" w:rsidR="3B755580" w:rsidRPr="00CF7FAB" w:rsidRDefault="083217CC" w:rsidP="42B50727">
            <w:pPr>
              <w:spacing w:before="60" w:after="60"/>
              <w:jc w:val="right"/>
              <w:rPr>
                <w:rFonts w:ascii="Arial" w:eastAsia="Arial" w:hAnsi="Arial" w:cs="Arial"/>
                <w:sz w:val="22"/>
                <w:szCs w:val="22"/>
              </w:rPr>
            </w:pPr>
            <w:r w:rsidRPr="7E4C5292">
              <w:rPr>
                <w:rFonts w:ascii="Arial" w:eastAsia="Arial" w:hAnsi="Arial" w:cs="Arial"/>
                <w:sz w:val="22"/>
                <w:szCs w:val="22"/>
              </w:rPr>
              <w:t>£1,000</w:t>
            </w:r>
          </w:p>
        </w:tc>
        <w:tc>
          <w:tcPr>
            <w:tcW w:w="6859" w:type="dxa"/>
            <w:tcMar>
              <w:left w:w="105" w:type="dxa"/>
              <w:right w:w="105" w:type="dxa"/>
            </w:tcMar>
            <w:vAlign w:val="center"/>
          </w:tcPr>
          <w:p w14:paraId="04399EE5" w14:textId="2EABB2CA" w:rsidR="3B755580" w:rsidRPr="00CF7FAB" w:rsidRDefault="168D3ACD" w:rsidP="42B50727">
            <w:pPr>
              <w:spacing w:before="60" w:after="60"/>
              <w:rPr>
                <w:rFonts w:ascii="Arial" w:eastAsia="Arial" w:hAnsi="Arial" w:cs="Arial"/>
                <w:sz w:val="22"/>
                <w:szCs w:val="22"/>
              </w:rPr>
            </w:pPr>
            <w:r w:rsidRPr="7E4C5292">
              <w:rPr>
                <w:rFonts w:ascii="Arial" w:eastAsia="Arial" w:hAnsi="Arial" w:cs="Arial"/>
                <w:sz w:val="22"/>
                <w:szCs w:val="22"/>
              </w:rPr>
              <w:t>Event costs</w:t>
            </w:r>
            <w:r w:rsidR="083217CC" w:rsidRPr="7E4C5292">
              <w:rPr>
                <w:rFonts w:ascii="Arial" w:eastAsia="Arial" w:hAnsi="Arial" w:cs="Arial"/>
                <w:sz w:val="22"/>
                <w:szCs w:val="22"/>
              </w:rPr>
              <w:t xml:space="preserve"> (venue hire, refreshments)</w:t>
            </w:r>
          </w:p>
        </w:tc>
      </w:tr>
      <w:tr w:rsidR="7E4C5292" w14:paraId="075FC5DC" w14:textId="77777777" w:rsidTr="7E4C5292">
        <w:trPr>
          <w:trHeight w:val="300"/>
        </w:trPr>
        <w:tc>
          <w:tcPr>
            <w:tcW w:w="1835" w:type="dxa"/>
            <w:shd w:val="clear" w:color="auto" w:fill="F2F2F2" w:themeFill="background1" w:themeFillShade="F2"/>
            <w:tcMar>
              <w:left w:w="105" w:type="dxa"/>
              <w:right w:w="105" w:type="dxa"/>
            </w:tcMar>
            <w:vAlign w:val="center"/>
          </w:tcPr>
          <w:p w14:paraId="544AE135" w14:textId="76E8A44D" w:rsidR="0CD4437F" w:rsidRDefault="0CD4437F" w:rsidP="7E4C5292">
            <w:pPr>
              <w:rPr>
                <w:rFonts w:ascii="Arial" w:eastAsia="Arial" w:hAnsi="Arial" w:cs="Arial"/>
                <w:b/>
                <w:bCs/>
                <w:sz w:val="22"/>
                <w:szCs w:val="22"/>
              </w:rPr>
            </w:pPr>
            <w:r w:rsidRPr="7E4C5292">
              <w:rPr>
                <w:rFonts w:ascii="Arial" w:eastAsia="Arial" w:hAnsi="Arial" w:cs="Arial"/>
                <w:b/>
                <w:bCs/>
                <w:sz w:val="22"/>
                <w:szCs w:val="22"/>
              </w:rPr>
              <w:t>Budget item 2</w:t>
            </w:r>
          </w:p>
        </w:tc>
        <w:tc>
          <w:tcPr>
            <w:tcW w:w="1528" w:type="dxa"/>
            <w:tcMar>
              <w:left w:w="105" w:type="dxa"/>
              <w:right w:w="105" w:type="dxa"/>
            </w:tcMar>
            <w:vAlign w:val="center"/>
          </w:tcPr>
          <w:p w14:paraId="6B206206" w14:textId="1F3E8F20" w:rsidR="42F5D7E3" w:rsidRDefault="42F5D7E3" w:rsidP="7E4C5292">
            <w:pPr>
              <w:jc w:val="right"/>
              <w:rPr>
                <w:rFonts w:ascii="Arial" w:eastAsia="Arial" w:hAnsi="Arial" w:cs="Arial"/>
                <w:sz w:val="22"/>
                <w:szCs w:val="22"/>
              </w:rPr>
            </w:pPr>
            <w:r w:rsidRPr="7E4C5292">
              <w:rPr>
                <w:rFonts w:ascii="Arial" w:eastAsia="Arial" w:hAnsi="Arial" w:cs="Arial"/>
                <w:sz w:val="22"/>
                <w:szCs w:val="22"/>
              </w:rPr>
              <w:t>£1,000</w:t>
            </w:r>
          </w:p>
        </w:tc>
        <w:tc>
          <w:tcPr>
            <w:tcW w:w="6859" w:type="dxa"/>
            <w:tcMar>
              <w:left w:w="105" w:type="dxa"/>
              <w:right w:w="105" w:type="dxa"/>
            </w:tcMar>
            <w:vAlign w:val="center"/>
          </w:tcPr>
          <w:p w14:paraId="30B4E462" w14:textId="78DFB39E" w:rsidR="42F5D7E3" w:rsidRDefault="42F5D7E3" w:rsidP="7E4C5292">
            <w:pPr>
              <w:rPr>
                <w:rFonts w:ascii="Arial" w:eastAsia="Arial" w:hAnsi="Arial" w:cs="Arial"/>
                <w:sz w:val="22"/>
                <w:szCs w:val="22"/>
              </w:rPr>
            </w:pPr>
            <w:r w:rsidRPr="7E4C5292">
              <w:rPr>
                <w:rFonts w:ascii="Arial" w:eastAsia="Arial" w:hAnsi="Arial" w:cs="Arial"/>
                <w:sz w:val="22"/>
                <w:szCs w:val="22"/>
              </w:rPr>
              <w:t>Participation costs (vouchers and expenses)</w:t>
            </w:r>
          </w:p>
        </w:tc>
      </w:tr>
      <w:tr w:rsidR="006A2C42" w:rsidRPr="00CF7FAB" w14:paraId="1ED8A491" w14:textId="77777777" w:rsidTr="7E4C5292">
        <w:trPr>
          <w:trHeight w:val="300"/>
        </w:trPr>
        <w:tc>
          <w:tcPr>
            <w:tcW w:w="1835" w:type="dxa"/>
            <w:shd w:val="clear" w:color="auto" w:fill="F2F2F2" w:themeFill="background1" w:themeFillShade="F2"/>
            <w:tcMar>
              <w:left w:w="105" w:type="dxa"/>
              <w:right w:w="105" w:type="dxa"/>
            </w:tcMar>
            <w:vAlign w:val="center"/>
          </w:tcPr>
          <w:p w14:paraId="4B3CAE33" w14:textId="69D69356" w:rsidR="3B755580" w:rsidRPr="00CF7FAB" w:rsidRDefault="3B755580" w:rsidP="3B755580">
            <w:pPr>
              <w:spacing w:before="60" w:after="60"/>
              <w:rPr>
                <w:rFonts w:ascii="Arial" w:eastAsia="Arial" w:hAnsi="Arial" w:cs="Arial"/>
                <w:sz w:val="22"/>
                <w:szCs w:val="22"/>
              </w:rPr>
            </w:pPr>
            <w:r w:rsidRPr="00CF7FAB">
              <w:rPr>
                <w:rFonts w:ascii="Arial" w:eastAsia="Arial" w:hAnsi="Arial" w:cs="Arial"/>
                <w:b/>
                <w:bCs/>
                <w:sz w:val="22"/>
                <w:szCs w:val="22"/>
              </w:rPr>
              <w:t xml:space="preserve">Budget item </w:t>
            </w:r>
            <w:r w:rsidR="170B381C" w:rsidRPr="7E4C5292">
              <w:rPr>
                <w:rFonts w:ascii="Arial" w:eastAsia="Arial" w:hAnsi="Arial" w:cs="Arial"/>
                <w:b/>
                <w:bCs/>
                <w:sz w:val="22"/>
                <w:szCs w:val="22"/>
              </w:rPr>
              <w:t>3</w:t>
            </w:r>
          </w:p>
        </w:tc>
        <w:tc>
          <w:tcPr>
            <w:tcW w:w="1528" w:type="dxa"/>
            <w:tcMar>
              <w:left w:w="105" w:type="dxa"/>
              <w:right w:w="105" w:type="dxa"/>
            </w:tcMar>
            <w:vAlign w:val="center"/>
          </w:tcPr>
          <w:p w14:paraId="44F6DDC5" w14:textId="5DC8F486" w:rsidR="7E4C5292" w:rsidRPr="7E4C5292" w:rsidRDefault="7E4C5292" w:rsidP="7E4C5292">
            <w:pPr>
              <w:spacing w:before="60" w:after="60"/>
              <w:jc w:val="right"/>
              <w:rPr>
                <w:rFonts w:ascii="Arial" w:eastAsia="Arial" w:hAnsi="Arial" w:cs="Arial"/>
                <w:sz w:val="22"/>
                <w:szCs w:val="22"/>
              </w:rPr>
            </w:pPr>
            <w:r w:rsidRPr="7E4C5292">
              <w:rPr>
                <w:rFonts w:ascii="Arial" w:eastAsia="Arial" w:hAnsi="Arial" w:cs="Arial"/>
                <w:sz w:val="22"/>
                <w:szCs w:val="22"/>
              </w:rPr>
              <w:t>£10,000</w:t>
            </w:r>
          </w:p>
        </w:tc>
        <w:tc>
          <w:tcPr>
            <w:tcW w:w="6859" w:type="dxa"/>
            <w:tcMar>
              <w:left w:w="105" w:type="dxa"/>
              <w:right w:w="105" w:type="dxa"/>
            </w:tcMar>
            <w:vAlign w:val="center"/>
          </w:tcPr>
          <w:p w14:paraId="344758A0" w14:textId="7B4EC9A1" w:rsidR="7E4C5292" w:rsidRPr="7E4C5292" w:rsidRDefault="7E4C5292" w:rsidP="7E4C5292">
            <w:pPr>
              <w:spacing w:before="60" w:after="60"/>
              <w:rPr>
                <w:rFonts w:ascii="Arial" w:eastAsia="Arial" w:hAnsi="Arial" w:cs="Arial"/>
                <w:sz w:val="22"/>
                <w:szCs w:val="22"/>
              </w:rPr>
            </w:pPr>
            <w:r w:rsidRPr="7E4C5292">
              <w:rPr>
                <w:rFonts w:ascii="Arial" w:eastAsia="Arial" w:hAnsi="Arial" w:cs="Arial"/>
                <w:sz w:val="22"/>
                <w:szCs w:val="22"/>
              </w:rPr>
              <w:t>Contribution to my time as lead applicant</w:t>
            </w:r>
            <w:r w:rsidR="52055116" w:rsidRPr="7E4C5292">
              <w:rPr>
                <w:rFonts w:ascii="Arial" w:eastAsia="Arial" w:hAnsi="Arial" w:cs="Arial"/>
                <w:sz w:val="22"/>
                <w:szCs w:val="22"/>
              </w:rPr>
              <w:t xml:space="preserve"> (X days x £)</w:t>
            </w:r>
          </w:p>
        </w:tc>
      </w:tr>
      <w:tr w:rsidR="006A2C42" w:rsidRPr="00CF7FAB" w14:paraId="201F5FC4" w14:textId="77777777" w:rsidTr="7E4C5292">
        <w:trPr>
          <w:trHeight w:val="300"/>
        </w:trPr>
        <w:tc>
          <w:tcPr>
            <w:tcW w:w="1835" w:type="dxa"/>
            <w:shd w:val="clear" w:color="auto" w:fill="F2F2F2" w:themeFill="background1" w:themeFillShade="F2"/>
            <w:tcMar>
              <w:left w:w="105" w:type="dxa"/>
              <w:right w:w="105" w:type="dxa"/>
            </w:tcMar>
            <w:vAlign w:val="center"/>
          </w:tcPr>
          <w:p w14:paraId="47AB01E7" w14:textId="6A46FA4C" w:rsidR="3B755580" w:rsidRPr="00CF7FAB" w:rsidRDefault="3B755580" w:rsidP="3B755580">
            <w:pPr>
              <w:spacing w:before="60" w:after="60"/>
              <w:rPr>
                <w:rFonts w:ascii="Arial" w:eastAsia="Arial" w:hAnsi="Arial" w:cs="Arial"/>
                <w:sz w:val="22"/>
                <w:szCs w:val="22"/>
              </w:rPr>
            </w:pPr>
            <w:r w:rsidRPr="00CF7FAB">
              <w:rPr>
                <w:rFonts w:ascii="Arial" w:eastAsia="Arial" w:hAnsi="Arial" w:cs="Arial"/>
                <w:b/>
                <w:bCs/>
                <w:sz w:val="22"/>
                <w:szCs w:val="22"/>
              </w:rPr>
              <w:t xml:space="preserve">Budget item </w:t>
            </w:r>
            <w:r w:rsidR="378A3BB8" w:rsidRPr="7E4C5292">
              <w:rPr>
                <w:rFonts w:ascii="Arial" w:eastAsia="Arial" w:hAnsi="Arial" w:cs="Arial"/>
                <w:b/>
                <w:bCs/>
                <w:sz w:val="22"/>
                <w:szCs w:val="22"/>
              </w:rPr>
              <w:t>4</w:t>
            </w:r>
          </w:p>
        </w:tc>
        <w:tc>
          <w:tcPr>
            <w:tcW w:w="1528" w:type="dxa"/>
            <w:tcMar>
              <w:left w:w="105" w:type="dxa"/>
              <w:right w:w="105" w:type="dxa"/>
            </w:tcMar>
            <w:vAlign w:val="center"/>
          </w:tcPr>
          <w:p w14:paraId="2C3C9626" w14:textId="627BDB7B" w:rsidR="3B755580" w:rsidRPr="00CF7FAB" w:rsidRDefault="0B2FF2B2" w:rsidP="3B755580">
            <w:pPr>
              <w:spacing w:before="60" w:after="60"/>
              <w:jc w:val="right"/>
              <w:rPr>
                <w:rFonts w:ascii="Arial" w:eastAsia="Arial" w:hAnsi="Arial" w:cs="Arial"/>
                <w:sz w:val="22"/>
                <w:szCs w:val="22"/>
              </w:rPr>
            </w:pPr>
            <w:r w:rsidRPr="7E4C5292">
              <w:rPr>
                <w:rFonts w:ascii="Arial" w:eastAsia="Arial" w:hAnsi="Arial" w:cs="Arial"/>
                <w:sz w:val="22"/>
                <w:szCs w:val="22"/>
              </w:rPr>
              <w:t>£5,000</w:t>
            </w:r>
          </w:p>
        </w:tc>
        <w:tc>
          <w:tcPr>
            <w:tcW w:w="6859" w:type="dxa"/>
            <w:tcMar>
              <w:left w:w="105" w:type="dxa"/>
              <w:right w:w="105" w:type="dxa"/>
            </w:tcMar>
            <w:vAlign w:val="center"/>
          </w:tcPr>
          <w:p w14:paraId="3DD1B442" w14:textId="29237696" w:rsidR="3B755580" w:rsidRPr="00CF7FAB" w:rsidRDefault="2511CA05" w:rsidP="3B755580">
            <w:pPr>
              <w:spacing w:before="60" w:after="60"/>
              <w:rPr>
                <w:rFonts w:ascii="Arial" w:eastAsia="Arial" w:hAnsi="Arial" w:cs="Arial"/>
                <w:sz w:val="22"/>
                <w:szCs w:val="22"/>
              </w:rPr>
            </w:pPr>
            <w:r w:rsidRPr="7E4C5292">
              <w:rPr>
                <w:rFonts w:ascii="Arial" w:eastAsia="Arial" w:hAnsi="Arial" w:cs="Arial"/>
                <w:sz w:val="22"/>
                <w:szCs w:val="22"/>
              </w:rPr>
              <w:t>Fees for expert advisors</w:t>
            </w:r>
            <w:r w:rsidR="059984CE" w:rsidRPr="7E4C5292">
              <w:rPr>
                <w:rFonts w:ascii="Arial" w:eastAsia="Arial" w:hAnsi="Arial" w:cs="Arial"/>
                <w:sz w:val="22"/>
                <w:szCs w:val="22"/>
              </w:rPr>
              <w:t xml:space="preserve"> </w:t>
            </w:r>
            <w:r w:rsidR="46EC1E47" w:rsidRPr="7E4C5292">
              <w:rPr>
                <w:rFonts w:ascii="Arial" w:eastAsia="Arial" w:hAnsi="Arial" w:cs="Arial"/>
                <w:sz w:val="22"/>
                <w:szCs w:val="22"/>
              </w:rPr>
              <w:t>(X days x X people)</w:t>
            </w:r>
          </w:p>
        </w:tc>
      </w:tr>
      <w:tr w:rsidR="00C7262D" w:rsidRPr="00CF7FAB" w14:paraId="7D7C6187" w14:textId="52E0F4C5" w:rsidTr="7E4C5292">
        <w:trPr>
          <w:trHeight w:val="300"/>
        </w:trPr>
        <w:tc>
          <w:tcPr>
            <w:tcW w:w="1835" w:type="dxa"/>
            <w:shd w:val="clear" w:color="auto" w:fill="F2F2F2" w:themeFill="background1" w:themeFillShade="F2"/>
            <w:tcMar>
              <w:left w:w="105" w:type="dxa"/>
              <w:right w:w="105" w:type="dxa"/>
            </w:tcMar>
            <w:vAlign w:val="center"/>
          </w:tcPr>
          <w:p w14:paraId="1965606A" w14:textId="3217EF0D" w:rsidR="00C7262D" w:rsidRPr="00CF7FAB" w:rsidRDefault="00C7262D" w:rsidP="00C7262D">
            <w:pPr>
              <w:spacing w:before="60" w:after="60"/>
              <w:rPr>
                <w:rFonts w:ascii="Arial" w:eastAsia="Arial" w:hAnsi="Arial" w:cs="Arial"/>
                <w:sz w:val="22"/>
                <w:szCs w:val="22"/>
              </w:rPr>
            </w:pPr>
            <w:r w:rsidRPr="00CF7FAB">
              <w:rPr>
                <w:rFonts w:ascii="Arial" w:eastAsia="Arial" w:hAnsi="Arial" w:cs="Arial"/>
                <w:b/>
                <w:bCs/>
                <w:sz w:val="22"/>
                <w:szCs w:val="22"/>
              </w:rPr>
              <w:t xml:space="preserve">Budget item </w:t>
            </w:r>
            <w:r w:rsidR="7F48117A" w:rsidRPr="7E4C5292">
              <w:rPr>
                <w:rFonts w:ascii="Arial" w:eastAsia="Arial" w:hAnsi="Arial" w:cs="Arial"/>
                <w:b/>
                <w:bCs/>
                <w:sz w:val="22"/>
                <w:szCs w:val="22"/>
              </w:rPr>
              <w:t>5</w:t>
            </w:r>
          </w:p>
        </w:tc>
        <w:tc>
          <w:tcPr>
            <w:tcW w:w="1528" w:type="dxa"/>
            <w:tcMar>
              <w:left w:w="105" w:type="dxa"/>
              <w:right w:w="105" w:type="dxa"/>
            </w:tcMar>
            <w:vAlign w:val="center"/>
          </w:tcPr>
          <w:p w14:paraId="5368ACA3" w14:textId="2A407D27" w:rsidR="00C7262D" w:rsidRPr="00CF7FAB" w:rsidRDefault="1888B31A" w:rsidP="00C7262D">
            <w:pPr>
              <w:spacing w:before="60" w:after="60"/>
              <w:jc w:val="right"/>
              <w:rPr>
                <w:rFonts w:ascii="Arial" w:eastAsia="Arial" w:hAnsi="Arial" w:cs="Arial"/>
                <w:sz w:val="22"/>
                <w:szCs w:val="22"/>
              </w:rPr>
            </w:pPr>
            <w:r w:rsidRPr="7E4C5292">
              <w:rPr>
                <w:rFonts w:ascii="Arial" w:eastAsia="Arial" w:hAnsi="Arial" w:cs="Arial"/>
                <w:sz w:val="22"/>
                <w:szCs w:val="22"/>
              </w:rPr>
              <w:t>£500</w:t>
            </w:r>
          </w:p>
        </w:tc>
        <w:tc>
          <w:tcPr>
            <w:tcW w:w="6859" w:type="dxa"/>
            <w:tcMar>
              <w:left w:w="105" w:type="dxa"/>
              <w:right w:w="105" w:type="dxa"/>
            </w:tcMar>
            <w:vAlign w:val="center"/>
          </w:tcPr>
          <w:p w14:paraId="29CC31D7" w14:textId="47D869B5" w:rsidR="00C7262D" w:rsidRPr="00CF7FAB" w:rsidRDefault="150A46EB" w:rsidP="00C7262D">
            <w:pPr>
              <w:spacing w:before="60" w:after="60"/>
              <w:rPr>
                <w:rFonts w:ascii="Arial" w:eastAsia="Arial" w:hAnsi="Arial" w:cs="Arial"/>
                <w:sz w:val="22"/>
                <w:szCs w:val="22"/>
              </w:rPr>
            </w:pPr>
            <w:r w:rsidRPr="7E4C5292">
              <w:rPr>
                <w:rFonts w:ascii="Arial" w:eastAsia="Arial" w:hAnsi="Arial" w:cs="Arial"/>
                <w:sz w:val="22"/>
                <w:szCs w:val="22"/>
              </w:rPr>
              <w:t>Travel costs</w:t>
            </w:r>
          </w:p>
        </w:tc>
      </w:tr>
      <w:tr w:rsidR="00C7262D" w:rsidRPr="00CF7FAB" w14:paraId="0C22FEA3" w14:textId="77777777" w:rsidTr="7E4C5292">
        <w:trPr>
          <w:trHeight w:val="300"/>
        </w:trPr>
        <w:tc>
          <w:tcPr>
            <w:tcW w:w="1835" w:type="dxa"/>
            <w:shd w:val="clear" w:color="auto" w:fill="F2F2F2" w:themeFill="background1" w:themeFillShade="F2"/>
            <w:tcMar>
              <w:left w:w="105" w:type="dxa"/>
              <w:right w:w="105" w:type="dxa"/>
            </w:tcMar>
            <w:vAlign w:val="center"/>
          </w:tcPr>
          <w:p w14:paraId="2AE47FF8" w14:textId="65018A7B" w:rsidR="00C7262D" w:rsidRPr="00CF7FAB" w:rsidRDefault="00C7262D" w:rsidP="00C7262D">
            <w:pPr>
              <w:spacing w:before="60" w:after="60"/>
              <w:rPr>
                <w:rFonts w:ascii="Arial" w:eastAsia="Arial" w:hAnsi="Arial" w:cs="Arial"/>
                <w:b/>
                <w:sz w:val="22"/>
                <w:szCs w:val="22"/>
              </w:rPr>
            </w:pPr>
            <w:r w:rsidRPr="00CF7FAB">
              <w:rPr>
                <w:rFonts w:ascii="Arial" w:eastAsia="Arial" w:hAnsi="Arial" w:cs="Arial"/>
                <w:b/>
                <w:bCs/>
                <w:sz w:val="22"/>
                <w:szCs w:val="22"/>
              </w:rPr>
              <w:t xml:space="preserve">Budget item </w:t>
            </w:r>
            <w:r w:rsidR="48B94E25" w:rsidRPr="7E4C5292">
              <w:rPr>
                <w:rFonts w:ascii="Arial" w:eastAsia="Arial" w:hAnsi="Arial" w:cs="Arial"/>
                <w:b/>
                <w:bCs/>
                <w:sz w:val="22"/>
                <w:szCs w:val="22"/>
              </w:rPr>
              <w:t>6</w:t>
            </w:r>
          </w:p>
        </w:tc>
        <w:tc>
          <w:tcPr>
            <w:tcW w:w="1528" w:type="dxa"/>
            <w:tcMar>
              <w:left w:w="105" w:type="dxa"/>
              <w:right w:w="105" w:type="dxa"/>
            </w:tcMar>
            <w:vAlign w:val="center"/>
          </w:tcPr>
          <w:p w14:paraId="2B068541" w14:textId="2683F11D" w:rsidR="00C7262D" w:rsidRPr="00CF7FAB" w:rsidRDefault="1192153C" w:rsidP="00C7262D">
            <w:pPr>
              <w:spacing w:before="60" w:after="60"/>
              <w:jc w:val="right"/>
              <w:rPr>
                <w:rFonts w:ascii="Arial" w:eastAsia="Arial" w:hAnsi="Arial" w:cs="Arial"/>
                <w:sz w:val="22"/>
                <w:szCs w:val="22"/>
              </w:rPr>
            </w:pPr>
            <w:r w:rsidRPr="7E4C5292">
              <w:rPr>
                <w:rFonts w:ascii="Arial" w:eastAsia="Arial" w:hAnsi="Arial" w:cs="Arial"/>
                <w:sz w:val="22"/>
                <w:szCs w:val="22"/>
              </w:rPr>
              <w:t>£2500</w:t>
            </w:r>
          </w:p>
        </w:tc>
        <w:tc>
          <w:tcPr>
            <w:tcW w:w="6859" w:type="dxa"/>
            <w:tcMar>
              <w:left w:w="105" w:type="dxa"/>
              <w:right w:w="105" w:type="dxa"/>
            </w:tcMar>
            <w:vAlign w:val="center"/>
          </w:tcPr>
          <w:p w14:paraId="26C55437" w14:textId="08904271" w:rsidR="00C7262D" w:rsidRPr="00CF7FAB" w:rsidRDefault="1739F4B1" w:rsidP="00C7262D">
            <w:pPr>
              <w:spacing w:before="60" w:after="60"/>
              <w:rPr>
                <w:rFonts w:ascii="Arial" w:eastAsia="Arial" w:hAnsi="Arial" w:cs="Arial"/>
                <w:sz w:val="22"/>
                <w:szCs w:val="22"/>
              </w:rPr>
            </w:pPr>
            <w:r w:rsidRPr="7E4C5292">
              <w:rPr>
                <w:rFonts w:ascii="Arial" w:eastAsia="Arial" w:hAnsi="Arial" w:cs="Arial"/>
                <w:sz w:val="22"/>
                <w:szCs w:val="22"/>
              </w:rPr>
              <w:t>Evaluation costs</w:t>
            </w:r>
          </w:p>
        </w:tc>
      </w:tr>
      <w:tr w:rsidR="00C7262D" w:rsidRPr="00CF7FAB" w14:paraId="11FAD1C2" w14:textId="77777777" w:rsidTr="7E4C5292">
        <w:trPr>
          <w:trHeight w:val="300"/>
        </w:trPr>
        <w:tc>
          <w:tcPr>
            <w:tcW w:w="1835" w:type="dxa"/>
            <w:shd w:val="clear" w:color="auto" w:fill="F2F2F2" w:themeFill="background1" w:themeFillShade="F2"/>
            <w:tcMar>
              <w:left w:w="105" w:type="dxa"/>
              <w:right w:w="105" w:type="dxa"/>
            </w:tcMar>
            <w:vAlign w:val="center"/>
          </w:tcPr>
          <w:p w14:paraId="41F50A7D" w14:textId="5CC1AFF7" w:rsidR="00C7262D" w:rsidRPr="00CF7FAB" w:rsidRDefault="00C7262D" w:rsidP="00C7262D">
            <w:pPr>
              <w:spacing w:before="60" w:after="60"/>
              <w:rPr>
                <w:rFonts w:ascii="Arial" w:eastAsia="Arial" w:hAnsi="Arial" w:cs="Arial"/>
                <w:sz w:val="22"/>
                <w:szCs w:val="22"/>
              </w:rPr>
            </w:pPr>
            <w:r w:rsidRPr="00CF7FAB">
              <w:rPr>
                <w:rFonts w:ascii="Arial" w:eastAsia="Arial" w:hAnsi="Arial" w:cs="Arial"/>
                <w:b/>
                <w:bCs/>
                <w:sz w:val="22"/>
                <w:szCs w:val="22"/>
              </w:rPr>
              <w:t xml:space="preserve">Budget item </w:t>
            </w:r>
            <w:r w:rsidR="4E4990F3" w:rsidRPr="7E4C5292">
              <w:rPr>
                <w:rFonts w:ascii="Arial" w:eastAsia="Arial" w:hAnsi="Arial" w:cs="Arial"/>
                <w:b/>
                <w:bCs/>
                <w:sz w:val="22"/>
                <w:szCs w:val="22"/>
              </w:rPr>
              <w:t>7</w:t>
            </w:r>
          </w:p>
        </w:tc>
        <w:tc>
          <w:tcPr>
            <w:tcW w:w="1528" w:type="dxa"/>
            <w:tcMar>
              <w:left w:w="105" w:type="dxa"/>
              <w:right w:w="105" w:type="dxa"/>
            </w:tcMar>
            <w:vAlign w:val="center"/>
          </w:tcPr>
          <w:p w14:paraId="47A633C6" w14:textId="270662E0" w:rsidR="00C7262D" w:rsidRPr="00CF7FAB" w:rsidRDefault="25264359" w:rsidP="00C7262D">
            <w:pPr>
              <w:spacing w:before="60" w:after="60"/>
              <w:jc w:val="right"/>
              <w:rPr>
                <w:rFonts w:ascii="Arial" w:eastAsia="Arial" w:hAnsi="Arial" w:cs="Arial"/>
                <w:sz w:val="22"/>
                <w:szCs w:val="22"/>
              </w:rPr>
            </w:pPr>
            <w:r w:rsidRPr="7E4C5292">
              <w:rPr>
                <w:rFonts w:ascii="Arial" w:eastAsia="Arial" w:hAnsi="Arial" w:cs="Arial"/>
                <w:sz w:val="22"/>
                <w:szCs w:val="22"/>
              </w:rPr>
              <w:t>£1000</w:t>
            </w:r>
          </w:p>
        </w:tc>
        <w:tc>
          <w:tcPr>
            <w:tcW w:w="6859" w:type="dxa"/>
            <w:tcMar>
              <w:left w:w="105" w:type="dxa"/>
              <w:right w:w="105" w:type="dxa"/>
            </w:tcMar>
            <w:vAlign w:val="center"/>
          </w:tcPr>
          <w:p w14:paraId="24963E1F" w14:textId="79F78690" w:rsidR="00C7262D" w:rsidRPr="00CF7FAB" w:rsidRDefault="08124C04" w:rsidP="00C7262D">
            <w:pPr>
              <w:spacing w:before="60" w:after="60"/>
              <w:rPr>
                <w:rFonts w:ascii="Arial" w:eastAsia="Arial" w:hAnsi="Arial" w:cs="Arial"/>
                <w:sz w:val="22"/>
                <w:szCs w:val="22"/>
              </w:rPr>
            </w:pPr>
            <w:r w:rsidRPr="7E4C5292">
              <w:rPr>
                <w:rFonts w:ascii="Arial" w:eastAsia="Arial" w:hAnsi="Arial" w:cs="Arial"/>
                <w:sz w:val="22"/>
                <w:szCs w:val="22"/>
              </w:rPr>
              <w:t>Contingency</w:t>
            </w:r>
          </w:p>
        </w:tc>
      </w:tr>
      <w:tr w:rsidR="00C7262D" w:rsidRPr="00CF7FAB" w14:paraId="3348615D" w14:textId="77777777" w:rsidTr="7E4C5292">
        <w:trPr>
          <w:trHeight w:val="300"/>
        </w:trPr>
        <w:tc>
          <w:tcPr>
            <w:tcW w:w="1835" w:type="dxa"/>
            <w:shd w:val="clear" w:color="auto" w:fill="F2F2F2" w:themeFill="background1" w:themeFillShade="F2"/>
            <w:tcMar>
              <w:left w:w="105" w:type="dxa"/>
              <w:right w:w="105" w:type="dxa"/>
            </w:tcMar>
            <w:vAlign w:val="center"/>
          </w:tcPr>
          <w:p w14:paraId="538D8F74" w14:textId="3F8E5915" w:rsidR="00C7262D" w:rsidRPr="00CF7FAB" w:rsidRDefault="00C7262D" w:rsidP="00C7262D">
            <w:pPr>
              <w:spacing w:before="60" w:after="60"/>
              <w:rPr>
                <w:rFonts w:ascii="Arial" w:eastAsia="Arial" w:hAnsi="Arial" w:cs="Arial"/>
                <w:sz w:val="22"/>
                <w:szCs w:val="22"/>
              </w:rPr>
            </w:pPr>
            <w:r w:rsidRPr="00CF7FAB">
              <w:rPr>
                <w:rFonts w:ascii="Arial" w:eastAsia="Arial" w:hAnsi="Arial" w:cs="Arial"/>
                <w:b/>
                <w:bCs/>
                <w:sz w:val="22"/>
                <w:szCs w:val="22"/>
              </w:rPr>
              <w:t>Total budget</w:t>
            </w:r>
          </w:p>
        </w:tc>
        <w:tc>
          <w:tcPr>
            <w:tcW w:w="1528" w:type="dxa"/>
            <w:tcMar>
              <w:left w:w="105" w:type="dxa"/>
              <w:right w:w="105" w:type="dxa"/>
            </w:tcMar>
            <w:vAlign w:val="center"/>
          </w:tcPr>
          <w:p w14:paraId="7BCD55FA" w14:textId="64CDBDD7" w:rsidR="00C7262D" w:rsidRPr="00CF7FAB" w:rsidRDefault="5FC17BDF" w:rsidP="00C7262D">
            <w:pPr>
              <w:spacing w:before="60" w:after="60"/>
              <w:jc w:val="center"/>
              <w:rPr>
                <w:rFonts w:ascii="Arial" w:eastAsia="Arial" w:hAnsi="Arial" w:cs="Arial"/>
                <w:sz w:val="22"/>
                <w:szCs w:val="22"/>
              </w:rPr>
            </w:pPr>
            <w:r w:rsidRPr="7E4C5292">
              <w:rPr>
                <w:rFonts w:ascii="Arial" w:eastAsia="Arial" w:hAnsi="Arial" w:cs="Arial"/>
                <w:sz w:val="22"/>
                <w:szCs w:val="22"/>
              </w:rPr>
              <w:t>£2</w:t>
            </w:r>
            <w:r w:rsidR="32CE7B93" w:rsidRPr="7E4C5292">
              <w:rPr>
                <w:rFonts w:ascii="Arial" w:eastAsia="Arial" w:hAnsi="Arial" w:cs="Arial"/>
                <w:sz w:val="22"/>
                <w:szCs w:val="22"/>
              </w:rPr>
              <w:t>1</w:t>
            </w:r>
            <w:r w:rsidRPr="7E4C5292">
              <w:rPr>
                <w:rFonts w:ascii="Arial" w:eastAsia="Arial" w:hAnsi="Arial" w:cs="Arial"/>
                <w:sz w:val="22"/>
                <w:szCs w:val="22"/>
              </w:rPr>
              <w:t>,000</w:t>
            </w:r>
          </w:p>
        </w:tc>
        <w:tc>
          <w:tcPr>
            <w:tcW w:w="6859" w:type="dxa"/>
            <w:tcMar>
              <w:left w:w="105" w:type="dxa"/>
              <w:right w:w="105" w:type="dxa"/>
            </w:tcMar>
            <w:vAlign w:val="center"/>
          </w:tcPr>
          <w:p w14:paraId="1C5D7B10" w14:textId="749F86AF" w:rsidR="00C7262D" w:rsidRPr="00CF7FAB" w:rsidRDefault="00C7262D" w:rsidP="00C7262D">
            <w:pPr>
              <w:spacing w:before="60" w:after="60"/>
              <w:rPr>
                <w:rFonts w:ascii="Arial" w:eastAsia="Arial" w:hAnsi="Arial" w:cs="Arial"/>
                <w:sz w:val="22"/>
                <w:szCs w:val="22"/>
              </w:rPr>
            </w:pPr>
          </w:p>
        </w:tc>
      </w:tr>
    </w:tbl>
    <w:p w14:paraId="69178136" w14:textId="48F7CA13" w:rsidR="23D90D9E" w:rsidRPr="00CF7FAB" w:rsidRDefault="23D90D9E" w:rsidP="7BBD7793">
      <w:pPr>
        <w:rPr>
          <w:rFonts w:ascii="Arial" w:eastAsia="Arial" w:hAnsi="Arial" w:cs="Arial"/>
          <w:b/>
          <w:bCs/>
          <w:sz w:val="22"/>
          <w:szCs w:val="22"/>
        </w:rPr>
      </w:pPr>
    </w:p>
    <w:p w14:paraId="63995D2A" w14:textId="7E2B9E88" w:rsidR="23D90D9E" w:rsidRPr="00CF7FAB" w:rsidRDefault="1D0E69E9" w:rsidP="23D90D9E">
      <w:pPr>
        <w:rPr>
          <w:rFonts w:ascii="Arial" w:eastAsia="Arial" w:hAnsi="Arial" w:cs="Arial"/>
          <w:sz w:val="22"/>
          <w:szCs w:val="22"/>
        </w:rPr>
      </w:pPr>
      <w:r w:rsidRPr="63A094AE">
        <w:rPr>
          <w:rFonts w:ascii="Arial" w:eastAsia="Arial" w:hAnsi="Arial" w:cs="Arial"/>
          <w:b/>
          <w:bCs/>
          <w:sz w:val="22"/>
          <w:szCs w:val="22"/>
        </w:rPr>
        <w:t xml:space="preserve">When </w:t>
      </w:r>
      <w:r w:rsidR="46953DA3" w:rsidRPr="63A094AE">
        <w:rPr>
          <w:rFonts w:ascii="Arial" w:eastAsia="Arial" w:hAnsi="Arial" w:cs="Arial"/>
          <w:b/>
          <w:bCs/>
          <w:sz w:val="22"/>
          <w:szCs w:val="22"/>
        </w:rPr>
        <w:t>will your project</w:t>
      </w:r>
      <w:r w:rsidRPr="63A094AE">
        <w:rPr>
          <w:rFonts w:ascii="Arial" w:eastAsia="Arial" w:hAnsi="Arial" w:cs="Arial"/>
          <w:b/>
          <w:bCs/>
          <w:sz w:val="22"/>
          <w:szCs w:val="22"/>
        </w:rPr>
        <w:t xml:space="preserve"> start? </w:t>
      </w:r>
      <w:r w:rsidRPr="63A094AE">
        <w:rPr>
          <w:rFonts w:ascii="Arial" w:eastAsia="Arial" w:hAnsi="Arial" w:cs="Arial"/>
          <w:sz w:val="22"/>
          <w:szCs w:val="22"/>
        </w:rPr>
        <w:t xml:space="preserve">This should be </w:t>
      </w:r>
      <w:r w:rsidR="4435B589" w:rsidRPr="63A094AE">
        <w:rPr>
          <w:rFonts w:ascii="Arial" w:eastAsia="Arial" w:hAnsi="Arial" w:cs="Arial"/>
          <w:sz w:val="22"/>
          <w:szCs w:val="22"/>
        </w:rPr>
        <w:t>between</w:t>
      </w:r>
      <w:r w:rsidRPr="63A094AE">
        <w:rPr>
          <w:rFonts w:ascii="Arial" w:eastAsia="Arial" w:hAnsi="Arial" w:cs="Arial"/>
          <w:sz w:val="22"/>
          <w:szCs w:val="22"/>
        </w:rPr>
        <w:t xml:space="preserve"> </w:t>
      </w:r>
      <w:r w:rsidR="4A2D2F96" w:rsidRPr="63A094AE">
        <w:rPr>
          <w:rFonts w:ascii="Arial" w:eastAsia="Arial" w:hAnsi="Arial" w:cs="Arial"/>
          <w:sz w:val="22"/>
          <w:szCs w:val="22"/>
        </w:rPr>
        <w:t xml:space="preserve">1 </w:t>
      </w:r>
      <w:r w:rsidRPr="63A094AE">
        <w:rPr>
          <w:rFonts w:ascii="Arial" w:eastAsia="Arial" w:hAnsi="Arial" w:cs="Arial"/>
          <w:sz w:val="22"/>
          <w:szCs w:val="22"/>
        </w:rPr>
        <w:t xml:space="preserve">December 2026 </w:t>
      </w:r>
      <w:r w:rsidR="16872E19" w:rsidRPr="63A094AE">
        <w:rPr>
          <w:rFonts w:ascii="Arial" w:eastAsia="Arial" w:hAnsi="Arial" w:cs="Arial"/>
          <w:sz w:val="22"/>
          <w:szCs w:val="22"/>
        </w:rPr>
        <w:t>and</w:t>
      </w:r>
      <w:r w:rsidRPr="63A094AE">
        <w:rPr>
          <w:rFonts w:ascii="Arial" w:eastAsia="Arial" w:hAnsi="Arial" w:cs="Arial"/>
          <w:sz w:val="22"/>
          <w:szCs w:val="22"/>
        </w:rPr>
        <w:t xml:space="preserve"> </w:t>
      </w:r>
      <w:r w:rsidR="144FDAC5" w:rsidRPr="63A094AE">
        <w:rPr>
          <w:rFonts w:ascii="Arial" w:eastAsia="Arial" w:hAnsi="Arial" w:cs="Arial"/>
          <w:sz w:val="22"/>
          <w:szCs w:val="22"/>
        </w:rPr>
        <w:t xml:space="preserve">30 </w:t>
      </w:r>
      <w:r w:rsidRPr="63A094AE">
        <w:rPr>
          <w:rFonts w:ascii="Arial" w:eastAsia="Arial" w:hAnsi="Arial" w:cs="Arial"/>
          <w:sz w:val="22"/>
          <w:szCs w:val="22"/>
        </w:rPr>
        <w:t>May 2027.</w:t>
      </w:r>
    </w:p>
    <w:p w14:paraId="6C5FB1E6" w14:textId="5E99D4D9" w:rsidR="1B76E442" w:rsidRDefault="1B76E442" w:rsidP="7E4C5292">
      <w:pPr>
        <w:rPr>
          <w:rFonts w:ascii="Arial" w:eastAsia="Arial" w:hAnsi="Arial" w:cs="Arial"/>
          <w:sz w:val="22"/>
          <w:szCs w:val="22"/>
        </w:rPr>
      </w:pPr>
      <w:r w:rsidRPr="7E4C5292">
        <w:rPr>
          <w:rFonts w:ascii="Arial" w:eastAsia="Arial" w:hAnsi="Arial" w:cs="Arial"/>
          <w:sz w:val="22"/>
          <w:szCs w:val="22"/>
        </w:rPr>
        <w:t>We can’t fund any activity that starts before 1 December 2026.</w:t>
      </w:r>
    </w:p>
    <w:p w14:paraId="4C430CB5" w14:textId="16FF78AC" w:rsidR="40CE4733" w:rsidRPr="00CF7FAB" w:rsidRDefault="17941ED1" w:rsidP="63A094AE">
      <w:pPr>
        <w:rPr>
          <w:rFonts w:ascii="Arial" w:eastAsia="Arial" w:hAnsi="Arial" w:cs="Arial"/>
          <w:sz w:val="22"/>
          <w:szCs w:val="22"/>
        </w:rPr>
      </w:pPr>
      <w:r w:rsidRPr="63A094AE">
        <w:rPr>
          <w:rFonts w:ascii="Arial" w:eastAsia="Arial" w:hAnsi="Arial" w:cs="Arial"/>
          <w:b/>
          <w:bCs/>
          <w:sz w:val="22"/>
          <w:szCs w:val="22"/>
        </w:rPr>
        <w:t xml:space="preserve">Over what period will the funded work take place? </w:t>
      </w:r>
    </w:p>
    <w:p w14:paraId="037E61FB" w14:textId="62AF2E0A" w:rsidR="3B915B88" w:rsidRDefault="3B915B88" w:rsidP="63A094AE">
      <w:pPr>
        <w:spacing w:after="0"/>
        <w:rPr>
          <w:rFonts w:ascii="Arial" w:eastAsia="Arial" w:hAnsi="Arial" w:cs="Arial"/>
          <w:sz w:val="22"/>
          <w:szCs w:val="22"/>
        </w:rPr>
      </w:pPr>
      <w:r w:rsidRPr="63A094AE">
        <w:rPr>
          <w:rFonts w:ascii="Arial" w:eastAsia="Arial" w:hAnsi="Arial" w:cs="Arial"/>
          <w:sz w:val="22"/>
          <w:szCs w:val="22"/>
        </w:rPr>
        <w:t>Please select the closest match to your planned project timescale. We understand things might not go according to plan and we will be as flexible as we can.</w:t>
      </w:r>
    </w:p>
    <w:p w14:paraId="3B9E6EC8" w14:textId="78B78BB9" w:rsidR="63A094AE" w:rsidRDefault="63A094AE" w:rsidP="63A094AE">
      <w:pPr>
        <w:spacing w:after="0"/>
        <w:rPr>
          <w:rFonts w:ascii="Arial" w:eastAsia="Arial" w:hAnsi="Arial" w:cs="Arial"/>
          <w:b/>
          <w:bCs/>
          <w:sz w:val="22"/>
          <w:szCs w:val="22"/>
        </w:rPr>
      </w:pPr>
    </w:p>
    <w:p w14:paraId="3A8FC54A" w14:textId="4FEB7885" w:rsidR="3B755580" w:rsidRPr="00CF7FAB" w:rsidRDefault="65A238AB" w:rsidP="354DEFF6">
      <w:pPr>
        <w:spacing w:after="0"/>
        <w:rPr>
          <w:rFonts w:ascii="Arial" w:eastAsia="Arial" w:hAnsi="Arial" w:cs="Arial"/>
          <w:b/>
          <w:bCs/>
          <w:sz w:val="22"/>
          <w:szCs w:val="22"/>
        </w:rPr>
      </w:pPr>
      <w:r w:rsidRPr="63A094AE">
        <w:rPr>
          <w:rFonts w:ascii="Arial" w:eastAsia="Arial" w:hAnsi="Arial" w:cs="Arial"/>
          <w:b/>
          <w:bCs/>
          <w:sz w:val="22"/>
          <w:szCs w:val="22"/>
        </w:rPr>
        <w:t xml:space="preserve">Please </w:t>
      </w:r>
      <w:r w:rsidR="0EB9F9A0" w:rsidRPr="63A094AE">
        <w:rPr>
          <w:rFonts w:ascii="Arial" w:eastAsia="Arial" w:hAnsi="Arial" w:cs="Arial"/>
          <w:b/>
          <w:bCs/>
          <w:sz w:val="22"/>
          <w:szCs w:val="22"/>
        </w:rPr>
        <w:t xml:space="preserve">tell us about the key objectives and milestones </w:t>
      </w:r>
      <w:r w:rsidR="78CA7EEC" w:rsidRPr="63A094AE">
        <w:rPr>
          <w:rFonts w:ascii="Arial" w:eastAsia="Arial" w:hAnsi="Arial" w:cs="Arial"/>
          <w:b/>
          <w:bCs/>
          <w:sz w:val="22"/>
          <w:szCs w:val="22"/>
        </w:rPr>
        <w:t>for</w:t>
      </w:r>
      <w:r w:rsidR="0EB9F9A0" w:rsidRPr="63A094AE">
        <w:rPr>
          <w:rFonts w:ascii="Arial" w:eastAsia="Arial" w:hAnsi="Arial" w:cs="Arial"/>
          <w:b/>
          <w:bCs/>
          <w:sz w:val="22"/>
          <w:szCs w:val="22"/>
        </w:rPr>
        <w:t xml:space="preserve"> your project using the project plan template</w:t>
      </w:r>
      <w:r w:rsidRPr="63A094AE">
        <w:rPr>
          <w:rFonts w:ascii="Arial" w:eastAsia="Arial" w:hAnsi="Arial" w:cs="Arial"/>
          <w:b/>
          <w:bCs/>
          <w:sz w:val="22"/>
          <w:szCs w:val="22"/>
        </w:rPr>
        <w:t xml:space="preserve"> </w:t>
      </w:r>
      <w:r w:rsidR="307464FE" w:rsidRPr="63A094AE">
        <w:rPr>
          <w:rFonts w:ascii="Arial" w:eastAsia="Arial" w:hAnsi="Arial" w:cs="Arial"/>
          <w:b/>
          <w:bCs/>
          <w:sz w:val="22"/>
          <w:szCs w:val="22"/>
        </w:rPr>
        <w:t xml:space="preserve">attached to your Invitation to Apply email. </w:t>
      </w:r>
    </w:p>
    <w:p w14:paraId="1EFA2061" w14:textId="182D9C52" w:rsidR="63A094AE" w:rsidRDefault="63A094AE" w:rsidP="63A094AE">
      <w:pPr>
        <w:spacing w:after="0"/>
        <w:rPr>
          <w:rFonts w:ascii="Arial" w:eastAsia="Arial" w:hAnsi="Arial" w:cs="Arial"/>
          <w:b/>
          <w:bCs/>
          <w:sz w:val="22"/>
          <w:szCs w:val="22"/>
        </w:rPr>
      </w:pPr>
    </w:p>
    <w:p w14:paraId="4A41C475" w14:textId="25BD9376" w:rsidR="44109536" w:rsidRDefault="7816D271" w:rsidP="7E4C5292">
      <w:pPr>
        <w:spacing w:after="0"/>
        <w:rPr>
          <w:rFonts w:ascii="Arial" w:eastAsia="Arial" w:hAnsi="Arial" w:cs="Arial"/>
          <w:sz w:val="22"/>
          <w:szCs w:val="22"/>
        </w:rPr>
      </w:pPr>
      <w:r w:rsidRPr="2BD1C3EE">
        <w:rPr>
          <w:rFonts w:ascii="Arial" w:eastAsia="Arial" w:hAnsi="Arial" w:cs="Arial"/>
          <w:sz w:val="22"/>
          <w:szCs w:val="22"/>
        </w:rPr>
        <w:t xml:space="preserve">You can download the template to work on. When you are ready, save it using Firstname_Lastname_PP, for example, Toni_Malcolm_PP) and then </w:t>
      </w:r>
      <w:r w:rsidR="41D90EDD" w:rsidRPr="2BD1C3EE">
        <w:rPr>
          <w:rFonts w:ascii="Arial" w:eastAsia="Arial" w:hAnsi="Arial" w:cs="Arial"/>
          <w:sz w:val="22"/>
          <w:szCs w:val="22"/>
        </w:rPr>
        <w:t xml:space="preserve">upload it where prompted in the application form. </w:t>
      </w:r>
    </w:p>
    <w:p w14:paraId="4A49A613" w14:textId="578511C7" w:rsidR="7E4C5292" w:rsidRDefault="7E4C5292" w:rsidP="7E4C5292">
      <w:pPr>
        <w:spacing w:after="0"/>
        <w:rPr>
          <w:rFonts w:ascii="Arial" w:eastAsia="Arial" w:hAnsi="Arial" w:cs="Arial"/>
          <w:sz w:val="22"/>
          <w:szCs w:val="22"/>
        </w:rPr>
      </w:pPr>
    </w:p>
    <w:p w14:paraId="13D1D84B" w14:textId="73D539F7" w:rsidR="7E4C5292" w:rsidRDefault="7E4C5292" w:rsidP="7E4C5292">
      <w:pPr>
        <w:spacing w:after="0"/>
        <w:rPr>
          <w:rFonts w:ascii="Arial" w:eastAsia="Arial" w:hAnsi="Arial" w:cs="Arial"/>
          <w:b/>
          <w:bCs/>
          <w:sz w:val="22"/>
          <w:szCs w:val="22"/>
        </w:rPr>
      </w:pPr>
    </w:p>
    <w:tbl>
      <w:tblPr>
        <w:tblStyle w:val="TableGrid"/>
        <w:tblW w:w="10321"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843"/>
        <w:gridCol w:w="1946"/>
        <w:gridCol w:w="2178"/>
        <w:gridCol w:w="2597"/>
        <w:gridCol w:w="859"/>
        <w:gridCol w:w="898"/>
      </w:tblGrid>
      <w:tr w:rsidR="63A094AE" w14:paraId="176942BD" w14:textId="77777777" w:rsidTr="67EEEF1B">
        <w:trPr>
          <w:trHeight w:val="300"/>
        </w:trPr>
        <w:tc>
          <w:tcPr>
            <w:tcW w:w="10321" w:type="dxa"/>
            <w:gridSpan w:val="6"/>
            <w:shd w:val="clear" w:color="auto" w:fill="CBC2A9"/>
            <w:tcMar>
              <w:left w:w="105" w:type="dxa"/>
              <w:right w:w="105" w:type="dxa"/>
            </w:tcMar>
          </w:tcPr>
          <w:p w14:paraId="0639EE15" w14:textId="1BA1A78A" w:rsidR="63A094AE" w:rsidRDefault="63A094AE" w:rsidP="63A094AE">
            <w:pPr>
              <w:rPr>
                <w:rFonts w:ascii="Arial" w:eastAsia="Arial" w:hAnsi="Arial" w:cs="Arial"/>
                <w:color w:val="000000" w:themeColor="text1"/>
                <w:sz w:val="22"/>
                <w:szCs w:val="22"/>
              </w:rPr>
            </w:pPr>
            <w:r w:rsidRPr="63A094AE">
              <w:rPr>
                <w:rFonts w:ascii="Arial" w:eastAsia="Arial" w:hAnsi="Arial" w:cs="Arial"/>
                <w:b/>
                <w:bCs/>
                <w:color w:val="000000" w:themeColor="text1"/>
                <w:sz w:val="22"/>
                <w:szCs w:val="22"/>
              </w:rPr>
              <w:t>Activate 2026 Project Plan Template</w:t>
            </w:r>
          </w:p>
          <w:p w14:paraId="7AADB38A" w14:textId="54C15325" w:rsidR="63A094AE" w:rsidRDefault="63A094AE" w:rsidP="63A094AE">
            <w:pPr>
              <w:rPr>
                <w:rFonts w:ascii="Arial" w:eastAsia="Arial" w:hAnsi="Arial" w:cs="Arial"/>
                <w:color w:val="000000" w:themeColor="text1"/>
                <w:sz w:val="22"/>
                <w:szCs w:val="22"/>
              </w:rPr>
            </w:pPr>
          </w:p>
        </w:tc>
      </w:tr>
      <w:tr w:rsidR="63A094AE" w14:paraId="72BC035F" w14:textId="77777777" w:rsidTr="67EEEF1B">
        <w:trPr>
          <w:trHeight w:val="495"/>
        </w:trPr>
        <w:tc>
          <w:tcPr>
            <w:tcW w:w="1843" w:type="dxa"/>
            <w:shd w:val="clear" w:color="auto" w:fill="FFFFFF" w:themeFill="background1"/>
            <w:tcMar>
              <w:left w:w="105" w:type="dxa"/>
              <w:right w:w="105" w:type="dxa"/>
            </w:tcMar>
          </w:tcPr>
          <w:p w14:paraId="7BC70738" w14:textId="0164B37C"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Project Aim</w:t>
            </w:r>
          </w:p>
          <w:p w14:paraId="14AFF5C5" w14:textId="48A62DDD" w:rsidR="6E81735E" w:rsidRDefault="6E81735E" w:rsidP="63A094AE">
            <w:pPr>
              <w:rPr>
                <w:rFonts w:ascii="Arial" w:eastAsia="Arial" w:hAnsi="Arial" w:cs="Arial"/>
                <w:b/>
                <w:bCs/>
                <w:color w:val="000000" w:themeColor="text1"/>
                <w:sz w:val="20"/>
                <w:szCs w:val="20"/>
              </w:rPr>
            </w:pPr>
            <w:r w:rsidRPr="63A094AE">
              <w:rPr>
                <w:rFonts w:ascii="Arial" w:eastAsia="Arial" w:hAnsi="Arial" w:cs="Arial"/>
                <w:b/>
                <w:bCs/>
                <w:color w:val="000000" w:themeColor="text1"/>
                <w:sz w:val="20"/>
                <w:szCs w:val="20"/>
              </w:rPr>
              <w:t>(Your overall intention)</w:t>
            </w:r>
          </w:p>
        </w:tc>
        <w:tc>
          <w:tcPr>
            <w:tcW w:w="8478" w:type="dxa"/>
            <w:gridSpan w:val="5"/>
            <w:shd w:val="clear" w:color="auto" w:fill="FFFFFF" w:themeFill="background1"/>
            <w:tcMar>
              <w:left w:w="105" w:type="dxa"/>
              <w:right w:w="105" w:type="dxa"/>
            </w:tcMar>
          </w:tcPr>
          <w:p w14:paraId="32E8927D" w14:textId="066DD052" w:rsidR="63A094AE" w:rsidRDefault="63A094AE" w:rsidP="63A094AE">
            <w:pPr>
              <w:rPr>
                <w:rFonts w:ascii="Arial" w:eastAsia="Arial" w:hAnsi="Arial" w:cs="Arial"/>
                <w:color w:val="000000" w:themeColor="text1"/>
                <w:sz w:val="20"/>
                <w:szCs w:val="20"/>
              </w:rPr>
            </w:pPr>
            <w:r w:rsidRPr="67EEEF1B">
              <w:rPr>
                <w:rFonts w:ascii="Arial" w:eastAsia="Arial" w:hAnsi="Arial" w:cs="Arial"/>
                <w:color w:val="000000" w:themeColor="text1"/>
                <w:sz w:val="20"/>
                <w:szCs w:val="20"/>
              </w:rPr>
              <w:t>To pilot the use of citizen assemblies in three parish councils and evaluate impact on local decision-making</w:t>
            </w:r>
            <w:r w:rsidR="306C7672" w:rsidRPr="67EEEF1B">
              <w:rPr>
                <w:rFonts w:ascii="Arial" w:eastAsia="Arial" w:hAnsi="Arial" w:cs="Arial"/>
                <w:color w:val="000000" w:themeColor="text1"/>
                <w:sz w:val="20"/>
                <w:szCs w:val="20"/>
              </w:rPr>
              <w:t xml:space="preserve"> to boost grassroots democratic engagement.</w:t>
            </w:r>
          </w:p>
          <w:p w14:paraId="4068E6AD" w14:textId="0DF6D417" w:rsidR="63A094AE" w:rsidRDefault="63A094AE" w:rsidP="63A094AE">
            <w:pPr>
              <w:rPr>
                <w:rFonts w:ascii="Arial" w:eastAsia="Arial" w:hAnsi="Arial" w:cs="Arial"/>
                <w:color w:val="000000" w:themeColor="text1"/>
                <w:sz w:val="20"/>
                <w:szCs w:val="20"/>
              </w:rPr>
            </w:pPr>
          </w:p>
        </w:tc>
      </w:tr>
      <w:tr w:rsidR="63A094AE" w14:paraId="7F34DEE8" w14:textId="77777777" w:rsidTr="67EEEF1B">
        <w:trPr>
          <w:trHeight w:val="300"/>
        </w:trPr>
        <w:tc>
          <w:tcPr>
            <w:tcW w:w="1843" w:type="dxa"/>
            <w:shd w:val="clear" w:color="auto" w:fill="D9D9D9" w:themeFill="background1" w:themeFillShade="D9"/>
            <w:tcMar>
              <w:left w:w="105" w:type="dxa"/>
              <w:right w:w="105" w:type="dxa"/>
            </w:tcMar>
          </w:tcPr>
          <w:p w14:paraId="058D519F" w14:textId="20AFE2EA"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 xml:space="preserve">Objective </w:t>
            </w:r>
          </w:p>
          <w:p w14:paraId="6F744A2E" w14:textId="5C2869E2" w:rsidR="63A094AE" w:rsidRDefault="63A094AE" w:rsidP="63A094AE">
            <w:pPr>
              <w:rPr>
                <w:rFonts w:ascii="Arial" w:eastAsia="Arial" w:hAnsi="Arial" w:cs="Arial"/>
                <w:color w:val="000000" w:themeColor="text1"/>
                <w:sz w:val="20"/>
                <w:szCs w:val="20"/>
              </w:rPr>
            </w:pPr>
            <w:r w:rsidRPr="63A094AE">
              <w:rPr>
                <w:rFonts w:ascii="Arial" w:eastAsia="Arial" w:hAnsi="Arial" w:cs="Arial"/>
                <w:color w:val="000000" w:themeColor="text1"/>
                <w:sz w:val="20"/>
                <w:szCs w:val="20"/>
              </w:rPr>
              <w:t>(What you want to do)</w:t>
            </w:r>
          </w:p>
        </w:tc>
        <w:tc>
          <w:tcPr>
            <w:tcW w:w="1946" w:type="dxa"/>
            <w:shd w:val="clear" w:color="auto" w:fill="D9D9D9" w:themeFill="background1" w:themeFillShade="D9"/>
            <w:tcMar>
              <w:left w:w="105" w:type="dxa"/>
              <w:right w:w="105" w:type="dxa"/>
            </w:tcMar>
          </w:tcPr>
          <w:p w14:paraId="74C2519E" w14:textId="0E5A170E"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Task/action</w:t>
            </w:r>
          </w:p>
          <w:p w14:paraId="3D192EF6" w14:textId="164002E4" w:rsidR="63A094AE" w:rsidRDefault="63A094AE" w:rsidP="63A094AE">
            <w:pPr>
              <w:rPr>
                <w:rFonts w:ascii="Arial" w:eastAsia="Arial" w:hAnsi="Arial" w:cs="Arial"/>
                <w:color w:val="000000" w:themeColor="text1"/>
                <w:sz w:val="20"/>
                <w:szCs w:val="20"/>
              </w:rPr>
            </w:pPr>
            <w:r w:rsidRPr="63A094AE">
              <w:rPr>
                <w:rFonts w:ascii="Arial" w:eastAsia="Arial" w:hAnsi="Arial" w:cs="Arial"/>
                <w:color w:val="000000" w:themeColor="text1"/>
                <w:sz w:val="20"/>
                <w:szCs w:val="20"/>
              </w:rPr>
              <w:t>(How you’re going to do it)</w:t>
            </w:r>
          </w:p>
        </w:tc>
        <w:tc>
          <w:tcPr>
            <w:tcW w:w="2178" w:type="dxa"/>
            <w:shd w:val="clear" w:color="auto" w:fill="D9D9D9" w:themeFill="background1" w:themeFillShade="D9"/>
            <w:tcMar>
              <w:left w:w="105" w:type="dxa"/>
              <w:right w:w="105" w:type="dxa"/>
            </w:tcMar>
          </w:tcPr>
          <w:p w14:paraId="5F48FC58" w14:textId="7180B6A8"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Stakeholders/roles</w:t>
            </w:r>
          </w:p>
          <w:p w14:paraId="0C71A7D0" w14:textId="5101A521" w:rsidR="63A094AE" w:rsidRDefault="63A094AE" w:rsidP="63A094AE">
            <w:pPr>
              <w:rPr>
                <w:rFonts w:ascii="Arial" w:eastAsia="Arial" w:hAnsi="Arial" w:cs="Arial"/>
                <w:color w:val="000000" w:themeColor="text1"/>
                <w:sz w:val="20"/>
                <w:szCs w:val="20"/>
              </w:rPr>
            </w:pPr>
            <w:r w:rsidRPr="63A094AE">
              <w:rPr>
                <w:rFonts w:ascii="Arial" w:eastAsia="Arial" w:hAnsi="Arial" w:cs="Arial"/>
                <w:color w:val="000000" w:themeColor="text1"/>
                <w:sz w:val="20"/>
                <w:szCs w:val="20"/>
              </w:rPr>
              <w:t>(Who is involved)</w:t>
            </w:r>
          </w:p>
        </w:tc>
        <w:tc>
          <w:tcPr>
            <w:tcW w:w="2597" w:type="dxa"/>
            <w:shd w:val="clear" w:color="auto" w:fill="D9D9D9" w:themeFill="background1" w:themeFillShade="D9"/>
            <w:tcMar>
              <w:left w:w="105" w:type="dxa"/>
              <w:right w:w="105" w:type="dxa"/>
            </w:tcMar>
          </w:tcPr>
          <w:p w14:paraId="493CC206" w14:textId="779243D4"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 xml:space="preserve">Expected output </w:t>
            </w:r>
          </w:p>
          <w:p w14:paraId="42C7B178" w14:textId="08EB344A" w:rsidR="63A094AE" w:rsidRDefault="63A094AE" w:rsidP="63A094AE">
            <w:pPr>
              <w:rPr>
                <w:rFonts w:ascii="Arial" w:eastAsia="Arial" w:hAnsi="Arial" w:cs="Arial"/>
                <w:color w:val="000000" w:themeColor="text1"/>
                <w:sz w:val="20"/>
                <w:szCs w:val="20"/>
              </w:rPr>
            </w:pPr>
            <w:r w:rsidRPr="63A094AE">
              <w:rPr>
                <w:rFonts w:ascii="Arial" w:eastAsia="Arial" w:hAnsi="Arial" w:cs="Arial"/>
                <w:color w:val="000000" w:themeColor="text1"/>
                <w:sz w:val="20"/>
                <w:szCs w:val="20"/>
              </w:rPr>
              <w:t>(The product or result)</w:t>
            </w:r>
          </w:p>
        </w:tc>
        <w:tc>
          <w:tcPr>
            <w:tcW w:w="859" w:type="dxa"/>
            <w:shd w:val="clear" w:color="auto" w:fill="D9D9D9" w:themeFill="background1" w:themeFillShade="D9"/>
            <w:tcMar>
              <w:left w:w="105" w:type="dxa"/>
              <w:right w:w="105" w:type="dxa"/>
            </w:tcMar>
          </w:tcPr>
          <w:p w14:paraId="3242DB4A" w14:textId="3106D088"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Start date</w:t>
            </w:r>
          </w:p>
        </w:tc>
        <w:tc>
          <w:tcPr>
            <w:tcW w:w="898" w:type="dxa"/>
            <w:shd w:val="clear" w:color="auto" w:fill="D9D9D9" w:themeFill="background1" w:themeFillShade="D9"/>
            <w:tcMar>
              <w:left w:w="105" w:type="dxa"/>
              <w:right w:w="105" w:type="dxa"/>
            </w:tcMar>
          </w:tcPr>
          <w:p w14:paraId="13301154" w14:textId="71A82DAF" w:rsidR="63A094AE" w:rsidRDefault="63A094AE" w:rsidP="63A094AE">
            <w:pPr>
              <w:rPr>
                <w:rFonts w:ascii="Arial" w:eastAsia="Arial" w:hAnsi="Arial" w:cs="Arial"/>
                <w:color w:val="000000" w:themeColor="text1"/>
                <w:sz w:val="20"/>
                <w:szCs w:val="20"/>
              </w:rPr>
            </w:pPr>
            <w:r w:rsidRPr="63A094AE">
              <w:rPr>
                <w:rFonts w:ascii="Arial" w:eastAsia="Arial" w:hAnsi="Arial" w:cs="Arial"/>
                <w:b/>
                <w:bCs/>
                <w:color w:val="000000" w:themeColor="text1"/>
                <w:sz w:val="20"/>
                <w:szCs w:val="20"/>
              </w:rPr>
              <w:t>End date</w:t>
            </w:r>
          </w:p>
        </w:tc>
      </w:tr>
      <w:tr w:rsidR="63A094AE" w14:paraId="55607878" w14:textId="77777777" w:rsidTr="67EEEF1B">
        <w:trPr>
          <w:trHeight w:val="300"/>
        </w:trPr>
        <w:tc>
          <w:tcPr>
            <w:tcW w:w="1843" w:type="dxa"/>
            <w:tcMar>
              <w:left w:w="105" w:type="dxa"/>
              <w:right w:w="105" w:type="dxa"/>
            </w:tcMar>
          </w:tcPr>
          <w:p w14:paraId="479C98E9" w14:textId="78A90D5C"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Engage Councils as partners</w:t>
            </w:r>
          </w:p>
        </w:tc>
        <w:tc>
          <w:tcPr>
            <w:tcW w:w="1946" w:type="dxa"/>
            <w:tcMar>
              <w:left w:w="105" w:type="dxa"/>
              <w:right w:w="105" w:type="dxa"/>
            </w:tcMar>
          </w:tcPr>
          <w:p w14:paraId="5C8DC4DC" w14:textId="64D0615C"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Research to identify Parish Councils</w:t>
            </w:r>
          </w:p>
        </w:tc>
        <w:tc>
          <w:tcPr>
            <w:tcW w:w="2178" w:type="dxa"/>
            <w:tcMar>
              <w:left w:w="105" w:type="dxa"/>
              <w:right w:w="105" w:type="dxa"/>
            </w:tcMar>
          </w:tcPr>
          <w:p w14:paraId="3BC4D88D" w14:textId="186C3755"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Clerks and Chairs</w:t>
            </w:r>
          </w:p>
          <w:p w14:paraId="18082A2D" w14:textId="502F3D4D"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National Assoc of Local Councils</w:t>
            </w:r>
          </w:p>
        </w:tc>
        <w:tc>
          <w:tcPr>
            <w:tcW w:w="2597" w:type="dxa"/>
            <w:tcMar>
              <w:left w:w="105" w:type="dxa"/>
              <w:right w:w="105" w:type="dxa"/>
            </w:tcMar>
          </w:tcPr>
          <w:p w14:paraId="22BD7494" w14:textId="2CDC928E"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artnership agreements</w:t>
            </w:r>
          </w:p>
          <w:p w14:paraId="5815CF08" w14:textId="3ACBA55C" w:rsidR="63A094AE" w:rsidRDefault="63A094AE" w:rsidP="63A094AE">
            <w:pPr>
              <w:rPr>
                <w:rFonts w:ascii="Arial" w:eastAsia="Arial" w:hAnsi="Arial" w:cs="Arial"/>
                <w:color w:val="000000" w:themeColor="text1"/>
                <w:sz w:val="20"/>
                <w:szCs w:val="20"/>
              </w:rPr>
            </w:pPr>
          </w:p>
        </w:tc>
        <w:tc>
          <w:tcPr>
            <w:tcW w:w="859" w:type="dxa"/>
            <w:tcMar>
              <w:left w:w="105" w:type="dxa"/>
              <w:right w:w="105" w:type="dxa"/>
            </w:tcMar>
          </w:tcPr>
          <w:p w14:paraId="7DD0B1A1" w14:textId="37D47342" w:rsidR="63A094AE" w:rsidRDefault="4F5C6005"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an</w:t>
            </w:r>
            <w:r w:rsidR="63A094AE" w:rsidRPr="7E4C5292">
              <w:rPr>
                <w:rFonts w:ascii="Arial" w:eastAsia="Arial" w:hAnsi="Arial" w:cs="Arial"/>
                <w:color w:val="000000" w:themeColor="text1"/>
                <w:sz w:val="20"/>
                <w:szCs w:val="20"/>
              </w:rPr>
              <w:t xml:space="preserve"> 2027</w:t>
            </w:r>
          </w:p>
        </w:tc>
        <w:tc>
          <w:tcPr>
            <w:tcW w:w="898" w:type="dxa"/>
            <w:tcMar>
              <w:left w:w="105" w:type="dxa"/>
              <w:right w:w="105" w:type="dxa"/>
            </w:tcMar>
          </w:tcPr>
          <w:p w14:paraId="52C39D5E" w14:textId="05496DE2"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arch 2027</w:t>
            </w:r>
          </w:p>
        </w:tc>
      </w:tr>
      <w:tr w:rsidR="7E4C5292" w14:paraId="4D77F1C5" w14:textId="77777777" w:rsidTr="67EEEF1B">
        <w:trPr>
          <w:trHeight w:val="300"/>
        </w:trPr>
        <w:tc>
          <w:tcPr>
            <w:tcW w:w="1843" w:type="dxa"/>
            <w:tcMar>
              <w:left w:w="105" w:type="dxa"/>
              <w:right w:w="105" w:type="dxa"/>
            </w:tcMar>
          </w:tcPr>
          <w:p w14:paraId="79F8E010" w14:textId="6B5D171F" w:rsidR="11BBD5A6" w:rsidRDefault="11BBD5A6" w:rsidP="7E4C5292">
            <w:r w:rsidRPr="7E4C5292">
              <w:rPr>
                <w:rFonts w:ascii="Arial" w:eastAsia="Arial" w:hAnsi="Arial" w:cs="Arial"/>
                <w:color w:val="000000" w:themeColor="text1"/>
                <w:sz w:val="20"/>
                <w:szCs w:val="20"/>
              </w:rPr>
              <w:t xml:space="preserve">Create learning framework </w:t>
            </w:r>
          </w:p>
        </w:tc>
        <w:tc>
          <w:tcPr>
            <w:tcW w:w="1946" w:type="dxa"/>
            <w:tcMar>
              <w:left w:w="105" w:type="dxa"/>
              <w:right w:w="105" w:type="dxa"/>
            </w:tcMar>
          </w:tcPr>
          <w:p w14:paraId="70FE176B" w14:textId="0BAE650A" w:rsidR="11BBD5A6" w:rsidRDefault="11BBD5A6"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Recruit evaluation specialist</w:t>
            </w:r>
          </w:p>
        </w:tc>
        <w:tc>
          <w:tcPr>
            <w:tcW w:w="2178" w:type="dxa"/>
            <w:tcMar>
              <w:left w:w="105" w:type="dxa"/>
              <w:right w:w="105" w:type="dxa"/>
            </w:tcMar>
          </w:tcPr>
          <w:p w14:paraId="0CB6E527" w14:textId="67057986" w:rsidR="11BBD5A6" w:rsidRDefault="11BBD5A6"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roject lead</w:t>
            </w:r>
          </w:p>
        </w:tc>
        <w:tc>
          <w:tcPr>
            <w:tcW w:w="2597" w:type="dxa"/>
            <w:tcMar>
              <w:left w:w="105" w:type="dxa"/>
              <w:right w:w="105" w:type="dxa"/>
            </w:tcMar>
          </w:tcPr>
          <w:p w14:paraId="76F4AE96" w14:textId="3579DB8F" w:rsidR="11BBD5A6" w:rsidRDefault="11BBD5A6"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 xml:space="preserve">Contract in place </w:t>
            </w:r>
          </w:p>
        </w:tc>
        <w:tc>
          <w:tcPr>
            <w:tcW w:w="859" w:type="dxa"/>
            <w:tcMar>
              <w:left w:w="105" w:type="dxa"/>
              <w:right w:w="105" w:type="dxa"/>
            </w:tcMar>
          </w:tcPr>
          <w:p w14:paraId="55251BF8" w14:textId="7FB4A174" w:rsidR="11BBD5A6" w:rsidRDefault="11BBD5A6"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an 2027</w:t>
            </w:r>
          </w:p>
        </w:tc>
        <w:tc>
          <w:tcPr>
            <w:tcW w:w="898" w:type="dxa"/>
            <w:tcMar>
              <w:left w:w="105" w:type="dxa"/>
              <w:right w:w="105" w:type="dxa"/>
            </w:tcMar>
          </w:tcPr>
          <w:p w14:paraId="60A6BDE4" w14:textId="5DE2BAC7" w:rsidR="11BBD5A6" w:rsidRDefault="11BBD5A6"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arch 2027</w:t>
            </w:r>
          </w:p>
        </w:tc>
      </w:tr>
      <w:tr w:rsidR="63A094AE" w14:paraId="395E1B08" w14:textId="77777777" w:rsidTr="67EEEF1B">
        <w:trPr>
          <w:trHeight w:val="300"/>
        </w:trPr>
        <w:tc>
          <w:tcPr>
            <w:tcW w:w="1843" w:type="dxa"/>
            <w:tcMar>
              <w:left w:w="105" w:type="dxa"/>
              <w:right w:w="105" w:type="dxa"/>
            </w:tcMar>
          </w:tcPr>
          <w:p w14:paraId="4B15615D" w14:textId="7D934A14"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Secure local participation in design</w:t>
            </w:r>
          </w:p>
        </w:tc>
        <w:tc>
          <w:tcPr>
            <w:tcW w:w="1946" w:type="dxa"/>
            <w:tcMar>
              <w:left w:w="105" w:type="dxa"/>
              <w:right w:w="105" w:type="dxa"/>
            </w:tcMar>
          </w:tcPr>
          <w:p w14:paraId="669C0CED" w14:textId="0701446D"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Design and deliver local workshops</w:t>
            </w:r>
          </w:p>
        </w:tc>
        <w:tc>
          <w:tcPr>
            <w:tcW w:w="2178" w:type="dxa"/>
            <w:tcMar>
              <w:left w:w="105" w:type="dxa"/>
              <w:right w:w="105" w:type="dxa"/>
            </w:tcMar>
          </w:tcPr>
          <w:p w14:paraId="0C81D063" w14:textId="2A9D7884"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arish Councillors, Community Group rep</w:t>
            </w:r>
            <w:r w:rsidR="44BC1885" w:rsidRPr="7E4C5292">
              <w:rPr>
                <w:rFonts w:ascii="Arial" w:eastAsia="Arial" w:hAnsi="Arial" w:cs="Arial"/>
                <w:color w:val="000000" w:themeColor="text1"/>
                <w:sz w:val="20"/>
                <w:szCs w:val="20"/>
              </w:rPr>
              <w:t>s</w:t>
            </w:r>
          </w:p>
        </w:tc>
        <w:tc>
          <w:tcPr>
            <w:tcW w:w="2597" w:type="dxa"/>
            <w:tcMar>
              <w:left w:w="105" w:type="dxa"/>
              <w:right w:w="105" w:type="dxa"/>
            </w:tcMar>
          </w:tcPr>
          <w:p w14:paraId="3778C963" w14:textId="7D301A2D"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Focus, dates and venues for citizen assemblies x3</w:t>
            </w:r>
          </w:p>
        </w:tc>
        <w:tc>
          <w:tcPr>
            <w:tcW w:w="859" w:type="dxa"/>
            <w:tcMar>
              <w:left w:w="105" w:type="dxa"/>
              <w:right w:w="105" w:type="dxa"/>
            </w:tcMar>
          </w:tcPr>
          <w:p w14:paraId="57FA0166" w14:textId="51F5C8C7"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April 2027</w:t>
            </w:r>
          </w:p>
        </w:tc>
        <w:tc>
          <w:tcPr>
            <w:tcW w:w="898" w:type="dxa"/>
            <w:tcMar>
              <w:left w:w="105" w:type="dxa"/>
              <w:right w:w="105" w:type="dxa"/>
            </w:tcMar>
          </w:tcPr>
          <w:p w14:paraId="749E9095" w14:textId="5A169253"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ly 2027</w:t>
            </w:r>
          </w:p>
        </w:tc>
      </w:tr>
      <w:tr w:rsidR="7E4C5292" w14:paraId="4469AFF6" w14:textId="77777777" w:rsidTr="67EEEF1B">
        <w:trPr>
          <w:trHeight w:val="300"/>
        </w:trPr>
        <w:tc>
          <w:tcPr>
            <w:tcW w:w="1843" w:type="dxa"/>
            <w:shd w:val="clear" w:color="auto" w:fill="F2F2F2" w:themeFill="background1" w:themeFillShade="F2"/>
            <w:tcMar>
              <w:left w:w="105" w:type="dxa"/>
              <w:right w:w="105" w:type="dxa"/>
            </w:tcMar>
          </w:tcPr>
          <w:p w14:paraId="668451B9" w14:textId="38B40242" w:rsidR="42EB925E" w:rsidRDefault="42EB925E" w:rsidP="7E4C5292">
            <w:pPr>
              <w:rPr>
                <w:rFonts w:ascii="Arial" w:eastAsia="Arial" w:hAnsi="Arial" w:cs="Arial"/>
                <w:b/>
                <w:bCs/>
                <w:color w:val="000000" w:themeColor="text1"/>
                <w:sz w:val="20"/>
                <w:szCs w:val="20"/>
              </w:rPr>
            </w:pPr>
            <w:r w:rsidRPr="7E4C5292">
              <w:rPr>
                <w:rFonts w:ascii="Arial" w:eastAsia="Arial" w:hAnsi="Arial" w:cs="Arial"/>
                <w:b/>
                <w:bCs/>
                <w:color w:val="000000" w:themeColor="text1"/>
                <w:sz w:val="20"/>
                <w:szCs w:val="20"/>
              </w:rPr>
              <w:t>Milestone</w:t>
            </w:r>
          </w:p>
        </w:tc>
        <w:tc>
          <w:tcPr>
            <w:tcW w:w="6721" w:type="dxa"/>
            <w:gridSpan w:val="3"/>
            <w:shd w:val="clear" w:color="auto" w:fill="F2F2F2" w:themeFill="background1" w:themeFillShade="F2"/>
            <w:tcMar>
              <w:left w:w="105" w:type="dxa"/>
              <w:right w:w="105" w:type="dxa"/>
            </w:tcMar>
          </w:tcPr>
          <w:p w14:paraId="1981AD52" w14:textId="0C0994B0" w:rsidR="5869587F" w:rsidRDefault="5869587F"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w:t>
            </w:r>
            <w:r w:rsidR="3075F76B" w:rsidRPr="7E4C5292">
              <w:rPr>
                <w:rFonts w:ascii="Arial" w:eastAsia="Arial" w:hAnsi="Arial" w:cs="Arial"/>
                <w:color w:val="000000" w:themeColor="text1"/>
                <w:sz w:val="20"/>
                <w:szCs w:val="20"/>
              </w:rPr>
              <w:t>roject design complete and partnerships in place</w:t>
            </w:r>
          </w:p>
        </w:tc>
        <w:tc>
          <w:tcPr>
            <w:tcW w:w="1757" w:type="dxa"/>
            <w:gridSpan w:val="2"/>
            <w:shd w:val="clear" w:color="auto" w:fill="F2F2F2" w:themeFill="background1" w:themeFillShade="F2"/>
            <w:tcMar>
              <w:left w:w="105" w:type="dxa"/>
              <w:right w:w="105" w:type="dxa"/>
            </w:tcMar>
          </w:tcPr>
          <w:p w14:paraId="479162E1" w14:textId="1B1781B9" w:rsidR="32128173" w:rsidRDefault="32128173"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ly 2027</w:t>
            </w:r>
          </w:p>
        </w:tc>
      </w:tr>
      <w:tr w:rsidR="63A094AE" w14:paraId="017B16EB" w14:textId="77777777" w:rsidTr="67EEEF1B">
        <w:trPr>
          <w:trHeight w:val="300"/>
        </w:trPr>
        <w:tc>
          <w:tcPr>
            <w:tcW w:w="1843" w:type="dxa"/>
            <w:tcMar>
              <w:left w:w="105" w:type="dxa"/>
              <w:right w:w="105" w:type="dxa"/>
            </w:tcMar>
          </w:tcPr>
          <w:p w14:paraId="32D7B870" w14:textId="0C47CBDF"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Engage expert witnesses</w:t>
            </w:r>
          </w:p>
        </w:tc>
        <w:tc>
          <w:tcPr>
            <w:tcW w:w="1946" w:type="dxa"/>
            <w:tcMar>
              <w:left w:w="105" w:type="dxa"/>
              <w:right w:w="105" w:type="dxa"/>
            </w:tcMar>
          </w:tcPr>
          <w:p w14:paraId="33D3471E" w14:textId="2B1B511C"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Research to identify experts</w:t>
            </w:r>
          </w:p>
        </w:tc>
        <w:tc>
          <w:tcPr>
            <w:tcW w:w="2178" w:type="dxa"/>
            <w:tcMar>
              <w:left w:w="105" w:type="dxa"/>
              <w:right w:w="105" w:type="dxa"/>
            </w:tcMar>
          </w:tcPr>
          <w:p w14:paraId="09FDF1CE" w14:textId="1DFE42B0"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Local councils</w:t>
            </w:r>
          </w:p>
        </w:tc>
        <w:tc>
          <w:tcPr>
            <w:tcW w:w="2597" w:type="dxa"/>
            <w:tcMar>
              <w:left w:w="105" w:type="dxa"/>
              <w:right w:w="105" w:type="dxa"/>
            </w:tcMar>
          </w:tcPr>
          <w:p w14:paraId="4C40BF89" w14:textId="7B027C8B"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2 experts for each assembly contracted</w:t>
            </w:r>
          </w:p>
        </w:tc>
        <w:tc>
          <w:tcPr>
            <w:tcW w:w="859" w:type="dxa"/>
            <w:tcMar>
              <w:left w:w="105" w:type="dxa"/>
              <w:right w:w="105" w:type="dxa"/>
            </w:tcMar>
          </w:tcPr>
          <w:p w14:paraId="385BADE3" w14:textId="44EE9CCB"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ly 2027</w:t>
            </w:r>
          </w:p>
        </w:tc>
        <w:tc>
          <w:tcPr>
            <w:tcW w:w="898" w:type="dxa"/>
            <w:tcMar>
              <w:left w:w="105" w:type="dxa"/>
              <w:right w:w="105" w:type="dxa"/>
            </w:tcMar>
          </w:tcPr>
          <w:p w14:paraId="7EC7B13E" w14:textId="55BD9AE0"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ly 2027</w:t>
            </w:r>
          </w:p>
        </w:tc>
      </w:tr>
      <w:tr w:rsidR="63A094AE" w14:paraId="2E87443D" w14:textId="77777777" w:rsidTr="67EEEF1B">
        <w:trPr>
          <w:trHeight w:val="489"/>
        </w:trPr>
        <w:tc>
          <w:tcPr>
            <w:tcW w:w="1843" w:type="dxa"/>
            <w:tcMar>
              <w:left w:w="105" w:type="dxa"/>
              <w:right w:w="105" w:type="dxa"/>
            </w:tcMar>
          </w:tcPr>
          <w:p w14:paraId="54DC813B" w14:textId="554B098B"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Secure local participation in delivery</w:t>
            </w:r>
          </w:p>
        </w:tc>
        <w:tc>
          <w:tcPr>
            <w:tcW w:w="1946" w:type="dxa"/>
            <w:tcMar>
              <w:left w:w="105" w:type="dxa"/>
              <w:right w:w="105" w:type="dxa"/>
            </w:tcMar>
          </w:tcPr>
          <w:p w14:paraId="366D6EE1" w14:textId="5F3429A4"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Distribute flyers, posters and social media</w:t>
            </w:r>
          </w:p>
        </w:tc>
        <w:tc>
          <w:tcPr>
            <w:tcW w:w="2178" w:type="dxa"/>
            <w:tcMar>
              <w:left w:w="105" w:type="dxa"/>
              <w:right w:w="105" w:type="dxa"/>
            </w:tcMar>
          </w:tcPr>
          <w:p w14:paraId="2DBCA1B9" w14:textId="43E7F6D0"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Local community</w:t>
            </w:r>
          </w:p>
        </w:tc>
        <w:tc>
          <w:tcPr>
            <w:tcW w:w="2597" w:type="dxa"/>
            <w:tcMar>
              <w:left w:w="105" w:type="dxa"/>
              <w:right w:w="105" w:type="dxa"/>
            </w:tcMar>
          </w:tcPr>
          <w:p w14:paraId="74DEA4AC" w14:textId="5E754FC1"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Expressions of interest &gt;50 for each assembly</w:t>
            </w:r>
          </w:p>
        </w:tc>
        <w:tc>
          <w:tcPr>
            <w:tcW w:w="859" w:type="dxa"/>
            <w:tcMar>
              <w:left w:w="105" w:type="dxa"/>
              <w:right w:w="105" w:type="dxa"/>
            </w:tcMar>
          </w:tcPr>
          <w:p w14:paraId="45E95726" w14:textId="037970C0"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ly 2027</w:t>
            </w:r>
          </w:p>
        </w:tc>
        <w:tc>
          <w:tcPr>
            <w:tcW w:w="898" w:type="dxa"/>
            <w:tcMar>
              <w:left w:w="105" w:type="dxa"/>
              <w:right w:w="105" w:type="dxa"/>
            </w:tcMar>
          </w:tcPr>
          <w:p w14:paraId="58232F68" w14:textId="7B7DE348"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August 2027</w:t>
            </w:r>
          </w:p>
        </w:tc>
      </w:tr>
      <w:tr w:rsidR="7E4C5292" w14:paraId="15CD1CAA" w14:textId="77777777" w:rsidTr="67EEEF1B">
        <w:trPr>
          <w:trHeight w:val="300"/>
        </w:trPr>
        <w:tc>
          <w:tcPr>
            <w:tcW w:w="1843" w:type="dxa"/>
            <w:shd w:val="clear" w:color="auto" w:fill="F2F2F2" w:themeFill="background1" w:themeFillShade="F2"/>
            <w:tcMar>
              <w:left w:w="105" w:type="dxa"/>
              <w:right w:w="105" w:type="dxa"/>
            </w:tcMar>
          </w:tcPr>
          <w:p w14:paraId="0642CF4C" w14:textId="25AFF3A7" w:rsidR="7E4C5292" w:rsidRDefault="7E4C5292" w:rsidP="7E4C5292">
            <w:pPr>
              <w:rPr>
                <w:rFonts w:ascii="Arial" w:eastAsia="Arial" w:hAnsi="Arial" w:cs="Arial"/>
                <w:b/>
                <w:bCs/>
                <w:color w:val="000000" w:themeColor="text1"/>
                <w:sz w:val="20"/>
                <w:szCs w:val="20"/>
              </w:rPr>
            </w:pPr>
            <w:r w:rsidRPr="7E4C5292">
              <w:rPr>
                <w:rFonts w:ascii="Arial" w:eastAsia="Arial" w:hAnsi="Arial" w:cs="Arial"/>
                <w:b/>
                <w:bCs/>
                <w:color w:val="000000" w:themeColor="text1"/>
                <w:sz w:val="20"/>
                <w:szCs w:val="20"/>
              </w:rPr>
              <w:t>Milestone</w:t>
            </w:r>
          </w:p>
        </w:tc>
        <w:tc>
          <w:tcPr>
            <w:tcW w:w="6721" w:type="dxa"/>
            <w:gridSpan w:val="3"/>
            <w:shd w:val="clear" w:color="auto" w:fill="F2F2F2" w:themeFill="background1" w:themeFillShade="F2"/>
            <w:tcMar>
              <w:left w:w="105" w:type="dxa"/>
              <w:right w:w="105" w:type="dxa"/>
            </w:tcMar>
          </w:tcPr>
          <w:p w14:paraId="2D505113" w14:textId="4D01BD5D" w:rsidR="6FDB3709" w:rsidRDefault="6FDB3709"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articipants secured</w:t>
            </w:r>
          </w:p>
        </w:tc>
        <w:tc>
          <w:tcPr>
            <w:tcW w:w="1757" w:type="dxa"/>
            <w:gridSpan w:val="2"/>
            <w:shd w:val="clear" w:color="auto" w:fill="F2F2F2" w:themeFill="background1" w:themeFillShade="F2"/>
            <w:tcMar>
              <w:left w:w="105" w:type="dxa"/>
              <w:right w:w="105" w:type="dxa"/>
            </w:tcMar>
          </w:tcPr>
          <w:p w14:paraId="77438AA6" w14:textId="06AC4929" w:rsidR="5FD8BBCB" w:rsidRDefault="5FD8BBCB"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August 2027</w:t>
            </w:r>
          </w:p>
        </w:tc>
      </w:tr>
      <w:tr w:rsidR="63A094AE" w14:paraId="54ADD593" w14:textId="77777777" w:rsidTr="67EEEF1B">
        <w:trPr>
          <w:trHeight w:val="300"/>
        </w:trPr>
        <w:tc>
          <w:tcPr>
            <w:tcW w:w="1843" w:type="dxa"/>
            <w:tcMar>
              <w:left w:w="105" w:type="dxa"/>
              <w:right w:w="105" w:type="dxa"/>
            </w:tcMar>
          </w:tcPr>
          <w:p w14:paraId="0C47D520" w14:textId="2DE1E15F"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Hold citizen assemblies</w:t>
            </w:r>
          </w:p>
        </w:tc>
        <w:tc>
          <w:tcPr>
            <w:tcW w:w="1946" w:type="dxa"/>
            <w:tcMar>
              <w:left w:w="105" w:type="dxa"/>
              <w:right w:w="105" w:type="dxa"/>
            </w:tcMar>
          </w:tcPr>
          <w:p w14:paraId="7F4F89F5" w14:textId="6507C36B"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Design and deliver assemblies</w:t>
            </w:r>
          </w:p>
        </w:tc>
        <w:tc>
          <w:tcPr>
            <w:tcW w:w="2178" w:type="dxa"/>
            <w:tcMar>
              <w:left w:w="105" w:type="dxa"/>
              <w:right w:w="105" w:type="dxa"/>
            </w:tcMar>
          </w:tcPr>
          <w:p w14:paraId="58D4713E" w14:textId="39C41459"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roject lead</w:t>
            </w:r>
          </w:p>
        </w:tc>
        <w:tc>
          <w:tcPr>
            <w:tcW w:w="2597" w:type="dxa"/>
            <w:tcMar>
              <w:left w:w="105" w:type="dxa"/>
              <w:right w:w="105" w:type="dxa"/>
            </w:tcMar>
          </w:tcPr>
          <w:p w14:paraId="43061F8C" w14:textId="52F22414"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Representative sample of local communities participate</w:t>
            </w:r>
          </w:p>
        </w:tc>
        <w:tc>
          <w:tcPr>
            <w:tcW w:w="859" w:type="dxa"/>
            <w:tcMar>
              <w:left w:w="105" w:type="dxa"/>
              <w:right w:w="105" w:type="dxa"/>
            </w:tcMar>
          </w:tcPr>
          <w:p w14:paraId="5000BD7D" w14:textId="5CFF58E6" w:rsidR="63A094AE" w:rsidRDefault="4F5C6005"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Sept</w:t>
            </w:r>
            <w:r w:rsidR="63A094AE" w:rsidRPr="7E4C5292">
              <w:rPr>
                <w:rFonts w:ascii="Arial" w:eastAsia="Arial" w:hAnsi="Arial" w:cs="Arial"/>
                <w:color w:val="000000" w:themeColor="text1"/>
                <w:sz w:val="20"/>
                <w:szCs w:val="20"/>
              </w:rPr>
              <w:t xml:space="preserve"> 2027</w:t>
            </w:r>
          </w:p>
        </w:tc>
        <w:tc>
          <w:tcPr>
            <w:tcW w:w="898" w:type="dxa"/>
            <w:tcMar>
              <w:left w:w="105" w:type="dxa"/>
              <w:right w:w="105" w:type="dxa"/>
            </w:tcMar>
          </w:tcPr>
          <w:p w14:paraId="4385DD24" w14:textId="4E6D8170" w:rsidR="63A094AE" w:rsidRDefault="4F5C6005"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Dec</w:t>
            </w:r>
            <w:r w:rsidR="63A094AE" w:rsidRPr="7E4C5292">
              <w:rPr>
                <w:rFonts w:ascii="Arial" w:eastAsia="Arial" w:hAnsi="Arial" w:cs="Arial"/>
                <w:color w:val="000000" w:themeColor="text1"/>
                <w:sz w:val="20"/>
                <w:szCs w:val="20"/>
              </w:rPr>
              <w:t xml:space="preserve"> 2027</w:t>
            </w:r>
          </w:p>
        </w:tc>
      </w:tr>
      <w:tr w:rsidR="7E4C5292" w14:paraId="7BBA47D9" w14:textId="77777777" w:rsidTr="67EEEF1B">
        <w:trPr>
          <w:trHeight w:val="300"/>
        </w:trPr>
        <w:tc>
          <w:tcPr>
            <w:tcW w:w="1843" w:type="dxa"/>
            <w:shd w:val="clear" w:color="auto" w:fill="F2F2F2" w:themeFill="background1" w:themeFillShade="F2"/>
            <w:tcMar>
              <w:left w:w="105" w:type="dxa"/>
              <w:right w:w="105" w:type="dxa"/>
            </w:tcMar>
          </w:tcPr>
          <w:p w14:paraId="1C6D2200" w14:textId="66907DF2" w:rsidR="59A865BE" w:rsidRDefault="59A865BE"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ilestone</w:t>
            </w:r>
          </w:p>
        </w:tc>
        <w:tc>
          <w:tcPr>
            <w:tcW w:w="6721" w:type="dxa"/>
            <w:gridSpan w:val="3"/>
            <w:shd w:val="clear" w:color="auto" w:fill="F2F2F2" w:themeFill="background1" w:themeFillShade="F2"/>
            <w:tcMar>
              <w:left w:w="105" w:type="dxa"/>
              <w:right w:w="105" w:type="dxa"/>
            </w:tcMar>
          </w:tcPr>
          <w:p w14:paraId="6EA6ADAE" w14:textId="5C4ACDCB" w:rsidR="59A865BE" w:rsidRDefault="59A865BE"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Assemblies delivered</w:t>
            </w:r>
          </w:p>
        </w:tc>
        <w:tc>
          <w:tcPr>
            <w:tcW w:w="1757" w:type="dxa"/>
            <w:gridSpan w:val="2"/>
            <w:shd w:val="clear" w:color="auto" w:fill="F2F2F2" w:themeFill="background1" w:themeFillShade="F2"/>
            <w:tcMar>
              <w:left w:w="105" w:type="dxa"/>
              <w:right w:w="105" w:type="dxa"/>
            </w:tcMar>
          </w:tcPr>
          <w:p w14:paraId="5615F752" w14:textId="3CEEA755" w:rsidR="40BAF753" w:rsidRDefault="40BAF753"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December 2027</w:t>
            </w:r>
          </w:p>
        </w:tc>
      </w:tr>
      <w:tr w:rsidR="63A094AE" w14:paraId="5C643B64" w14:textId="77777777" w:rsidTr="67EEEF1B">
        <w:trPr>
          <w:trHeight w:val="300"/>
        </w:trPr>
        <w:tc>
          <w:tcPr>
            <w:tcW w:w="1843" w:type="dxa"/>
            <w:tcMar>
              <w:left w:w="105" w:type="dxa"/>
              <w:right w:w="105" w:type="dxa"/>
            </w:tcMar>
          </w:tcPr>
          <w:p w14:paraId="729B5562" w14:textId="3040DB40"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Evaluate impact</w:t>
            </w:r>
          </w:p>
        </w:tc>
        <w:tc>
          <w:tcPr>
            <w:tcW w:w="1946" w:type="dxa"/>
            <w:tcMar>
              <w:left w:w="105" w:type="dxa"/>
              <w:right w:w="105" w:type="dxa"/>
            </w:tcMar>
          </w:tcPr>
          <w:p w14:paraId="10466755" w14:textId="5E045EA9"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 xml:space="preserve">Analyse data, identify key findings </w:t>
            </w:r>
          </w:p>
        </w:tc>
        <w:tc>
          <w:tcPr>
            <w:tcW w:w="2178" w:type="dxa"/>
            <w:tcMar>
              <w:left w:w="105" w:type="dxa"/>
              <w:right w:w="105" w:type="dxa"/>
            </w:tcMar>
          </w:tcPr>
          <w:p w14:paraId="254E5638" w14:textId="76007617" w:rsidR="63A094AE" w:rsidRDefault="4B90CE23"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Evaluation specialist</w:t>
            </w:r>
          </w:p>
        </w:tc>
        <w:tc>
          <w:tcPr>
            <w:tcW w:w="2597" w:type="dxa"/>
            <w:tcMar>
              <w:left w:w="105" w:type="dxa"/>
              <w:right w:w="105" w:type="dxa"/>
            </w:tcMar>
          </w:tcPr>
          <w:p w14:paraId="5F5B555E" w14:textId="3EF4CF66" w:rsidR="63A094AE" w:rsidRDefault="133274B7"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Surveys, interviews, f</w:t>
            </w:r>
            <w:r w:rsidR="1FE18E00" w:rsidRPr="7E4C5292">
              <w:rPr>
                <w:rFonts w:ascii="Arial" w:eastAsia="Arial" w:hAnsi="Arial" w:cs="Arial"/>
                <w:color w:val="000000" w:themeColor="text1"/>
                <w:sz w:val="20"/>
                <w:szCs w:val="20"/>
              </w:rPr>
              <w:t>ocus groups, d</w:t>
            </w:r>
            <w:r w:rsidR="4F5C6005" w:rsidRPr="7E4C5292">
              <w:rPr>
                <w:rFonts w:ascii="Arial" w:eastAsia="Arial" w:hAnsi="Arial" w:cs="Arial"/>
                <w:color w:val="000000" w:themeColor="text1"/>
                <w:sz w:val="20"/>
                <w:szCs w:val="20"/>
              </w:rPr>
              <w:t>raft report</w:t>
            </w:r>
          </w:p>
        </w:tc>
        <w:tc>
          <w:tcPr>
            <w:tcW w:w="859" w:type="dxa"/>
            <w:tcMar>
              <w:left w:w="105" w:type="dxa"/>
              <w:right w:w="105" w:type="dxa"/>
            </w:tcMar>
          </w:tcPr>
          <w:p w14:paraId="0A1E96FE" w14:textId="691B4619" w:rsidR="63A094AE" w:rsidRDefault="4F5C6005"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an</w:t>
            </w:r>
          </w:p>
          <w:p w14:paraId="5EA7391F" w14:textId="15B791FB"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2028</w:t>
            </w:r>
          </w:p>
        </w:tc>
        <w:tc>
          <w:tcPr>
            <w:tcW w:w="898" w:type="dxa"/>
            <w:tcMar>
              <w:left w:w="105" w:type="dxa"/>
              <w:right w:w="105" w:type="dxa"/>
            </w:tcMar>
          </w:tcPr>
          <w:p w14:paraId="59F68175" w14:textId="77BAB723" w:rsidR="63A094AE" w:rsidRDefault="4F5C6005"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Feb</w:t>
            </w:r>
            <w:r w:rsidR="63A094AE" w:rsidRPr="7E4C5292">
              <w:rPr>
                <w:rFonts w:ascii="Arial" w:eastAsia="Arial" w:hAnsi="Arial" w:cs="Arial"/>
                <w:color w:val="000000" w:themeColor="text1"/>
                <w:sz w:val="20"/>
                <w:szCs w:val="20"/>
              </w:rPr>
              <w:t xml:space="preserve"> 2028</w:t>
            </w:r>
          </w:p>
        </w:tc>
      </w:tr>
      <w:tr w:rsidR="63A094AE" w14:paraId="109B1F0E" w14:textId="77777777" w:rsidTr="67EEEF1B">
        <w:trPr>
          <w:trHeight w:val="300"/>
        </w:trPr>
        <w:tc>
          <w:tcPr>
            <w:tcW w:w="1843" w:type="dxa"/>
            <w:tcMar>
              <w:left w:w="105" w:type="dxa"/>
              <w:right w:w="105" w:type="dxa"/>
            </w:tcMar>
          </w:tcPr>
          <w:p w14:paraId="41E8848C" w14:textId="7C8075D6"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Share initial findings</w:t>
            </w:r>
          </w:p>
        </w:tc>
        <w:tc>
          <w:tcPr>
            <w:tcW w:w="1946" w:type="dxa"/>
            <w:tcMar>
              <w:left w:w="105" w:type="dxa"/>
              <w:right w:w="105" w:type="dxa"/>
            </w:tcMar>
          </w:tcPr>
          <w:p w14:paraId="11CB91B6" w14:textId="2ADBAA6A"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Hold meetings with each Parish Council</w:t>
            </w:r>
          </w:p>
        </w:tc>
        <w:tc>
          <w:tcPr>
            <w:tcW w:w="2178" w:type="dxa"/>
            <w:tcMar>
              <w:left w:w="105" w:type="dxa"/>
              <w:right w:w="105" w:type="dxa"/>
            </w:tcMar>
          </w:tcPr>
          <w:p w14:paraId="6E57B696" w14:textId="4BF154B8"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roject lead, Parish Councils</w:t>
            </w:r>
          </w:p>
        </w:tc>
        <w:tc>
          <w:tcPr>
            <w:tcW w:w="2597" w:type="dxa"/>
            <w:tcMar>
              <w:left w:w="105" w:type="dxa"/>
              <w:right w:w="105" w:type="dxa"/>
            </w:tcMar>
          </w:tcPr>
          <w:p w14:paraId="7E239951" w14:textId="6EBC25F5"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Updated draft report</w:t>
            </w:r>
          </w:p>
        </w:tc>
        <w:tc>
          <w:tcPr>
            <w:tcW w:w="859" w:type="dxa"/>
            <w:tcMar>
              <w:left w:w="105" w:type="dxa"/>
              <w:right w:w="105" w:type="dxa"/>
            </w:tcMar>
          </w:tcPr>
          <w:p w14:paraId="382869FB" w14:textId="5DC37567"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arch 2028</w:t>
            </w:r>
          </w:p>
        </w:tc>
        <w:tc>
          <w:tcPr>
            <w:tcW w:w="898" w:type="dxa"/>
            <w:tcMar>
              <w:left w:w="105" w:type="dxa"/>
              <w:right w:w="105" w:type="dxa"/>
            </w:tcMar>
          </w:tcPr>
          <w:p w14:paraId="0080909A" w14:textId="5C38587A"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arch 2028</w:t>
            </w:r>
          </w:p>
        </w:tc>
      </w:tr>
      <w:tr w:rsidR="63A094AE" w14:paraId="2CC6D70F" w14:textId="77777777" w:rsidTr="67EEEF1B">
        <w:trPr>
          <w:trHeight w:val="753"/>
        </w:trPr>
        <w:tc>
          <w:tcPr>
            <w:tcW w:w="1843" w:type="dxa"/>
            <w:tcMar>
              <w:left w:w="105" w:type="dxa"/>
              <w:right w:w="105" w:type="dxa"/>
            </w:tcMar>
          </w:tcPr>
          <w:p w14:paraId="17F1E05B" w14:textId="20438033"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 xml:space="preserve">Make recommendations  </w:t>
            </w:r>
          </w:p>
        </w:tc>
        <w:tc>
          <w:tcPr>
            <w:tcW w:w="1946" w:type="dxa"/>
            <w:tcMar>
              <w:left w:w="105" w:type="dxa"/>
              <w:right w:w="105" w:type="dxa"/>
            </w:tcMar>
          </w:tcPr>
          <w:p w14:paraId="1D50BE4F" w14:textId="269C0CF3"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 xml:space="preserve">Create final report </w:t>
            </w:r>
          </w:p>
        </w:tc>
        <w:tc>
          <w:tcPr>
            <w:tcW w:w="2178" w:type="dxa"/>
            <w:tcMar>
              <w:left w:w="105" w:type="dxa"/>
              <w:right w:w="105" w:type="dxa"/>
            </w:tcMar>
          </w:tcPr>
          <w:p w14:paraId="37DE0AD4" w14:textId="506283F8"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arish Councils, NALC, TCF</w:t>
            </w:r>
          </w:p>
        </w:tc>
        <w:tc>
          <w:tcPr>
            <w:tcW w:w="2597" w:type="dxa"/>
            <w:tcMar>
              <w:left w:w="105" w:type="dxa"/>
              <w:right w:w="105" w:type="dxa"/>
            </w:tcMar>
          </w:tcPr>
          <w:p w14:paraId="1EE570D7" w14:textId="583F2FE6"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 xml:space="preserve">Final report with recommendations for future </w:t>
            </w:r>
          </w:p>
        </w:tc>
        <w:tc>
          <w:tcPr>
            <w:tcW w:w="859" w:type="dxa"/>
            <w:tcMar>
              <w:left w:w="105" w:type="dxa"/>
              <w:right w:w="105" w:type="dxa"/>
            </w:tcMar>
          </w:tcPr>
          <w:p w14:paraId="036A4FD5" w14:textId="5A8D1C1B"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April 2028</w:t>
            </w:r>
          </w:p>
        </w:tc>
        <w:tc>
          <w:tcPr>
            <w:tcW w:w="898" w:type="dxa"/>
            <w:tcMar>
              <w:left w:w="105" w:type="dxa"/>
              <w:right w:w="105" w:type="dxa"/>
            </w:tcMar>
          </w:tcPr>
          <w:p w14:paraId="413F3733" w14:textId="68C47597" w:rsidR="63A094AE" w:rsidRDefault="63A094AE" w:rsidP="63A094AE">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ne 2028</w:t>
            </w:r>
          </w:p>
        </w:tc>
      </w:tr>
      <w:tr w:rsidR="7E4C5292" w14:paraId="13541958" w14:textId="77777777" w:rsidTr="67EEEF1B">
        <w:trPr>
          <w:trHeight w:val="375"/>
        </w:trPr>
        <w:tc>
          <w:tcPr>
            <w:tcW w:w="1843" w:type="dxa"/>
            <w:shd w:val="clear" w:color="auto" w:fill="F2F2F2" w:themeFill="background1" w:themeFillShade="F2"/>
            <w:tcMar>
              <w:left w:w="105" w:type="dxa"/>
              <w:right w:w="105" w:type="dxa"/>
            </w:tcMar>
          </w:tcPr>
          <w:p w14:paraId="2772D167" w14:textId="64C9D213" w:rsidR="54AE217E" w:rsidRDefault="54AE217E"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ilestone</w:t>
            </w:r>
          </w:p>
        </w:tc>
        <w:tc>
          <w:tcPr>
            <w:tcW w:w="6721" w:type="dxa"/>
            <w:gridSpan w:val="3"/>
            <w:shd w:val="clear" w:color="auto" w:fill="F2F2F2" w:themeFill="background1" w:themeFillShade="F2"/>
            <w:tcMar>
              <w:left w:w="105" w:type="dxa"/>
              <w:right w:w="105" w:type="dxa"/>
            </w:tcMar>
          </w:tcPr>
          <w:p w14:paraId="7F211F15" w14:textId="13332458" w:rsidR="54AE217E" w:rsidRDefault="54AE217E"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Evaluation complete</w:t>
            </w:r>
          </w:p>
        </w:tc>
        <w:tc>
          <w:tcPr>
            <w:tcW w:w="1757" w:type="dxa"/>
            <w:gridSpan w:val="2"/>
            <w:shd w:val="clear" w:color="auto" w:fill="F2F2F2" w:themeFill="background1" w:themeFillShade="F2"/>
            <w:tcMar>
              <w:left w:w="105" w:type="dxa"/>
              <w:right w:w="105" w:type="dxa"/>
            </w:tcMar>
          </w:tcPr>
          <w:p w14:paraId="71630D1A" w14:textId="4A36CE86" w:rsidR="54AE217E" w:rsidRDefault="54AE217E"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ne 2028</w:t>
            </w:r>
          </w:p>
        </w:tc>
      </w:tr>
      <w:tr w:rsidR="7E4C5292" w14:paraId="66C3BF56" w14:textId="77777777" w:rsidTr="67EEEF1B">
        <w:trPr>
          <w:trHeight w:val="633"/>
        </w:trPr>
        <w:tc>
          <w:tcPr>
            <w:tcW w:w="1843" w:type="dxa"/>
            <w:tcMar>
              <w:left w:w="105" w:type="dxa"/>
              <w:right w:w="105" w:type="dxa"/>
            </w:tcMar>
          </w:tcPr>
          <w:p w14:paraId="475954E6" w14:textId="1005CBF2" w:rsidR="4D50A08A" w:rsidRDefault="4D50A08A"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Inspire and influence local cou</w:t>
            </w:r>
            <w:r w:rsidR="62C0A228" w:rsidRPr="7E4C5292">
              <w:rPr>
                <w:rFonts w:ascii="Arial" w:eastAsia="Arial" w:hAnsi="Arial" w:cs="Arial"/>
                <w:color w:val="000000" w:themeColor="text1"/>
                <w:sz w:val="20"/>
                <w:szCs w:val="20"/>
              </w:rPr>
              <w:t>ncils</w:t>
            </w:r>
          </w:p>
        </w:tc>
        <w:tc>
          <w:tcPr>
            <w:tcW w:w="1946" w:type="dxa"/>
            <w:tcMar>
              <w:left w:w="105" w:type="dxa"/>
              <w:right w:w="105" w:type="dxa"/>
            </w:tcMar>
          </w:tcPr>
          <w:p w14:paraId="710A8B72" w14:textId="4A95EE74" w:rsidR="62C0A228" w:rsidRDefault="00CF2431" w:rsidP="7E4C5292">
            <w:pPr>
              <w:rPr>
                <w:rFonts w:ascii="Arial" w:eastAsia="Arial" w:hAnsi="Arial" w:cs="Arial"/>
                <w:color w:val="000000" w:themeColor="text1"/>
                <w:sz w:val="20"/>
                <w:szCs w:val="20"/>
              </w:rPr>
            </w:pPr>
            <w:r>
              <w:rPr>
                <w:rFonts w:ascii="Arial" w:eastAsia="Arial" w:hAnsi="Arial" w:cs="Arial"/>
                <w:color w:val="000000" w:themeColor="text1"/>
                <w:sz w:val="20"/>
                <w:szCs w:val="20"/>
              </w:rPr>
              <w:t>P</w:t>
            </w:r>
            <w:r w:rsidR="62C0A228" w:rsidRPr="7E4C5292">
              <w:rPr>
                <w:rFonts w:ascii="Arial" w:eastAsia="Arial" w:hAnsi="Arial" w:cs="Arial"/>
                <w:color w:val="000000" w:themeColor="text1"/>
                <w:sz w:val="20"/>
                <w:szCs w:val="20"/>
              </w:rPr>
              <w:t>resentations</w:t>
            </w:r>
            <w:r w:rsidR="00735819">
              <w:rPr>
                <w:rFonts w:ascii="Arial" w:eastAsia="Arial" w:hAnsi="Arial" w:cs="Arial"/>
                <w:color w:val="000000" w:themeColor="text1"/>
                <w:sz w:val="20"/>
                <w:szCs w:val="20"/>
              </w:rPr>
              <w:t>, blogs, workshops, how to guide</w:t>
            </w:r>
            <w:r w:rsidR="62C0A228" w:rsidRPr="7E4C5292">
              <w:rPr>
                <w:rFonts w:ascii="Arial" w:eastAsia="Arial" w:hAnsi="Arial" w:cs="Arial"/>
                <w:color w:val="000000" w:themeColor="text1"/>
                <w:sz w:val="20"/>
                <w:szCs w:val="20"/>
              </w:rPr>
              <w:t xml:space="preserve"> </w:t>
            </w:r>
          </w:p>
        </w:tc>
        <w:tc>
          <w:tcPr>
            <w:tcW w:w="2178" w:type="dxa"/>
            <w:tcMar>
              <w:left w:w="105" w:type="dxa"/>
              <w:right w:w="105" w:type="dxa"/>
            </w:tcMar>
          </w:tcPr>
          <w:p w14:paraId="7D5E04C0" w14:textId="2248A867" w:rsidR="62C0A228" w:rsidRDefault="62C0A228"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NALC</w:t>
            </w:r>
            <w:r w:rsidR="3FFD68B8" w:rsidRPr="7E4C5292">
              <w:rPr>
                <w:rFonts w:ascii="Arial" w:eastAsia="Arial" w:hAnsi="Arial" w:cs="Arial"/>
                <w:color w:val="000000" w:themeColor="text1"/>
                <w:sz w:val="20"/>
                <w:szCs w:val="20"/>
              </w:rPr>
              <w:t xml:space="preserve">, </w:t>
            </w:r>
            <w:r w:rsidRPr="7E4C5292">
              <w:rPr>
                <w:rFonts w:ascii="Arial" w:eastAsia="Arial" w:hAnsi="Arial" w:cs="Arial"/>
                <w:color w:val="000000" w:themeColor="text1"/>
                <w:sz w:val="20"/>
                <w:szCs w:val="20"/>
              </w:rPr>
              <w:t>New Local, LGA</w:t>
            </w:r>
            <w:r w:rsidR="00CF2431">
              <w:rPr>
                <w:rFonts w:ascii="Arial" w:eastAsia="Arial" w:hAnsi="Arial" w:cs="Arial"/>
                <w:color w:val="000000" w:themeColor="text1"/>
                <w:sz w:val="20"/>
                <w:szCs w:val="20"/>
              </w:rPr>
              <w:t xml:space="preserve">, Involve, other funders </w:t>
            </w:r>
          </w:p>
        </w:tc>
        <w:tc>
          <w:tcPr>
            <w:tcW w:w="2597" w:type="dxa"/>
            <w:tcMar>
              <w:left w:w="105" w:type="dxa"/>
              <w:right w:w="105" w:type="dxa"/>
            </w:tcMar>
          </w:tcPr>
          <w:p w14:paraId="35E3009A" w14:textId="11A49977" w:rsidR="16F4433B" w:rsidRDefault="00CF1DB5" w:rsidP="7E4C5292">
            <w:pPr>
              <w:rPr>
                <w:rFonts w:ascii="Arial" w:eastAsia="Arial" w:hAnsi="Arial" w:cs="Arial"/>
                <w:color w:val="000000" w:themeColor="text1"/>
                <w:sz w:val="20"/>
                <w:szCs w:val="20"/>
              </w:rPr>
            </w:pPr>
            <w:r>
              <w:rPr>
                <w:rFonts w:ascii="Arial" w:eastAsia="Arial" w:hAnsi="Arial" w:cs="Arial"/>
                <w:color w:val="000000" w:themeColor="text1"/>
                <w:sz w:val="20"/>
                <w:szCs w:val="20"/>
              </w:rPr>
              <w:t>Funding and partnerships</w:t>
            </w:r>
            <w:r w:rsidR="006B0A8D">
              <w:rPr>
                <w:rFonts w:ascii="Arial" w:eastAsia="Arial" w:hAnsi="Arial" w:cs="Arial"/>
                <w:color w:val="000000" w:themeColor="text1"/>
                <w:sz w:val="20"/>
                <w:szCs w:val="20"/>
              </w:rPr>
              <w:t xml:space="preserve"> secured</w:t>
            </w:r>
            <w:r w:rsidR="00CF2431">
              <w:rPr>
                <w:rFonts w:ascii="Arial" w:eastAsia="Arial" w:hAnsi="Arial" w:cs="Arial"/>
                <w:color w:val="000000" w:themeColor="text1"/>
                <w:sz w:val="20"/>
                <w:szCs w:val="20"/>
              </w:rPr>
              <w:t xml:space="preserve"> to support 10 more Parish Councils</w:t>
            </w:r>
          </w:p>
        </w:tc>
        <w:tc>
          <w:tcPr>
            <w:tcW w:w="859" w:type="dxa"/>
            <w:tcMar>
              <w:left w:w="105" w:type="dxa"/>
              <w:right w:w="105" w:type="dxa"/>
            </w:tcMar>
          </w:tcPr>
          <w:p w14:paraId="6FDC8859" w14:textId="08700A68" w:rsidR="500C2D61" w:rsidRDefault="500C2D61"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June</w:t>
            </w:r>
          </w:p>
          <w:p w14:paraId="4E60242E" w14:textId="7A741B91" w:rsidR="500C2D61" w:rsidRDefault="500C2D61"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2028</w:t>
            </w:r>
          </w:p>
        </w:tc>
        <w:tc>
          <w:tcPr>
            <w:tcW w:w="898" w:type="dxa"/>
            <w:tcMar>
              <w:left w:w="105" w:type="dxa"/>
              <w:right w:w="105" w:type="dxa"/>
            </w:tcMar>
          </w:tcPr>
          <w:p w14:paraId="3D5C1F6B" w14:textId="0E4DEDB0" w:rsidR="500C2D61" w:rsidRDefault="007C6C3C" w:rsidP="7E4C5292">
            <w:pPr>
              <w:rPr>
                <w:rFonts w:ascii="Arial" w:eastAsia="Arial" w:hAnsi="Arial" w:cs="Arial"/>
                <w:color w:val="000000" w:themeColor="text1"/>
                <w:sz w:val="20"/>
                <w:szCs w:val="20"/>
              </w:rPr>
            </w:pPr>
            <w:r>
              <w:rPr>
                <w:rFonts w:ascii="Arial" w:eastAsia="Arial" w:hAnsi="Arial" w:cs="Arial"/>
                <w:color w:val="000000" w:themeColor="text1"/>
                <w:sz w:val="20"/>
                <w:szCs w:val="20"/>
              </w:rPr>
              <w:t>Dec</w:t>
            </w:r>
          </w:p>
          <w:p w14:paraId="7D7DFB9A" w14:textId="38816592" w:rsidR="500C2D61" w:rsidRDefault="500C2D61"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2028</w:t>
            </w:r>
          </w:p>
        </w:tc>
      </w:tr>
      <w:tr w:rsidR="7E4C5292" w14:paraId="74ECA603" w14:textId="77777777" w:rsidTr="67EEEF1B">
        <w:trPr>
          <w:trHeight w:val="300"/>
        </w:trPr>
        <w:tc>
          <w:tcPr>
            <w:tcW w:w="1843" w:type="dxa"/>
            <w:shd w:val="clear" w:color="auto" w:fill="F2F2F2" w:themeFill="background1" w:themeFillShade="F2"/>
            <w:tcMar>
              <w:left w:w="105" w:type="dxa"/>
              <w:right w:w="105" w:type="dxa"/>
            </w:tcMar>
          </w:tcPr>
          <w:p w14:paraId="6A4CDBAE" w14:textId="52208838" w:rsidR="1D2B725E" w:rsidRDefault="1D2B725E"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Milestone</w:t>
            </w:r>
          </w:p>
        </w:tc>
        <w:tc>
          <w:tcPr>
            <w:tcW w:w="6721" w:type="dxa"/>
            <w:gridSpan w:val="3"/>
            <w:shd w:val="clear" w:color="auto" w:fill="F2F2F2" w:themeFill="background1" w:themeFillShade="F2"/>
            <w:tcMar>
              <w:left w:w="105" w:type="dxa"/>
              <w:right w:w="105" w:type="dxa"/>
            </w:tcMar>
          </w:tcPr>
          <w:p w14:paraId="09CD9068" w14:textId="7126E4E6" w:rsidR="064484AC" w:rsidRDefault="064484AC" w:rsidP="7E4C5292">
            <w:pPr>
              <w:rPr>
                <w:rFonts w:ascii="Arial" w:eastAsia="Arial" w:hAnsi="Arial" w:cs="Arial"/>
                <w:color w:val="000000" w:themeColor="text1"/>
                <w:sz w:val="20"/>
                <w:szCs w:val="20"/>
              </w:rPr>
            </w:pPr>
            <w:r w:rsidRPr="7E4C5292">
              <w:rPr>
                <w:rFonts w:ascii="Arial" w:eastAsia="Arial" w:hAnsi="Arial" w:cs="Arial"/>
                <w:color w:val="000000" w:themeColor="text1"/>
                <w:sz w:val="20"/>
                <w:szCs w:val="20"/>
              </w:rPr>
              <w:t>Project</w:t>
            </w:r>
            <w:r w:rsidR="5701062E" w:rsidRPr="7E4C5292">
              <w:rPr>
                <w:rFonts w:ascii="Arial" w:eastAsia="Arial" w:hAnsi="Arial" w:cs="Arial"/>
                <w:color w:val="000000" w:themeColor="text1"/>
                <w:sz w:val="20"/>
                <w:szCs w:val="20"/>
              </w:rPr>
              <w:t xml:space="preserve"> </w:t>
            </w:r>
            <w:r w:rsidR="1D2B725E" w:rsidRPr="7E4C5292">
              <w:rPr>
                <w:rFonts w:ascii="Arial" w:eastAsia="Arial" w:hAnsi="Arial" w:cs="Arial"/>
                <w:color w:val="000000" w:themeColor="text1"/>
                <w:sz w:val="20"/>
                <w:szCs w:val="20"/>
              </w:rPr>
              <w:t>complete</w:t>
            </w:r>
          </w:p>
        </w:tc>
        <w:tc>
          <w:tcPr>
            <w:tcW w:w="1757" w:type="dxa"/>
            <w:gridSpan w:val="2"/>
            <w:shd w:val="clear" w:color="auto" w:fill="F2F2F2" w:themeFill="background1" w:themeFillShade="F2"/>
            <w:tcMar>
              <w:left w:w="105" w:type="dxa"/>
              <w:right w:w="105" w:type="dxa"/>
            </w:tcMar>
          </w:tcPr>
          <w:p w14:paraId="1D284BB5" w14:textId="305E64DD" w:rsidR="1379AA6C" w:rsidRDefault="00F54EBE" w:rsidP="7E4C5292">
            <w:pPr>
              <w:rPr>
                <w:rFonts w:ascii="Arial" w:eastAsia="Arial" w:hAnsi="Arial" w:cs="Arial"/>
                <w:color w:val="000000" w:themeColor="text1"/>
                <w:sz w:val="20"/>
                <w:szCs w:val="20"/>
              </w:rPr>
            </w:pPr>
            <w:r>
              <w:rPr>
                <w:rFonts w:ascii="Arial" w:eastAsia="Arial" w:hAnsi="Arial" w:cs="Arial"/>
                <w:color w:val="000000" w:themeColor="text1"/>
                <w:sz w:val="20"/>
                <w:szCs w:val="20"/>
              </w:rPr>
              <w:t>Dec</w:t>
            </w:r>
            <w:r w:rsidR="00064085">
              <w:rPr>
                <w:rFonts w:ascii="Arial" w:eastAsia="Arial" w:hAnsi="Arial" w:cs="Arial"/>
                <w:color w:val="000000" w:themeColor="text1"/>
                <w:sz w:val="20"/>
                <w:szCs w:val="20"/>
              </w:rPr>
              <w:t>ember</w:t>
            </w:r>
            <w:r w:rsidR="1D2B725E" w:rsidRPr="7E4C5292">
              <w:rPr>
                <w:rFonts w:ascii="Arial" w:eastAsia="Arial" w:hAnsi="Arial" w:cs="Arial"/>
                <w:color w:val="000000" w:themeColor="text1"/>
                <w:sz w:val="20"/>
                <w:szCs w:val="20"/>
              </w:rPr>
              <w:t xml:space="preserve"> 2028</w:t>
            </w:r>
          </w:p>
        </w:tc>
      </w:tr>
    </w:tbl>
    <w:p w14:paraId="3729C769" w14:textId="258FB80E" w:rsidR="76403623" w:rsidRPr="00CF7FAB" w:rsidRDefault="76403623" w:rsidP="354DEFF6">
      <w:pPr>
        <w:spacing w:after="0"/>
        <w:rPr>
          <w:rFonts w:ascii="Arial" w:eastAsia="Arial" w:hAnsi="Arial" w:cs="Arial"/>
          <w:b/>
          <w:sz w:val="22"/>
          <w:szCs w:val="22"/>
        </w:rPr>
      </w:pPr>
    </w:p>
    <w:p w14:paraId="6210A6D5" w14:textId="0EE1BC3B" w:rsidR="0079369B" w:rsidRPr="00CF7FAB" w:rsidRDefault="48E8211E" w:rsidP="7E4C5292">
      <w:pPr>
        <w:pStyle w:val="Heading1"/>
        <w:spacing w:after="0"/>
        <w:rPr>
          <w:rFonts w:ascii="Arial" w:eastAsia="Arial" w:hAnsi="Arial" w:cs="Arial"/>
          <w:color w:val="000000" w:themeColor="text1"/>
          <w:sz w:val="28"/>
          <w:szCs w:val="28"/>
        </w:rPr>
      </w:pPr>
      <w:r w:rsidRPr="2BD1C3EE">
        <w:rPr>
          <w:rFonts w:ascii="Arial" w:eastAsia="Arial" w:hAnsi="Arial" w:cs="Arial"/>
          <w:b/>
          <w:bCs/>
          <w:color w:val="auto"/>
          <w:sz w:val="28"/>
          <w:szCs w:val="28"/>
        </w:rPr>
        <w:t>Section 3: Safeguarding</w:t>
      </w:r>
      <w:r w:rsidR="7009A107" w:rsidRPr="2BD1C3EE">
        <w:rPr>
          <w:rFonts w:ascii="Arial" w:eastAsia="Arial" w:hAnsi="Arial" w:cs="Arial"/>
          <w:b/>
          <w:bCs/>
          <w:color w:val="auto"/>
          <w:sz w:val="28"/>
          <w:szCs w:val="28"/>
        </w:rPr>
        <w:t xml:space="preserve"> and support</w:t>
      </w:r>
    </w:p>
    <w:p w14:paraId="60861812" w14:textId="3DCC3743" w:rsidR="2BD1C3EE" w:rsidRDefault="2BD1C3EE" w:rsidP="2BD1C3EE">
      <w:pPr>
        <w:spacing w:after="0" w:line="276" w:lineRule="auto"/>
        <w:rPr>
          <w:rFonts w:ascii="Arial" w:eastAsia="Arial" w:hAnsi="Arial" w:cs="Arial"/>
          <w:color w:val="000000" w:themeColor="text1"/>
          <w:sz w:val="22"/>
          <w:szCs w:val="22"/>
          <w:u w:val="single"/>
        </w:rPr>
      </w:pPr>
    </w:p>
    <w:p w14:paraId="3D7E7041" w14:textId="1ADB3626" w:rsidR="7BBD7793" w:rsidRPr="00CF7FAB" w:rsidRDefault="4D2943BB" w:rsidP="7BBD7793">
      <w:pPr>
        <w:spacing w:after="0" w:line="276" w:lineRule="auto"/>
        <w:rPr>
          <w:rFonts w:ascii="Arial" w:eastAsia="Arial" w:hAnsi="Arial" w:cs="Arial"/>
          <w:color w:val="000000" w:themeColor="text1"/>
          <w:sz w:val="22"/>
          <w:szCs w:val="22"/>
          <w:u w:val="single"/>
        </w:rPr>
      </w:pPr>
      <w:r w:rsidRPr="7E4C5292">
        <w:rPr>
          <w:rFonts w:ascii="Arial" w:eastAsia="Arial" w:hAnsi="Arial" w:cs="Arial"/>
          <w:color w:val="000000" w:themeColor="text1"/>
          <w:sz w:val="22"/>
          <w:szCs w:val="22"/>
          <w:u w:val="single"/>
        </w:rPr>
        <w:t>Individuals/group</w:t>
      </w:r>
    </w:p>
    <w:p w14:paraId="7914BF1D" w14:textId="4A25A9C0" w:rsidR="69426FC2" w:rsidRPr="00CF7FAB" w:rsidRDefault="061AD0CC" w:rsidP="4D1F4F69">
      <w:pPr>
        <w:spacing w:after="0" w:line="276" w:lineRule="auto"/>
        <w:rPr>
          <w:rFonts w:ascii="Arial" w:eastAsia="Arial" w:hAnsi="Arial" w:cs="Arial"/>
          <w:b/>
          <w:color w:val="000000" w:themeColor="text1"/>
          <w:sz w:val="22"/>
          <w:szCs w:val="22"/>
        </w:rPr>
      </w:pPr>
      <w:r w:rsidRPr="7E4C5292">
        <w:rPr>
          <w:rFonts w:ascii="Arial" w:eastAsia="Arial" w:hAnsi="Arial" w:cs="Arial"/>
          <w:color w:val="000000" w:themeColor="text1"/>
          <w:sz w:val="22"/>
          <w:szCs w:val="22"/>
        </w:rPr>
        <w:t xml:space="preserve">We require </w:t>
      </w:r>
      <w:r w:rsidRPr="7E4C5292">
        <w:rPr>
          <w:rFonts w:ascii="Arial" w:eastAsia="Arial" w:hAnsi="Arial" w:cs="Arial"/>
          <w:b/>
          <w:bCs/>
          <w:color w:val="000000" w:themeColor="text1"/>
          <w:sz w:val="22"/>
          <w:szCs w:val="22"/>
        </w:rPr>
        <w:t>all</w:t>
      </w:r>
      <w:r w:rsidRPr="7E4C5292">
        <w:rPr>
          <w:rFonts w:ascii="Arial" w:eastAsia="Arial" w:hAnsi="Arial" w:cs="Arial"/>
          <w:color w:val="000000" w:themeColor="text1"/>
          <w:sz w:val="22"/>
          <w:szCs w:val="22"/>
        </w:rPr>
        <w:t xml:space="preserve"> Fellows working i</w:t>
      </w:r>
      <w:r w:rsidR="220CF0C8" w:rsidRPr="7E4C5292">
        <w:rPr>
          <w:rFonts w:ascii="Arial" w:eastAsia="Arial" w:hAnsi="Arial" w:cs="Arial"/>
          <w:color w:val="000000" w:themeColor="text1"/>
          <w:sz w:val="22"/>
          <w:szCs w:val="22"/>
        </w:rPr>
        <w:t xml:space="preserve">n regulated activity </w:t>
      </w:r>
      <w:r w:rsidRPr="7E4C5292">
        <w:rPr>
          <w:rFonts w:ascii="Arial" w:eastAsia="Arial" w:hAnsi="Arial" w:cs="Arial"/>
          <w:color w:val="000000" w:themeColor="text1"/>
          <w:sz w:val="22"/>
          <w:szCs w:val="22"/>
        </w:rPr>
        <w:t xml:space="preserve">with </w:t>
      </w:r>
      <w:hyperlink r:id="rId14">
        <w:r w:rsidRPr="7E4C5292">
          <w:rPr>
            <w:rStyle w:val="Hyperlink"/>
            <w:rFonts w:ascii="Arial" w:eastAsia="Arial" w:hAnsi="Arial" w:cs="Arial"/>
            <w:sz w:val="22"/>
            <w:szCs w:val="22"/>
          </w:rPr>
          <w:t>children or young people</w:t>
        </w:r>
      </w:hyperlink>
      <w:r w:rsidRPr="7E4C5292">
        <w:rPr>
          <w:rFonts w:ascii="Arial" w:eastAsia="Arial" w:hAnsi="Arial" w:cs="Arial"/>
          <w:color w:val="000000" w:themeColor="text1"/>
          <w:sz w:val="22"/>
          <w:szCs w:val="22"/>
        </w:rPr>
        <w:t xml:space="preserve"> or </w:t>
      </w:r>
      <w:hyperlink r:id="rId15">
        <w:r w:rsidRPr="7E4C5292">
          <w:rPr>
            <w:rStyle w:val="Hyperlink"/>
            <w:rFonts w:ascii="Arial" w:eastAsia="Arial" w:hAnsi="Arial" w:cs="Arial"/>
            <w:sz w:val="22"/>
            <w:szCs w:val="22"/>
          </w:rPr>
          <w:t>adults who may be at risk</w:t>
        </w:r>
      </w:hyperlink>
      <w:r w:rsidRPr="7E4C5292">
        <w:rPr>
          <w:rFonts w:ascii="Arial" w:eastAsia="Arial" w:hAnsi="Arial" w:cs="Arial"/>
          <w:color w:val="000000" w:themeColor="text1"/>
          <w:sz w:val="22"/>
          <w:szCs w:val="22"/>
        </w:rPr>
        <w:t xml:space="preserve"> to have a DBS certificate. </w:t>
      </w:r>
    </w:p>
    <w:p w14:paraId="02F47639" w14:textId="458A940A" w:rsidR="4DEB9FAD" w:rsidRPr="00CF7FAB" w:rsidRDefault="4DEB9FAD" w:rsidP="4D1F4F69">
      <w:pPr>
        <w:spacing w:after="0" w:line="276" w:lineRule="auto"/>
        <w:rPr>
          <w:rFonts w:ascii="Arial" w:eastAsia="Arial" w:hAnsi="Arial" w:cs="Arial"/>
          <w:color w:val="000000" w:themeColor="text1"/>
          <w:sz w:val="22"/>
          <w:szCs w:val="22"/>
        </w:rPr>
      </w:pPr>
    </w:p>
    <w:p w14:paraId="0D520C75" w14:textId="6E1F620C" w:rsidR="7BBD7793" w:rsidRPr="00CF7FAB" w:rsidRDefault="20748B30" w:rsidP="5BAF8BE4">
      <w:pPr>
        <w:spacing w:after="0" w:line="276" w:lineRule="auto"/>
        <w:rPr>
          <w:rFonts w:ascii="Arial" w:eastAsia="Arial" w:hAnsi="Arial" w:cs="Arial"/>
          <w:color w:val="000000" w:themeColor="text1"/>
          <w:sz w:val="22"/>
          <w:szCs w:val="22"/>
        </w:rPr>
      </w:pPr>
      <w:r w:rsidRPr="7E4C5292">
        <w:rPr>
          <w:rFonts w:ascii="Arial" w:eastAsia="Arial" w:hAnsi="Arial" w:cs="Arial"/>
          <w:color w:val="0B0C0C"/>
          <w:sz w:val="22"/>
          <w:szCs w:val="22"/>
        </w:rPr>
        <w:t>Regulated activity is work that a barred person must not do.</w:t>
      </w:r>
      <w:r w:rsidR="07C7292F" w:rsidRPr="7E4C5292">
        <w:rPr>
          <w:rFonts w:ascii="Arial" w:eastAsia="Arial" w:hAnsi="Arial" w:cs="Arial"/>
          <w:color w:val="000000" w:themeColor="text1"/>
          <w:sz w:val="22"/>
          <w:szCs w:val="22"/>
        </w:rPr>
        <w:t xml:space="preserve"> </w:t>
      </w:r>
      <w:r w:rsidR="030A9980" w:rsidRPr="7E4C5292">
        <w:rPr>
          <w:rFonts w:ascii="Arial" w:eastAsia="Arial" w:hAnsi="Arial" w:cs="Arial"/>
          <w:color w:val="000000" w:themeColor="text1"/>
          <w:sz w:val="22"/>
          <w:szCs w:val="22"/>
        </w:rPr>
        <w:t>You can find out more</w:t>
      </w:r>
      <w:r w:rsidR="3A100DED" w:rsidRPr="7E4C5292">
        <w:rPr>
          <w:rFonts w:ascii="Arial" w:eastAsia="Arial" w:hAnsi="Arial" w:cs="Arial"/>
          <w:color w:val="000000" w:themeColor="text1"/>
          <w:sz w:val="22"/>
          <w:szCs w:val="22"/>
        </w:rPr>
        <w:t xml:space="preserve"> using the links above.</w:t>
      </w:r>
      <w:r w:rsidR="030A9980" w:rsidRPr="7E4C5292">
        <w:rPr>
          <w:rFonts w:ascii="Arial" w:eastAsia="Arial" w:hAnsi="Arial" w:cs="Arial"/>
          <w:color w:val="000000" w:themeColor="text1"/>
          <w:sz w:val="22"/>
          <w:szCs w:val="22"/>
        </w:rPr>
        <w:t xml:space="preserve"> </w:t>
      </w:r>
      <w:r w:rsidR="35B19073" w:rsidRPr="7E4C5292">
        <w:rPr>
          <w:rFonts w:ascii="Arial" w:eastAsia="Arial" w:hAnsi="Arial" w:cs="Arial"/>
          <w:color w:val="000000" w:themeColor="text1"/>
          <w:sz w:val="22"/>
          <w:szCs w:val="22"/>
        </w:rPr>
        <w:t xml:space="preserve">You can either </w:t>
      </w:r>
      <w:r w:rsidR="4DEB9FAD" w:rsidRPr="7E4C5292">
        <w:rPr>
          <w:rFonts w:ascii="Arial" w:eastAsia="Arial" w:hAnsi="Arial" w:cs="Arial"/>
          <w:color w:val="000000" w:themeColor="text1"/>
          <w:sz w:val="22"/>
          <w:szCs w:val="22"/>
        </w:rPr>
        <w:t xml:space="preserve">upload </w:t>
      </w:r>
      <w:r w:rsidR="28521CDB" w:rsidRPr="7E4C5292">
        <w:rPr>
          <w:rFonts w:ascii="Arial" w:eastAsia="Arial" w:hAnsi="Arial" w:cs="Arial"/>
          <w:color w:val="000000" w:themeColor="text1"/>
          <w:sz w:val="22"/>
          <w:szCs w:val="22"/>
        </w:rPr>
        <w:t>the DBS certificate</w:t>
      </w:r>
      <w:r w:rsidR="13C6CEE6" w:rsidRPr="7E4C5292">
        <w:rPr>
          <w:rFonts w:ascii="Arial" w:eastAsia="Arial" w:hAnsi="Arial" w:cs="Arial"/>
          <w:color w:val="000000" w:themeColor="text1"/>
          <w:sz w:val="22"/>
          <w:szCs w:val="22"/>
        </w:rPr>
        <w:t>/</w:t>
      </w:r>
      <w:r w:rsidR="28521CDB" w:rsidRPr="7E4C5292">
        <w:rPr>
          <w:rFonts w:ascii="Arial" w:eastAsia="Arial" w:hAnsi="Arial" w:cs="Arial"/>
          <w:color w:val="000000" w:themeColor="text1"/>
          <w:sz w:val="22"/>
          <w:szCs w:val="22"/>
        </w:rPr>
        <w:t xml:space="preserve">s or </w:t>
      </w:r>
      <w:r w:rsidR="2960FBEA" w:rsidRPr="7E4C5292">
        <w:rPr>
          <w:rFonts w:ascii="Arial" w:eastAsia="Arial" w:hAnsi="Arial" w:cs="Arial"/>
          <w:color w:val="000000" w:themeColor="text1"/>
          <w:sz w:val="22"/>
          <w:szCs w:val="22"/>
        </w:rPr>
        <w:t>equivalen</w:t>
      </w:r>
      <w:r w:rsidR="302024DC" w:rsidRPr="7E4C5292">
        <w:rPr>
          <w:rFonts w:ascii="Arial" w:eastAsia="Arial" w:hAnsi="Arial" w:cs="Arial"/>
          <w:color w:val="000000" w:themeColor="text1"/>
          <w:sz w:val="22"/>
          <w:szCs w:val="22"/>
        </w:rPr>
        <w:t xml:space="preserve">t now, or, if you are successful, as a condition of </w:t>
      </w:r>
      <w:r w:rsidR="302024DC" w:rsidRPr="7E4C5292">
        <w:rPr>
          <w:rFonts w:ascii="Arial" w:eastAsia="Arial" w:hAnsi="Arial" w:cs="Arial"/>
          <w:color w:val="000000" w:themeColor="text1"/>
          <w:sz w:val="22"/>
          <w:szCs w:val="22"/>
        </w:rPr>
        <w:lastRenderedPageBreak/>
        <w:t>funding</w:t>
      </w:r>
      <w:r w:rsidR="6D4B2ED8" w:rsidRPr="7E4C5292">
        <w:rPr>
          <w:rFonts w:ascii="Arial" w:eastAsia="Arial" w:hAnsi="Arial" w:cs="Arial"/>
          <w:color w:val="000000" w:themeColor="text1"/>
          <w:sz w:val="22"/>
          <w:szCs w:val="22"/>
        </w:rPr>
        <w:t>.</w:t>
      </w:r>
      <w:r w:rsidR="615F5767" w:rsidRPr="7E4C5292">
        <w:rPr>
          <w:rFonts w:ascii="Arial" w:eastAsia="Arial" w:hAnsi="Arial" w:cs="Arial"/>
          <w:color w:val="000000" w:themeColor="text1"/>
          <w:sz w:val="22"/>
          <w:szCs w:val="22"/>
        </w:rPr>
        <w:t xml:space="preserve"> If you are not sure if you will need a DBS</w:t>
      </w:r>
      <w:r w:rsidR="7210F80F" w:rsidRPr="7E4C5292">
        <w:rPr>
          <w:rFonts w:ascii="Arial" w:eastAsia="Arial" w:hAnsi="Arial" w:cs="Arial"/>
          <w:color w:val="000000" w:themeColor="text1"/>
          <w:sz w:val="22"/>
          <w:szCs w:val="22"/>
        </w:rPr>
        <w:t xml:space="preserve"> certificate,</w:t>
      </w:r>
      <w:r w:rsidR="615F5767" w:rsidRPr="7E4C5292">
        <w:rPr>
          <w:rFonts w:ascii="Arial" w:eastAsia="Arial" w:hAnsi="Arial" w:cs="Arial"/>
          <w:color w:val="000000" w:themeColor="text1"/>
          <w:sz w:val="22"/>
          <w:szCs w:val="22"/>
        </w:rPr>
        <w:t xml:space="preserve"> tick the box to say you will supply on </w:t>
      </w:r>
      <w:r w:rsidR="116DF114" w:rsidRPr="7E4C5292">
        <w:rPr>
          <w:rFonts w:ascii="Arial" w:eastAsia="Arial" w:hAnsi="Arial" w:cs="Arial"/>
          <w:color w:val="000000" w:themeColor="text1"/>
          <w:sz w:val="22"/>
          <w:szCs w:val="22"/>
        </w:rPr>
        <w:t>award,</w:t>
      </w:r>
      <w:r w:rsidR="615F5767" w:rsidRPr="7E4C5292">
        <w:rPr>
          <w:rFonts w:ascii="Arial" w:eastAsia="Arial" w:hAnsi="Arial" w:cs="Arial"/>
          <w:color w:val="000000" w:themeColor="text1"/>
          <w:sz w:val="22"/>
          <w:szCs w:val="22"/>
        </w:rPr>
        <w:t xml:space="preserve"> and we will discuss this </w:t>
      </w:r>
      <w:r w:rsidR="225FAC11" w:rsidRPr="7E4C5292">
        <w:rPr>
          <w:rFonts w:ascii="Arial" w:eastAsia="Arial" w:hAnsi="Arial" w:cs="Arial"/>
          <w:color w:val="000000" w:themeColor="text1"/>
          <w:sz w:val="22"/>
          <w:szCs w:val="22"/>
        </w:rPr>
        <w:t xml:space="preserve">further </w:t>
      </w:r>
      <w:r w:rsidR="615F5767" w:rsidRPr="7E4C5292">
        <w:rPr>
          <w:rFonts w:ascii="Arial" w:eastAsia="Arial" w:hAnsi="Arial" w:cs="Arial"/>
          <w:color w:val="000000" w:themeColor="text1"/>
          <w:sz w:val="22"/>
          <w:szCs w:val="22"/>
        </w:rPr>
        <w:t>with you</w:t>
      </w:r>
      <w:r w:rsidR="673AFF2E" w:rsidRPr="7E4C5292">
        <w:rPr>
          <w:rFonts w:ascii="Arial" w:eastAsia="Arial" w:hAnsi="Arial" w:cs="Arial"/>
          <w:color w:val="000000" w:themeColor="text1"/>
          <w:sz w:val="22"/>
          <w:szCs w:val="22"/>
        </w:rPr>
        <w:t xml:space="preserve"> then.</w:t>
      </w:r>
    </w:p>
    <w:p w14:paraId="14536CCB" w14:textId="10FCE55D" w:rsidR="7BBD7793" w:rsidRPr="00CF7FAB" w:rsidRDefault="7BBD7793" w:rsidP="7BBD7793">
      <w:pPr>
        <w:shd w:val="clear" w:color="auto" w:fill="FFFFFF" w:themeFill="background1"/>
        <w:spacing w:after="0" w:line="276" w:lineRule="auto"/>
        <w:rPr>
          <w:rFonts w:ascii="Arial" w:eastAsia="Arial" w:hAnsi="Arial" w:cs="Arial"/>
          <w:color w:val="000000" w:themeColor="text1"/>
          <w:sz w:val="22"/>
          <w:szCs w:val="22"/>
          <w:highlight w:val="green"/>
        </w:rPr>
      </w:pPr>
    </w:p>
    <w:p w14:paraId="14DE8DAF" w14:textId="72F2DAAD" w:rsidR="421F795B" w:rsidRDefault="421F795B" w:rsidP="7E4C5292">
      <w:pPr>
        <w:shd w:val="clear" w:color="auto" w:fill="FFFFFF" w:themeFill="background1"/>
        <w:spacing w:after="0"/>
        <w:rPr>
          <w:rFonts w:ascii="Arial" w:eastAsia="Arial" w:hAnsi="Arial" w:cs="Arial"/>
          <w:color w:val="000000" w:themeColor="text1"/>
          <w:sz w:val="22"/>
          <w:szCs w:val="22"/>
          <w:u w:val="single"/>
        </w:rPr>
      </w:pPr>
      <w:r w:rsidRPr="7E4C5292">
        <w:rPr>
          <w:rFonts w:ascii="Arial" w:eastAsia="Arial" w:hAnsi="Arial" w:cs="Arial"/>
          <w:color w:val="000000" w:themeColor="text1"/>
          <w:sz w:val="22"/>
          <w:szCs w:val="22"/>
          <w:u w:val="single"/>
        </w:rPr>
        <w:t>Organisation</w:t>
      </w:r>
    </w:p>
    <w:p w14:paraId="61D97A9B" w14:textId="7CC38641" w:rsidR="7BBD7793" w:rsidRPr="00CF7FAB" w:rsidRDefault="7BBD7793" w:rsidP="7E4C5292">
      <w:pPr>
        <w:shd w:val="clear" w:color="auto" w:fill="FFFFFF" w:themeFill="background1"/>
        <w:spacing w:after="0" w:line="276" w:lineRule="auto"/>
        <w:rPr>
          <w:rFonts w:ascii="Arial" w:eastAsia="Arial" w:hAnsi="Arial" w:cs="Arial"/>
          <w:color w:val="000000" w:themeColor="text1"/>
          <w:sz w:val="22"/>
          <w:szCs w:val="22"/>
        </w:rPr>
      </w:pPr>
    </w:p>
    <w:p w14:paraId="5F84D70A" w14:textId="10A914F9" w:rsidR="4DEB9FAD" w:rsidRPr="00CF7FAB" w:rsidRDefault="4DEB9FAD" w:rsidP="5BAF8BE4">
      <w:pPr>
        <w:rPr>
          <w:rFonts w:ascii="Arial" w:eastAsia="Arial" w:hAnsi="Arial" w:cs="Arial"/>
          <w:b/>
          <w:bCs/>
          <w:color w:val="000000" w:themeColor="text1"/>
          <w:sz w:val="22"/>
          <w:szCs w:val="22"/>
        </w:rPr>
      </w:pPr>
      <w:r w:rsidRPr="00CF7FAB">
        <w:rPr>
          <w:rFonts w:ascii="Arial" w:eastAsia="Arial" w:hAnsi="Arial" w:cs="Arial"/>
          <w:b/>
          <w:bCs/>
          <w:color w:val="000000" w:themeColor="text1"/>
          <w:sz w:val="22"/>
          <w:szCs w:val="22"/>
        </w:rPr>
        <w:t>Does the organisation have a safeguarding policy?</w:t>
      </w:r>
    </w:p>
    <w:p w14:paraId="42331DA7" w14:textId="357624E9" w:rsidR="613AF060" w:rsidRDefault="613AF060" w:rsidP="7E4C5292">
      <w:pPr>
        <w:rPr>
          <w:rFonts w:ascii="Arial" w:eastAsia="Arial" w:hAnsi="Arial" w:cs="Arial"/>
          <w:color w:val="000000" w:themeColor="text1"/>
          <w:sz w:val="22"/>
          <w:szCs w:val="22"/>
        </w:rPr>
      </w:pPr>
      <w:r w:rsidRPr="7E4C5292">
        <w:rPr>
          <w:rFonts w:ascii="Arial" w:eastAsia="Arial" w:hAnsi="Arial" w:cs="Arial"/>
          <w:color w:val="000000" w:themeColor="text1"/>
          <w:sz w:val="22"/>
          <w:szCs w:val="22"/>
        </w:rPr>
        <w:t>You can upload a safeguarding policy here. If you are successful, we will require it as a condition of funding.</w:t>
      </w:r>
    </w:p>
    <w:p w14:paraId="4EBDBA76" w14:textId="531BA2CF" w:rsidR="7BBD7793" w:rsidRPr="00CF7FAB" w:rsidRDefault="7BBD7793" w:rsidP="7BBD7793">
      <w:pPr>
        <w:shd w:val="clear" w:color="auto" w:fill="FFFFFF" w:themeFill="background1"/>
        <w:spacing w:after="0" w:line="276" w:lineRule="auto"/>
        <w:rPr>
          <w:rFonts w:ascii="Arial" w:eastAsia="Arial" w:hAnsi="Arial" w:cs="Arial"/>
          <w:color w:val="000000" w:themeColor="text1"/>
          <w:sz w:val="22"/>
          <w:szCs w:val="22"/>
        </w:rPr>
      </w:pPr>
    </w:p>
    <w:p w14:paraId="4724FC24" w14:textId="540CA22C" w:rsidR="4DEB9FAD" w:rsidRPr="00CF7FAB" w:rsidRDefault="4DEB9FAD" w:rsidP="7BBD7793">
      <w:pPr>
        <w:spacing w:line="276" w:lineRule="auto"/>
        <w:rPr>
          <w:rFonts w:ascii="Arial" w:eastAsia="Arial" w:hAnsi="Arial" w:cs="Arial"/>
          <w:color w:val="000000" w:themeColor="text1"/>
          <w:sz w:val="22"/>
          <w:szCs w:val="22"/>
          <w:u w:val="single"/>
        </w:rPr>
      </w:pPr>
      <w:r w:rsidRPr="7E4C5292">
        <w:rPr>
          <w:rFonts w:ascii="Arial" w:eastAsia="Arial" w:hAnsi="Arial" w:cs="Arial"/>
          <w:color w:val="000000" w:themeColor="text1"/>
          <w:sz w:val="22"/>
          <w:szCs w:val="22"/>
          <w:u w:val="single"/>
        </w:rPr>
        <w:t>All applicants</w:t>
      </w:r>
    </w:p>
    <w:p w14:paraId="432155D0" w14:textId="31397B6B" w:rsidR="7BBD7793" w:rsidRPr="00CF7FAB" w:rsidRDefault="4DEB9FAD" w:rsidP="7E4C5292">
      <w:pPr>
        <w:spacing w:after="200" w:line="276" w:lineRule="auto"/>
        <w:rPr>
          <w:rFonts w:ascii="Arial" w:eastAsia="Arial" w:hAnsi="Arial" w:cs="Arial"/>
          <w:b/>
          <w:color w:val="000000" w:themeColor="text1"/>
          <w:sz w:val="22"/>
          <w:szCs w:val="22"/>
          <w:lang w:val="en-US"/>
        </w:rPr>
      </w:pPr>
      <w:r w:rsidRPr="00CF7FAB">
        <w:rPr>
          <w:rFonts w:ascii="Arial" w:eastAsia="Arial" w:hAnsi="Arial" w:cs="Arial"/>
          <w:b/>
          <w:bCs/>
          <w:color w:val="000000" w:themeColor="text1"/>
          <w:sz w:val="22"/>
          <w:szCs w:val="22"/>
          <w:lang w:val="en-US"/>
        </w:rPr>
        <w:t>What other risks do you anticipate might come up due to the location, activities, or people involved in your project?</w:t>
      </w:r>
    </w:p>
    <w:p w14:paraId="61992A93" w14:textId="4C7A7B30" w:rsidR="7E132821" w:rsidRDefault="7E132821" w:rsidP="7E4C5292">
      <w:pPr>
        <w:spacing w:after="200" w:line="276" w:lineRule="auto"/>
        <w:rPr>
          <w:rFonts w:ascii="Arial" w:eastAsia="Arial" w:hAnsi="Arial" w:cs="Arial"/>
          <w:color w:val="000000" w:themeColor="text1"/>
          <w:sz w:val="22"/>
          <w:szCs w:val="22"/>
          <w:lang w:val="en-US"/>
        </w:rPr>
      </w:pPr>
      <w:r w:rsidRPr="7E4C5292">
        <w:rPr>
          <w:rFonts w:ascii="Arial" w:eastAsia="Arial" w:hAnsi="Arial" w:cs="Arial"/>
          <w:color w:val="000000" w:themeColor="text1"/>
          <w:sz w:val="22"/>
          <w:szCs w:val="22"/>
          <w:lang w:val="en-US"/>
        </w:rPr>
        <w:t xml:space="preserve">These might be </w:t>
      </w:r>
      <w:r w:rsidR="2106ACBE" w:rsidRPr="7E4C5292">
        <w:rPr>
          <w:rFonts w:ascii="Arial" w:eastAsia="Arial" w:hAnsi="Arial" w:cs="Arial"/>
          <w:color w:val="000000" w:themeColor="text1"/>
          <w:sz w:val="22"/>
          <w:szCs w:val="22"/>
          <w:lang w:val="en-US"/>
        </w:rPr>
        <w:t>risks associated with the</w:t>
      </w:r>
      <w:r w:rsidR="6127148D" w:rsidRPr="7E4C5292">
        <w:rPr>
          <w:rFonts w:ascii="Arial" w:eastAsia="Arial" w:hAnsi="Arial" w:cs="Arial"/>
          <w:color w:val="000000" w:themeColor="text1"/>
          <w:sz w:val="22"/>
          <w:szCs w:val="22"/>
          <w:lang w:val="en-US"/>
        </w:rPr>
        <w:t xml:space="preserve"> places you are working in, the work you are doing, the</w:t>
      </w:r>
      <w:r w:rsidR="2106ACBE" w:rsidRPr="7E4C5292">
        <w:rPr>
          <w:rFonts w:ascii="Arial" w:eastAsia="Arial" w:hAnsi="Arial" w:cs="Arial"/>
          <w:color w:val="000000" w:themeColor="text1"/>
          <w:sz w:val="22"/>
          <w:szCs w:val="22"/>
          <w:lang w:val="en-US"/>
        </w:rPr>
        <w:t xml:space="preserve"> issue you are exploring</w:t>
      </w:r>
      <w:r w:rsidR="6BA1E08B" w:rsidRPr="7E4C5292">
        <w:rPr>
          <w:rFonts w:ascii="Arial" w:eastAsia="Arial" w:hAnsi="Arial" w:cs="Arial"/>
          <w:color w:val="000000" w:themeColor="text1"/>
          <w:sz w:val="22"/>
          <w:szCs w:val="22"/>
          <w:lang w:val="en-US"/>
        </w:rPr>
        <w:t>,</w:t>
      </w:r>
      <w:r w:rsidR="2106ACBE" w:rsidRPr="7E4C5292">
        <w:rPr>
          <w:rFonts w:ascii="Arial" w:eastAsia="Arial" w:hAnsi="Arial" w:cs="Arial"/>
          <w:color w:val="000000" w:themeColor="text1"/>
          <w:sz w:val="22"/>
          <w:szCs w:val="22"/>
          <w:lang w:val="en-US"/>
        </w:rPr>
        <w:t xml:space="preserve"> and/or the people you will be working with.</w:t>
      </w:r>
      <w:r w:rsidR="0D055E91" w:rsidRPr="7E4C5292">
        <w:rPr>
          <w:rFonts w:ascii="Arial" w:eastAsia="Arial" w:hAnsi="Arial" w:cs="Arial"/>
          <w:color w:val="000000" w:themeColor="text1"/>
          <w:sz w:val="22"/>
          <w:szCs w:val="22"/>
          <w:lang w:val="en-US"/>
        </w:rPr>
        <w:t xml:space="preserve"> </w:t>
      </w:r>
    </w:p>
    <w:p w14:paraId="1B0AE010" w14:textId="7AD65EF1" w:rsidR="7D86EA76" w:rsidRPr="00CF7FAB" w:rsidRDefault="4DEB9FAD" w:rsidP="7E4C5292">
      <w:pPr>
        <w:spacing w:after="200" w:line="276" w:lineRule="auto"/>
        <w:rPr>
          <w:rFonts w:ascii="Arial" w:eastAsia="Arial" w:hAnsi="Arial" w:cs="Arial"/>
          <w:color w:val="000000" w:themeColor="text1"/>
          <w:sz w:val="22"/>
          <w:szCs w:val="22"/>
          <w:lang w:val="en-US"/>
        </w:rPr>
      </w:pPr>
      <w:r w:rsidRPr="00CF7FAB">
        <w:rPr>
          <w:rFonts w:ascii="Arial" w:eastAsia="Arial" w:hAnsi="Arial" w:cs="Arial"/>
          <w:b/>
          <w:bCs/>
          <w:color w:val="000000" w:themeColor="text1"/>
          <w:sz w:val="22"/>
          <w:szCs w:val="22"/>
          <w:lang w:val="en-US"/>
        </w:rPr>
        <w:t>How do you plan to mitigate the risks associated with your project, to keep yourself and others safe</w:t>
      </w:r>
      <w:r w:rsidR="265C727C" w:rsidRPr="7E4C5292">
        <w:rPr>
          <w:rFonts w:ascii="Arial" w:eastAsia="Arial" w:hAnsi="Arial" w:cs="Arial"/>
          <w:b/>
          <w:bCs/>
          <w:color w:val="000000" w:themeColor="text1"/>
          <w:sz w:val="22"/>
          <w:szCs w:val="22"/>
          <w:lang w:val="en-US"/>
        </w:rPr>
        <w:t>?</w:t>
      </w:r>
    </w:p>
    <w:p w14:paraId="24252A6E" w14:textId="5307EC79" w:rsidR="190AC597" w:rsidRDefault="0BCE640D" w:rsidP="7E4C5292">
      <w:pPr>
        <w:spacing w:after="0" w:line="276" w:lineRule="auto"/>
        <w:rPr>
          <w:rFonts w:ascii="Arial" w:eastAsia="Arial" w:hAnsi="Arial" w:cs="Arial"/>
          <w:color w:val="000000" w:themeColor="text1"/>
          <w:sz w:val="22"/>
          <w:szCs w:val="22"/>
        </w:rPr>
      </w:pPr>
      <w:r w:rsidRPr="7E4C5292">
        <w:rPr>
          <w:rFonts w:ascii="Arial" w:eastAsia="Arial" w:hAnsi="Arial" w:cs="Arial"/>
          <w:color w:val="000000" w:themeColor="text1"/>
          <w:sz w:val="22"/>
          <w:szCs w:val="22"/>
        </w:rPr>
        <w:t xml:space="preserve">For example, you might wish to include in your budget the costs of specialist professional support. </w:t>
      </w:r>
      <w:r w:rsidR="4C1C2659" w:rsidRPr="7E4C5292">
        <w:rPr>
          <w:rFonts w:ascii="Arial" w:eastAsia="Arial" w:hAnsi="Arial" w:cs="Arial"/>
          <w:color w:val="000000" w:themeColor="text1"/>
          <w:sz w:val="22"/>
          <w:szCs w:val="22"/>
        </w:rPr>
        <w:t>Or y</w:t>
      </w:r>
      <w:r w:rsidRPr="7E4C5292">
        <w:rPr>
          <w:rFonts w:ascii="Arial" w:eastAsia="Arial" w:hAnsi="Arial" w:cs="Arial"/>
          <w:color w:val="000000" w:themeColor="text1"/>
          <w:sz w:val="22"/>
          <w:szCs w:val="22"/>
        </w:rPr>
        <w:t>ou might have an informal relationship w</w:t>
      </w:r>
      <w:r w:rsidR="0D758A9B" w:rsidRPr="7E4C5292">
        <w:rPr>
          <w:rFonts w:ascii="Arial" w:eastAsia="Arial" w:hAnsi="Arial" w:cs="Arial"/>
          <w:color w:val="000000" w:themeColor="text1"/>
          <w:sz w:val="22"/>
          <w:szCs w:val="22"/>
        </w:rPr>
        <w:t>ith another Fellow</w:t>
      </w:r>
      <w:r w:rsidR="0CFCA155" w:rsidRPr="7E4C5292">
        <w:rPr>
          <w:rFonts w:ascii="Arial" w:eastAsia="Arial" w:hAnsi="Arial" w:cs="Arial"/>
          <w:color w:val="000000" w:themeColor="text1"/>
          <w:sz w:val="22"/>
          <w:szCs w:val="22"/>
        </w:rPr>
        <w:t xml:space="preserve"> who will act as your sounding board. </w:t>
      </w:r>
    </w:p>
    <w:sectPr w:rsidR="190AC597">
      <w:headerReference w:type="default" r:id="rId16"/>
      <w:footerReference w:type="default" r:id="rId17"/>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3174" w14:textId="77777777" w:rsidR="005E2EB4" w:rsidRDefault="005E2EB4">
      <w:pPr>
        <w:spacing w:after="0" w:line="240" w:lineRule="auto"/>
      </w:pPr>
      <w:r>
        <w:separator/>
      </w:r>
    </w:p>
  </w:endnote>
  <w:endnote w:type="continuationSeparator" w:id="0">
    <w:p w14:paraId="29DACACA" w14:textId="77777777" w:rsidR="005E2EB4" w:rsidRDefault="005E2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panose1 w:val="020B0504020202020204"/>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485"/>
      <w:gridCol w:w="3485"/>
      <w:gridCol w:w="3485"/>
    </w:tblGrid>
    <w:tr w:rsidR="7E4C5292" w14:paraId="55CFE870" w14:textId="77777777" w:rsidTr="7E4C5292">
      <w:trPr>
        <w:trHeight w:val="300"/>
      </w:trPr>
      <w:tc>
        <w:tcPr>
          <w:tcW w:w="3485" w:type="dxa"/>
        </w:tcPr>
        <w:p w14:paraId="4F557EFD" w14:textId="60D5A8CE" w:rsidR="7E4C5292" w:rsidRDefault="7E4C5292" w:rsidP="7E4C5292">
          <w:pPr>
            <w:pStyle w:val="Header"/>
            <w:ind w:left="-115"/>
          </w:pPr>
        </w:p>
      </w:tc>
      <w:tc>
        <w:tcPr>
          <w:tcW w:w="3485" w:type="dxa"/>
        </w:tcPr>
        <w:p w14:paraId="701F3660" w14:textId="4D7D3144" w:rsidR="7E4C5292" w:rsidRDefault="7E4C5292" w:rsidP="7E4C5292">
          <w:pPr>
            <w:pStyle w:val="Header"/>
            <w:jc w:val="center"/>
          </w:pPr>
        </w:p>
      </w:tc>
      <w:tc>
        <w:tcPr>
          <w:tcW w:w="3485" w:type="dxa"/>
        </w:tcPr>
        <w:p w14:paraId="239D5BDD" w14:textId="60D6D675" w:rsidR="7E4C5292" w:rsidRDefault="7E4C5292" w:rsidP="7E4C5292">
          <w:pPr>
            <w:pStyle w:val="Header"/>
            <w:ind w:right="-115"/>
            <w:jc w:val="right"/>
          </w:pPr>
          <w:r>
            <w:fldChar w:fldCharType="begin"/>
          </w:r>
          <w:r>
            <w:instrText>PAGE</w:instrText>
          </w:r>
          <w:r>
            <w:fldChar w:fldCharType="separate"/>
          </w:r>
          <w:r w:rsidR="00FC0206">
            <w:rPr>
              <w:noProof/>
            </w:rPr>
            <w:t>1</w:t>
          </w:r>
          <w:r>
            <w:fldChar w:fldCharType="end"/>
          </w:r>
        </w:p>
      </w:tc>
    </w:tr>
  </w:tbl>
  <w:p w14:paraId="42A0B775" w14:textId="525FD08E" w:rsidR="63A094AE" w:rsidRDefault="63A094AE" w:rsidP="63A094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6765C" w14:textId="77777777" w:rsidR="005E2EB4" w:rsidRDefault="005E2EB4">
      <w:pPr>
        <w:spacing w:after="0" w:line="240" w:lineRule="auto"/>
      </w:pPr>
      <w:r>
        <w:separator/>
      </w:r>
    </w:p>
  </w:footnote>
  <w:footnote w:type="continuationSeparator" w:id="0">
    <w:p w14:paraId="54573FCB" w14:textId="77777777" w:rsidR="005E2EB4" w:rsidRDefault="005E2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63A094AE" w14:paraId="7A525AAF" w14:textId="77777777" w:rsidTr="63A094AE">
      <w:trPr>
        <w:trHeight w:val="300"/>
      </w:trPr>
      <w:tc>
        <w:tcPr>
          <w:tcW w:w="3005" w:type="dxa"/>
        </w:tcPr>
        <w:p w14:paraId="12129512" w14:textId="56DC667A" w:rsidR="63A094AE" w:rsidRDefault="63A094AE" w:rsidP="63A094AE">
          <w:pPr>
            <w:pStyle w:val="Header"/>
            <w:ind w:left="-115"/>
          </w:pPr>
        </w:p>
      </w:tc>
      <w:tc>
        <w:tcPr>
          <w:tcW w:w="3005" w:type="dxa"/>
        </w:tcPr>
        <w:p w14:paraId="0FF2B4B8" w14:textId="7D48D96F" w:rsidR="63A094AE" w:rsidRDefault="63A094AE" w:rsidP="63A094AE">
          <w:pPr>
            <w:pStyle w:val="Header"/>
            <w:jc w:val="center"/>
          </w:pPr>
        </w:p>
      </w:tc>
      <w:tc>
        <w:tcPr>
          <w:tcW w:w="3005" w:type="dxa"/>
        </w:tcPr>
        <w:p w14:paraId="5AF91621" w14:textId="0AE85E13" w:rsidR="63A094AE" w:rsidRDefault="63A094AE" w:rsidP="63A094AE">
          <w:pPr>
            <w:pStyle w:val="Header"/>
            <w:ind w:right="-115"/>
            <w:jc w:val="right"/>
          </w:pPr>
        </w:p>
      </w:tc>
    </w:tr>
  </w:tbl>
  <w:p w14:paraId="66BC2358" w14:textId="60BC0CFB" w:rsidR="63A094AE" w:rsidRDefault="63A094AE" w:rsidP="63A094AE">
    <w:pPr>
      <w:pStyle w:val="Header"/>
    </w:pPr>
  </w:p>
</w:hdr>
</file>

<file path=word/intelligence2.xml><?xml version="1.0" encoding="utf-8"?>
<int2:intelligence xmlns:int2="http://schemas.microsoft.com/office/intelligence/2020/intelligence" xmlns:oel="http://schemas.microsoft.com/office/2019/extlst">
  <int2:observations>
    <int2:textHash int2:hashCode="DCZc67NrnFmHRi" int2:id="zWHHPKHq">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01218"/>
    <w:multiLevelType w:val="multilevel"/>
    <w:tmpl w:val="5EEAD3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1280406"/>
    <w:multiLevelType w:val="hybridMultilevel"/>
    <w:tmpl w:val="FEFE1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A715EA"/>
    <w:multiLevelType w:val="multilevel"/>
    <w:tmpl w:val="B7F27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D3E5C"/>
    <w:multiLevelType w:val="multilevel"/>
    <w:tmpl w:val="1EC24F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EA6B16"/>
    <w:multiLevelType w:val="multilevel"/>
    <w:tmpl w:val="B85C55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757A6A"/>
    <w:multiLevelType w:val="hybridMultilevel"/>
    <w:tmpl w:val="F5323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D12C3A"/>
    <w:multiLevelType w:val="hybridMultilevel"/>
    <w:tmpl w:val="D7883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F10C0B"/>
    <w:multiLevelType w:val="multilevel"/>
    <w:tmpl w:val="F3C437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DFBA18"/>
    <w:multiLevelType w:val="multilevel"/>
    <w:tmpl w:val="E9982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3FAF0A"/>
    <w:multiLevelType w:val="multilevel"/>
    <w:tmpl w:val="B178E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6CB039"/>
    <w:multiLevelType w:val="hybridMultilevel"/>
    <w:tmpl w:val="B986DBEE"/>
    <w:lvl w:ilvl="0" w:tplc="F5461D42">
      <w:start w:val="1"/>
      <w:numFmt w:val="bullet"/>
      <w:lvlText w:val=""/>
      <w:lvlJc w:val="left"/>
      <w:pPr>
        <w:ind w:left="1080" w:hanging="360"/>
      </w:pPr>
      <w:rPr>
        <w:rFonts w:ascii="Symbol" w:hAnsi="Symbol" w:hint="default"/>
      </w:rPr>
    </w:lvl>
    <w:lvl w:ilvl="1" w:tplc="E4148A86">
      <w:start w:val="1"/>
      <w:numFmt w:val="bullet"/>
      <w:lvlText w:val="o"/>
      <w:lvlJc w:val="left"/>
      <w:pPr>
        <w:ind w:left="1800" w:hanging="360"/>
      </w:pPr>
      <w:rPr>
        <w:rFonts w:ascii="Courier New" w:hAnsi="Courier New" w:hint="default"/>
      </w:rPr>
    </w:lvl>
    <w:lvl w:ilvl="2" w:tplc="DA3262BC">
      <w:start w:val="1"/>
      <w:numFmt w:val="bullet"/>
      <w:lvlText w:val=""/>
      <w:lvlJc w:val="left"/>
      <w:pPr>
        <w:ind w:left="2520" w:hanging="360"/>
      </w:pPr>
      <w:rPr>
        <w:rFonts w:ascii="Wingdings" w:hAnsi="Wingdings" w:hint="default"/>
      </w:rPr>
    </w:lvl>
    <w:lvl w:ilvl="3" w:tplc="35D0E6E4">
      <w:start w:val="1"/>
      <w:numFmt w:val="bullet"/>
      <w:lvlText w:val=""/>
      <w:lvlJc w:val="left"/>
      <w:pPr>
        <w:ind w:left="3240" w:hanging="360"/>
      </w:pPr>
      <w:rPr>
        <w:rFonts w:ascii="Symbol" w:hAnsi="Symbol" w:hint="default"/>
      </w:rPr>
    </w:lvl>
    <w:lvl w:ilvl="4" w:tplc="744AC6F4">
      <w:start w:val="1"/>
      <w:numFmt w:val="bullet"/>
      <w:lvlText w:val="o"/>
      <w:lvlJc w:val="left"/>
      <w:pPr>
        <w:ind w:left="3960" w:hanging="360"/>
      </w:pPr>
      <w:rPr>
        <w:rFonts w:ascii="Courier New" w:hAnsi="Courier New" w:hint="default"/>
      </w:rPr>
    </w:lvl>
    <w:lvl w:ilvl="5" w:tplc="365271EC">
      <w:start w:val="1"/>
      <w:numFmt w:val="bullet"/>
      <w:lvlText w:val=""/>
      <w:lvlJc w:val="left"/>
      <w:pPr>
        <w:ind w:left="4680" w:hanging="360"/>
      </w:pPr>
      <w:rPr>
        <w:rFonts w:ascii="Wingdings" w:hAnsi="Wingdings" w:hint="default"/>
      </w:rPr>
    </w:lvl>
    <w:lvl w:ilvl="6" w:tplc="FFE483F4">
      <w:start w:val="1"/>
      <w:numFmt w:val="bullet"/>
      <w:lvlText w:val=""/>
      <w:lvlJc w:val="left"/>
      <w:pPr>
        <w:ind w:left="5400" w:hanging="360"/>
      </w:pPr>
      <w:rPr>
        <w:rFonts w:ascii="Symbol" w:hAnsi="Symbol" w:hint="default"/>
      </w:rPr>
    </w:lvl>
    <w:lvl w:ilvl="7" w:tplc="B7B666C2">
      <w:start w:val="1"/>
      <w:numFmt w:val="bullet"/>
      <w:lvlText w:val="o"/>
      <w:lvlJc w:val="left"/>
      <w:pPr>
        <w:ind w:left="6120" w:hanging="360"/>
      </w:pPr>
      <w:rPr>
        <w:rFonts w:ascii="Courier New" w:hAnsi="Courier New" w:hint="default"/>
      </w:rPr>
    </w:lvl>
    <w:lvl w:ilvl="8" w:tplc="934EA0CA">
      <w:start w:val="1"/>
      <w:numFmt w:val="bullet"/>
      <w:lvlText w:val=""/>
      <w:lvlJc w:val="left"/>
      <w:pPr>
        <w:ind w:left="6840" w:hanging="360"/>
      </w:pPr>
      <w:rPr>
        <w:rFonts w:ascii="Wingdings" w:hAnsi="Wingdings" w:hint="default"/>
      </w:rPr>
    </w:lvl>
  </w:abstractNum>
  <w:abstractNum w:abstractNumId="11" w15:restartNumberingAfterBreak="0">
    <w:nsid w:val="10D75EE3"/>
    <w:multiLevelType w:val="multilevel"/>
    <w:tmpl w:val="28A23B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260AB6"/>
    <w:multiLevelType w:val="multilevel"/>
    <w:tmpl w:val="E542DA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7B93469"/>
    <w:multiLevelType w:val="multilevel"/>
    <w:tmpl w:val="498616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0A7E25"/>
    <w:multiLevelType w:val="multilevel"/>
    <w:tmpl w:val="5BCA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966692"/>
    <w:multiLevelType w:val="hybridMultilevel"/>
    <w:tmpl w:val="C584D1B2"/>
    <w:lvl w:ilvl="0" w:tplc="31B0A6EA">
      <w:start w:val="1"/>
      <w:numFmt w:val="bullet"/>
      <w:lvlText w:val=""/>
      <w:lvlJc w:val="left"/>
      <w:pPr>
        <w:ind w:left="720" w:hanging="360"/>
      </w:pPr>
      <w:rPr>
        <w:rFonts w:ascii="Symbol" w:hAnsi="Symbol" w:hint="default"/>
      </w:rPr>
    </w:lvl>
    <w:lvl w:ilvl="1" w:tplc="FB908828">
      <w:start w:val="1"/>
      <w:numFmt w:val="bullet"/>
      <w:lvlText w:val="o"/>
      <w:lvlJc w:val="left"/>
      <w:pPr>
        <w:ind w:left="1440" w:hanging="360"/>
      </w:pPr>
      <w:rPr>
        <w:rFonts w:ascii="Courier New" w:hAnsi="Courier New" w:hint="default"/>
      </w:rPr>
    </w:lvl>
    <w:lvl w:ilvl="2" w:tplc="02387478">
      <w:start w:val="1"/>
      <w:numFmt w:val="bullet"/>
      <w:lvlText w:val=""/>
      <w:lvlJc w:val="left"/>
      <w:pPr>
        <w:ind w:left="2160" w:hanging="360"/>
      </w:pPr>
      <w:rPr>
        <w:rFonts w:ascii="Wingdings" w:hAnsi="Wingdings" w:hint="default"/>
      </w:rPr>
    </w:lvl>
    <w:lvl w:ilvl="3" w:tplc="A45A890C">
      <w:start w:val="1"/>
      <w:numFmt w:val="bullet"/>
      <w:lvlText w:val=""/>
      <w:lvlJc w:val="left"/>
      <w:pPr>
        <w:ind w:left="2880" w:hanging="360"/>
      </w:pPr>
      <w:rPr>
        <w:rFonts w:ascii="Symbol" w:hAnsi="Symbol" w:hint="default"/>
      </w:rPr>
    </w:lvl>
    <w:lvl w:ilvl="4" w:tplc="08667766">
      <w:start w:val="1"/>
      <w:numFmt w:val="bullet"/>
      <w:lvlText w:val="o"/>
      <w:lvlJc w:val="left"/>
      <w:pPr>
        <w:ind w:left="3600" w:hanging="360"/>
      </w:pPr>
      <w:rPr>
        <w:rFonts w:ascii="Courier New" w:hAnsi="Courier New" w:hint="default"/>
      </w:rPr>
    </w:lvl>
    <w:lvl w:ilvl="5" w:tplc="FF24D50C">
      <w:start w:val="1"/>
      <w:numFmt w:val="bullet"/>
      <w:lvlText w:val=""/>
      <w:lvlJc w:val="left"/>
      <w:pPr>
        <w:ind w:left="4320" w:hanging="360"/>
      </w:pPr>
      <w:rPr>
        <w:rFonts w:ascii="Wingdings" w:hAnsi="Wingdings" w:hint="default"/>
      </w:rPr>
    </w:lvl>
    <w:lvl w:ilvl="6" w:tplc="DAC672AA">
      <w:start w:val="1"/>
      <w:numFmt w:val="bullet"/>
      <w:lvlText w:val=""/>
      <w:lvlJc w:val="left"/>
      <w:pPr>
        <w:ind w:left="5040" w:hanging="360"/>
      </w:pPr>
      <w:rPr>
        <w:rFonts w:ascii="Symbol" w:hAnsi="Symbol" w:hint="default"/>
      </w:rPr>
    </w:lvl>
    <w:lvl w:ilvl="7" w:tplc="46A0D7C4">
      <w:start w:val="1"/>
      <w:numFmt w:val="bullet"/>
      <w:lvlText w:val="o"/>
      <w:lvlJc w:val="left"/>
      <w:pPr>
        <w:ind w:left="5760" w:hanging="360"/>
      </w:pPr>
      <w:rPr>
        <w:rFonts w:ascii="Courier New" w:hAnsi="Courier New" w:hint="default"/>
      </w:rPr>
    </w:lvl>
    <w:lvl w:ilvl="8" w:tplc="190A11CC">
      <w:start w:val="1"/>
      <w:numFmt w:val="bullet"/>
      <w:lvlText w:val=""/>
      <w:lvlJc w:val="left"/>
      <w:pPr>
        <w:ind w:left="6480" w:hanging="360"/>
      </w:pPr>
      <w:rPr>
        <w:rFonts w:ascii="Wingdings" w:hAnsi="Wingdings" w:hint="default"/>
      </w:rPr>
    </w:lvl>
  </w:abstractNum>
  <w:abstractNum w:abstractNumId="16" w15:restartNumberingAfterBreak="0">
    <w:nsid w:val="1CF058E8"/>
    <w:multiLevelType w:val="multilevel"/>
    <w:tmpl w:val="9DC86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AEBF99"/>
    <w:multiLevelType w:val="multilevel"/>
    <w:tmpl w:val="EA14B2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E0BBAF"/>
    <w:multiLevelType w:val="multilevel"/>
    <w:tmpl w:val="C1C67A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C62823"/>
    <w:multiLevelType w:val="multilevel"/>
    <w:tmpl w:val="69624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0EF0D4A"/>
    <w:multiLevelType w:val="hybridMultilevel"/>
    <w:tmpl w:val="AF4EB23E"/>
    <w:lvl w:ilvl="0" w:tplc="843685A8">
      <w:start w:val="1"/>
      <w:numFmt w:val="bullet"/>
      <w:lvlText w:val=""/>
      <w:lvlJc w:val="left"/>
      <w:pPr>
        <w:ind w:left="720" w:hanging="360"/>
      </w:pPr>
      <w:rPr>
        <w:rFonts w:ascii="Symbol" w:hAnsi="Symbol" w:hint="default"/>
      </w:rPr>
    </w:lvl>
    <w:lvl w:ilvl="1" w:tplc="EB74862A">
      <w:start w:val="1"/>
      <w:numFmt w:val="bullet"/>
      <w:lvlText w:val="o"/>
      <w:lvlJc w:val="left"/>
      <w:pPr>
        <w:ind w:left="1440" w:hanging="360"/>
      </w:pPr>
      <w:rPr>
        <w:rFonts w:ascii="Courier New" w:hAnsi="Courier New" w:hint="default"/>
      </w:rPr>
    </w:lvl>
    <w:lvl w:ilvl="2" w:tplc="7C10F6E0">
      <w:start w:val="1"/>
      <w:numFmt w:val="bullet"/>
      <w:lvlText w:val=""/>
      <w:lvlJc w:val="left"/>
      <w:pPr>
        <w:ind w:left="2160" w:hanging="360"/>
      </w:pPr>
      <w:rPr>
        <w:rFonts w:ascii="Wingdings" w:hAnsi="Wingdings" w:hint="default"/>
      </w:rPr>
    </w:lvl>
    <w:lvl w:ilvl="3" w:tplc="734EEED2">
      <w:start w:val="1"/>
      <w:numFmt w:val="bullet"/>
      <w:lvlText w:val=""/>
      <w:lvlJc w:val="left"/>
      <w:pPr>
        <w:ind w:left="2880" w:hanging="360"/>
      </w:pPr>
      <w:rPr>
        <w:rFonts w:ascii="Symbol" w:hAnsi="Symbol" w:hint="default"/>
      </w:rPr>
    </w:lvl>
    <w:lvl w:ilvl="4" w:tplc="9986491C">
      <w:start w:val="1"/>
      <w:numFmt w:val="bullet"/>
      <w:lvlText w:val="o"/>
      <w:lvlJc w:val="left"/>
      <w:pPr>
        <w:ind w:left="3600" w:hanging="360"/>
      </w:pPr>
      <w:rPr>
        <w:rFonts w:ascii="Courier New" w:hAnsi="Courier New" w:hint="default"/>
      </w:rPr>
    </w:lvl>
    <w:lvl w:ilvl="5" w:tplc="4EC07C22">
      <w:start w:val="1"/>
      <w:numFmt w:val="bullet"/>
      <w:lvlText w:val=""/>
      <w:lvlJc w:val="left"/>
      <w:pPr>
        <w:ind w:left="4320" w:hanging="360"/>
      </w:pPr>
      <w:rPr>
        <w:rFonts w:ascii="Wingdings" w:hAnsi="Wingdings" w:hint="default"/>
      </w:rPr>
    </w:lvl>
    <w:lvl w:ilvl="6" w:tplc="AA7864F0">
      <w:start w:val="1"/>
      <w:numFmt w:val="bullet"/>
      <w:lvlText w:val=""/>
      <w:lvlJc w:val="left"/>
      <w:pPr>
        <w:ind w:left="5040" w:hanging="360"/>
      </w:pPr>
      <w:rPr>
        <w:rFonts w:ascii="Symbol" w:hAnsi="Symbol" w:hint="default"/>
      </w:rPr>
    </w:lvl>
    <w:lvl w:ilvl="7" w:tplc="BE600D2E">
      <w:start w:val="1"/>
      <w:numFmt w:val="bullet"/>
      <w:lvlText w:val="o"/>
      <w:lvlJc w:val="left"/>
      <w:pPr>
        <w:ind w:left="5760" w:hanging="360"/>
      </w:pPr>
      <w:rPr>
        <w:rFonts w:ascii="Courier New" w:hAnsi="Courier New" w:hint="default"/>
      </w:rPr>
    </w:lvl>
    <w:lvl w:ilvl="8" w:tplc="099E62FE">
      <w:start w:val="1"/>
      <w:numFmt w:val="bullet"/>
      <w:lvlText w:val=""/>
      <w:lvlJc w:val="left"/>
      <w:pPr>
        <w:ind w:left="6480" w:hanging="360"/>
      </w:pPr>
      <w:rPr>
        <w:rFonts w:ascii="Wingdings" w:hAnsi="Wingdings" w:hint="default"/>
      </w:rPr>
    </w:lvl>
  </w:abstractNum>
  <w:abstractNum w:abstractNumId="21" w15:restartNumberingAfterBreak="0">
    <w:nsid w:val="241134FF"/>
    <w:multiLevelType w:val="multilevel"/>
    <w:tmpl w:val="27CE83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5042A3"/>
    <w:multiLevelType w:val="multilevel"/>
    <w:tmpl w:val="4BA43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FFC5B26"/>
    <w:multiLevelType w:val="multilevel"/>
    <w:tmpl w:val="E7286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AAAABA"/>
    <w:multiLevelType w:val="multilevel"/>
    <w:tmpl w:val="46F0F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B875B6"/>
    <w:multiLevelType w:val="hybridMultilevel"/>
    <w:tmpl w:val="4D98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E06A6E"/>
    <w:multiLevelType w:val="multilevel"/>
    <w:tmpl w:val="B3122A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1A39E4"/>
    <w:multiLevelType w:val="multilevel"/>
    <w:tmpl w:val="E55C8D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D03A730"/>
    <w:multiLevelType w:val="multilevel"/>
    <w:tmpl w:val="FD6CA7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DC72D05"/>
    <w:multiLevelType w:val="hybridMultilevel"/>
    <w:tmpl w:val="A2FC0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F884482"/>
    <w:multiLevelType w:val="hybridMultilevel"/>
    <w:tmpl w:val="C046EE70"/>
    <w:lvl w:ilvl="0" w:tplc="FBEC465E">
      <w:start w:val="1"/>
      <w:numFmt w:val="bullet"/>
      <w:lvlText w:val=""/>
      <w:lvlJc w:val="left"/>
      <w:pPr>
        <w:ind w:left="720" w:hanging="360"/>
      </w:pPr>
      <w:rPr>
        <w:rFonts w:ascii="Symbol" w:hAnsi="Symbol" w:hint="default"/>
      </w:rPr>
    </w:lvl>
    <w:lvl w:ilvl="1" w:tplc="1944AB40">
      <w:start w:val="1"/>
      <w:numFmt w:val="bullet"/>
      <w:lvlText w:val="o"/>
      <w:lvlJc w:val="left"/>
      <w:pPr>
        <w:ind w:left="1440" w:hanging="360"/>
      </w:pPr>
      <w:rPr>
        <w:rFonts w:ascii="Courier New" w:hAnsi="Courier New" w:hint="default"/>
      </w:rPr>
    </w:lvl>
    <w:lvl w:ilvl="2" w:tplc="5EB017CE">
      <w:start w:val="1"/>
      <w:numFmt w:val="bullet"/>
      <w:lvlText w:val=""/>
      <w:lvlJc w:val="left"/>
      <w:pPr>
        <w:ind w:left="2160" w:hanging="360"/>
      </w:pPr>
      <w:rPr>
        <w:rFonts w:ascii="Wingdings" w:hAnsi="Wingdings" w:hint="default"/>
      </w:rPr>
    </w:lvl>
    <w:lvl w:ilvl="3" w:tplc="B1AE06EC">
      <w:start w:val="1"/>
      <w:numFmt w:val="bullet"/>
      <w:lvlText w:val=""/>
      <w:lvlJc w:val="left"/>
      <w:pPr>
        <w:ind w:left="2880" w:hanging="360"/>
      </w:pPr>
      <w:rPr>
        <w:rFonts w:ascii="Symbol" w:hAnsi="Symbol" w:hint="default"/>
      </w:rPr>
    </w:lvl>
    <w:lvl w:ilvl="4" w:tplc="0170739E">
      <w:start w:val="1"/>
      <w:numFmt w:val="bullet"/>
      <w:lvlText w:val="o"/>
      <w:lvlJc w:val="left"/>
      <w:pPr>
        <w:ind w:left="3600" w:hanging="360"/>
      </w:pPr>
      <w:rPr>
        <w:rFonts w:ascii="Courier New" w:hAnsi="Courier New" w:hint="default"/>
      </w:rPr>
    </w:lvl>
    <w:lvl w:ilvl="5" w:tplc="D0C6B28E">
      <w:start w:val="1"/>
      <w:numFmt w:val="bullet"/>
      <w:lvlText w:val=""/>
      <w:lvlJc w:val="left"/>
      <w:pPr>
        <w:ind w:left="4320" w:hanging="360"/>
      </w:pPr>
      <w:rPr>
        <w:rFonts w:ascii="Wingdings" w:hAnsi="Wingdings" w:hint="default"/>
      </w:rPr>
    </w:lvl>
    <w:lvl w:ilvl="6" w:tplc="78A0055A">
      <w:start w:val="1"/>
      <w:numFmt w:val="bullet"/>
      <w:lvlText w:val=""/>
      <w:lvlJc w:val="left"/>
      <w:pPr>
        <w:ind w:left="5040" w:hanging="360"/>
      </w:pPr>
      <w:rPr>
        <w:rFonts w:ascii="Symbol" w:hAnsi="Symbol" w:hint="default"/>
      </w:rPr>
    </w:lvl>
    <w:lvl w:ilvl="7" w:tplc="AE161600">
      <w:start w:val="1"/>
      <w:numFmt w:val="bullet"/>
      <w:lvlText w:val="o"/>
      <w:lvlJc w:val="left"/>
      <w:pPr>
        <w:ind w:left="5760" w:hanging="360"/>
      </w:pPr>
      <w:rPr>
        <w:rFonts w:ascii="Courier New" w:hAnsi="Courier New" w:hint="default"/>
      </w:rPr>
    </w:lvl>
    <w:lvl w:ilvl="8" w:tplc="85A0C6A8">
      <w:start w:val="1"/>
      <w:numFmt w:val="bullet"/>
      <w:lvlText w:val=""/>
      <w:lvlJc w:val="left"/>
      <w:pPr>
        <w:ind w:left="6480" w:hanging="360"/>
      </w:pPr>
      <w:rPr>
        <w:rFonts w:ascii="Wingdings" w:hAnsi="Wingdings" w:hint="default"/>
      </w:rPr>
    </w:lvl>
  </w:abstractNum>
  <w:abstractNum w:abstractNumId="31" w15:restartNumberingAfterBreak="0">
    <w:nsid w:val="428847E3"/>
    <w:multiLevelType w:val="multilevel"/>
    <w:tmpl w:val="AE5215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4719BA"/>
    <w:multiLevelType w:val="multilevel"/>
    <w:tmpl w:val="CD34D9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E5B329"/>
    <w:multiLevelType w:val="multilevel"/>
    <w:tmpl w:val="20D26E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FC59B"/>
    <w:multiLevelType w:val="multilevel"/>
    <w:tmpl w:val="A5E49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F502C"/>
    <w:multiLevelType w:val="hybridMultilevel"/>
    <w:tmpl w:val="BF92C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8210B36"/>
    <w:multiLevelType w:val="multilevel"/>
    <w:tmpl w:val="E0666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DFD516"/>
    <w:multiLevelType w:val="multilevel"/>
    <w:tmpl w:val="8CB69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316FAC"/>
    <w:multiLevelType w:val="multilevel"/>
    <w:tmpl w:val="C756A2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EAE82B"/>
    <w:multiLevelType w:val="multilevel"/>
    <w:tmpl w:val="48F0B2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4E0607"/>
    <w:multiLevelType w:val="multilevel"/>
    <w:tmpl w:val="9E9C7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D37847"/>
    <w:multiLevelType w:val="hybridMultilevel"/>
    <w:tmpl w:val="39246ECA"/>
    <w:lvl w:ilvl="0" w:tplc="B1FC9076">
      <w:start w:val="1"/>
      <w:numFmt w:val="bullet"/>
      <w:lvlText w:val=""/>
      <w:lvlJc w:val="left"/>
      <w:pPr>
        <w:ind w:left="1440" w:hanging="360"/>
      </w:pPr>
      <w:rPr>
        <w:rFonts w:ascii="Wingdings" w:hAnsi="Wingdings" w:hint="default"/>
      </w:rPr>
    </w:lvl>
    <w:lvl w:ilvl="1" w:tplc="82740556">
      <w:start w:val="1"/>
      <w:numFmt w:val="bullet"/>
      <w:lvlText w:val="o"/>
      <w:lvlJc w:val="left"/>
      <w:pPr>
        <w:ind w:left="2160" w:hanging="360"/>
      </w:pPr>
      <w:rPr>
        <w:rFonts w:ascii="Courier New" w:hAnsi="Courier New" w:hint="default"/>
      </w:rPr>
    </w:lvl>
    <w:lvl w:ilvl="2" w:tplc="1D8249DC">
      <w:start w:val="1"/>
      <w:numFmt w:val="bullet"/>
      <w:lvlText w:val=""/>
      <w:lvlJc w:val="left"/>
      <w:pPr>
        <w:ind w:left="2880" w:hanging="360"/>
      </w:pPr>
      <w:rPr>
        <w:rFonts w:ascii="Wingdings" w:hAnsi="Wingdings" w:hint="default"/>
      </w:rPr>
    </w:lvl>
    <w:lvl w:ilvl="3" w:tplc="070A4358">
      <w:start w:val="1"/>
      <w:numFmt w:val="bullet"/>
      <w:lvlText w:val=""/>
      <w:lvlJc w:val="left"/>
      <w:pPr>
        <w:ind w:left="3600" w:hanging="360"/>
      </w:pPr>
      <w:rPr>
        <w:rFonts w:ascii="Symbol" w:hAnsi="Symbol" w:hint="default"/>
      </w:rPr>
    </w:lvl>
    <w:lvl w:ilvl="4" w:tplc="05FC0D04">
      <w:start w:val="1"/>
      <w:numFmt w:val="bullet"/>
      <w:lvlText w:val="o"/>
      <w:lvlJc w:val="left"/>
      <w:pPr>
        <w:ind w:left="4320" w:hanging="360"/>
      </w:pPr>
      <w:rPr>
        <w:rFonts w:ascii="Courier New" w:hAnsi="Courier New" w:hint="default"/>
      </w:rPr>
    </w:lvl>
    <w:lvl w:ilvl="5" w:tplc="CE063318">
      <w:start w:val="1"/>
      <w:numFmt w:val="bullet"/>
      <w:lvlText w:val=""/>
      <w:lvlJc w:val="left"/>
      <w:pPr>
        <w:ind w:left="5040" w:hanging="360"/>
      </w:pPr>
      <w:rPr>
        <w:rFonts w:ascii="Wingdings" w:hAnsi="Wingdings" w:hint="default"/>
      </w:rPr>
    </w:lvl>
    <w:lvl w:ilvl="6" w:tplc="9E42E13E">
      <w:start w:val="1"/>
      <w:numFmt w:val="bullet"/>
      <w:lvlText w:val=""/>
      <w:lvlJc w:val="left"/>
      <w:pPr>
        <w:ind w:left="5760" w:hanging="360"/>
      </w:pPr>
      <w:rPr>
        <w:rFonts w:ascii="Symbol" w:hAnsi="Symbol" w:hint="default"/>
      </w:rPr>
    </w:lvl>
    <w:lvl w:ilvl="7" w:tplc="BA2A7B80">
      <w:start w:val="1"/>
      <w:numFmt w:val="bullet"/>
      <w:lvlText w:val="o"/>
      <w:lvlJc w:val="left"/>
      <w:pPr>
        <w:ind w:left="6480" w:hanging="360"/>
      </w:pPr>
      <w:rPr>
        <w:rFonts w:ascii="Courier New" w:hAnsi="Courier New" w:hint="default"/>
      </w:rPr>
    </w:lvl>
    <w:lvl w:ilvl="8" w:tplc="3E163928">
      <w:start w:val="1"/>
      <w:numFmt w:val="bullet"/>
      <w:lvlText w:val=""/>
      <w:lvlJc w:val="left"/>
      <w:pPr>
        <w:ind w:left="7200" w:hanging="360"/>
      </w:pPr>
      <w:rPr>
        <w:rFonts w:ascii="Wingdings" w:hAnsi="Wingdings" w:hint="default"/>
      </w:rPr>
    </w:lvl>
  </w:abstractNum>
  <w:abstractNum w:abstractNumId="42" w15:restartNumberingAfterBreak="0">
    <w:nsid w:val="5646C326"/>
    <w:multiLevelType w:val="hybridMultilevel"/>
    <w:tmpl w:val="ECB80CB6"/>
    <w:lvl w:ilvl="0" w:tplc="F4E217DE">
      <w:start w:val="1"/>
      <w:numFmt w:val="bullet"/>
      <w:lvlText w:val=""/>
      <w:lvlJc w:val="left"/>
      <w:pPr>
        <w:ind w:left="720" w:hanging="360"/>
      </w:pPr>
      <w:rPr>
        <w:rFonts w:ascii="Symbol" w:hAnsi="Symbol" w:hint="default"/>
      </w:rPr>
    </w:lvl>
    <w:lvl w:ilvl="1" w:tplc="EB8864A6">
      <w:start w:val="1"/>
      <w:numFmt w:val="bullet"/>
      <w:lvlText w:val="o"/>
      <w:lvlJc w:val="left"/>
      <w:pPr>
        <w:ind w:left="1440" w:hanging="360"/>
      </w:pPr>
      <w:rPr>
        <w:rFonts w:ascii="Courier New" w:hAnsi="Courier New" w:hint="default"/>
      </w:rPr>
    </w:lvl>
    <w:lvl w:ilvl="2" w:tplc="BBBCB730">
      <w:start w:val="1"/>
      <w:numFmt w:val="bullet"/>
      <w:lvlText w:val=""/>
      <w:lvlJc w:val="left"/>
      <w:pPr>
        <w:ind w:left="2160" w:hanging="360"/>
      </w:pPr>
      <w:rPr>
        <w:rFonts w:ascii="Wingdings" w:hAnsi="Wingdings" w:hint="default"/>
      </w:rPr>
    </w:lvl>
    <w:lvl w:ilvl="3" w:tplc="3F8079BE">
      <w:start w:val="1"/>
      <w:numFmt w:val="bullet"/>
      <w:lvlText w:val=""/>
      <w:lvlJc w:val="left"/>
      <w:pPr>
        <w:ind w:left="2880" w:hanging="360"/>
      </w:pPr>
      <w:rPr>
        <w:rFonts w:ascii="Symbol" w:hAnsi="Symbol" w:hint="default"/>
      </w:rPr>
    </w:lvl>
    <w:lvl w:ilvl="4" w:tplc="F9C8F9E6">
      <w:start w:val="1"/>
      <w:numFmt w:val="bullet"/>
      <w:lvlText w:val="o"/>
      <w:lvlJc w:val="left"/>
      <w:pPr>
        <w:ind w:left="3600" w:hanging="360"/>
      </w:pPr>
      <w:rPr>
        <w:rFonts w:ascii="Courier New" w:hAnsi="Courier New" w:hint="default"/>
      </w:rPr>
    </w:lvl>
    <w:lvl w:ilvl="5" w:tplc="B186F3D8">
      <w:start w:val="1"/>
      <w:numFmt w:val="bullet"/>
      <w:lvlText w:val=""/>
      <w:lvlJc w:val="left"/>
      <w:pPr>
        <w:ind w:left="4320" w:hanging="360"/>
      </w:pPr>
      <w:rPr>
        <w:rFonts w:ascii="Wingdings" w:hAnsi="Wingdings" w:hint="default"/>
      </w:rPr>
    </w:lvl>
    <w:lvl w:ilvl="6" w:tplc="63088182">
      <w:start w:val="1"/>
      <w:numFmt w:val="bullet"/>
      <w:lvlText w:val=""/>
      <w:lvlJc w:val="left"/>
      <w:pPr>
        <w:ind w:left="5040" w:hanging="360"/>
      </w:pPr>
      <w:rPr>
        <w:rFonts w:ascii="Symbol" w:hAnsi="Symbol" w:hint="default"/>
      </w:rPr>
    </w:lvl>
    <w:lvl w:ilvl="7" w:tplc="FDB6DB4C">
      <w:start w:val="1"/>
      <w:numFmt w:val="bullet"/>
      <w:lvlText w:val="o"/>
      <w:lvlJc w:val="left"/>
      <w:pPr>
        <w:ind w:left="5760" w:hanging="360"/>
      </w:pPr>
      <w:rPr>
        <w:rFonts w:ascii="Courier New" w:hAnsi="Courier New" w:hint="default"/>
      </w:rPr>
    </w:lvl>
    <w:lvl w:ilvl="8" w:tplc="A0DE0B48">
      <w:start w:val="1"/>
      <w:numFmt w:val="bullet"/>
      <w:lvlText w:val=""/>
      <w:lvlJc w:val="left"/>
      <w:pPr>
        <w:ind w:left="6480" w:hanging="360"/>
      </w:pPr>
      <w:rPr>
        <w:rFonts w:ascii="Wingdings" w:hAnsi="Wingdings" w:hint="default"/>
      </w:rPr>
    </w:lvl>
  </w:abstractNum>
  <w:abstractNum w:abstractNumId="43" w15:restartNumberingAfterBreak="0">
    <w:nsid w:val="58B45A8B"/>
    <w:multiLevelType w:val="hybridMultilevel"/>
    <w:tmpl w:val="DEFCFD8C"/>
    <w:lvl w:ilvl="0" w:tplc="735CF5A6">
      <w:start w:val="1"/>
      <w:numFmt w:val="bullet"/>
      <w:lvlText w:val=""/>
      <w:lvlJc w:val="left"/>
      <w:pPr>
        <w:ind w:left="720" w:hanging="360"/>
      </w:pPr>
      <w:rPr>
        <w:rFonts w:ascii="Symbol" w:hAnsi="Symbol" w:hint="default"/>
      </w:rPr>
    </w:lvl>
    <w:lvl w:ilvl="1" w:tplc="766C91B6">
      <w:start w:val="1"/>
      <w:numFmt w:val="bullet"/>
      <w:lvlText w:val="o"/>
      <w:lvlJc w:val="left"/>
      <w:pPr>
        <w:ind w:left="1440" w:hanging="360"/>
      </w:pPr>
      <w:rPr>
        <w:rFonts w:ascii="Courier New" w:hAnsi="Courier New" w:hint="default"/>
      </w:rPr>
    </w:lvl>
    <w:lvl w:ilvl="2" w:tplc="5C98A48C">
      <w:start w:val="1"/>
      <w:numFmt w:val="bullet"/>
      <w:lvlText w:val=""/>
      <w:lvlJc w:val="left"/>
      <w:pPr>
        <w:ind w:left="2160" w:hanging="360"/>
      </w:pPr>
      <w:rPr>
        <w:rFonts w:ascii="Wingdings" w:hAnsi="Wingdings" w:hint="default"/>
      </w:rPr>
    </w:lvl>
    <w:lvl w:ilvl="3" w:tplc="25A48110">
      <w:start w:val="1"/>
      <w:numFmt w:val="bullet"/>
      <w:lvlText w:val=""/>
      <w:lvlJc w:val="left"/>
      <w:pPr>
        <w:ind w:left="2880" w:hanging="360"/>
      </w:pPr>
      <w:rPr>
        <w:rFonts w:ascii="Symbol" w:hAnsi="Symbol" w:hint="default"/>
      </w:rPr>
    </w:lvl>
    <w:lvl w:ilvl="4" w:tplc="AF92EE86">
      <w:start w:val="1"/>
      <w:numFmt w:val="bullet"/>
      <w:lvlText w:val="o"/>
      <w:lvlJc w:val="left"/>
      <w:pPr>
        <w:ind w:left="3600" w:hanging="360"/>
      </w:pPr>
      <w:rPr>
        <w:rFonts w:ascii="Courier New" w:hAnsi="Courier New" w:hint="default"/>
      </w:rPr>
    </w:lvl>
    <w:lvl w:ilvl="5" w:tplc="3E4EB1A4">
      <w:start w:val="1"/>
      <w:numFmt w:val="bullet"/>
      <w:lvlText w:val=""/>
      <w:lvlJc w:val="left"/>
      <w:pPr>
        <w:ind w:left="4320" w:hanging="360"/>
      </w:pPr>
      <w:rPr>
        <w:rFonts w:ascii="Wingdings" w:hAnsi="Wingdings" w:hint="default"/>
      </w:rPr>
    </w:lvl>
    <w:lvl w:ilvl="6" w:tplc="58FC2B8C">
      <w:start w:val="1"/>
      <w:numFmt w:val="bullet"/>
      <w:lvlText w:val=""/>
      <w:lvlJc w:val="left"/>
      <w:pPr>
        <w:ind w:left="5040" w:hanging="360"/>
      </w:pPr>
      <w:rPr>
        <w:rFonts w:ascii="Symbol" w:hAnsi="Symbol" w:hint="default"/>
      </w:rPr>
    </w:lvl>
    <w:lvl w:ilvl="7" w:tplc="1602C89C">
      <w:start w:val="1"/>
      <w:numFmt w:val="bullet"/>
      <w:lvlText w:val="o"/>
      <w:lvlJc w:val="left"/>
      <w:pPr>
        <w:ind w:left="5760" w:hanging="360"/>
      </w:pPr>
      <w:rPr>
        <w:rFonts w:ascii="Courier New" w:hAnsi="Courier New" w:hint="default"/>
      </w:rPr>
    </w:lvl>
    <w:lvl w:ilvl="8" w:tplc="B9709FD6">
      <w:start w:val="1"/>
      <w:numFmt w:val="bullet"/>
      <w:lvlText w:val=""/>
      <w:lvlJc w:val="left"/>
      <w:pPr>
        <w:ind w:left="6480" w:hanging="360"/>
      </w:pPr>
      <w:rPr>
        <w:rFonts w:ascii="Wingdings" w:hAnsi="Wingdings" w:hint="default"/>
      </w:rPr>
    </w:lvl>
  </w:abstractNum>
  <w:abstractNum w:abstractNumId="44" w15:restartNumberingAfterBreak="0">
    <w:nsid w:val="59F4249D"/>
    <w:multiLevelType w:val="hybridMultilevel"/>
    <w:tmpl w:val="27D69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0552C28"/>
    <w:multiLevelType w:val="multilevel"/>
    <w:tmpl w:val="7F3EC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85D22F"/>
    <w:multiLevelType w:val="multilevel"/>
    <w:tmpl w:val="FEAE0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39765FB"/>
    <w:multiLevelType w:val="multilevel"/>
    <w:tmpl w:val="CE46F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8421F3"/>
    <w:multiLevelType w:val="hybridMultilevel"/>
    <w:tmpl w:val="B8704894"/>
    <w:lvl w:ilvl="0" w:tplc="C3ECDC60">
      <w:start w:val="1"/>
      <w:numFmt w:val="bullet"/>
      <w:lvlText w:val=""/>
      <w:lvlJc w:val="left"/>
      <w:pPr>
        <w:ind w:left="720" w:hanging="360"/>
      </w:pPr>
      <w:rPr>
        <w:rFonts w:ascii="Symbol" w:hAnsi="Symbol" w:hint="default"/>
      </w:rPr>
    </w:lvl>
    <w:lvl w:ilvl="1" w:tplc="CB587C84">
      <w:start w:val="1"/>
      <w:numFmt w:val="bullet"/>
      <w:lvlText w:val="o"/>
      <w:lvlJc w:val="left"/>
      <w:pPr>
        <w:ind w:left="1440" w:hanging="360"/>
      </w:pPr>
      <w:rPr>
        <w:rFonts w:ascii="Courier New" w:hAnsi="Courier New" w:hint="default"/>
      </w:rPr>
    </w:lvl>
    <w:lvl w:ilvl="2" w:tplc="68865986">
      <w:start w:val="1"/>
      <w:numFmt w:val="bullet"/>
      <w:lvlText w:val=""/>
      <w:lvlJc w:val="left"/>
      <w:pPr>
        <w:ind w:left="2160" w:hanging="360"/>
      </w:pPr>
      <w:rPr>
        <w:rFonts w:ascii="Wingdings" w:hAnsi="Wingdings" w:hint="default"/>
      </w:rPr>
    </w:lvl>
    <w:lvl w:ilvl="3" w:tplc="BF50F746">
      <w:start w:val="1"/>
      <w:numFmt w:val="bullet"/>
      <w:lvlText w:val=""/>
      <w:lvlJc w:val="left"/>
      <w:pPr>
        <w:ind w:left="2880" w:hanging="360"/>
      </w:pPr>
      <w:rPr>
        <w:rFonts w:ascii="Symbol" w:hAnsi="Symbol" w:hint="default"/>
      </w:rPr>
    </w:lvl>
    <w:lvl w:ilvl="4" w:tplc="C986BE90">
      <w:start w:val="1"/>
      <w:numFmt w:val="bullet"/>
      <w:lvlText w:val="o"/>
      <w:lvlJc w:val="left"/>
      <w:pPr>
        <w:ind w:left="3600" w:hanging="360"/>
      </w:pPr>
      <w:rPr>
        <w:rFonts w:ascii="Courier New" w:hAnsi="Courier New" w:hint="default"/>
      </w:rPr>
    </w:lvl>
    <w:lvl w:ilvl="5" w:tplc="232E02B6">
      <w:start w:val="1"/>
      <w:numFmt w:val="bullet"/>
      <w:lvlText w:val=""/>
      <w:lvlJc w:val="left"/>
      <w:pPr>
        <w:ind w:left="4320" w:hanging="360"/>
      </w:pPr>
      <w:rPr>
        <w:rFonts w:ascii="Wingdings" w:hAnsi="Wingdings" w:hint="default"/>
      </w:rPr>
    </w:lvl>
    <w:lvl w:ilvl="6" w:tplc="583C7FBE">
      <w:start w:val="1"/>
      <w:numFmt w:val="bullet"/>
      <w:lvlText w:val=""/>
      <w:lvlJc w:val="left"/>
      <w:pPr>
        <w:ind w:left="5040" w:hanging="360"/>
      </w:pPr>
      <w:rPr>
        <w:rFonts w:ascii="Symbol" w:hAnsi="Symbol" w:hint="default"/>
      </w:rPr>
    </w:lvl>
    <w:lvl w:ilvl="7" w:tplc="018C9E02">
      <w:start w:val="1"/>
      <w:numFmt w:val="bullet"/>
      <w:lvlText w:val="o"/>
      <w:lvlJc w:val="left"/>
      <w:pPr>
        <w:ind w:left="5760" w:hanging="360"/>
      </w:pPr>
      <w:rPr>
        <w:rFonts w:ascii="Courier New" w:hAnsi="Courier New" w:hint="default"/>
      </w:rPr>
    </w:lvl>
    <w:lvl w:ilvl="8" w:tplc="540CA3BA">
      <w:start w:val="1"/>
      <w:numFmt w:val="bullet"/>
      <w:lvlText w:val=""/>
      <w:lvlJc w:val="left"/>
      <w:pPr>
        <w:ind w:left="6480" w:hanging="360"/>
      </w:pPr>
      <w:rPr>
        <w:rFonts w:ascii="Wingdings" w:hAnsi="Wingdings" w:hint="default"/>
      </w:rPr>
    </w:lvl>
  </w:abstractNum>
  <w:abstractNum w:abstractNumId="49" w15:restartNumberingAfterBreak="0">
    <w:nsid w:val="6C90DC1F"/>
    <w:multiLevelType w:val="multilevel"/>
    <w:tmpl w:val="347601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FEF90A"/>
    <w:multiLevelType w:val="multilevel"/>
    <w:tmpl w:val="F612AA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FABC69"/>
    <w:multiLevelType w:val="multilevel"/>
    <w:tmpl w:val="A36E3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07C968A"/>
    <w:multiLevelType w:val="multilevel"/>
    <w:tmpl w:val="C50CE7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0818AAC"/>
    <w:multiLevelType w:val="multilevel"/>
    <w:tmpl w:val="049638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10A3F22"/>
    <w:multiLevelType w:val="multilevel"/>
    <w:tmpl w:val="16AE7A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878470"/>
    <w:multiLevelType w:val="multilevel"/>
    <w:tmpl w:val="5FD271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4AD57AB"/>
    <w:multiLevelType w:val="hybridMultilevel"/>
    <w:tmpl w:val="FBE41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7A6781F"/>
    <w:multiLevelType w:val="multilevel"/>
    <w:tmpl w:val="4BA0C9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969767A"/>
    <w:multiLevelType w:val="multilevel"/>
    <w:tmpl w:val="F24843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A0EC964"/>
    <w:multiLevelType w:val="multilevel"/>
    <w:tmpl w:val="677EAB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7EAAAF"/>
    <w:multiLevelType w:val="multilevel"/>
    <w:tmpl w:val="08841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D555D29"/>
    <w:multiLevelType w:val="multilevel"/>
    <w:tmpl w:val="948AEF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D748BF4"/>
    <w:multiLevelType w:val="multilevel"/>
    <w:tmpl w:val="59965D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F9D4485"/>
    <w:multiLevelType w:val="multilevel"/>
    <w:tmpl w:val="6798B4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46951814">
    <w:abstractNumId w:val="41"/>
  </w:num>
  <w:num w:numId="2" w16cid:durableId="180515055">
    <w:abstractNumId w:val="20"/>
  </w:num>
  <w:num w:numId="3" w16cid:durableId="1343315201">
    <w:abstractNumId w:val="54"/>
  </w:num>
  <w:num w:numId="4" w16cid:durableId="430318057">
    <w:abstractNumId w:val="31"/>
  </w:num>
  <w:num w:numId="5" w16cid:durableId="346753463">
    <w:abstractNumId w:val="32"/>
  </w:num>
  <w:num w:numId="6" w16cid:durableId="488786710">
    <w:abstractNumId w:val="9"/>
  </w:num>
  <w:num w:numId="7" w16cid:durableId="1012991879">
    <w:abstractNumId w:val="18"/>
  </w:num>
  <w:num w:numId="8" w16cid:durableId="546913504">
    <w:abstractNumId w:val="23"/>
  </w:num>
  <w:num w:numId="9" w16cid:durableId="920721202">
    <w:abstractNumId w:val="34"/>
  </w:num>
  <w:num w:numId="10" w16cid:durableId="935139786">
    <w:abstractNumId w:val="60"/>
  </w:num>
  <w:num w:numId="11" w16cid:durableId="1219123839">
    <w:abstractNumId w:val="36"/>
  </w:num>
  <w:num w:numId="12" w16cid:durableId="510294863">
    <w:abstractNumId w:val="59"/>
  </w:num>
  <w:num w:numId="13" w16cid:durableId="1701276138">
    <w:abstractNumId w:val="51"/>
  </w:num>
  <w:num w:numId="14" w16cid:durableId="758021293">
    <w:abstractNumId w:val="46"/>
  </w:num>
  <w:num w:numId="15" w16cid:durableId="324671431">
    <w:abstractNumId w:val="12"/>
  </w:num>
  <w:num w:numId="16" w16cid:durableId="449976083">
    <w:abstractNumId w:val="37"/>
  </w:num>
  <w:num w:numId="17" w16cid:durableId="1222868512">
    <w:abstractNumId w:val="62"/>
  </w:num>
  <w:num w:numId="18" w16cid:durableId="512301323">
    <w:abstractNumId w:val="58"/>
  </w:num>
  <w:num w:numId="19" w16cid:durableId="264729013">
    <w:abstractNumId w:val="63"/>
  </w:num>
  <w:num w:numId="20" w16cid:durableId="971516702">
    <w:abstractNumId w:val="40"/>
  </w:num>
  <w:num w:numId="21" w16cid:durableId="102041672">
    <w:abstractNumId w:val="27"/>
  </w:num>
  <w:num w:numId="22" w16cid:durableId="768039246">
    <w:abstractNumId w:val="3"/>
  </w:num>
  <w:num w:numId="23" w16cid:durableId="404567040">
    <w:abstractNumId w:val="11"/>
  </w:num>
  <w:num w:numId="24" w16cid:durableId="1319573693">
    <w:abstractNumId w:val="21"/>
  </w:num>
  <w:num w:numId="25" w16cid:durableId="250161736">
    <w:abstractNumId w:val="39"/>
  </w:num>
  <w:num w:numId="26" w16cid:durableId="1934585254">
    <w:abstractNumId w:val="55"/>
  </w:num>
  <w:num w:numId="27" w16cid:durableId="1647512753">
    <w:abstractNumId w:val="57"/>
  </w:num>
  <w:num w:numId="28" w16cid:durableId="629239131">
    <w:abstractNumId w:val="19"/>
  </w:num>
  <w:num w:numId="29" w16cid:durableId="1108237677">
    <w:abstractNumId w:val="47"/>
  </w:num>
  <w:num w:numId="30" w16cid:durableId="452554508">
    <w:abstractNumId w:val="8"/>
  </w:num>
  <w:num w:numId="31" w16cid:durableId="987394514">
    <w:abstractNumId w:val="16"/>
  </w:num>
  <w:num w:numId="32" w16cid:durableId="845901700">
    <w:abstractNumId w:val="61"/>
  </w:num>
  <w:num w:numId="33" w16cid:durableId="1014579143">
    <w:abstractNumId w:val="45"/>
  </w:num>
  <w:num w:numId="34" w16cid:durableId="588000776">
    <w:abstractNumId w:val="52"/>
  </w:num>
  <w:num w:numId="35" w16cid:durableId="916014151">
    <w:abstractNumId w:val="50"/>
  </w:num>
  <w:num w:numId="36" w16cid:durableId="1207911525">
    <w:abstractNumId w:val="53"/>
  </w:num>
  <w:num w:numId="37" w16cid:durableId="232468866">
    <w:abstractNumId w:val="4"/>
  </w:num>
  <w:num w:numId="38" w16cid:durableId="751968498">
    <w:abstractNumId w:val="49"/>
  </w:num>
  <w:num w:numId="39" w16cid:durableId="497313044">
    <w:abstractNumId w:val="38"/>
  </w:num>
  <w:num w:numId="40" w16cid:durableId="1109735405">
    <w:abstractNumId w:val="26"/>
  </w:num>
  <w:num w:numId="41" w16cid:durableId="1931815218">
    <w:abstractNumId w:val="0"/>
  </w:num>
  <w:num w:numId="42" w16cid:durableId="2096633454">
    <w:abstractNumId w:val="22"/>
  </w:num>
  <w:num w:numId="43" w16cid:durableId="1523322835">
    <w:abstractNumId w:val="17"/>
  </w:num>
  <w:num w:numId="44" w16cid:durableId="1241061663">
    <w:abstractNumId w:val="7"/>
  </w:num>
  <w:num w:numId="45" w16cid:durableId="1271232693">
    <w:abstractNumId w:val="13"/>
  </w:num>
  <w:num w:numId="46" w16cid:durableId="1429232761">
    <w:abstractNumId w:val="24"/>
  </w:num>
  <w:num w:numId="47" w16cid:durableId="337273958">
    <w:abstractNumId w:val="28"/>
  </w:num>
  <w:num w:numId="48" w16cid:durableId="630743368">
    <w:abstractNumId w:val="33"/>
  </w:num>
  <w:num w:numId="49" w16cid:durableId="956713780">
    <w:abstractNumId w:val="42"/>
  </w:num>
  <w:num w:numId="50" w16cid:durableId="246038129">
    <w:abstractNumId w:val="43"/>
  </w:num>
  <w:num w:numId="51" w16cid:durableId="1549100914">
    <w:abstractNumId w:val="48"/>
  </w:num>
  <w:num w:numId="52" w16cid:durableId="796222214">
    <w:abstractNumId w:val="30"/>
  </w:num>
  <w:num w:numId="53" w16cid:durableId="661666806">
    <w:abstractNumId w:val="10"/>
  </w:num>
  <w:num w:numId="54" w16cid:durableId="156767313">
    <w:abstractNumId w:val="15"/>
  </w:num>
  <w:num w:numId="55" w16cid:durableId="1809127208">
    <w:abstractNumId w:val="14"/>
  </w:num>
  <w:num w:numId="56" w16cid:durableId="696541357">
    <w:abstractNumId w:val="2"/>
  </w:num>
  <w:num w:numId="57" w16cid:durableId="1376781633">
    <w:abstractNumId w:val="25"/>
  </w:num>
  <w:num w:numId="58" w16cid:durableId="1133791913">
    <w:abstractNumId w:val="56"/>
  </w:num>
  <w:num w:numId="59" w16cid:durableId="1893225480">
    <w:abstractNumId w:val="6"/>
  </w:num>
  <w:num w:numId="60" w16cid:durableId="1117408142">
    <w:abstractNumId w:val="29"/>
  </w:num>
  <w:num w:numId="61" w16cid:durableId="1381127443">
    <w:abstractNumId w:val="5"/>
  </w:num>
  <w:num w:numId="62" w16cid:durableId="92671665">
    <w:abstractNumId w:val="35"/>
  </w:num>
  <w:num w:numId="63" w16cid:durableId="473719480">
    <w:abstractNumId w:val="1"/>
  </w:num>
  <w:num w:numId="64" w16cid:durableId="1439372351">
    <w:abstractNumId w:val="4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MjEws7AwNwMyTZR0lIJTi4sz8/NACoxNawGSjBqTLQAAAA=="/>
  </w:docVars>
  <w:rsids>
    <w:rsidRoot w:val="2B9A3129"/>
    <w:rsid w:val="000007AC"/>
    <w:rsid w:val="00000812"/>
    <w:rsid w:val="00000F26"/>
    <w:rsid w:val="000017CE"/>
    <w:rsid w:val="00003585"/>
    <w:rsid w:val="0000714E"/>
    <w:rsid w:val="00007FF9"/>
    <w:rsid w:val="00015892"/>
    <w:rsid w:val="00015AEB"/>
    <w:rsid w:val="00015B71"/>
    <w:rsid w:val="00016620"/>
    <w:rsid w:val="00016952"/>
    <w:rsid w:val="000179BC"/>
    <w:rsid w:val="00017EC9"/>
    <w:rsid w:val="0002178C"/>
    <w:rsid w:val="000223B7"/>
    <w:rsid w:val="00026271"/>
    <w:rsid w:val="00026FA4"/>
    <w:rsid w:val="0003008F"/>
    <w:rsid w:val="000312FE"/>
    <w:rsid w:val="00031999"/>
    <w:rsid w:val="000319F5"/>
    <w:rsid w:val="000326BE"/>
    <w:rsid w:val="0003395A"/>
    <w:rsid w:val="000339BE"/>
    <w:rsid w:val="00034EDD"/>
    <w:rsid w:val="00034FFA"/>
    <w:rsid w:val="00035773"/>
    <w:rsid w:val="00036C0D"/>
    <w:rsid w:val="00040705"/>
    <w:rsid w:val="0004094B"/>
    <w:rsid w:val="0004201F"/>
    <w:rsid w:val="00042D51"/>
    <w:rsid w:val="00043525"/>
    <w:rsid w:val="00047B89"/>
    <w:rsid w:val="00047F8F"/>
    <w:rsid w:val="00053726"/>
    <w:rsid w:val="00055F7C"/>
    <w:rsid w:val="00062A05"/>
    <w:rsid w:val="00063C2E"/>
    <w:rsid w:val="00064085"/>
    <w:rsid w:val="0006435E"/>
    <w:rsid w:val="00066BC3"/>
    <w:rsid w:val="00071609"/>
    <w:rsid w:val="00072CE9"/>
    <w:rsid w:val="0007452B"/>
    <w:rsid w:val="0007640B"/>
    <w:rsid w:val="000777CA"/>
    <w:rsid w:val="00080421"/>
    <w:rsid w:val="00090294"/>
    <w:rsid w:val="00090539"/>
    <w:rsid w:val="000911A4"/>
    <w:rsid w:val="000925CC"/>
    <w:rsid w:val="000949E6"/>
    <w:rsid w:val="00095359"/>
    <w:rsid w:val="0009575A"/>
    <w:rsid w:val="00096075"/>
    <w:rsid w:val="000A025E"/>
    <w:rsid w:val="000A130A"/>
    <w:rsid w:val="000A157F"/>
    <w:rsid w:val="000A1E8F"/>
    <w:rsid w:val="000B052B"/>
    <w:rsid w:val="000B0788"/>
    <w:rsid w:val="000B1EA1"/>
    <w:rsid w:val="000B265D"/>
    <w:rsid w:val="000B343E"/>
    <w:rsid w:val="000B3CB5"/>
    <w:rsid w:val="000B59DB"/>
    <w:rsid w:val="000B6CA6"/>
    <w:rsid w:val="000C02B2"/>
    <w:rsid w:val="000C1050"/>
    <w:rsid w:val="000C29DE"/>
    <w:rsid w:val="000C2ECC"/>
    <w:rsid w:val="000C34D5"/>
    <w:rsid w:val="000C4210"/>
    <w:rsid w:val="000C5EE6"/>
    <w:rsid w:val="000C691A"/>
    <w:rsid w:val="000D0374"/>
    <w:rsid w:val="000D063F"/>
    <w:rsid w:val="000D10E1"/>
    <w:rsid w:val="000D1878"/>
    <w:rsid w:val="000D1EC1"/>
    <w:rsid w:val="000D23A5"/>
    <w:rsid w:val="000D23B5"/>
    <w:rsid w:val="000D51B8"/>
    <w:rsid w:val="000D9531"/>
    <w:rsid w:val="000E0153"/>
    <w:rsid w:val="000E1390"/>
    <w:rsid w:val="000E2622"/>
    <w:rsid w:val="000E2736"/>
    <w:rsid w:val="000E6797"/>
    <w:rsid w:val="000E69E6"/>
    <w:rsid w:val="000E6FCF"/>
    <w:rsid w:val="000F0066"/>
    <w:rsid w:val="000F016E"/>
    <w:rsid w:val="000F2281"/>
    <w:rsid w:val="000F362F"/>
    <w:rsid w:val="000F36F5"/>
    <w:rsid w:val="000F3EC6"/>
    <w:rsid w:val="000F549E"/>
    <w:rsid w:val="000F7C52"/>
    <w:rsid w:val="001002E5"/>
    <w:rsid w:val="001003F0"/>
    <w:rsid w:val="001016CA"/>
    <w:rsid w:val="001026ED"/>
    <w:rsid w:val="001042DE"/>
    <w:rsid w:val="00104B49"/>
    <w:rsid w:val="00104DC8"/>
    <w:rsid w:val="00106EE5"/>
    <w:rsid w:val="001071DD"/>
    <w:rsid w:val="00107F3D"/>
    <w:rsid w:val="001100D0"/>
    <w:rsid w:val="00110C08"/>
    <w:rsid w:val="001118DC"/>
    <w:rsid w:val="00112BDB"/>
    <w:rsid w:val="00113E6E"/>
    <w:rsid w:val="001143A7"/>
    <w:rsid w:val="00115CB5"/>
    <w:rsid w:val="001164A4"/>
    <w:rsid w:val="00116EB8"/>
    <w:rsid w:val="00120A95"/>
    <w:rsid w:val="0012143D"/>
    <w:rsid w:val="00121C62"/>
    <w:rsid w:val="00122F19"/>
    <w:rsid w:val="001257C9"/>
    <w:rsid w:val="00126EA8"/>
    <w:rsid w:val="00130C86"/>
    <w:rsid w:val="001317C3"/>
    <w:rsid w:val="001332E9"/>
    <w:rsid w:val="00133F1C"/>
    <w:rsid w:val="001352BC"/>
    <w:rsid w:val="0014063A"/>
    <w:rsid w:val="00143692"/>
    <w:rsid w:val="00144F3F"/>
    <w:rsid w:val="001470A0"/>
    <w:rsid w:val="001515C0"/>
    <w:rsid w:val="001536B4"/>
    <w:rsid w:val="001551D4"/>
    <w:rsid w:val="00155A5A"/>
    <w:rsid w:val="001569CC"/>
    <w:rsid w:val="00162218"/>
    <w:rsid w:val="00162F6D"/>
    <w:rsid w:val="001635F4"/>
    <w:rsid w:val="00163770"/>
    <w:rsid w:val="00163B78"/>
    <w:rsid w:val="00163DD0"/>
    <w:rsid w:val="0016532A"/>
    <w:rsid w:val="00165B45"/>
    <w:rsid w:val="00165DE0"/>
    <w:rsid w:val="00170806"/>
    <w:rsid w:val="001730E6"/>
    <w:rsid w:val="00173E46"/>
    <w:rsid w:val="00174E65"/>
    <w:rsid w:val="0017501D"/>
    <w:rsid w:val="00175CD3"/>
    <w:rsid w:val="001801CB"/>
    <w:rsid w:val="00181772"/>
    <w:rsid w:val="00182348"/>
    <w:rsid w:val="0018324A"/>
    <w:rsid w:val="00183DFC"/>
    <w:rsid w:val="00184ADE"/>
    <w:rsid w:val="0018628D"/>
    <w:rsid w:val="0018769C"/>
    <w:rsid w:val="00191170"/>
    <w:rsid w:val="00191F9A"/>
    <w:rsid w:val="0019213A"/>
    <w:rsid w:val="0019263A"/>
    <w:rsid w:val="00192AA9"/>
    <w:rsid w:val="00197780"/>
    <w:rsid w:val="0019794F"/>
    <w:rsid w:val="001A0E30"/>
    <w:rsid w:val="001A163D"/>
    <w:rsid w:val="001B15D3"/>
    <w:rsid w:val="001B207A"/>
    <w:rsid w:val="001B25C6"/>
    <w:rsid w:val="001B406E"/>
    <w:rsid w:val="001B4B6D"/>
    <w:rsid w:val="001B7218"/>
    <w:rsid w:val="001B76AA"/>
    <w:rsid w:val="001B7779"/>
    <w:rsid w:val="001C1BE9"/>
    <w:rsid w:val="001C1DE5"/>
    <w:rsid w:val="001C3A5D"/>
    <w:rsid w:val="001C61E0"/>
    <w:rsid w:val="001C71DB"/>
    <w:rsid w:val="001D0484"/>
    <w:rsid w:val="001D066B"/>
    <w:rsid w:val="001D2465"/>
    <w:rsid w:val="001D3FA1"/>
    <w:rsid w:val="001D626D"/>
    <w:rsid w:val="001D6BA0"/>
    <w:rsid w:val="001D6F06"/>
    <w:rsid w:val="001E0C60"/>
    <w:rsid w:val="001E2A89"/>
    <w:rsid w:val="001E3FC9"/>
    <w:rsid w:val="001F01FE"/>
    <w:rsid w:val="001F0337"/>
    <w:rsid w:val="001F1869"/>
    <w:rsid w:val="001F1FA8"/>
    <w:rsid w:val="001F2915"/>
    <w:rsid w:val="001F2C4B"/>
    <w:rsid w:val="001F7DC4"/>
    <w:rsid w:val="0020044A"/>
    <w:rsid w:val="00201D48"/>
    <w:rsid w:val="002051B8"/>
    <w:rsid w:val="00207210"/>
    <w:rsid w:val="00207CE8"/>
    <w:rsid w:val="00211493"/>
    <w:rsid w:val="0021179B"/>
    <w:rsid w:val="002133EB"/>
    <w:rsid w:val="00215ADF"/>
    <w:rsid w:val="00216134"/>
    <w:rsid w:val="00217B15"/>
    <w:rsid w:val="00221FEE"/>
    <w:rsid w:val="00235B31"/>
    <w:rsid w:val="002408D6"/>
    <w:rsid w:val="002420C7"/>
    <w:rsid w:val="0024258F"/>
    <w:rsid w:val="00242902"/>
    <w:rsid w:val="00247F61"/>
    <w:rsid w:val="0024D2C7"/>
    <w:rsid w:val="0025011D"/>
    <w:rsid w:val="00253172"/>
    <w:rsid w:val="002555D5"/>
    <w:rsid w:val="0025660D"/>
    <w:rsid w:val="002601A7"/>
    <w:rsid w:val="00261144"/>
    <w:rsid w:val="00262362"/>
    <w:rsid w:val="00265C6F"/>
    <w:rsid w:val="0026632A"/>
    <w:rsid w:val="00270198"/>
    <w:rsid w:val="002747B2"/>
    <w:rsid w:val="00276186"/>
    <w:rsid w:val="0027780C"/>
    <w:rsid w:val="00282CEB"/>
    <w:rsid w:val="00283EDB"/>
    <w:rsid w:val="00284DAD"/>
    <w:rsid w:val="00287337"/>
    <w:rsid w:val="0029275C"/>
    <w:rsid w:val="00295690"/>
    <w:rsid w:val="00295AC8"/>
    <w:rsid w:val="00297548"/>
    <w:rsid w:val="002A292D"/>
    <w:rsid w:val="002A75C3"/>
    <w:rsid w:val="002B05B9"/>
    <w:rsid w:val="002B07AA"/>
    <w:rsid w:val="002B07FF"/>
    <w:rsid w:val="002B08F9"/>
    <w:rsid w:val="002B1B07"/>
    <w:rsid w:val="002B3D68"/>
    <w:rsid w:val="002B57F7"/>
    <w:rsid w:val="002B7286"/>
    <w:rsid w:val="002B77DD"/>
    <w:rsid w:val="002C1E60"/>
    <w:rsid w:val="002C27CC"/>
    <w:rsid w:val="002C29B0"/>
    <w:rsid w:val="002C3C55"/>
    <w:rsid w:val="002C6109"/>
    <w:rsid w:val="002D126E"/>
    <w:rsid w:val="002D4454"/>
    <w:rsid w:val="002D5E6C"/>
    <w:rsid w:val="002E2999"/>
    <w:rsid w:val="002E3A00"/>
    <w:rsid w:val="002E3CC3"/>
    <w:rsid w:val="002E5697"/>
    <w:rsid w:val="002F05DD"/>
    <w:rsid w:val="002F0C20"/>
    <w:rsid w:val="002F2204"/>
    <w:rsid w:val="002F29A0"/>
    <w:rsid w:val="002F47FD"/>
    <w:rsid w:val="002F693A"/>
    <w:rsid w:val="0030121F"/>
    <w:rsid w:val="00301F07"/>
    <w:rsid w:val="00302503"/>
    <w:rsid w:val="00303C31"/>
    <w:rsid w:val="00303C7F"/>
    <w:rsid w:val="00306752"/>
    <w:rsid w:val="00306E44"/>
    <w:rsid w:val="0030786E"/>
    <w:rsid w:val="00310A18"/>
    <w:rsid w:val="00312702"/>
    <w:rsid w:val="00312E04"/>
    <w:rsid w:val="00314433"/>
    <w:rsid w:val="00314BF9"/>
    <w:rsid w:val="00314FE0"/>
    <w:rsid w:val="00315FD8"/>
    <w:rsid w:val="003166E5"/>
    <w:rsid w:val="00316E9C"/>
    <w:rsid w:val="00320A66"/>
    <w:rsid w:val="003219A7"/>
    <w:rsid w:val="0032212F"/>
    <w:rsid w:val="00323469"/>
    <w:rsid w:val="00326B3C"/>
    <w:rsid w:val="00334D21"/>
    <w:rsid w:val="00334FF8"/>
    <w:rsid w:val="00335488"/>
    <w:rsid w:val="0033663C"/>
    <w:rsid w:val="00336CA3"/>
    <w:rsid w:val="00341513"/>
    <w:rsid w:val="00341B67"/>
    <w:rsid w:val="00345154"/>
    <w:rsid w:val="0034719B"/>
    <w:rsid w:val="00347E3D"/>
    <w:rsid w:val="00350278"/>
    <w:rsid w:val="00350C64"/>
    <w:rsid w:val="00352B1E"/>
    <w:rsid w:val="0035336D"/>
    <w:rsid w:val="00353B58"/>
    <w:rsid w:val="00356EEC"/>
    <w:rsid w:val="00357EC6"/>
    <w:rsid w:val="0036383D"/>
    <w:rsid w:val="003702FD"/>
    <w:rsid w:val="00370859"/>
    <w:rsid w:val="00371953"/>
    <w:rsid w:val="00375332"/>
    <w:rsid w:val="00375B0F"/>
    <w:rsid w:val="003774F5"/>
    <w:rsid w:val="00377E83"/>
    <w:rsid w:val="00381B43"/>
    <w:rsid w:val="0038222D"/>
    <w:rsid w:val="00385CD6"/>
    <w:rsid w:val="0038638E"/>
    <w:rsid w:val="00393C28"/>
    <w:rsid w:val="00394BED"/>
    <w:rsid w:val="00395B97"/>
    <w:rsid w:val="003A1A84"/>
    <w:rsid w:val="003A242F"/>
    <w:rsid w:val="003A399D"/>
    <w:rsid w:val="003A43F1"/>
    <w:rsid w:val="003A5DA6"/>
    <w:rsid w:val="003A60E4"/>
    <w:rsid w:val="003A7EF8"/>
    <w:rsid w:val="003B293D"/>
    <w:rsid w:val="003B2940"/>
    <w:rsid w:val="003B7063"/>
    <w:rsid w:val="003C084C"/>
    <w:rsid w:val="003C1577"/>
    <w:rsid w:val="003C2EBB"/>
    <w:rsid w:val="003C35D8"/>
    <w:rsid w:val="003C5E0E"/>
    <w:rsid w:val="003C641F"/>
    <w:rsid w:val="003C726B"/>
    <w:rsid w:val="003D0114"/>
    <w:rsid w:val="003D106D"/>
    <w:rsid w:val="003D7A0E"/>
    <w:rsid w:val="003E0F6F"/>
    <w:rsid w:val="003E1768"/>
    <w:rsid w:val="003E3F7A"/>
    <w:rsid w:val="003E48DA"/>
    <w:rsid w:val="003E7A38"/>
    <w:rsid w:val="003F0F27"/>
    <w:rsid w:val="003F11E5"/>
    <w:rsid w:val="003F24AD"/>
    <w:rsid w:val="003F2D3E"/>
    <w:rsid w:val="003F3529"/>
    <w:rsid w:val="003F3DB8"/>
    <w:rsid w:val="003F55AF"/>
    <w:rsid w:val="00400D5F"/>
    <w:rsid w:val="00400E3A"/>
    <w:rsid w:val="00400F1F"/>
    <w:rsid w:val="00403179"/>
    <w:rsid w:val="0040530D"/>
    <w:rsid w:val="0040699D"/>
    <w:rsid w:val="004077BD"/>
    <w:rsid w:val="0041234B"/>
    <w:rsid w:val="00413B73"/>
    <w:rsid w:val="004165AA"/>
    <w:rsid w:val="00417ADE"/>
    <w:rsid w:val="004203B8"/>
    <w:rsid w:val="00420937"/>
    <w:rsid w:val="004248C6"/>
    <w:rsid w:val="004250C8"/>
    <w:rsid w:val="004265D8"/>
    <w:rsid w:val="00431306"/>
    <w:rsid w:val="004418CF"/>
    <w:rsid w:val="0044535B"/>
    <w:rsid w:val="0045160C"/>
    <w:rsid w:val="004531C7"/>
    <w:rsid w:val="00454DC8"/>
    <w:rsid w:val="004562B2"/>
    <w:rsid w:val="004576A0"/>
    <w:rsid w:val="00462668"/>
    <w:rsid w:val="00466D71"/>
    <w:rsid w:val="004673F3"/>
    <w:rsid w:val="0046752F"/>
    <w:rsid w:val="004710A6"/>
    <w:rsid w:val="00472B1E"/>
    <w:rsid w:val="0047357F"/>
    <w:rsid w:val="00473BB7"/>
    <w:rsid w:val="00474057"/>
    <w:rsid w:val="00474434"/>
    <w:rsid w:val="00475992"/>
    <w:rsid w:val="0048469B"/>
    <w:rsid w:val="00487EEB"/>
    <w:rsid w:val="00487F7C"/>
    <w:rsid w:val="004928BA"/>
    <w:rsid w:val="00493AEC"/>
    <w:rsid w:val="00494582"/>
    <w:rsid w:val="004945DA"/>
    <w:rsid w:val="00495B43"/>
    <w:rsid w:val="00496311"/>
    <w:rsid w:val="0049664B"/>
    <w:rsid w:val="00496BA8"/>
    <w:rsid w:val="00496D1A"/>
    <w:rsid w:val="00496F5C"/>
    <w:rsid w:val="00497A33"/>
    <w:rsid w:val="00497B17"/>
    <w:rsid w:val="004A091C"/>
    <w:rsid w:val="004A0C3E"/>
    <w:rsid w:val="004A14AB"/>
    <w:rsid w:val="004A1588"/>
    <w:rsid w:val="004A788E"/>
    <w:rsid w:val="004B54A3"/>
    <w:rsid w:val="004B5EF4"/>
    <w:rsid w:val="004C061F"/>
    <w:rsid w:val="004C09AF"/>
    <w:rsid w:val="004C24CC"/>
    <w:rsid w:val="004C5641"/>
    <w:rsid w:val="004C6D07"/>
    <w:rsid w:val="004C7767"/>
    <w:rsid w:val="004C7989"/>
    <w:rsid w:val="004D068F"/>
    <w:rsid w:val="004D2615"/>
    <w:rsid w:val="004D586C"/>
    <w:rsid w:val="004E0D69"/>
    <w:rsid w:val="004E197D"/>
    <w:rsid w:val="004E2ADD"/>
    <w:rsid w:val="004F4D75"/>
    <w:rsid w:val="004F6ACD"/>
    <w:rsid w:val="004F71E6"/>
    <w:rsid w:val="00501776"/>
    <w:rsid w:val="00502C6C"/>
    <w:rsid w:val="00504341"/>
    <w:rsid w:val="00505082"/>
    <w:rsid w:val="00505D72"/>
    <w:rsid w:val="00506745"/>
    <w:rsid w:val="00506749"/>
    <w:rsid w:val="005077DF"/>
    <w:rsid w:val="005114FF"/>
    <w:rsid w:val="005122BA"/>
    <w:rsid w:val="005136D6"/>
    <w:rsid w:val="00513949"/>
    <w:rsid w:val="00514B2C"/>
    <w:rsid w:val="00514BAE"/>
    <w:rsid w:val="00520677"/>
    <w:rsid w:val="00523160"/>
    <w:rsid w:val="00524A81"/>
    <w:rsid w:val="00524B73"/>
    <w:rsid w:val="005273E3"/>
    <w:rsid w:val="00530A02"/>
    <w:rsid w:val="00534BA8"/>
    <w:rsid w:val="00536A96"/>
    <w:rsid w:val="005377FB"/>
    <w:rsid w:val="00537CA3"/>
    <w:rsid w:val="00541725"/>
    <w:rsid w:val="00543343"/>
    <w:rsid w:val="00543F8D"/>
    <w:rsid w:val="00545B1C"/>
    <w:rsid w:val="00546006"/>
    <w:rsid w:val="00547A44"/>
    <w:rsid w:val="00550397"/>
    <w:rsid w:val="00551141"/>
    <w:rsid w:val="00551A63"/>
    <w:rsid w:val="00554A42"/>
    <w:rsid w:val="005555E9"/>
    <w:rsid w:val="005569FE"/>
    <w:rsid w:val="00557165"/>
    <w:rsid w:val="00561D08"/>
    <w:rsid w:val="0056385F"/>
    <w:rsid w:val="00563EDA"/>
    <w:rsid w:val="00564A3F"/>
    <w:rsid w:val="005656C4"/>
    <w:rsid w:val="00571259"/>
    <w:rsid w:val="005712DD"/>
    <w:rsid w:val="005715DA"/>
    <w:rsid w:val="00571783"/>
    <w:rsid w:val="00574F1C"/>
    <w:rsid w:val="00580323"/>
    <w:rsid w:val="00581014"/>
    <w:rsid w:val="00581A03"/>
    <w:rsid w:val="00582B28"/>
    <w:rsid w:val="00582F8E"/>
    <w:rsid w:val="0058335C"/>
    <w:rsid w:val="00583FF9"/>
    <w:rsid w:val="00586A0B"/>
    <w:rsid w:val="00587812"/>
    <w:rsid w:val="00590208"/>
    <w:rsid w:val="00592B18"/>
    <w:rsid w:val="00594442"/>
    <w:rsid w:val="00594696"/>
    <w:rsid w:val="00594AC3"/>
    <w:rsid w:val="00595583"/>
    <w:rsid w:val="005979C3"/>
    <w:rsid w:val="005A3561"/>
    <w:rsid w:val="005A4934"/>
    <w:rsid w:val="005A68B6"/>
    <w:rsid w:val="005B1134"/>
    <w:rsid w:val="005B1941"/>
    <w:rsid w:val="005B3BE8"/>
    <w:rsid w:val="005B4B06"/>
    <w:rsid w:val="005B4F0E"/>
    <w:rsid w:val="005B4FF1"/>
    <w:rsid w:val="005B6258"/>
    <w:rsid w:val="005B664D"/>
    <w:rsid w:val="005C36B3"/>
    <w:rsid w:val="005C7F8D"/>
    <w:rsid w:val="005D1119"/>
    <w:rsid w:val="005D2FB9"/>
    <w:rsid w:val="005D5735"/>
    <w:rsid w:val="005D7F09"/>
    <w:rsid w:val="005E0ABF"/>
    <w:rsid w:val="005E1873"/>
    <w:rsid w:val="005E2EB4"/>
    <w:rsid w:val="005E487B"/>
    <w:rsid w:val="005E59D8"/>
    <w:rsid w:val="005F5E21"/>
    <w:rsid w:val="005F709F"/>
    <w:rsid w:val="005F730F"/>
    <w:rsid w:val="005F7AD8"/>
    <w:rsid w:val="006003D7"/>
    <w:rsid w:val="00600E75"/>
    <w:rsid w:val="00601004"/>
    <w:rsid w:val="006014CE"/>
    <w:rsid w:val="00602145"/>
    <w:rsid w:val="006061D0"/>
    <w:rsid w:val="00610A55"/>
    <w:rsid w:val="00612809"/>
    <w:rsid w:val="006149E4"/>
    <w:rsid w:val="00615493"/>
    <w:rsid w:val="00615E22"/>
    <w:rsid w:val="006177CE"/>
    <w:rsid w:val="00623677"/>
    <w:rsid w:val="00623ACA"/>
    <w:rsid w:val="00623D06"/>
    <w:rsid w:val="00624425"/>
    <w:rsid w:val="006273C7"/>
    <w:rsid w:val="00630998"/>
    <w:rsid w:val="006320BF"/>
    <w:rsid w:val="006351DC"/>
    <w:rsid w:val="006418DE"/>
    <w:rsid w:val="00641C41"/>
    <w:rsid w:val="0064204E"/>
    <w:rsid w:val="00642F49"/>
    <w:rsid w:val="0064430B"/>
    <w:rsid w:val="006478F4"/>
    <w:rsid w:val="006504E4"/>
    <w:rsid w:val="00650C96"/>
    <w:rsid w:val="00651CC7"/>
    <w:rsid w:val="006533D6"/>
    <w:rsid w:val="0065458E"/>
    <w:rsid w:val="00660228"/>
    <w:rsid w:val="00661047"/>
    <w:rsid w:val="0066110E"/>
    <w:rsid w:val="00661AD0"/>
    <w:rsid w:val="00661E03"/>
    <w:rsid w:val="006666E6"/>
    <w:rsid w:val="00672059"/>
    <w:rsid w:val="00677628"/>
    <w:rsid w:val="00680459"/>
    <w:rsid w:val="00683821"/>
    <w:rsid w:val="00684AC8"/>
    <w:rsid w:val="0068725C"/>
    <w:rsid w:val="006876D5"/>
    <w:rsid w:val="00690E1F"/>
    <w:rsid w:val="00693053"/>
    <w:rsid w:val="00697104"/>
    <w:rsid w:val="006A0D39"/>
    <w:rsid w:val="006A217D"/>
    <w:rsid w:val="006A2C42"/>
    <w:rsid w:val="006A3CDA"/>
    <w:rsid w:val="006A4ACE"/>
    <w:rsid w:val="006A524D"/>
    <w:rsid w:val="006A6DD9"/>
    <w:rsid w:val="006B0368"/>
    <w:rsid w:val="006B0A8D"/>
    <w:rsid w:val="006B17AB"/>
    <w:rsid w:val="006B2B63"/>
    <w:rsid w:val="006B624F"/>
    <w:rsid w:val="006C266A"/>
    <w:rsid w:val="006C40CE"/>
    <w:rsid w:val="006C4190"/>
    <w:rsid w:val="006C5F65"/>
    <w:rsid w:val="006D11FF"/>
    <w:rsid w:val="006D5265"/>
    <w:rsid w:val="006D5486"/>
    <w:rsid w:val="006E1074"/>
    <w:rsid w:val="006E27BB"/>
    <w:rsid w:val="006E31AC"/>
    <w:rsid w:val="006E3B0D"/>
    <w:rsid w:val="006E44B5"/>
    <w:rsid w:val="006E4A03"/>
    <w:rsid w:val="006E6824"/>
    <w:rsid w:val="006E759D"/>
    <w:rsid w:val="006F0B4A"/>
    <w:rsid w:val="006F4FA7"/>
    <w:rsid w:val="006F6059"/>
    <w:rsid w:val="00700AFC"/>
    <w:rsid w:val="00700D4C"/>
    <w:rsid w:val="00703E9D"/>
    <w:rsid w:val="00703F4F"/>
    <w:rsid w:val="0070429A"/>
    <w:rsid w:val="00704A1D"/>
    <w:rsid w:val="00706102"/>
    <w:rsid w:val="0070678C"/>
    <w:rsid w:val="00706FED"/>
    <w:rsid w:val="007077EE"/>
    <w:rsid w:val="007102A8"/>
    <w:rsid w:val="00710AEF"/>
    <w:rsid w:val="00712EEF"/>
    <w:rsid w:val="00713864"/>
    <w:rsid w:val="007153B6"/>
    <w:rsid w:val="00716248"/>
    <w:rsid w:val="00716255"/>
    <w:rsid w:val="00716987"/>
    <w:rsid w:val="00720379"/>
    <w:rsid w:val="00720AAD"/>
    <w:rsid w:val="007222B5"/>
    <w:rsid w:val="007240CF"/>
    <w:rsid w:val="007246C6"/>
    <w:rsid w:val="00731444"/>
    <w:rsid w:val="0073448C"/>
    <w:rsid w:val="007356B4"/>
    <w:rsid w:val="00735819"/>
    <w:rsid w:val="00736863"/>
    <w:rsid w:val="00736974"/>
    <w:rsid w:val="007369BE"/>
    <w:rsid w:val="00740FB5"/>
    <w:rsid w:val="00744709"/>
    <w:rsid w:val="00745C4E"/>
    <w:rsid w:val="00746CE4"/>
    <w:rsid w:val="00746DBB"/>
    <w:rsid w:val="00752C3D"/>
    <w:rsid w:val="00753BFE"/>
    <w:rsid w:val="00754673"/>
    <w:rsid w:val="00754BF1"/>
    <w:rsid w:val="007550AD"/>
    <w:rsid w:val="0075533E"/>
    <w:rsid w:val="0075594C"/>
    <w:rsid w:val="0075608B"/>
    <w:rsid w:val="0075FB3D"/>
    <w:rsid w:val="00760654"/>
    <w:rsid w:val="0076404E"/>
    <w:rsid w:val="00764780"/>
    <w:rsid w:val="00764A6F"/>
    <w:rsid w:val="007655EA"/>
    <w:rsid w:val="007661A1"/>
    <w:rsid w:val="00770C5F"/>
    <w:rsid w:val="00771F6E"/>
    <w:rsid w:val="0077289F"/>
    <w:rsid w:val="00772967"/>
    <w:rsid w:val="0077345E"/>
    <w:rsid w:val="00775390"/>
    <w:rsid w:val="00784961"/>
    <w:rsid w:val="007852BE"/>
    <w:rsid w:val="007861C6"/>
    <w:rsid w:val="007917DC"/>
    <w:rsid w:val="00791D55"/>
    <w:rsid w:val="007923C5"/>
    <w:rsid w:val="00793490"/>
    <w:rsid w:val="00793660"/>
    <w:rsid w:val="0079369B"/>
    <w:rsid w:val="00794335"/>
    <w:rsid w:val="00796AC2"/>
    <w:rsid w:val="007A18FE"/>
    <w:rsid w:val="007A1C55"/>
    <w:rsid w:val="007A211F"/>
    <w:rsid w:val="007A29A2"/>
    <w:rsid w:val="007A44E6"/>
    <w:rsid w:val="007A6241"/>
    <w:rsid w:val="007A6EE3"/>
    <w:rsid w:val="007B18F2"/>
    <w:rsid w:val="007B1FA5"/>
    <w:rsid w:val="007B3692"/>
    <w:rsid w:val="007B5E17"/>
    <w:rsid w:val="007C2FED"/>
    <w:rsid w:val="007C3BDA"/>
    <w:rsid w:val="007C434F"/>
    <w:rsid w:val="007C4F43"/>
    <w:rsid w:val="007C5C1C"/>
    <w:rsid w:val="007C6C3C"/>
    <w:rsid w:val="007D27A8"/>
    <w:rsid w:val="007D3B88"/>
    <w:rsid w:val="007D69A3"/>
    <w:rsid w:val="007D72E1"/>
    <w:rsid w:val="007E351D"/>
    <w:rsid w:val="007E6B3C"/>
    <w:rsid w:val="007EB160"/>
    <w:rsid w:val="007F0B69"/>
    <w:rsid w:val="007F1EDA"/>
    <w:rsid w:val="007F5916"/>
    <w:rsid w:val="007F6E28"/>
    <w:rsid w:val="008007B0"/>
    <w:rsid w:val="00801246"/>
    <w:rsid w:val="00803CB6"/>
    <w:rsid w:val="00804345"/>
    <w:rsid w:val="00804B57"/>
    <w:rsid w:val="00804B75"/>
    <w:rsid w:val="00811778"/>
    <w:rsid w:val="008126AC"/>
    <w:rsid w:val="00813830"/>
    <w:rsid w:val="00814869"/>
    <w:rsid w:val="00814FD2"/>
    <w:rsid w:val="00816D43"/>
    <w:rsid w:val="00817DDC"/>
    <w:rsid w:val="00821837"/>
    <w:rsid w:val="008234C3"/>
    <w:rsid w:val="0082422C"/>
    <w:rsid w:val="00825B24"/>
    <w:rsid w:val="00825CAF"/>
    <w:rsid w:val="0082620B"/>
    <w:rsid w:val="0082694C"/>
    <w:rsid w:val="00831BB8"/>
    <w:rsid w:val="008339B3"/>
    <w:rsid w:val="00837D70"/>
    <w:rsid w:val="00840EA2"/>
    <w:rsid w:val="00842963"/>
    <w:rsid w:val="00844744"/>
    <w:rsid w:val="00850DA2"/>
    <w:rsid w:val="00852D46"/>
    <w:rsid w:val="00853B91"/>
    <w:rsid w:val="00855428"/>
    <w:rsid w:val="00864B32"/>
    <w:rsid w:val="00864F9F"/>
    <w:rsid w:val="008677CD"/>
    <w:rsid w:val="008712E5"/>
    <w:rsid w:val="00871B84"/>
    <w:rsid w:val="00873535"/>
    <w:rsid w:val="00876C02"/>
    <w:rsid w:val="00880E1E"/>
    <w:rsid w:val="00884905"/>
    <w:rsid w:val="00887DF5"/>
    <w:rsid w:val="00890507"/>
    <w:rsid w:val="008912D5"/>
    <w:rsid w:val="008919B9"/>
    <w:rsid w:val="008921E8"/>
    <w:rsid w:val="008922C6"/>
    <w:rsid w:val="00892BE2"/>
    <w:rsid w:val="008942C1"/>
    <w:rsid w:val="008956B9"/>
    <w:rsid w:val="00896B54"/>
    <w:rsid w:val="008A1345"/>
    <w:rsid w:val="008A19AF"/>
    <w:rsid w:val="008A1E72"/>
    <w:rsid w:val="008A3DB0"/>
    <w:rsid w:val="008B05AF"/>
    <w:rsid w:val="008B1006"/>
    <w:rsid w:val="008B1681"/>
    <w:rsid w:val="008B4BC9"/>
    <w:rsid w:val="008B6CA3"/>
    <w:rsid w:val="008C07E5"/>
    <w:rsid w:val="008C1C12"/>
    <w:rsid w:val="008C1FE0"/>
    <w:rsid w:val="008C2DA3"/>
    <w:rsid w:val="008C3204"/>
    <w:rsid w:val="008C33CC"/>
    <w:rsid w:val="008C51AD"/>
    <w:rsid w:val="008C6B43"/>
    <w:rsid w:val="008D1A0F"/>
    <w:rsid w:val="008D1E1F"/>
    <w:rsid w:val="008D2984"/>
    <w:rsid w:val="008D4401"/>
    <w:rsid w:val="008D46A2"/>
    <w:rsid w:val="008E04A4"/>
    <w:rsid w:val="008E0AFC"/>
    <w:rsid w:val="008E12AE"/>
    <w:rsid w:val="008E46BA"/>
    <w:rsid w:val="008E4BFC"/>
    <w:rsid w:val="008E5DC9"/>
    <w:rsid w:val="008E63B9"/>
    <w:rsid w:val="008F0970"/>
    <w:rsid w:val="008F5D8A"/>
    <w:rsid w:val="00901D82"/>
    <w:rsid w:val="00901F79"/>
    <w:rsid w:val="009022E8"/>
    <w:rsid w:val="00903A0A"/>
    <w:rsid w:val="00904642"/>
    <w:rsid w:val="00905143"/>
    <w:rsid w:val="00905E21"/>
    <w:rsid w:val="00906D3E"/>
    <w:rsid w:val="00906EDC"/>
    <w:rsid w:val="00907321"/>
    <w:rsid w:val="009127E6"/>
    <w:rsid w:val="00913463"/>
    <w:rsid w:val="00914334"/>
    <w:rsid w:val="0091511E"/>
    <w:rsid w:val="00916741"/>
    <w:rsid w:val="0092015B"/>
    <w:rsid w:val="0092227E"/>
    <w:rsid w:val="009275B4"/>
    <w:rsid w:val="0093140B"/>
    <w:rsid w:val="00933775"/>
    <w:rsid w:val="00933CDA"/>
    <w:rsid w:val="00936AF7"/>
    <w:rsid w:val="009422A5"/>
    <w:rsid w:val="00942AC5"/>
    <w:rsid w:val="00943F62"/>
    <w:rsid w:val="00944919"/>
    <w:rsid w:val="00944935"/>
    <w:rsid w:val="00944FA5"/>
    <w:rsid w:val="00945B10"/>
    <w:rsid w:val="009463C6"/>
    <w:rsid w:val="00955373"/>
    <w:rsid w:val="0096026F"/>
    <w:rsid w:val="00961686"/>
    <w:rsid w:val="0096192F"/>
    <w:rsid w:val="009623E0"/>
    <w:rsid w:val="00963719"/>
    <w:rsid w:val="0096566C"/>
    <w:rsid w:val="0096629F"/>
    <w:rsid w:val="00966D0A"/>
    <w:rsid w:val="009719C2"/>
    <w:rsid w:val="0097226E"/>
    <w:rsid w:val="009724E2"/>
    <w:rsid w:val="0097280F"/>
    <w:rsid w:val="00972ACF"/>
    <w:rsid w:val="00974D1A"/>
    <w:rsid w:val="00975945"/>
    <w:rsid w:val="009768A9"/>
    <w:rsid w:val="00977DB0"/>
    <w:rsid w:val="00977FBD"/>
    <w:rsid w:val="0098452E"/>
    <w:rsid w:val="009868BE"/>
    <w:rsid w:val="00992865"/>
    <w:rsid w:val="00994CE0"/>
    <w:rsid w:val="00996173"/>
    <w:rsid w:val="009A10E8"/>
    <w:rsid w:val="009A27B1"/>
    <w:rsid w:val="009A49A0"/>
    <w:rsid w:val="009A6C5E"/>
    <w:rsid w:val="009A7A79"/>
    <w:rsid w:val="009B069D"/>
    <w:rsid w:val="009B145E"/>
    <w:rsid w:val="009B22DE"/>
    <w:rsid w:val="009B33C1"/>
    <w:rsid w:val="009B3B89"/>
    <w:rsid w:val="009B5481"/>
    <w:rsid w:val="009C023A"/>
    <w:rsid w:val="009C0FFF"/>
    <w:rsid w:val="009C3253"/>
    <w:rsid w:val="009C7943"/>
    <w:rsid w:val="009D3FA3"/>
    <w:rsid w:val="009D5E7A"/>
    <w:rsid w:val="009D66EE"/>
    <w:rsid w:val="009E42AC"/>
    <w:rsid w:val="009E6F83"/>
    <w:rsid w:val="009E797B"/>
    <w:rsid w:val="009E7F90"/>
    <w:rsid w:val="009F0320"/>
    <w:rsid w:val="009F3F29"/>
    <w:rsid w:val="009F41C5"/>
    <w:rsid w:val="009F42A7"/>
    <w:rsid w:val="009F49C0"/>
    <w:rsid w:val="009F552A"/>
    <w:rsid w:val="009F60A8"/>
    <w:rsid w:val="00A00F5F"/>
    <w:rsid w:val="00A01F0C"/>
    <w:rsid w:val="00A0463F"/>
    <w:rsid w:val="00A051B0"/>
    <w:rsid w:val="00A0598A"/>
    <w:rsid w:val="00A05ED4"/>
    <w:rsid w:val="00A0604F"/>
    <w:rsid w:val="00A0643B"/>
    <w:rsid w:val="00A06983"/>
    <w:rsid w:val="00A06A27"/>
    <w:rsid w:val="00A06DAE"/>
    <w:rsid w:val="00A070E8"/>
    <w:rsid w:val="00A07A37"/>
    <w:rsid w:val="00A10713"/>
    <w:rsid w:val="00A1372A"/>
    <w:rsid w:val="00A139EE"/>
    <w:rsid w:val="00A142F7"/>
    <w:rsid w:val="00A20A46"/>
    <w:rsid w:val="00A20B5F"/>
    <w:rsid w:val="00A21541"/>
    <w:rsid w:val="00A22933"/>
    <w:rsid w:val="00A240C6"/>
    <w:rsid w:val="00A25763"/>
    <w:rsid w:val="00A3061E"/>
    <w:rsid w:val="00A30CCD"/>
    <w:rsid w:val="00A33945"/>
    <w:rsid w:val="00A33EB1"/>
    <w:rsid w:val="00A352D9"/>
    <w:rsid w:val="00A35DEC"/>
    <w:rsid w:val="00A36EE9"/>
    <w:rsid w:val="00A41575"/>
    <w:rsid w:val="00A41782"/>
    <w:rsid w:val="00A4213B"/>
    <w:rsid w:val="00A441DA"/>
    <w:rsid w:val="00A45524"/>
    <w:rsid w:val="00A45542"/>
    <w:rsid w:val="00A466D0"/>
    <w:rsid w:val="00A46D08"/>
    <w:rsid w:val="00A4708B"/>
    <w:rsid w:val="00A504B2"/>
    <w:rsid w:val="00A5198B"/>
    <w:rsid w:val="00A5242D"/>
    <w:rsid w:val="00A54816"/>
    <w:rsid w:val="00A550E3"/>
    <w:rsid w:val="00A559B6"/>
    <w:rsid w:val="00A57009"/>
    <w:rsid w:val="00A57A03"/>
    <w:rsid w:val="00A64B53"/>
    <w:rsid w:val="00A71EB1"/>
    <w:rsid w:val="00A71F04"/>
    <w:rsid w:val="00A728B4"/>
    <w:rsid w:val="00A7453B"/>
    <w:rsid w:val="00A7584A"/>
    <w:rsid w:val="00A758B7"/>
    <w:rsid w:val="00A77173"/>
    <w:rsid w:val="00A80015"/>
    <w:rsid w:val="00A80AA0"/>
    <w:rsid w:val="00A8399E"/>
    <w:rsid w:val="00A83E7E"/>
    <w:rsid w:val="00A871F8"/>
    <w:rsid w:val="00A87632"/>
    <w:rsid w:val="00A909CD"/>
    <w:rsid w:val="00A91806"/>
    <w:rsid w:val="00A946B2"/>
    <w:rsid w:val="00AA2E57"/>
    <w:rsid w:val="00AA2F22"/>
    <w:rsid w:val="00AA7483"/>
    <w:rsid w:val="00AA7CED"/>
    <w:rsid w:val="00AB1EAD"/>
    <w:rsid w:val="00AB460A"/>
    <w:rsid w:val="00AB4642"/>
    <w:rsid w:val="00AB6430"/>
    <w:rsid w:val="00AB7E90"/>
    <w:rsid w:val="00AC4655"/>
    <w:rsid w:val="00AD0CBF"/>
    <w:rsid w:val="00AD1AF1"/>
    <w:rsid w:val="00AD4063"/>
    <w:rsid w:val="00AD4C58"/>
    <w:rsid w:val="00AD5E36"/>
    <w:rsid w:val="00AD6A52"/>
    <w:rsid w:val="00AD7075"/>
    <w:rsid w:val="00AE05AA"/>
    <w:rsid w:val="00AE25AB"/>
    <w:rsid w:val="00AE26CA"/>
    <w:rsid w:val="00AE2950"/>
    <w:rsid w:val="00AE324B"/>
    <w:rsid w:val="00AE5DB5"/>
    <w:rsid w:val="00AE5E02"/>
    <w:rsid w:val="00AF1346"/>
    <w:rsid w:val="00AF1C33"/>
    <w:rsid w:val="00AF2229"/>
    <w:rsid w:val="00AF2F6C"/>
    <w:rsid w:val="00AF58FE"/>
    <w:rsid w:val="00AF69CC"/>
    <w:rsid w:val="00AF7938"/>
    <w:rsid w:val="00B05A28"/>
    <w:rsid w:val="00B1007D"/>
    <w:rsid w:val="00B1161A"/>
    <w:rsid w:val="00B127A5"/>
    <w:rsid w:val="00B132D0"/>
    <w:rsid w:val="00B1411A"/>
    <w:rsid w:val="00B141FF"/>
    <w:rsid w:val="00B163A6"/>
    <w:rsid w:val="00B17CA0"/>
    <w:rsid w:val="00B22AE2"/>
    <w:rsid w:val="00B23A90"/>
    <w:rsid w:val="00B33A1A"/>
    <w:rsid w:val="00B34BB5"/>
    <w:rsid w:val="00B35049"/>
    <w:rsid w:val="00B36B25"/>
    <w:rsid w:val="00B37810"/>
    <w:rsid w:val="00B3A11D"/>
    <w:rsid w:val="00B41AF8"/>
    <w:rsid w:val="00B4290D"/>
    <w:rsid w:val="00B46FD1"/>
    <w:rsid w:val="00B47329"/>
    <w:rsid w:val="00B47836"/>
    <w:rsid w:val="00B47C94"/>
    <w:rsid w:val="00B51653"/>
    <w:rsid w:val="00B51DBD"/>
    <w:rsid w:val="00B534C3"/>
    <w:rsid w:val="00B54F74"/>
    <w:rsid w:val="00B571BB"/>
    <w:rsid w:val="00B611E3"/>
    <w:rsid w:val="00B6147F"/>
    <w:rsid w:val="00B61841"/>
    <w:rsid w:val="00B625D6"/>
    <w:rsid w:val="00B717FF"/>
    <w:rsid w:val="00B71B7E"/>
    <w:rsid w:val="00B77153"/>
    <w:rsid w:val="00B7787F"/>
    <w:rsid w:val="00B8506E"/>
    <w:rsid w:val="00B865B6"/>
    <w:rsid w:val="00B86D9B"/>
    <w:rsid w:val="00B8718B"/>
    <w:rsid w:val="00B92E32"/>
    <w:rsid w:val="00B94D7C"/>
    <w:rsid w:val="00B95AA1"/>
    <w:rsid w:val="00B96E23"/>
    <w:rsid w:val="00B97048"/>
    <w:rsid w:val="00B97C17"/>
    <w:rsid w:val="00B97CB0"/>
    <w:rsid w:val="00BA060A"/>
    <w:rsid w:val="00BA0CCC"/>
    <w:rsid w:val="00BA301E"/>
    <w:rsid w:val="00BA5ECB"/>
    <w:rsid w:val="00BA7085"/>
    <w:rsid w:val="00BA7D44"/>
    <w:rsid w:val="00BB05D1"/>
    <w:rsid w:val="00BB06E4"/>
    <w:rsid w:val="00BB11F9"/>
    <w:rsid w:val="00BB40A8"/>
    <w:rsid w:val="00BB4EB7"/>
    <w:rsid w:val="00BB4F98"/>
    <w:rsid w:val="00BB5BE0"/>
    <w:rsid w:val="00BB6DFB"/>
    <w:rsid w:val="00BC1771"/>
    <w:rsid w:val="00BC6EBF"/>
    <w:rsid w:val="00BC747A"/>
    <w:rsid w:val="00BC75D1"/>
    <w:rsid w:val="00BC7A91"/>
    <w:rsid w:val="00BD22F8"/>
    <w:rsid w:val="00BD270B"/>
    <w:rsid w:val="00BD34B0"/>
    <w:rsid w:val="00BD3FBF"/>
    <w:rsid w:val="00BD4F5F"/>
    <w:rsid w:val="00BD555D"/>
    <w:rsid w:val="00BE3C3A"/>
    <w:rsid w:val="00BE4E27"/>
    <w:rsid w:val="00BF04B6"/>
    <w:rsid w:val="00BF359B"/>
    <w:rsid w:val="00BF539B"/>
    <w:rsid w:val="00C014B3"/>
    <w:rsid w:val="00C05060"/>
    <w:rsid w:val="00C06F5F"/>
    <w:rsid w:val="00C13C5D"/>
    <w:rsid w:val="00C15655"/>
    <w:rsid w:val="00C17F0C"/>
    <w:rsid w:val="00C207BF"/>
    <w:rsid w:val="00C209D2"/>
    <w:rsid w:val="00C220B2"/>
    <w:rsid w:val="00C240AE"/>
    <w:rsid w:val="00C26E8D"/>
    <w:rsid w:val="00C30FF4"/>
    <w:rsid w:val="00C323B7"/>
    <w:rsid w:val="00C355AD"/>
    <w:rsid w:val="00C40472"/>
    <w:rsid w:val="00C422F7"/>
    <w:rsid w:val="00C443FD"/>
    <w:rsid w:val="00C47016"/>
    <w:rsid w:val="00C47850"/>
    <w:rsid w:val="00C52D44"/>
    <w:rsid w:val="00C5316F"/>
    <w:rsid w:val="00C53F86"/>
    <w:rsid w:val="00C606EF"/>
    <w:rsid w:val="00C636BB"/>
    <w:rsid w:val="00C66DDB"/>
    <w:rsid w:val="00C6742D"/>
    <w:rsid w:val="00C70B01"/>
    <w:rsid w:val="00C722F3"/>
    <w:rsid w:val="00C7262D"/>
    <w:rsid w:val="00C72916"/>
    <w:rsid w:val="00C80811"/>
    <w:rsid w:val="00C80A32"/>
    <w:rsid w:val="00C80D1E"/>
    <w:rsid w:val="00C8181F"/>
    <w:rsid w:val="00C8373A"/>
    <w:rsid w:val="00C84F47"/>
    <w:rsid w:val="00C85259"/>
    <w:rsid w:val="00C90FD8"/>
    <w:rsid w:val="00C91F88"/>
    <w:rsid w:val="00C93A44"/>
    <w:rsid w:val="00CA155C"/>
    <w:rsid w:val="00CA1BDB"/>
    <w:rsid w:val="00CA5151"/>
    <w:rsid w:val="00CA7055"/>
    <w:rsid w:val="00CA7610"/>
    <w:rsid w:val="00CB217B"/>
    <w:rsid w:val="00CB34E7"/>
    <w:rsid w:val="00CB487D"/>
    <w:rsid w:val="00CB7C34"/>
    <w:rsid w:val="00CC070F"/>
    <w:rsid w:val="00CC3D39"/>
    <w:rsid w:val="00CC7066"/>
    <w:rsid w:val="00CC79E8"/>
    <w:rsid w:val="00CD6C06"/>
    <w:rsid w:val="00CE5564"/>
    <w:rsid w:val="00CF1C0E"/>
    <w:rsid w:val="00CF1DB5"/>
    <w:rsid w:val="00CF2320"/>
    <w:rsid w:val="00CF2431"/>
    <w:rsid w:val="00CF42D7"/>
    <w:rsid w:val="00CF4CBB"/>
    <w:rsid w:val="00CF5B1B"/>
    <w:rsid w:val="00CF6D69"/>
    <w:rsid w:val="00CF7185"/>
    <w:rsid w:val="00CF7E1A"/>
    <w:rsid w:val="00CF7FAB"/>
    <w:rsid w:val="00D00527"/>
    <w:rsid w:val="00D01DD2"/>
    <w:rsid w:val="00D03A88"/>
    <w:rsid w:val="00D047C2"/>
    <w:rsid w:val="00D04889"/>
    <w:rsid w:val="00D04960"/>
    <w:rsid w:val="00D05BC5"/>
    <w:rsid w:val="00D07251"/>
    <w:rsid w:val="00D10448"/>
    <w:rsid w:val="00D11D42"/>
    <w:rsid w:val="00D12021"/>
    <w:rsid w:val="00D13EFD"/>
    <w:rsid w:val="00D140E7"/>
    <w:rsid w:val="00D148A6"/>
    <w:rsid w:val="00D149D7"/>
    <w:rsid w:val="00D165E6"/>
    <w:rsid w:val="00D2074F"/>
    <w:rsid w:val="00D216AC"/>
    <w:rsid w:val="00D2557A"/>
    <w:rsid w:val="00D27DB4"/>
    <w:rsid w:val="00D27EEE"/>
    <w:rsid w:val="00D30E16"/>
    <w:rsid w:val="00D32F25"/>
    <w:rsid w:val="00D3317E"/>
    <w:rsid w:val="00D33E14"/>
    <w:rsid w:val="00D340D3"/>
    <w:rsid w:val="00D34638"/>
    <w:rsid w:val="00D36620"/>
    <w:rsid w:val="00D37A1E"/>
    <w:rsid w:val="00D4081E"/>
    <w:rsid w:val="00D4104B"/>
    <w:rsid w:val="00D427C6"/>
    <w:rsid w:val="00D439D4"/>
    <w:rsid w:val="00D4646D"/>
    <w:rsid w:val="00D469E1"/>
    <w:rsid w:val="00D5334E"/>
    <w:rsid w:val="00D56566"/>
    <w:rsid w:val="00D618FB"/>
    <w:rsid w:val="00D62306"/>
    <w:rsid w:val="00D62924"/>
    <w:rsid w:val="00D636D3"/>
    <w:rsid w:val="00D64645"/>
    <w:rsid w:val="00D649A1"/>
    <w:rsid w:val="00D6683B"/>
    <w:rsid w:val="00D71246"/>
    <w:rsid w:val="00D71C48"/>
    <w:rsid w:val="00D76D18"/>
    <w:rsid w:val="00D7762F"/>
    <w:rsid w:val="00D7FCE1"/>
    <w:rsid w:val="00D80D73"/>
    <w:rsid w:val="00D8196F"/>
    <w:rsid w:val="00D848F0"/>
    <w:rsid w:val="00D84EBC"/>
    <w:rsid w:val="00D8504B"/>
    <w:rsid w:val="00D860A2"/>
    <w:rsid w:val="00D86177"/>
    <w:rsid w:val="00D8672C"/>
    <w:rsid w:val="00D87A0A"/>
    <w:rsid w:val="00D92DF2"/>
    <w:rsid w:val="00D9333A"/>
    <w:rsid w:val="00D93839"/>
    <w:rsid w:val="00D94A04"/>
    <w:rsid w:val="00DA021E"/>
    <w:rsid w:val="00DA1FD6"/>
    <w:rsid w:val="00DA3B64"/>
    <w:rsid w:val="00DA679D"/>
    <w:rsid w:val="00DB331C"/>
    <w:rsid w:val="00DB3DFB"/>
    <w:rsid w:val="00DB44CF"/>
    <w:rsid w:val="00DB4A4C"/>
    <w:rsid w:val="00DB4AD6"/>
    <w:rsid w:val="00DB57AC"/>
    <w:rsid w:val="00DB61CB"/>
    <w:rsid w:val="00DB7ED7"/>
    <w:rsid w:val="00DC1AB9"/>
    <w:rsid w:val="00DC5E83"/>
    <w:rsid w:val="00DD1CAF"/>
    <w:rsid w:val="00DD3147"/>
    <w:rsid w:val="00DD549E"/>
    <w:rsid w:val="00DD63CC"/>
    <w:rsid w:val="00DE002E"/>
    <w:rsid w:val="00DE02B6"/>
    <w:rsid w:val="00DE033E"/>
    <w:rsid w:val="00DE061E"/>
    <w:rsid w:val="00DE29B6"/>
    <w:rsid w:val="00DE35C0"/>
    <w:rsid w:val="00DE4844"/>
    <w:rsid w:val="00DE656B"/>
    <w:rsid w:val="00DF06CE"/>
    <w:rsid w:val="00DF09A8"/>
    <w:rsid w:val="00DF40D9"/>
    <w:rsid w:val="00DF4F46"/>
    <w:rsid w:val="00DF6B1C"/>
    <w:rsid w:val="00E00785"/>
    <w:rsid w:val="00E04940"/>
    <w:rsid w:val="00E062A6"/>
    <w:rsid w:val="00E06487"/>
    <w:rsid w:val="00E12238"/>
    <w:rsid w:val="00E1364E"/>
    <w:rsid w:val="00E161A3"/>
    <w:rsid w:val="00E16861"/>
    <w:rsid w:val="00E208D3"/>
    <w:rsid w:val="00E22135"/>
    <w:rsid w:val="00E222F0"/>
    <w:rsid w:val="00E22B7B"/>
    <w:rsid w:val="00E25C19"/>
    <w:rsid w:val="00E273A1"/>
    <w:rsid w:val="00E27B7F"/>
    <w:rsid w:val="00E303CC"/>
    <w:rsid w:val="00E305D0"/>
    <w:rsid w:val="00E30D6B"/>
    <w:rsid w:val="00E3204A"/>
    <w:rsid w:val="00E333EB"/>
    <w:rsid w:val="00E33441"/>
    <w:rsid w:val="00E344E2"/>
    <w:rsid w:val="00E35846"/>
    <w:rsid w:val="00E36418"/>
    <w:rsid w:val="00E40D89"/>
    <w:rsid w:val="00E43348"/>
    <w:rsid w:val="00E43867"/>
    <w:rsid w:val="00E47502"/>
    <w:rsid w:val="00E47E20"/>
    <w:rsid w:val="00E500E4"/>
    <w:rsid w:val="00E518DF"/>
    <w:rsid w:val="00E54887"/>
    <w:rsid w:val="00E5666F"/>
    <w:rsid w:val="00E60258"/>
    <w:rsid w:val="00E626C9"/>
    <w:rsid w:val="00E6627B"/>
    <w:rsid w:val="00E70314"/>
    <w:rsid w:val="00E707C6"/>
    <w:rsid w:val="00E70A81"/>
    <w:rsid w:val="00E70E9F"/>
    <w:rsid w:val="00E721C8"/>
    <w:rsid w:val="00E7361D"/>
    <w:rsid w:val="00E773E4"/>
    <w:rsid w:val="00E7C5BF"/>
    <w:rsid w:val="00E837F2"/>
    <w:rsid w:val="00E84041"/>
    <w:rsid w:val="00E85539"/>
    <w:rsid w:val="00E85E68"/>
    <w:rsid w:val="00E8605C"/>
    <w:rsid w:val="00E87A6D"/>
    <w:rsid w:val="00E87D47"/>
    <w:rsid w:val="00E9095F"/>
    <w:rsid w:val="00E90BE3"/>
    <w:rsid w:val="00E93044"/>
    <w:rsid w:val="00E936F1"/>
    <w:rsid w:val="00E943FC"/>
    <w:rsid w:val="00E94C13"/>
    <w:rsid w:val="00E956EF"/>
    <w:rsid w:val="00EA4E67"/>
    <w:rsid w:val="00EA5F3A"/>
    <w:rsid w:val="00EA7D46"/>
    <w:rsid w:val="00EB237F"/>
    <w:rsid w:val="00EB2ABB"/>
    <w:rsid w:val="00EB4A6C"/>
    <w:rsid w:val="00EB5B90"/>
    <w:rsid w:val="00EB6A88"/>
    <w:rsid w:val="00EB7876"/>
    <w:rsid w:val="00EC1D57"/>
    <w:rsid w:val="00EC3A89"/>
    <w:rsid w:val="00EC4C81"/>
    <w:rsid w:val="00EC683B"/>
    <w:rsid w:val="00EC6D2D"/>
    <w:rsid w:val="00ED0548"/>
    <w:rsid w:val="00ED0F47"/>
    <w:rsid w:val="00ED1E16"/>
    <w:rsid w:val="00ED3B74"/>
    <w:rsid w:val="00ED3BF9"/>
    <w:rsid w:val="00ED5276"/>
    <w:rsid w:val="00ED670C"/>
    <w:rsid w:val="00ED7944"/>
    <w:rsid w:val="00EE05C5"/>
    <w:rsid w:val="00EE2FD0"/>
    <w:rsid w:val="00EE45C4"/>
    <w:rsid w:val="00EE5FA1"/>
    <w:rsid w:val="00EE6363"/>
    <w:rsid w:val="00EE6C00"/>
    <w:rsid w:val="00EF14AA"/>
    <w:rsid w:val="00EF156D"/>
    <w:rsid w:val="00EF4979"/>
    <w:rsid w:val="00EF5972"/>
    <w:rsid w:val="00F02349"/>
    <w:rsid w:val="00F026B6"/>
    <w:rsid w:val="00F02F80"/>
    <w:rsid w:val="00F03B86"/>
    <w:rsid w:val="00F0418E"/>
    <w:rsid w:val="00F05F76"/>
    <w:rsid w:val="00F06D1F"/>
    <w:rsid w:val="00F07412"/>
    <w:rsid w:val="00F12E7F"/>
    <w:rsid w:val="00F16A87"/>
    <w:rsid w:val="00F21FD3"/>
    <w:rsid w:val="00F225D2"/>
    <w:rsid w:val="00F238A5"/>
    <w:rsid w:val="00F23AFF"/>
    <w:rsid w:val="00F2644C"/>
    <w:rsid w:val="00F26653"/>
    <w:rsid w:val="00F268FD"/>
    <w:rsid w:val="00F2718F"/>
    <w:rsid w:val="00F30516"/>
    <w:rsid w:val="00F32FBB"/>
    <w:rsid w:val="00F32FC7"/>
    <w:rsid w:val="00F41FDE"/>
    <w:rsid w:val="00F42729"/>
    <w:rsid w:val="00F43E14"/>
    <w:rsid w:val="00F46457"/>
    <w:rsid w:val="00F478CB"/>
    <w:rsid w:val="00F50DCB"/>
    <w:rsid w:val="00F52756"/>
    <w:rsid w:val="00F535EF"/>
    <w:rsid w:val="00F54EBE"/>
    <w:rsid w:val="00F55513"/>
    <w:rsid w:val="00F562EE"/>
    <w:rsid w:val="00F56DDB"/>
    <w:rsid w:val="00F636C4"/>
    <w:rsid w:val="00F6389A"/>
    <w:rsid w:val="00F642EB"/>
    <w:rsid w:val="00F67AB7"/>
    <w:rsid w:val="00F708F6"/>
    <w:rsid w:val="00F715A8"/>
    <w:rsid w:val="00F72C99"/>
    <w:rsid w:val="00F741DA"/>
    <w:rsid w:val="00F76885"/>
    <w:rsid w:val="00F82CB2"/>
    <w:rsid w:val="00F8309C"/>
    <w:rsid w:val="00F849EA"/>
    <w:rsid w:val="00F8794B"/>
    <w:rsid w:val="00F91C6B"/>
    <w:rsid w:val="00F91D05"/>
    <w:rsid w:val="00F91E48"/>
    <w:rsid w:val="00F92F5D"/>
    <w:rsid w:val="00F93489"/>
    <w:rsid w:val="00F950AC"/>
    <w:rsid w:val="00F955ED"/>
    <w:rsid w:val="00F961EA"/>
    <w:rsid w:val="00FA013D"/>
    <w:rsid w:val="00FA1571"/>
    <w:rsid w:val="00FA4227"/>
    <w:rsid w:val="00FA4A2D"/>
    <w:rsid w:val="00FA4CE1"/>
    <w:rsid w:val="00FB22FA"/>
    <w:rsid w:val="00FB4F9B"/>
    <w:rsid w:val="00FB5D76"/>
    <w:rsid w:val="00FB79AC"/>
    <w:rsid w:val="00FC0206"/>
    <w:rsid w:val="00FC0288"/>
    <w:rsid w:val="00FC3ECF"/>
    <w:rsid w:val="00FC6895"/>
    <w:rsid w:val="00FC6B97"/>
    <w:rsid w:val="00FD0DFA"/>
    <w:rsid w:val="00FD2A0A"/>
    <w:rsid w:val="00FD545F"/>
    <w:rsid w:val="00FE05FD"/>
    <w:rsid w:val="00FE0D8F"/>
    <w:rsid w:val="00FE1AC7"/>
    <w:rsid w:val="00FE20BB"/>
    <w:rsid w:val="00FE2EF4"/>
    <w:rsid w:val="00FE5E1D"/>
    <w:rsid w:val="00FF3F1C"/>
    <w:rsid w:val="00FF4DEE"/>
    <w:rsid w:val="00FF4F02"/>
    <w:rsid w:val="00FF6BFF"/>
    <w:rsid w:val="010DDBB5"/>
    <w:rsid w:val="01157E05"/>
    <w:rsid w:val="011C1D29"/>
    <w:rsid w:val="012368E3"/>
    <w:rsid w:val="01272DFD"/>
    <w:rsid w:val="012D3224"/>
    <w:rsid w:val="01387FE1"/>
    <w:rsid w:val="01591F9F"/>
    <w:rsid w:val="016766E5"/>
    <w:rsid w:val="016E14C6"/>
    <w:rsid w:val="017B1AAE"/>
    <w:rsid w:val="017CD378"/>
    <w:rsid w:val="01857474"/>
    <w:rsid w:val="01918B35"/>
    <w:rsid w:val="0195CC10"/>
    <w:rsid w:val="0196D434"/>
    <w:rsid w:val="01A730A6"/>
    <w:rsid w:val="01F85643"/>
    <w:rsid w:val="02072FC2"/>
    <w:rsid w:val="020AFD19"/>
    <w:rsid w:val="020F7B03"/>
    <w:rsid w:val="02126009"/>
    <w:rsid w:val="021892CE"/>
    <w:rsid w:val="0237F8A0"/>
    <w:rsid w:val="02400D14"/>
    <w:rsid w:val="024A9D79"/>
    <w:rsid w:val="0256BF32"/>
    <w:rsid w:val="026C03E6"/>
    <w:rsid w:val="027211C8"/>
    <w:rsid w:val="02816ED0"/>
    <w:rsid w:val="0295499B"/>
    <w:rsid w:val="02954B91"/>
    <w:rsid w:val="02A52455"/>
    <w:rsid w:val="02BBDB18"/>
    <w:rsid w:val="02D9E0B3"/>
    <w:rsid w:val="02E20352"/>
    <w:rsid w:val="02E26132"/>
    <w:rsid w:val="02E91774"/>
    <w:rsid w:val="02ED210D"/>
    <w:rsid w:val="02FB4FE2"/>
    <w:rsid w:val="03058250"/>
    <w:rsid w:val="03062FD6"/>
    <w:rsid w:val="030A9980"/>
    <w:rsid w:val="0318580B"/>
    <w:rsid w:val="031C857C"/>
    <w:rsid w:val="031D0303"/>
    <w:rsid w:val="032969DC"/>
    <w:rsid w:val="034066F4"/>
    <w:rsid w:val="034CA253"/>
    <w:rsid w:val="03554E9E"/>
    <w:rsid w:val="036B8BF3"/>
    <w:rsid w:val="036D966B"/>
    <w:rsid w:val="038646BD"/>
    <w:rsid w:val="039AA574"/>
    <w:rsid w:val="039F908C"/>
    <w:rsid w:val="03BE5617"/>
    <w:rsid w:val="03E6A851"/>
    <w:rsid w:val="03EE3A74"/>
    <w:rsid w:val="03F22627"/>
    <w:rsid w:val="0404599A"/>
    <w:rsid w:val="04286960"/>
    <w:rsid w:val="04370A6C"/>
    <w:rsid w:val="043D8B44"/>
    <w:rsid w:val="0449D489"/>
    <w:rsid w:val="046F6804"/>
    <w:rsid w:val="046FB8FC"/>
    <w:rsid w:val="047CC4F2"/>
    <w:rsid w:val="04806AD6"/>
    <w:rsid w:val="048CC4DA"/>
    <w:rsid w:val="0492F67E"/>
    <w:rsid w:val="04B13B9A"/>
    <w:rsid w:val="04BA4C54"/>
    <w:rsid w:val="04C05E74"/>
    <w:rsid w:val="04C47896"/>
    <w:rsid w:val="04D0C7C1"/>
    <w:rsid w:val="04DC6CBF"/>
    <w:rsid w:val="04EB8751"/>
    <w:rsid w:val="04EC49B3"/>
    <w:rsid w:val="04F2AE81"/>
    <w:rsid w:val="04F76B26"/>
    <w:rsid w:val="05038749"/>
    <w:rsid w:val="050417B5"/>
    <w:rsid w:val="050ADC86"/>
    <w:rsid w:val="051988B5"/>
    <w:rsid w:val="053EFFDE"/>
    <w:rsid w:val="054390B6"/>
    <w:rsid w:val="0564CAE4"/>
    <w:rsid w:val="057988E2"/>
    <w:rsid w:val="058B4731"/>
    <w:rsid w:val="059984CE"/>
    <w:rsid w:val="05B3E760"/>
    <w:rsid w:val="05C13834"/>
    <w:rsid w:val="05C2C144"/>
    <w:rsid w:val="05CD5091"/>
    <w:rsid w:val="05D8C935"/>
    <w:rsid w:val="05D8D42B"/>
    <w:rsid w:val="05DF2A18"/>
    <w:rsid w:val="05E30272"/>
    <w:rsid w:val="05E48C03"/>
    <w:rsid w:val="060009C1"/>
    <w:rsid w:val="0603D51E"/>
    <w:rsid w:val="06079BFC"/>
    <w:rsid w:val="0619804F"/>
    <w:rsid w:val="061AD0CC"/>
    <w:rsid w:val="0628131A"/>
    <w:rsid w:val="062EC60D"/>
    <w:rsid w:val="0633E259"/>
    <w:rsid w:val="0641A1C0"/>
    <w:rsid w:val="064484AC"/>
    <w:rsid w:val="06510157"/>
    <w:rsid w:val="065DB539"/>
    <w:rsid w:val="0663B75F"/>
    <w:rsid w:val="0664462C"/>
    <w:rsid w:val="066EFB4B"/>
    <w:rsid w:val="06743638"/>
    <w:rsid w:val="069A7E5B"/>
    <w:rsid w:val="069ABA00"/>
    <w:rsid w:val="069F15E7"/>
    <w:rsid w:val="06AA27F5"/>
    <w:rsid w:val="06AC791A"/>
    <w:rsid w:val="06AE3625"/>
    <w:rsid w:val="06B03615"/>
    <w:rsid w:val="06B448D6"/>
    <w:rsid w:val="06C51FF5"/>
    <w:rsid w:val="06CCB321"/>
    <w:rsid w:val="06D1A327"/>
    <w:rsid w:val="06D27D5B"/>
    <w:rsid w:val="06D8FAE9"/>
    <w:rsid w:val="06DC997B"/>
    <w:rsid w:val="071AA80A"/>
    <w:rsid w:val="0725F431"/>
    <w:rsid w:val="0737FF1E"/>
    <w:rsid w:val="0741DD45"/>
    <w:rsid w:val="0747471E"/>
    <w:rsid w:val="07486265"/>
    <w:rsid w:val="0776F5D6"/>
    <w:rsid w:val="077868D2"/>
    <w:rsid w:val="077E4C23"/>
    <w:rsid w:val="07AED197"/>
    <w:rsid w:val="07AF5F6C"/>
    <w:rsid w:val="07B3C922"/>
    <w:rsid w:val="07C7292F"/>
    <w:rsid w:val="07D28EF9"/>
    <w:rsid w:val="07D554F7"/>
    <w:rsid w:val="07F01394"/>
    <w:rsid w:val="08012C61"/>
    <w:rsid w:val="080486A2"/>
    <w:rsid w:val="080840CD"/>
    <w:rsid w:val="0810A02B"/>
    <w:rsid w:val="08124C04"/>
    <w:rsid w:val="08191D27"/>
    <w:rsid w:val="081EC5D5"/>
    <w:rsid w:val="08229955"/>
    <w:rsid w:val="0827EDF0"/>
    <w:rsid w:val="0829237D"/>
    <w:rsid w:val="08304F96"/>
    <w:rsid w:val="083217CC"/>
    <w:rsid w:val="08368D9F"/>
    <w:rsid w:val="083A39BD"/>
    <w:rsid w:val="083EB5B0"/>
    <w:rsid w:val="083FE75C"/>
    <w:rsid w:val="0840DB30"/>
    <w:rsid w:val="0847DA6A"/>
    <w:rsid w:val="084C2246"/>
    <w:rsid w:val="085053B4"/>
    <w:rsid w:val="087651E3"/>
    <w:rsid w:val="08B6A31F"/>
    <w:rsid w:val="08C6E1F2"/>
    <w:rsid w:val="0921B6C3"/>
    <w:rsid w:val="0923E436"/>
    <w:rsid w:val="092D39B5"/>
    <w:rsid w:val="094ECE1B"/>
    <w:rsid w:val="096A753D"/>
    <w:rsid w:val="097491AE"/>
    <w:rsid w:val="09755CCF"/>
    <w:rsid w:val="09882B95"/>
    <w:rsid w:val="099EDA66"/>
    <w:rsid w:val="09A7AD14"/>
    <w:rsid w:val="09D99A17"/>
    <w:rsid w:val="09DEEB5E"/>
    <w:rsid w:val="09E122B7"/>
    <w:rsid w:val="0A1E08A7"/>
    <w:rsid w:val="0A1E2BC4"/>
    <w:rsid w:val="0A2502B0"/>
    <w:rsid w:val="0A302CF5"/>
    <w:rsid w:val="0A42FC26"/>
    <w:rsid w:val="0A4CD0E7"/>
    <w:rsid w:val="0A5C0A61"/>
    <w:rsid w:val="0A728514"/>
    <w:rsid w:val="0A86916A"/>
    <w:rsid w:val="0A8FD827"/>
    <w:rsid w:val="0A9F0B8A"/>
    <w:rsid w:val="0AA4FE3E"/>
    <w:rsid w:val="0AB83FB6"/>
    <w:rsid w:val="0AB8F6E0"/>
    <w:rsid w:val="0ACC36BE"/>
    <w:rsid w:val="0ADB73F8"/>
    <w:rsid w:val="0B02F791"/>
    <w:rsid w:val="0B0C3BF2"/>
    <w:rsid w:val="0B165FF3"/>
    <w:rsid w:val="0B199273"/>
    <w:rsid w:val="0B287C9C"/>
    <w:rsid w:val="0B2BEB13"/>
    <w:rsid w:val="0B2FF2B2"/>
    <w:rsid w:val="0B4602DD"/>
    <w:rsid w:val="0B5CA0C6"/>
    <w:rsid w:val="0B65FE2F"/>
    <w:rsid w:val="0B79926F"/>
    <w:rsid w:val="0B7EA222"/>
    <w:rsid w:val="0B855C80"/>
    <w:rsid w:val="0B88926B"/>
    <w:rsid w:val="0B89F33A"/>
    <w:rsid w:val="0B90AA11"/>
    <w:rsid w:val="0B94C2C7"/>
    <w:rsid w:val="0B993F9D"/>
    <w:rsid w:val="0B9BA74C"/>
    <w:rsid w:val="0B9D1EDD"/>
    <w:rsid w:val="0BB6B49C"/>
    <w:rsid w:val="0BBDDC0E"/>
    <w:rsid w:val="0BC2A9B8"/>
    <w:rsid w:val="0BCE640D"/>
    <w:rsid w:val="0BCFE52B"/>
    <w:rsid w:val="0BD1E25C"/>
    <w:rsid w:val="0BDECA95"/>
    <w:rsid w:val="0BE9503F"/>
    <w:rsid w:val="0BE9E3D7"/>
    <w:rsid w:val="0BF320EB"/>
    <w:rsid w:val="0BFD78E9"/>
    <w:rsid w:val="0C07017B"/>
    <w:rsid w:val="0C10466B"/>
    <w:rsid w:val="0C19A855"/>
    <w:rsid w:val="0C281CEF"/>
    <w:rsid w:val="0C317275"/>
    <w:rsid w:val="0C32F0C6"/>
    <w:rsid w:val="0C40333D"/>
    <w:rsid w:val="0C432DE9"/>
    <w:rsid w:val="0C50AB43"/>
    <w:rsid w:val="0C615016"/>
    <w:rsid w:val="0C75A0C9"/>
    <w:rsid w:val="0C8FE98D"/>
    <w:rsid w:val="0C9D6D0A"/>
    <w:rsid w:val="0CB02B39"/>
    <w:rsid w:val="0CB1B26F"/>
    <w:rsid w:val="0CB5A095"/>
    <w:rsid w:val="0CC3629F"/>
    <w:rsid w:val="0CC51A7F"/>
    <w:rsid w:val="0CD1359F"/>
    <w:rsid w:val="0CD2928B"/>
    <w:rsid w:val="0CD4437F"/>
    <w:rsid w:val="0CD53073"/>
    <w:rsid w:val="0CF12D06"/>
    <w:rsid w:val="0CFCA155"/>
    <w:rsid w:val="0D02FCB8"/>
    <w:rsid w:val="0D055E91"/>
    <w:rsid w:val="0D0D50C2"/>
    <w:rsid w:val="0D21106D"/>
    <w:rsid w:val="0D25D6E5"/>
    <w:rsid w:val="0D301CF0"/>
    <w:rsid w:val="0D539FB9"/>
    <w:rsid w:val="0D61C855"/>
    <w:rsid w:val="0D68D4E8"/>
    <w:rsid w:val="0D72A07A"/>
    <w:rsid w:val="0D758A9B"/>
    <w:rsid w:val="0D781B7D"/>
    <w:rsid w:val="0D791F93"/>
    <w:rsid w:val="0D7BDC7A"/>
    <w:rsid w:val="0D7DF8DE"/>
    <w:rsid w:val="0D8C2F54"/>
    <w:rsid w:val="0DC322BB"/>
    <w:rsid w:val="0DCD548C"/>
    <w:rsid w:val="0DDEFEBC"/>
    <w:rsid w:val="0DE3D53B"/>
    <w:rsid w:val="0DFB2A3F"/>
    <w:rsid w:val="0E16F97D"/>
    <w:rsid w:val="0E345A87"/>
    <w:rsid w:val="0E45DF15"/>
    <w:rsid w:val="0E4A1721"/>
    <w:rsid w:val="0E51965E"/>
    <w:rsid w:val="0E6396D1"/>
    <w:rsid w:val="0E664CD0"/>
    <w:rsid w:val="0E7BB4EA"/>
    <w:rsid w:val="0E82C799"/>
    <w:rsid w:val="0E9075B9"/>
    <w:rsid w:val="0E9D95CD"/>
    <w:rsid w:val="0E9F19F3"/>
    <w:rsid w:val="0EA6C7F6"/>
    <w:rsid w:val="0EABAF2D"/>
    <w:rsid w:val="0EB9F9A0"/>
    <w:rsid w:val="0ECEBEE8"/>
    <w:rsid w:val="0EDEC92F"/>
    <w:rsid w:val="0EEA094F"/>
    <w:rsid w:val="0EFC4105"/>
    <w:rsid w:val="0EFC9EB9"/>
    <w:rsid w:val="0F336072"/>
    <w:rsid w:val="0F4D6120"/>
    <w:rsid w:val="0F50748E"/>
    <w:rsid w:val="0F56A03F"/>
    <w:rsid w:val="0F5BE0D0"/>
    <w:rsid w:val="0F608624"/>
    <w:rsid w:val="0F6D0DE5"/>
    <w:rsid w:val="0F6DECF2"/>
    <w:rsid w:val="0F6F35E9"/>
    <w:rsid w:val="0F77F143"/>
    <w:rsid w:val="0F780682"/>
    <w:rsid w:val="0F7AA2CC"/>
    <w:rsid w:val="0F842572"/>
    <w:rsid w:val="0F975F8B"/>
    <w:rsid w:val="0FB5E2D8"/>
    <w:rsid w:val="0FDF4CC0"/>
    <w:rsid w:val="0FDFA140"/>
    <w:rsid w:val="0FF6AAC6"/>
    <w:rsid w:val="0FF9A288"/>
    <w:rsid w:val="1004A94E"/>
    <w:rsid w:val="1011DC34"/>
    <w:rsid w:val="101CB69C"/>
    <w:rsid w:val="10344C17"/>
    <w:rsid w:val="103C8D4C"/>
    <w:rsid w:val="1041FD40"/>
    <w:rsid w:val="104C25B2"/>
    <w:rsid w:val="104DA671"/>
    <w:rsid w:val="10599F48"/>
    <w:rsid w:val="105C488B"/>
    <w:rsid w:val="1073846B"/>
    <w:rsid w:val="107498EB"/>
    <w:rsid w:val="107D739F"/>
    <w:rsid w:val="10818F67"/>
    <w:rsid w:val="1093CBE2"/>
    <w:rsid w:val="1096F73A"/>
    <w:rsid w:val="10AE9CE6"/>
    <w:rsid w:val="10B3E8CC"/>
    <w:rsid w:val="10B64187"/>
    <w:rsid w:val="10BFCD61"/>
    <w:rsid w:val="10C03DED"/>
    <w:rsid w:val="10C3D4D1"/>
    <w:rsid w:val="10D2C640"/>
    <w:rsid w:val="10F43861"/>
    <w:rsid w:val="10F45241"/>
    <w:rsid w:val="1136D14B"/>
    <w:rsid w:val="11396B22"/>
    <w:rsid w:val="11415371"/>
    <w:rsid w:val="116DF114"/>
    <w:rsid w:val="11717C29"/>
    <w:rsid w:val="1179B678"/>
    <w:rsid w:val="1181F066"/>
    <w:rsid w:val="11845479"/>
    <w:rsid w:val="118A05A3"/>
    <w:rsid w:val="1192153C"/>
    <w:rsid w:val="11955B2C"/>
    <w:rsid w:val="11979C04"/>
    <w:rsid w:val="11BBD5A6"/>
    <w:rsid w:val="11C8A695"/>
    <w:rsid w:val="11D57DC4"/>
    <w:rsid w:val="11D8C974"/>
    <w:rsid w:val="11D94956"/>
    <w:rsid w:val="11E38A90"/>
    <w:rsid w:val="11E3FCBD"/>
    <w:rsid w:val="11FAA8DE"/>
    <w:rsid w:val="12003A2B"/>
    <w:rsid w:val="1204A3E2"/>
    <w:rsid w:val="12055532"/>
    <w:rsid w:val="121C5750"/>
    <w:rsid w:val="12212ECC"/>
    <w:rsid w:val="1227A6CA"/>
    <w:rsid w:val="1253AD15"/>
    <w:rsid w:val="1254C624"/>
    <w:rsid w:val="12665B94"/>
    <w:rsid w:val="126CC8FB"/>
    <w:rsid w:val="1280B670"/>
    <w:rsid w:val="12960437"/>
    <w:rsid w:val="12A3EAB8"/>
    <w:rsid w:val="12AD3B04"/>
    <w:rsid w:val="12B37B49"/>
    <w:rsid w:val="12C76BEE"/>
    <w:rsid w:val="12D65226"/>
    <w:rsid w:val="12D86FD2"/>
    <w:rsid w:val="12DAF299"/>
    <w:rsid w:val="12E70B71"/>
    <w:rsid w:val="12F6D00F"/>
    <w:rsid w:val="12FA8DEC"/>
    <w:rsid w:val="12FAD820"/>
    <w:rsid w:val="13011A4F"/>
    <w:rsid w:val="13046B15"/>
    <w:rsid w:val="1305030B"/>
    <w:rsid w:val="1306F54F"/>
    <w:rsid w:val="13143692"/>
    <w:rsid w:val="132A38A2"/>
    <w:rsid w:val="133274B7"/>
    <w:rsid w:val="133E4683"/>
    <w:rsid w:val="133F91DF"/>
    <w:rsid w:val="134B3C01"/>
    <w:rsid w:val="1354FA88"/>
    <w:rsid w:val="136ACD85"/>
    <w:rsid w:val="136D1E59"/>
    <w:rsid w:val="1379AA6C"/>
    <w:rsid w:val="138B5471"/>
    <w:rsid w:val="13920EAD"/>
    <w:rsid w:val="139E876F"/>
    <w:rsid w:val="13B3A5DC"/>
    <w:rsid w:val="13C6CEE6"/>
    <w:rsid w:val="13D09A67"/>
    <w:rsid w:val="13D4B840"/>
    <w:rsid w:val="13DB10B9"/>
    <w:rsid w:val="13E9F0B9"/>
    <w:rsid w:val="13EED1A0"/>
    <w:rsid w:val="13F27247"/>
    <w:rsid w:val="13F5AB4D"/>
    <w:rsid w:val="14086314"/>
    <w:rsid w:val="1423157C"/>
    <w:rsid w:val="143CB0DA"/>
    <w:rsid w:val="144EF4F7"/>
    <w:rsid w:val="144FDAC5"/>
    <w:rsid w:val="14527F9B"/>
    <w:rsid w:val="145B1F24"/>
    <w:rsid w:val="146F83D3"/>
    <w:rsid w:val="1477B875"/>
    <w:rsid w:val="147C0AF5"/>
    <w:rsid w:val="148EC58A"/>
    <w:rsid w:val="1490A86B"/>
    <w:rsid w:val="14A2C855"/>
    <w:rsid w:val="14A4D9A3"/>
    <w:rsid w:val="14A7FAF3"/>
    <w:rsid w:val="14B96A0C"/>
    <w:rsid w:val="14BB196D"/>
    <w:rsid w:val="14C9F00D"/>
    <w:rsid w:val="14D0C8AD"/>
    <w:rsid w:val="14D2F03D"/>
    <w:rsid w:val="14E5331A"/>
    <w:rsid w:val="14E843B3"/>
    <w:rsid w:val="14EAFA08"/>
    <w:rsid w:val="14FDA534"/>
    <w:rsid w:val="150887CA"/>
    <w:rsid w:val="150A46EB"/>
    <w:rsid w:val="15152A25"/>
    <w:rsid w:val="151C829A"/>
    <w:rsid w:val="15278BC7"/>
    <w:rsid w:val="152F77FB"/>
    <w:rsid w:val="15340520"/>
    <w:rsid w:val="153F68B8"/>
    <w:rsid w:val="15621D92"/>
    <w:rsid w:val="15631C8B"/>
    <w:rsid w:val="156877B5"/>
    <w:rsid w:val="156A77EB"/>
    <w:rsid w:val="1573894F"/>
    <w:rsid w:val="1573C0C7"/>
    <w:rsid w:val="159FCC80"/>
    <w:rsid w:val="15DBC6A0"/>
    <w:rsid w:val="15E2575A"/>
    <w:rsid w:val="15E9B2C1"/>
    <w:rsid w:val="15EA2E2B"/>
    <w:rsid w:val="15F3B628"/>
    <w:rsid w:val="15F55E5D"/>
    <w:rsid w:val="1610E62C"/>
    <w:rsid w:val="162D9386"/>
    <w:rsid w:val="162E88B6"/>
    <w:rsid w:val="1640F123"/>
    <w:rsid w:val="164B6425"/>
    <w:rsid w:val="1653D85A"/>
    <w:rsid w:val="16653870"/>
    <w:rsid w:val="166E18D3"/>
    <w:rsid w:val="1678F1B0"/>
    <w:rsid w:val="16872E19"/>
    <w:rsid w:val="1687E7EC"/>
    <w:rsid w:val="168D3ACD"/>
    <w:rsid w:val="16930597"/>
    <w:rsid w:val="16989337"/>
    <w:rsid w:val="169A088C"/>
    <w:rsid w:val="169BD2B7"/>
    <w:rsid w:val="16BA07AA"/>
    <w:rsid w:val="16C0B6EC"/>
    <w:rsid w:val="16D24AD7"/>
    <w:rsid w:val="16DD9CF7"/>
    <w:rsid w:val="16DF225F"/>
    <w:rsid w:val="16E26AA8"/>
    <w:rsid w:val="16F4433B"/>
    <w:rsid w:val="16FEA07A"/>
    <w:rsid w:val="170B381C"/>
    <w:rsid w:val="170E095C"/>
    <w:rsid w:val="1723CCB4"/>
    <w:rsid w:val="1729B986"/>
    <w:rsid w:val="172C53B7"/>
    <w:rsid w:val="1732816D"/>
    <w:rsid w:val="1739F4B1"/>
    <w:rsid w:val="174D2E32"/>
    <w:rsid w:val="17514740"/>
    <w:rsid w:val="1751520D"/>
    <w:rsid w:val="175CE121"/>
    <w:rsid w:val="17632D8B"/>
    <w:rsid w:val="176A9DB6"/>
    <w:rsid w:val="17941ED1"/>
    <w:rsid w:val="179D01F1"/>
    <w:rsid w:val="17A02877"/>
    <w:rsid w:val="17A4CD12"/>
    <w:rsid w:val="17BF282D"/>
    <w:rsid w:val="17BFBC47"/>
    <w:rsid w:val="17C4670D"/>
    <w:rsid w:val="17D61E78"/>
    <w:rsid w:val="17FBBB8A"/>
    <w:rsid w:val="18016B68"/>
    <w:rsid w:val="1816DC5F"/>
    <w:rsid w:val="18176733"/>
    <w:rsid w:val="182959B2"/>
    <w:rsid w:val="182D1456"/>
    <w:rsid w:val="182E19B9"/>
    <w:rsid w:val="182E417D"/>
    <w:rsid w:val="184C1A5C"/>
    <w:rsid w:val="184C89C1"/>
    <w:rsid w:val="1850C800"/>
    <w:rsid w:val="1856B822"/>
    <w:rsid w:val="186894C9"/>
    <w:rsid w:val="186E7726"/>
    <w:rsid w:val="186F10CC"/>
    <w:rsid w:val="1888B31A"/>
    <w:rsid w:val="189E29DB"/>
    <w:rsid w:val="18AB85D8"/>
    <w:rsid w:val="18ADED5A"/>
    <w:rsid w:val="18AF1DAB"/>
    <w:rsid w:val="18B2BEAC"/>
    <w:rsid w:val="18C65D6E"/>
    <w:rsid w:val="18D3CDDE"/>
    <w:rsid w:val="18DB3C00"/>
    <w:rsid w:val="18F18291"/>
    <w:rsid w:val="18FF9E93"/>
    <w:rsid w:val="190AC597"/>
    <w:rsid w:val="1924A7DC"/>
    <w:rsid w:val="19256C3A"/>
    <w:rsid w:val="1937370C"/>
    <w:rsid w:val="1937EFFC"/>
    <w:rsid w:val="19387A7C"/>
    <w:rsid w:val="193C9AEF"/>
    <w:rsid w:val="1941A3F0"/>
    <w:rsid w:val="194991EB"/>
    <w:rsid w:val="194BC2DC"/>
    <w:rsid w:val="19561FC0"/>
    <w:rsid w:val="195B01ED"/>
    <w:rsid w:val="1965F802"/>
    <w:rsid w:val="196B9B48"/>
    <w:rsid w:val="199105FD"/>
    <w:rsid w:val="19A18DC4"/>
    <w:rsid w:val="19A40DE8"/>
    <w:rsid w:val="19ACC384"/>
    <w:rsid w:val="19B7B4A7"/>
    <w:rsid w:val="19BC1D8E"/>
    <w:rsid w:val="19E5D091"/>
    <w:rsid w:val="19F18963"/>
    <w:rsid w:val="19F847A6"/>
    <w:rsid w:val="1A12C6A4"/>
    <w:rsid w:val="1A2DF0EE"/>
    <w:rsid w:val="1A4B31CB"/>
    <w:rsid w:val="1A4C3B93"/>
    <w:rsid w:val="1A52B94B"/>
    <w:rsid w:val="1A676968"/>
    <w:rsid w:val="1A6AF269"/>
    <w:rsid w:val="1A729873"/>
    <w:rsid w:val="1A86A2B5"/>
    <w:rsid w:val="1A9964A2"/>
    <w:rsid w:val="1AA15870"/>
    <w:rsid w:val="1AAF831E"/>
    <w:rsid w:val="1ABDE75D"/>
    <w:rsid w:val="1ACFA6FA"/>
    <w:rsid w:val="1AD877B9"/>
    <w:rsid w:val="1AE9E0AA"/>
    <w:rsid w:val="1AFF9975"/>
    <w:rsid w:val="1B0D826A"/>
    <w:rsid w:val="1B0FA3F9"/>
    <w:rsid w:val="1B1DB142"/>
    <w:rsid w:val="1B21862B"/>
    <w:rsid w:val="1B239881"/>
    <w:rsid w:val="1B35A4FB"/>
    <w:rsid w:val="1B3A8E33"/>
    <w:rsid w:val="1B456813"/>
    <w:rsid w:val="1B53EF99"/>
    <w:rsid w:val="1B76E442"/>
    <w:rsid w:val="1B858173"/>
    <w:rsid w:val="1BA89477"/>
    <w:rsid w:val="1BBB3550"/>
    <w:rsid w:val="1BBC1AF9"/>
    <w:rsid w:val="1BCB1AEC"/>
    <w:rsid w:val="1C10F465"/>
    <w:rsid w:val="1C1CDBFA"/>
    <w:rsid w:val="1C2E163F"/>
    <w:rsid w:val="1C4A594F"/>
    <w:rsid w:val="1C5D11A8"/>
    <w:rsid w:val="1C6789C8"/>
    <w:rsid w:val="1C805A30"/>
    <w:rsid w:val="1C9D81A3"/>
    <w:rsid w:val="1CA4567E"/>
    <w:rsid w:val="1CAEE29C"/>
    <w:rsid w:val="1CB5CA47"/>
    <w:rsid w:val="1CBD5634"/>
    <w:rsid w:val="1CCF5794"/>
    <w:rsid w:val="1CF4F1F0"/>
    <w:rsid w:val="1CFE56A0"/>
    <w:rsid w:val="1D0118C6"/>
    <w:rsid w:val="1D0564D0"/>
    <w:rsid w:val="1D061CE0"/>
    <w:rsid w:val="1D0E69E9"/>
    <w:rsid w:val="1D15AACC"/>
    <w:rsid w:val="1D204E6C"/>
    <w:rsid w:val="1D2B725E"/>
    <w:rsid w:val="1D2CE7D7"/>
    <w:rsid w:val="1D2EF27A"/>
    <w:rsid w:val="1D37C128"/>
    <w:rsid w:val="1D3B34F5"/>
    <w:rsid w:val="1D43BD05"/>
    <w:rsid w:val="1D52590F"/>
    <w:rsid w:val="1D598A04"/>
    <w:rsid w:val="1D7A4151"/>
    <w:rsid w:val="1D7AED17"/>
    <w:rsid w:val="1D840A79"/>
    <w:rsid w:val="1D84EE4F"/>
    <w:rsid w:val="1DD7B1BF"/>
    <w:rsid w:val="1DFF9637"/>
    <w:rsid w:val="1E052BCE"/>
    <w:rsid w:val="1E10F2DB"/>
    <w:rsid w:val="1E18FD0B"/>
    <w:rsid w:val="1E2134E6"/>
    <w:rsid w:val="1E28EF1D"/>
    <w:rsid w:val="1E36A01B"/>
    <w:rsid w:val="1E3BCB0D"/>
    <w:rsid w:val="1E3DB97A"/>
    <w:rsid w:val="1E490CDE"/>
    <w:rsid w:val="1E6C5266"/>
    <w:rsid w:val="1E708B50"/>
    <w:rsid w:val="1E7ED2A7"/>
    <w:rsid w:val="1E956A87"/>
    <w:rsid w:val="1E970E7A"/>
    <w:rsid w:val="1EA940F1"/>
    <w:rsid w:val="1EC6A080"/>
    <w:rsid w:val="1ED4E6B9"/>
    <w:rsid w:val="1ED7769B"/>
    <w:rsid w:val="1ED8C59A"/>
    <w:rsid w:val="1EF3510F"/>
    <w:rsid w:val="1F122EBE"/>
    <w:rsid w:val="1F13054B"/>
    <w:rsid w:val="1F1E359A"/>
    <w:rsid w:val="1F229066"/>
    <w:rsid w:val="1F2EF92D"/>
    <w:rsid w:val="1F3F322E"/>
    <w:rsid w:val="1F4336C6"/>
    <w:rsid w:val="1F536471"/>
    <w:rsid w:val="1F5AADE5"/>
    <w:rsid w:val="1F5FF200"/>
    <w:rsid w:val="1F6A1673"/>
    <w:rsid w:val="1F79266B"/>
    <w:rsid w:val="1F7E9C01"/>
    <w:rsid w:val="1F93FC63"/>
    <w:rsid w:val="1FA24106"/>
    <w:rsid w:val="1FA5968D"/>
    <w:rsid w:val="1FA8D307"/>
    <w:rsid w:val="1FAF1AA1"/>
    <w:rsid w:val="1FBDB656"/>
    <w:rsid w:val="1FC32ECD"/>
    <w:rsid w:val="1FCA8872"/>
    <w:rsid w:val="1FCD9A81"/>
    <w:rsid w:val="1FCDCDCF"/>
    <w:rsid w:val="1FCE31F7"/>
    <w:rsid w:val="1FD1F0E8"/>
    <w:rsid w:val="1FD2C6AD"/>
    <w:rsid w:val="1FD42BAD"/>
    <w:rsid w:val="1FE18E00"/>
    <w:rsid w:val="1FE3860C"/>
    <w:rsid w:val="1FF88CBA"/>
    <w:rsid w:val="200CA218"/>
    <w:rsid w:val="200FA82F"/>
    <w:rsid w:val="201271D0"/>
    <w:rsid w:val="2016715F"/>
    <w:rsid w:val="20345898"/>
    <w:rsid w:val="20361C03"/>
    <w:rsid w:val="2046F5BE"/>
    <w:rsid w:val="2048C223"/>
    <w:rsid w:val="205F3DF6"/>
    <w:rsid w:val="206ED8B8"/>
    <w:rsid w:val="207201CE"/>
    <w:rsid w:val="2073BECF"/>
    <w:rsid w:val="20748B30"/>
    <w:rsid w:val="2079875D"/>
    <w:rsid w:val="20901925"/>
    <w:rsid w:val="2091AEDE"/>
    <w:rsid w:val="20A13205"/>
    <w:rsid w:val="20A424CA"/>
    <w:rsid w:val="20AC81AC"/>
    <w:rsid w:val="20AFFD9A"/>
    <w:rsid w:val="20C1B2EC"/>
    <w:rsid w:val="20DD5979"/>
    <w:rsid w:val="20DE28D1"/>
    <w:rsid w:val="20E05F8E"/>
    <w:rsid w:val="20EC97EC"/>
    <w:rsid w:val="20ED967A"/>
    <w:rsid w:val="20F3D7FC"/>
    <w:rsid w:val="20F653B9"/>
    <w:rsid w:val="2106ACBE"/>
    <w:rsid w:val="210DCB66"/>
    <w:rsid w:val="2132D781"/>
    <w:rsid w:val="21400CE1"/>
    <w:rsid w:val="2147A2E2"/>
    <w:rsid w:val="214FB5A5"/>
    <w:rsid w:val="2155F281"/>
    <w:rsid w:val="215682C4"/>
    <w:rsid w:val="216ECD3D"/>
    <w:rsid w:val="217CAEC0"/>
    <w:rsid w:val="2183D9F8"/>
    <w:rsid w:val="218B16A7"/>
    <w:rsid w:val="218FA157"/>
    <w:rsid w:val="219325E8"/>
    <w:rsid w:val="21A711F8"/>
    <w:rsid w:val="21B85C96"/>
    <w:rsid w:val="21BAA525"/>
    <w:rsid w:val="21CB89F5"/>
    <w:rsid w:val="21CC533A"/>
    <w:rsid w:val="21D2E904"/>
    <w:rsid w:val="21DC08B9"/>
    <w:rsid w:val="220CF0C8"/>
    <w:rsid w:val="22105652"/>
    <w:rsid w:val="22107867"/>
    <w:rsid w:val="22111647"/>
    <w:rsid w:val="2216F544"/>
    <w:rsid w:val="22317463"/>
    <w:rsid w:val="2232D4CC"/>
    <w:rsid w:val="22331297"/>
    <w:rsid w:val="22353A35"/>
    <w:rsid w:val="225FAC11"/>
    <w:rsid w:val="22615B2F"/>
    <w:rsid w:val="22A1D1BF"/>
    <w:rsid w:val="22A3D031"/>
    <w:rsid w:val="22C03A83"/>
    <w:rsid w:val="22D031B3"/>
    <w:rsid w:val="22E80CF3"/>
    <w:rsid w:val="22E82D8F"/>
    <w:rsid w:val="22EB16E8"/>
    <w:rsid w:val="22FCEDA0"/>
    <w:rsid w:val="233FF9BC"/>
    <w:rsid w:val="23484F32"/>
    <w:rsid w:val="235A5635"/>
    <w:rsid w:val="235AC73A"/>
    <w:rsid w:val="2366376C"/>
    <w:rsid w:val="2369FBC3"/>
    <w:rsid w:val="237D2672"/>
    <w:rsid w:val="23983C69"/>
    <w:rsid w:val="23A5711C"/>
    <w:rsid w:val="23B01162"/>
    <w:rsid w:val="23B5EEDC"/>
    <w:rsid w:val="23D32238"/>
    <w:rsid w:val="23D90D9E"/>
    <w:rsid w:val="23DA467B"/>
    <w:rsid w:val="23DC10EC"/>
    <w:rsid w:val="23DF1477"/>
    <w:rsid w:val="23F35E7E"/>
    <w:rsid w:val="2429DB08"/>
    <w:rsid w:val="244D536B"/>
    <w:rsid w:val="246258C9"/>
    <w:rsid w:val="2475F9A1"/>
    <w:rsid w:val="247640C0"/>
    <w:rsid w:val="2477C584"/>
    <w:rsid w:val="248D6CB0"/>
    <w:rsid w:val="24ACF197"/>
    <w:rsid w:val="24AE6159"/>
    <w:rsid w:val="24B3CA51"/>
    <w:rsid w:val="24CD437D"/>
    <w:rsid w:val="24D1F24A"/>
    <w:rsid w:val="24DB8C17"/>
    <w:rsid w:val="24ED90EA"/>
    <w:rsid w:val="24F9C94E"/>
    <w:rsid w:val="25049AAB"/>
    <w:rsid w:val="2505660D"/>
    <w:rsid w:val="2511CA05"/>
    <w:rsid w:val="25226900"/>
    <w:rsid w:val="2523A0B8"/>
    <w:rsid w:val="25264359"/>
    <w:rsid w:val="25335212"/>
    <w:rsid w:val="253558B6"/>
    <w:rsid w:val="25395EA6"/>
    <w:rsid w:val="253C19AA"/>
    <w:rsid w:val="2560098E"/>
    <w:rsid w:val="25BBA5E5"/>
    <w:rsid w:val="25DE0409"/>
    <w:rsid w:val="25FD1F30"/>
    <w:rsid w:val="260C9AF6"/>
    <w:rsid w:val="260CF5C9"/>
    <w:rsid w:val="262673DE"/>
    <w:rsid w:val="26330F8E"/>
    <w:rsid w:val="263756A8"/>
    <w:rsid w:val="26444694"/>
    <w:rsid w:val="264C0CD5"/>
    <w:rsid w:val="264F9928"/>
    <w:rsid w:val="2655FE22"/>
    <w:rsid w:val="265C002E"/>
    <w:rsid w:val="265C727C"/>
    <w:rsid w:val="266F56FA"/>
    <w:rsid w:val="266F87CE"/>
    <w:rsid w:val="2673ED09"/>
    <w:rsid w:val="26848441"/>
    <w:rsid w:val="26AD92A7"/>
    <w:rsid w:val="26B6AC0B"/>
    <w:rsid w:val="26B73DF0"/>
    <w:rsid w:val="26BC5918"/>
    <w:rsid w:val="26C2DD47"/>
    <w:rsid w:val="26E373E8"/>
    <w:rsid w:val="26E5AF0C"/>
    <w:rsid w:val="26EF25BE"/>
    <w:rsid w:val="27005D98"/>
    <w:rsid w:val="27182A79"/>
    <w:rsid w:val="27239962"/>
    <w:rsid w:val="272787EC"/>
    <w:rsid w:val="272B0AC9"/>
    <w:rsid w:val="272F7804"/>
    <w:rsid w:val="2732EB6B"/>
    <w:rsid w:val="27358FA1"/>
    <w:rsid w:val="2738018F"/>
    <w:rsid w:val="2741D2D8"/>
    <w:rsid w:val="2748A8B3"/>
    <w:rsid w:val="274F29FF"/>
    <w:rsid w:val="275C0B37"/>
    <w:rsid w:val="27962F3A"/>
    <w:rsid w:val="279F9CC6"/>
    <w:rsid w:val="27AC6E58"/>
    <w:rsid w:val="27AEFB6F"/>
    <w:rsid w:val="27B0EB7E"/>
    <w:rsid w:val="27B5BE9D"/>
    <w:rsid w:val="27BED963"/>
    <w:rsid w:val="27D935B3"/>
    <w:rsid w:val="27DC7C8C"/>
    <w:rsid w:val="27DD3300"/>
    <w:rsid w:val="27FBDCCB"/>
    <w:rsid w:val="281CA336"/>
    <w:rsid w:val="282371CE"/>
    <w:rsid w:val="282DBB0A"/>
    <w:rsid w:val="2835138C"/>
    <w:rsid w:val="283A3E9F"/>
    <w:rsid w:val="284CF887"/>
    <w:rsid w:val="28521CDB"/>
    <w:rsid w:val="285AAE22"/>
    <w:rsid w:val="28832A4A"/>
    <w:rsid w:val="28864131"/>
    <w:rsid w:val="2892EAA6"/>
    <w:rsid w:val="289BAB46"/>
    <w:rsid w:val="28A69960"/>
    <w:rsid w:val="28BD0918"/>
    <w:rsid w:val="28CCD35B"/>
    <w:rsid w:val="28D125C1"/>
    <w:rsid w:val="28EF1403"/>
    <w:rsid w:val="28F10AD4"/>
    <w:rsid w:val="2930112A"/>
    <w:rsid w:val="294FA8C0"/>
    <w:rsid w:val="2960FBEA"/>
    <w:rsid w:val="297AC22F"/>
    <w:rsid w:val="29C62DA9"/>
    <w:rsid w:val="29D1E18A"/>
    <w:rsid w:val="29EF9563"/>
    <w:rsid w:val="29F4A464"/>
    <w:rsid w:val="29FDBC1C"/>
    <w:rsid w:val="2A074B46"/>
    <w:rsid w:val="2A2641FF"/>
    <w:rsid w:val="2A300D0D"/>
    <w:rsid w:val="2A3557E3"/>
    <w:rsid w:val="2A3F1154"/>
    <w:rsid w:val="2A523117"/>
    <w:rsid w:val="2A53B1D6"/>
    <w:rsid w:val="2A5C75E1"/>
    <w:rsid w:val="2A66FC9F"/>
    <w:rsid w:val="2A686609"/>
    <w:rsid w:val="2A6E72D4"/>
    <w:rsid w:val="2A6F7BB0"/>
    <w:rsid w:val="2A79EC3B"/>
    <w:rsid w:val="2AA07783"/>
    <w:rsid w:val="2AA78072"/>
    <w:rsid w:val="2ABF382B"/>
    <w:rsid w:val="2AC8C275"/>
    <w:rsid w:val="2AC8E6E1"/>
    <w:rsid w:val="2AC9E56E"/>
    <w:rsid w:val="2AD7C96B"/>
    <w:rsid w:val="2AEA5393"/>
    <w:rsid w:val="2AFEED77"/>
    <w:rsid w:val="2AFF2250"/>
    <w:rsid w:val="2B053AC9"/>
    <w:rsid w:val="2B0638EB"/>
    <w:rsid w:val="2B134B92"/>
    <w:rsid w:val="2B1ABD74"/>
    <w:rsid w:val="2B338E7E"/>
    <w:rsid w:val="2B6A9311"/>
    <w:rsid w:val="2B75D5B1"/>
    <w:rsid w:val="2B9A3129"/>
    <w:rsid w:val="2B9FB500"/>
    <w:rsid w:val="2BA56E38"/>
    <w:rsid w:val="2BB64865"/>
    <w:rsid w:val="2BC2AD78"/>
    <w:rsid w:val="2BC666E3"/>
    <w:rsid w:val="2BD1C3EE"/>
    <w:rsid w:val="2BD43BE1"/>
    <w:rsid w:val="2BF86FBD"/>
    <w:rsid w:val="2C16A89D"/>
    <w:rsid w:val="2C1FE20B"/>
    <w:rsid w:val="2C282298"/>
    <w:rsid w:val="2C2E95BD"/>
    <w:rsid w:val="2C30F3E8"/>
    <w:rsid w:val="2C34052A"/>
    <w:rsid w:val="2C468887"/>
    <w:rsid w:val="2C55A834"/>
    <w:rsid w:val="2C5A1A0F"/>
    <w:rsid w:val="2C633149"/>
    <w:rsid w:val="2C6BC509"/>
    <w:rsid w:val="2C6F5605"/>
    <w:rsid w:val="2C7B56E8"/>
    <w:rsid w:val="2CA030C2"/>
    <w:rsid w:val="2CB71B07"/>
    <w:rsid w:val="2CBB151B"/>
    <w:rsid w:val="2CDA7080"/>
    <w:rsid w:val="2CDCD72E"/>
    <w:rsid w:val="2CE0339A"/>
    <w:rsid w:val="2CE96FF3"/>
    <w:rsid w:val="2CECFE9D"/>
    <w:rsid w:val="2D128634"/>
    <w:rsid w:val="2D143F5D"/>
    <w:rsid w:val="2D2B88A3"/>
    <w:rsid w:val="2D418150"/>
    <w:rsid w:val="2D42C8AF"/>
    <w:rsid w:val="2D54A474"/>
    <w:rsid w:val="2D744AE5"/>
    <w:rsid w:val="2D74B2E1"/>
    <w:rsid w:val="2D7FBF4D"/>
    <w:rsid w:val="2D838570"/>
    <w:rsid w:val="2D9A1E37"/>
    <w:rsid w:val="2DA89B4F"/>
    <w:rsid w:val="2DDAA4A8"/>
    <w:rsid w:val="2DE58158"/>
    <w:rsid w:val="2DF49A5A"/>
    <w:rsid w:val="2E041336"/>
    <w:rsid w:val="2E1CC896"/>
    <w:rsid w:val="2E29812D"/>
    <w:rsid w:val="2E363E93"/>
    <w:rsid w:val="2E3BF04F"/>
    <w:rsid w:val="2E4153A3"/>
    <w:rsid w:val="2E5B2F17"/>
    <w:rsid w:val="2E6A0662"/>
    <w:rsid w:val="2E6EF1FB"/>
    <w:rsid w:val="2E7F8427"/>
    <w:rsid w:val="2E84084A"/>
    <w:rsid w:val="2EAB6575"/>
    <w:rsid w:val="2EAEFDF3"/>
    <w:rsid w:val="2EAF68A5"/>
    <w:rsid w:val="2EB40EAA"/>
    <w:rsid w:val="2EB6EF8B"/>
    <w:rsid w:val="2EC88220"/>
    <w:rsid w:val="2ED1CE1B"/>
    <w:rsid w:val="2EEB79C3"/>
    <w:rsid w:val="2EF1D6C2"/>
    <w:rsid w:val="2EF60661"/>
    <w:rsid w:val="2EF893E0"/>
    <w:rsid w:val="2F01B42E"/>
    <w:rsid w:val="2F0A896C"/>
    <w:rsid w:val="2F0B9D25"/>
    <w:rsid w:val="2F0EF3FB"/>
    <w:rsid w:val="2F16AA12"/>
    <w:rsid w:val="2F1B7D31"/>
    <w:rsid w:val="2F1DCB67"/>
    <w:rsid w:val="2F209789"/>
    <w:rsid w:val="2F234E44"/>
    <w:rsid w:val="2F278DE0"/>
    <w:rsid w:val="2F3DBD4C"/>
    <w:rsid w:val="2F5019DF"/>
    <w:rsid w:val="2F64B75D"/>
    <w:rsid w:val="2F74729B"/>
    <w:rsid w:val="2F766DA7"/>
    <w:rsid w:val="2F78A6D5"/>
    <w:rsid w:val="2F7AF78F"/>
    <w:rsid w:val="2F82C738"/>
    <w:rsid w:val="2F8B6AEB"/>
    <w:rsid w:val="2F8F7F1D"/>
    <w:rsid w:val="2F945931"/>
    <w:rsid w:val="2F97E900"/>
    <w:rsid w:val="2FBB171A"/>
    <w:rsid w:val="2FBF23A5"/>
    <w:rsid w:val="2FC52262"/>
    <w:rsid w:val="2FD094CC"/>
    <w:rsid w:val="2FDEEC07"/>
    <w:rsid w:val="2FE4E17F"/>
    <w:rsid w:val="300016A4"/>
    <w:rsid w:val="30181422"/>
    <w:rsid w:val="301E5D75"/>
    <w:rsid w:val="302024DC"/>
    <w:rsid w:val="3021242F"/>
    <w:rsid w:val="3043EA41"/>
    <w:rsid w:val="305D4A90"/>
    <w:rsid w:val="305E4D70"/>
    <w:rsid w:val="305FBA20"/>
    <w:rsid w:val="3062DE73"/>
    <w:rsid w:val="306415E7"/>
    <w:rsid w:val="306C7672"/>
    <w:rsid w:val="307464FE"/>
    <w:rsid w:val="3075F76B"/>
    <w:rsid w:val="307C9A12"/>
    <w:rsid w:val="308B1B81"/>
    <w:rsid w:val="30974E67"/>
    <w:rsid w:val="30992723"/>
    <w:rsid w:val="30C8309E"/>
    <w:rsid w:val="30D5AA83"/>
    <w:rsid w:val="30E05D1D"/>
    <w:rsid w:val="30E53795"/>
    <w:rsid w:val="30F3AD1E"/>
    <w:rsid w:val="30F4F0A9"/>
    <w:rsid w:val="30F72833"/>
    <w:rsid w:val="30FEE343"/>
    <w:rsid w:val="30FF36D6"/>
    <w:rsid w:val="310B2341"/>
    <w:rsid w:val="31217854"/>
    <w:rsid w:val="31243D3C"/>
    <w:rsid w:val="312EF8C5"/>
    <w:rsid w:val="31328299"/>
    <w:rsid w:val="3148FCFE"/>
    <w:rsid w:val="317FA5E6"/>
    <w:rsid w:val="31A0CF21"/>
    <w:rsid w:val="31A64A34"/>
    <w:rsid w:val="31A7E770"/>
    <w:rsid w:val="31A9261A"/>
    <w:rsid w:val="31D86991"/>
    <w:rsid w:val="31E3FD47"/>
    <w:rsid w:val="31E44F54"/>
    <w:rsid w:val="31E919FA"/>
    <w:rsid w:val="31EBC77A"/>
    <w:rsid w:val="31F77757"/>
    <w:rsid w:val="32128173"/>
    <w:rsid w:val="321AA350"/>
    <w:rsid w:val="321B66CD"/>
    <w:rsid w:val="322517AC"/>
    <w:rsid w:val="323F0A47"/>
    <w:rsid w:val="32400BD0"/>
    <w:rsid w:val="3244735C"/>
    <w:rsid w:val="324BBD11"/>
    <w:rsid w:val="324BBD58"/>
    <w:rsid w:val="3257855D"/>
    <w:rsid w:val="32581381"/>
    <w:rsid w:val="325DC3E4"/>
    <w:rsid w:val="32879C02"/>
    <w:rsid w:val="328C4AF1"/>
    <w:rsid w:val="32BF119C"/>
    <w:rsid w:val="32C08226"/>
    <w:rsid w:val="32CE7B93"/>
    <w:rsid w:val="32D4A96A"/>
    <w:rsid w:val="32D64F4D"/>
    <w:rsid w:val="32D75995"/>
    <w:rsid w:val="32DC0EBE"/>
    <w:rsid w:val="32DC727A"/>
    <w:rsid w:val="32DEB0E4"/>
    <w:rsid w:val="32E44132"/>
    <w:rsid w:val="32EE2E36"/>
    <w:rsid w:val="32FAAC5F"/>
    <w:rsid w:val="3303DEC4"/>
    <w:rsid w:val="3322F056"/>
    <w:rsid w:val="33239BFB"/>
    <w:rsid w:val="33264144"/>
    <w:rsid w:val="3327BD66"/>
    <w:rsid w:val="332CE629"/>
    <w:rsid w:val="334CEA1E"/>
    <w:rsid w:val="336464B4"/>
    <w:rsid w:val="3366B592"/>
    <w:rsid w:val="336BD85F"/>
    <w:rsid w:val="336D6948"/>
    <w:rsid w:val="3395D4A0"/>
    <w:rsid w:val="33A04937"/>
    <w:rsid w:val="33A4A894"/>
    <w:rsid w:val="33A6E217"/>
    <w:rsid w:val="33A93419"/>
    <w:rsid w:val="33B6FB96"/>
    <w:rsid w:val="33D22FD1"/>
    <w:rsid w:val="33E12691"/>
    <w:rsid w:val="33F06B51"/>
    <w:rsid w:val="33F1C2BA"/>
    <w:rsid w:val="33FF2D5B"/>
    <w:rsid w:val="3404356A"/>
    <w:rsid w:val="3412C3A1"/>
    <w:rsid w:val="341CABDF"/>
    <w:rsid w:val="3424406E"/>
    <w:rsid w:val="342C934F"/>
    <w:rsid w:val="342CFB68"/>
    <w:rsid w:val="3430AD78"/>
    <w:rsid w:val="343B878D"/>
    <w:rsid w:val="344BAEBA"/>
    <w:rsid w:val="345AB698"/>
    <w:rsid w:val="346A5BB9"/>
    <w:rsid w:val="34709591"/>
    <w:rsid w:val="34BC70DE"/>
    <w:rsid w:val="34FD1F67"/>
    <w:rsid w:val="352194CC"/>
    <w:rsid w:val="354DEFF6"/>
    <w:rsid w:val="35523B72"/>
    <w:rsid w:val="355EAB28"/>
    <w:rsid w:val="35719994"/>
    <w:rsid w:val="3575B8EA"/>
    <w:rsid w:val="3577709C"/>
    <w:rsid w:val="357A12D7"/>
    <w:rsid w:val="35823AB7"/>
    <w:rsid w:val="35859A67"/>
    <w:rsid w:val="358D08E2"/>
    <w:rsid w:val="35AD394B"/>
    <w:rsid w:val="35ADDD30"/>
    <w:rsid w:val="35B19073"/>
    <w:rsid w:val="35B9AA52"/>
    <w:rsid w:val="35FECD25"/>
    <w:rsid w:val="3624F357"/>
    <w:rsid w:val="362A23C2"/>
    <w:rsid w:val="362D284D"/>
    <w:rsid w:val="3633DCC2"/>
    <w:rsid w:val="3641D98A"/>
    <w:rsid w:val="3645D6DD"/>
    <w:rsid w:val="36480993"/>
    <w:rsid w:val="36747A2E"/>
    <w:rsid w:val="368ABE15"/>
    <w:rsid w:val="36C7AEC4"/>
    <w:rsid w:val="36E47A9F"/>
    <w:rsid w:val="36F52798"/>
    <w:rsid w:val="36FE8625"/>
    <w:rsid w:val="37163A72"/>
    <w:rsid w:val="371B26BD"/>
    <w:rsid w:val="371CEE1A"/>
    <w:rsid w:val="3726DB51"/>
    <w:rsid w:val="3729A65F"/>
    <w:rsid w:val="372DF35E"/>
    <w:rsid w:val="37316FCC"/>
    <w:rsid w:val="374239A4"/>
    <w:rsid w:val="374DCE64"/>
    <w:rsid w:val="37782B1B"/>
    <w:rsid w:val="378652D7"/>
    <w:rsid w:val="378A3BB8"/>
    <w:rsid w:val="379B3CE9"/>
    <w:rsid w:val="379CB281"/>
    <w:rsid w:val="37B077A4"/>
    <w:rsid w:val="37B0FFB4"/>
    <w:rsid w:val="37C8CA10"/>
    <w:rsid w:val="37CF559B"/>
    <w:rsid w:val="37D70DD2"/>
    <w:rsid w:val="3801C077"/>
    <w:rsid w:val="38379D65"/>
    <w:rsid w:val="3854F978"/>
    <w:rsid w:val="385CCE44"/>
    <w:rsid w:val="3882AEC3"/>
    <w:rsid w:val="3894A684"/>
    <w:rsid w:val="38990F00"/>
    <w:rsid w:val="38B61F1D"/>
    <w:rsid w:val="38B7D453"/>
    <w:rsid w:val="38B9D315"/>
    <w:rsid w:val="38BBC618"/>
    <w:rsid w:val="38C1DC74"/>
    <w:rsid w:val="38C6DA21"/>
    <w:rsid w:val="38DDB07E"/>
    <w:rsid w:val="38E0313F"/>
    <w:rsid w:val="38EF47E9"/>
    <w:rsid w:val="38F86B95"/>
    <w:rsid w:val="390100A7"/>
    <w:rsid w:val="390148BA"/>
    <w:rsid w:val="3916BA71"/>
    <w:rsid w:val="391DB79E"/>
    <w:rsid w:val="3937BC56"/>
    <w:rsid w:val="394B2D09"/>
    <w:rsid w:val="39655E8B"/>
    <w:rsid w:val="396D2388"/>
    <w:rsid w:val="396E6DFA"/>
    <w:rsid w:val="39707C5E"/>
    <w:rsid w:val="397C0740"/>
    <w:rsid w:val="397F6967"/>
    <w:rsid w:val="398F6276"/>
    <w:rsid w:val="3998426D"/>
    <w:rsid w:val="399EE1BE"/>
    <w:rsid w:val="39A75B53"/>
    <w:rsid w:val="39B61BBC"/>
    <w:rsid w:val="39DD41A6"/>
    <w:rsid w:val="39DDB14C"/>
    <w:rsid w:val="39E124F6"/>
    <w:rsid w:val="39E9EB4E"/>
    <w:rsid w:val="39F5B2D5"/>
    <w:rsid w:val="39F7BC08"/>
    <w:rsid w:val="39FB3A5C"/>
    <w:rsid w:val="39FD508A"/>
    <w:rsid w:val="3A0162DF"/>
    <w:rsid w:val="3A0D90EF"/>
    <w:rsid w:val="3A100DED"/>
    <w:rsid w:val="3A228D93"/>
    <w:rsid w:val="3A235F17"/>
    <w:rsid w:val="3A295AFD"/>
    <w:rsid w:val="3A3CC780"/>
    <w:rsid w:val="3A5490E7"/>
    <w:rsid w:val="3A7569F9"/>
    <w:rsid w:val="3A84003D"/>
    <w:rsid w:val="3A89E32C"/>
    <w:rsid w:val="3AA675B1"/>
    <w:rsid w:val="3AB67FFC"/>
    <w:rsid w:val="3ACCE302"/>
    <w:rsid w:val="3AF39161"/>
    <w:rsid w:val="3B065098"/>
    <w:rsid w:val="3B0931E3"/>
    <w:rsid w:val="3B10A35C"/>
    <w:rsid w:val="3B141873"/>
    <w:rsid w:val="3B2B1C97"/>
    <w:rsid w:val="3B2C18A4"/>
    <w:rsid w:val="3B3C8F16"/>
    <w:rsid w:val="3B3D6859"/>
    <w:rsid w:val="3B4583FC"/>
    <w:rsid w:val="3B4B56EA"/>
    <w:rsid w:val="3B4C899F"/>
    <w:rsid w:val="3B5B9EF4"/>
    <w:rsid w:val="3B6A46EA"/>
    <w:rsid w:val="3B6D6BAA"/>
    <w:rsid w:val="3B755580"/>
    <w:rsid w:val="3B764E31"/>
    <w:rsid w:val="3B7AAC5C"/>
    <w:rsid w:val="3B87099E"/>
    <w:rsid w:val="3B915B88"/>
    <w:rsid w:val="3B9302DB"/>
    <w:rsid w:val="3BB00DF7"/>
    <w:rsid w:val="3BB25041"/>
    <w:rsid w:val="3BBE5DD2"/>
    <w:rsid w:val="3BD3184E"/>
    <w:rsid w:val="3BDF589B"/>
    <w:rsid w:val="3BE32FC5"/>
    <w:rsid w:val="3BF024DE"/>
    <w:rsid w:val="3BF36E0F"/>
    <w:rsid w:val="3C32D6F7"/>
    <w:rsid w:val="3C4D5F4F"/>
    <w:rsid w:val="3C5B9016"/>
    <w:rsid w:val="3C5C9321"/>
    <w:rsid w:val="3C7BB9B7"/>
    <w:rsid w:val="3C7EF332"/>
    <w:rsid w:val="3C8405F4"/>
    <w:rsid w:val="3CB4751F"/>
    <w:rsid w:val="3CC92E36"/>
    <w:rsid w:val="3CD0840D"/>
    <w:rsid w:val="3CE485EF"/>
    <w:rsid w:val="3CE61929"/>
    <w:rsid w:val="3CF88767"/>
    <w:rsid w:val="3CFAFAB0"/>
    <w:rsid w:val="3D0A4DE7"/>
    <w:rsid w:val="3D5015C2"/>
    <w:rsid w:val="3D569E2C"/>
    <w:rsid w:val="3D6E43B4"/>
    <w:rsid w:val="3D7B3953"/>
    <w:rsid w:val="3D847DEA"/>
    <w:rsid w:val="3DB6C1D8"/>
    <w:rsid w:val="3DBA3F8A"/>
    <w:rsid w:val="3DC6D40F"/>
    <w:rsid w:val="3DE30975"/>
    <w:rsid w:val="3DE3612E"/>
    <w:rsid w:val="3E02B7C7"/>
    <w:rsid w:val="3E068E43"/>
    <w:rsid w:val="3E0F6B2F"/>
    <w:rsid w:val="3E144836"/>
    <w:rsid w:val="3E191252"/>
    <w:rsid w:val="3E1DD3E4"/>
    <w:rsid w:val="3E2B3E85"/>
    <w:rsid w:val="3E2BA174"/>
    <w:rsid w:val="3E444989"/>
    <w:rsid w:val="3E4F7A17"/>
    <w:rsid w:val="3E5D8AAF"/>
    <w:rsid w:val="3E837B79"/>
    <w:rsid w:val="3E914006"/>
    <w:rsid w:val="3EA52DB5"/>
    <w:rsid w:val="3EBE2FA9"/>
    <w:rsid w:val="3EC446FA"/>
    <w:rsid w:val="3EC9088F"/>
    <w:rsid w:val="3ECC0383"/>
    <w:rsid w:val="3ECE2B7F"/>
    <w:rsid w:val="3EDC08FB"/>
    <w:rsid w:val="3EF09BB1"/>
    <w:rsid w:val="3EF36A1D"/>
    <w:rsid w:val="3F06E3D0"/>
    <w:rsid w:val="3F1E73B7"/>
    <w:rsid w:val="3F2006BF"/>
    <w:rsid w:val="3F22DECF"/>
    <w:rsid w:val="3F244729"/>
    <w:rsid w:val="3F528D2D"/>
    <w:rsid w:val="3F5713EA"/>
    <w:rsid w:val="3F5E7EA0"/>
    <w:rsid w:val="3F704A83"/>
    <w:rsid w:val="3F7EDE37"/>
    <w:rsid w:val="3F8238FD"/>
    <w:rsid w:val="3F946FDB"/>
    <w:rsid w:val="3FC44DBB"/>
    <w:rsid w:val="3FCE5AD1"/>
    <w:rsid w:val="3FDD45C0"/>
    <w:rsid w:val="3FDFD3B1"/>
    <w:rsid w:val="3FECA2E9"/>
    <w:rsid w:val="3FFD68B8"/>
    <w:rsid w:val="40012359"/>
    <w:rsid w:val="40129358"/>
    <w:rsid w:val="404200C7"/>
    <w:rsid w:val="404E1DA3"/>
    <w:rsid w:val="40616B82"/>
    <w:rsid w:val="4081D3C9"/>
    <w:rsid w:val="408D1240"/>
    <w:rsid w:val="408F1B8A"/>
    <w:rsid w:val="4091215E"/>
    <w:rsid w:val="409F01C1"/>
    <w:rsid w:val="40A28AAB"/>
    <w:rsid w:val="40BAF753"/>
    <w:rsid w:val="40C27F7A"/>
    <w:rsid w:val="40CE4733"/>
    <w:rsid w:val="40D1B10C"/>
    <w:rsid w:val="40E1381F"/>
    <w:rsid w:val="40EB996D"/>
    <w:rsid w:val="40F3CE6D"/>
    <w:rsid w:val="40FB1323"/>
    <w:rsid w:val="40FBC4DB"/>
    <w:rsid w:val="411CD75F"/>
    <w:rsid w:val="4122691B"/>
    <w:rsid w:val="41539D9A"/>
    <w:rsid w:val="415BD9FD"/>
    <w:rsid w:val="416D9C99"/>
    <w:rsid w:val="416E1AB6"/>
    <w:rsid w:val="4172402D"/>
    <w:rsid w:val="417D176F"/>
    <w:rsid w:val="418410C5"/>
    <w:rsid w:val="4184AAC4"/>
    <w:rsid w:val="419060AC"/>
    <w:rsid w:val="41917688"/>
    <w:rsid w:val="4195FC1E"/>
    <w:rsid w:val="41A448AC"/>
    <w:rsid w:val="41B10479"/>
    <w:rsid w:val="41CE6A59"/>
    <w:rsid w:val="41CEB59F"/>
    <w:rsid w:val="41D90EDD"/>
    <w:rsid w:val="41E2A4E8"/>
    <w:rsid w:val="41F4264C"/>
    <w:rsid w:val="41F6A66D"/>
    <w:rsid w:val="421F795B"/>
    <w:rsid w:val="422E1089"/>
    <w:rsid w:val="42361CEF"/>
    <w:rsid w:val="42408142"/>
    <w:rsid w:val="42411C2C"/>
    <w:rsid w:val="424999FF"/>
    <w:rsid w:val="424CCE98"/>
    <w:rsid w:val="4253D4C6"/>
    <w:rsid w:val="425602FB"/>
    <w:rsid w:val="425ABCC4"/>
    <w:rsid w:val="426B5E78"/>
    <w:rsid w:val="4271E31A"/>
    <w:rsid w:val="427CDB9B"/>
    <w:rsid w:val="427D19C0"/>
    <w:rsid w:val="427FB3BE"/>
    <w:rsid w:val="42810EB6"/>
    <w:rsid w:val="42824ACA"/>
    <w:rsid w:val="428343A1"/>
    <w:rsid w:val="4286F085"/>
    <w:rsid w:val="428FEE11"/>
    <w:rsid w:val="42929BCD"/>
    <w:rsid w:val="4293EF31"/>
    <w:rsid w:val="42A35CD8"/>
    <w:rsid w:val="42B20D8E"/>
    <w:rsid w:val="42B50727"/>
    <w:rsid w:val="42C18BF0"/>
    <w:rsid w:val="42C461FC"/>
    <w:rsid w:val="42DCA3AD"/>
    <w:rsid w:val="42EB925E"/>
    <w:rsid w:val="42EEDB83"/>
    <w:rsid w:val="42F5D7E3"/>
    <w:rsid w:val="42FAB25D"/>
    <w:rsid w:val="4318A708"/>
    <w:rsid w:val="4318BFFA"/>
    <w:rsid w:val="435ABA54"/>
    <w:rsid w:val="435AFD0F"/>
    <w:rsid w:val="435E2151"/>
    <w:rsid w:val="4368C4A5"/>
    <w:rsid w:val="437129EE"/>
    <w:rsid w:val="4376C85B"/>
    <w:rsid w:val="438D874D"/>
    <w:rsid w:val="4391BE17"/>
    <w:rsid w:val="43A703F8"/>
    <w:rsid w:val="43A8919D"/>
    <w:rsid w:val="43BA373A"/>
    <w:rsid w:val="43BCEE8A"/>
    <w:rsid w:val="43C304EA"/>
    <w:rsid w:val="43D19F05"/>
    <w:rsid w:val="43E12648"/>
    <w:rsid w:val="43E5FB8C"/>
    <w:rsid w:val="43F394BA"/>
    <w:rsid w:val="43F3D2D1"/>
    <w:rsid w:val="440230E4"/>
    <w:rsid w:val="44028819"/>
    <w:rsid w:val="44109536"/>
    <w:rsid w:val="4416D074"/>
    <w:rsid w:val="44309361"/>
    <w:rsid w:val="4435B589"/>
    <w:rsid w:val="44367F1E"/>
    <w:rsid w:val="4442E44D"/>
    <w:rsid w:val="4445F7B8"/>
    <w:rsid w:val="444B12B0"/>
    <w:rsid w:val="44777645"/>
    <w:rsid w:val="44885B34"/>
    <w:rsid w:val="448FA515"/>
    <w:rsid w:val="44905ADB"/>
    <w:rsid w:val="44986861"/>
    <w:rsid w:val="44999D44"/>
    <w:rsid w:val="44BC1885"/>
    <w:rsid w:val="44BE88F5"/>
    <w:rsid w:val="44CE6AAC"/>
    <w:rsid w:val="44D5F2A0"/>
    <w:rsid w:val="44DEFB53"/>
    <w:rsid w:val="44E13115"/>
    <w:rsid w:val="44EF4133"/>
    <w:rsid w:val="45008819"/>
    <w:rsid w:val="4500E40D"/>
    <w:rsid w:val="45133EBA"/>
    <w:rsid w:val="451B1B1E"/>
    <w:rsid w:val="451E50DE"/>
    <w:rsid w:val="452ACEC8"/>
    <w:rsid w:val="452CA009"/>
    <w:rsid w:val="45533B8E"/>
    <w:rsid w:val="456B0465"/>
    <w:rsid w:val="457FC83B"/>
    <w:rsid w:val="45808393"/>
    <w:rsid w:val="4582A790"/>
    <w:rsid w:val="458498DF"/>
    <w:rsid w:val="458B9962"/>
    <w:rsid w:val="458EBFA2"/>
    <w:rsid w:val="459FB2D6"/>
    <w:rsid w:val="45A94ABA"/>
    <w:rsid w:val="45C3EB31"/>
    <w:rsid w:val="45D5B69B"/>
    <w:rsid w:val="45D79383"/>
    <w:rsid w:val="45E85BCE"/>
    <w:rsid w:val="45E93A78"/>
    <w:rsid w:val="46050D52"/>
    <w:rsid w:val="4606F2AB"/>
    <w:rsid w:val="461BABDE"/>
    <w:rsid w:val="4623B2D5"/>
    <w:rsid w:val="4623B54C"/>
    <w:rsid w:val="462C7035"/>
    <w:rsid w:val="462CAB69"/>
    <w:rsid w:val="463DB045"/>
    <w:rsid w:val="46598400"/>
    <w:rsid w:val="46662FB2"/>
    <w:rsid w:val="4666B4E2"/>
    <w:rsid w:val="4686912F"/>
    <w:rsid w:val="46925417"/>
    <w:rsid w:val="46953DA3"/>
    <w:rsid w:val="46BA0568"/>
    <w:rsid w:val="46C2D78E"/>
    <w:rsid w:val="46C36175"/>
    <w:rsid w:val="46CE090F"/>
    <w:rsid w:val="46D32887"/>
    <w:rsid w:val="46D4A2C3"/>
    <w:rsid w:val="46D7D271"/>
    <w:rsid w:val="46E75A50"/>
    <w:rsid w:val="46EC1E47"/>
    <w:rsid w:val="46F91563"/>
    <w:rsid w:val="46FC5F59"/>
    <w:rsid w:val="46FEDFC2"/>
    <w:rsid w:val="47007D3C"/>
    <w:rsid w:val="4702B964"/>
    <w:rsid w:val="470924E6"/>
    <w:rsid w:val="472E4D6A"/>
    <w:rsid w:val="4730DC9C"/>
    <w:rsid w:val="474BBC5B"/>
    <w:rsid w:val="474EF145"/>
    <w:rsid w:val="47573657"/>
    <w:rsid w:val="477AA7BB"/>
    <w:rsid w:val="479085E1"/>
    <w:rsid w:val="47917CFC"/>
    <w:rsid w:val="47C3ED5F"/>
    <w:rsid w:val="47CAF127"/>
    <w:rsid w:val="47D5CCB1"/>
    <w:rsid w:val="4842E9A9"/>
    <w:rsid w:val="484A0F83"/>
    <w:rsid w:val="485ACACD"/>
    <w:rsid w:val="4877D966"/>
    <w:rsid w:val="4878EE65"/>
    <w:rsid w:val="48891339"/>
    <w:rsid w:val="488D8FE7"/>
    <w:rsid w:val="488FCD96"/>
    <w:rsid w:val="48982DB2"/>
    <w:rsid w:val="48A4A9D0"/>
    <w:rsid w:val="48A560A3"/>
    <w:rsid w:val="48B357BA"/>
    <w:rsid w:val="48B5A6C3"/>
    <w:rsid w:val="48B94E25"/>
    <w:rsid w:val="48D7C7B0"/>
    <w:rsid w:val="48DE1853"/>
    <w:rsid w:val="48E3B14B"/>
    <w:rsid w:val="48E8211E"/>
    <w:rsid w:val="49010DC4"/>
    <w:rsid w:val="49090F60"/>
    <w:rsid w:val="491CF0D3"/>
    <w:rsid w:val="4926E78E"/>
    <w:rsid w:val="49350E1C"/>
    <w:rsid w:val="4939FC64"/>
    <w:rsid w:val="495947E8"/>
    <w:rsid w:val="496482D1"/>
    <w:rsid w:val="4982FDDD"/>
    <w:rsid w:val="498A8EC5"/>
    <w:rsid w:val="4997C98D"/>
    <w:rsid w:val="49A230F9"/>
    <w:rsid w:val="49A75D40"/>
    <w:rsid w:val="49BBFE9D"/>
    <w:rsid w:val="49BD983A"/>
    <w:rsid w:val="49BFABEB"/>
    <w:rsid w:val="49C07D29"/>
    <w:rsid w:val="49CD0358"/>
    <w:rsid w:val="49D944E6"/>
    <w:rsid w:val="4A0619AA"/>
    <w:rsid w:val="4A086AE6"/>
    <w:rsid w:val="4A227C5A"/>
    <w:rsid w:val="4A24C9B3"/>
    <w:rsid w:val="4A2D2F96"/>
    <w:rsid w:val="4A2DA964"/>
    <w:rsid w:val="4A36B7A3"/>
    <w:rsid w:val="4A586274"/>
    <w:rsid w:val="4A5CB42C"/>
    <w:rsid w:val="4A6453D6"/>
    <w:rsid w:val="4A6BBD12"/>
    <w:rsid w:val="4A6F15C0"/>
    <w:rsid w:val="4A7094A0"/>
    <w:rsid w:val="4A80DEE5"/>
    <w:rsid w:val="4A88B0A3"/>
    <w:rsid w:val="4A8A1E8A"/>
    <w:rsid w:val="4A8C9D94"/>
    <w:rsid w:val="4A9018DA"/>
    <w:rsid w:val="4A925C84"/>
    <w:rsid w:val="4A96F994"/>
    <w:rsid w:val="4A976F6F"/>
    <w:rsid w:val="4AA39F93"/>
    <w:rsid w:val="4AC68C43"/>
    <w:rsid w:val="4ACEB156"/>
    <w:rsid w:val="4AE38DFC"/>
    <w:rsid w:val="4AE924C7"/>
    <w:rsid w:val="4AEA926B"/>
    <w:rsid w:val="4AF92B72"/>
    <w:rsid w:val="4AFDF99E"/>
    <w:rsid w:val="4B0CF400"/>
    <w:rsid w:val="4B19ECE6"/>
    <w:rsid w:val="4B1E8629"/>
    <w:rsid w:val="4B25D077"/>
    <w:rsid w:val="4B3DADD7"/>
    <w:rsid w:val="4B43DDF9"/>
    <w:rsid w:val="4B4A1E6B"/>
    <w:rsid w:val="4B569AE5"/>
    <w:rsid w:val="4B596A81"/>
    <w:rsid w:val="4B5ABC82"/>
    <w:rsid w:val="4B7EED82"/>
    <w:rsid w:val="4B8C6239"/>
    <w:rsid w:val="4B90CE23"/>
    <w:rsid w:val="4B919B5C"/>
    <w:rsid w:val="4B9E7B1F"/>
    <w:rsid w:val="4BA5297B"/>
    <w:rsid w:val="4BCC246B"/>
    <w:rsid w:val="4BD659FC"/>
    <w:rsid w:val="4BE228CB"/>
    <w:rsid w:val="4BF03E8D"/>
    <w:rsid w:val="4C10F44D"/>
    <w:rsid w:val="4C18308D"/>
    <w:rsid w:val="4C1C2659"/>
    <w:rsid w:val="4C35106A"/>
    <w:rsid w:val="4C406CD2"/>
    <w:rsid w:val="4C4C9F36"/>
    <w:rsid w:val="4C5A38EB"/>
    <w:rsid w:val="4C6D0DA0"/>
    <w:rsid w:val="4C78C2A4"/>
    <w:rsid w:val="4C7A70BB"/>
    <w:rsid w:val="4C89D8CF"/>
    <w:rsid w:val="4C932DC7"/>
    <w:rsid w:val="4C9A9D17"/>
    <w:rsid w:val="4CB47C34"/>
    <w:rsid w:val="4CB7B0FC"/>
    <w:rsid w:val="4CBD9657"/>
    <w:rsid w:val="4CCA528B"/>
    <w:rsid w:val="4CCE7D90"/>
    <w:rsid w:val="4CDA4356"/>
    <w:rsid w:val="4CED5B32"/>
    <w:rsid w:val="4CF32C52"/>
    <w:rsid w:val="4D049124"/>
    <w:rsid w:val="4D0A0E93"/>
    <w:rsid w:val="4D11B09A"/>
    <w:rsid w:val="4D1F4F69"/>
    <w:rsid w:val="4D22024C"/>
    <w:rsid w:val="4D2943BB"/>
    <w:rsid w:val="4D309891"/>
    <w:rsid w:val="4D493B56"/>
    <w:rsid w:val="4D49F86A"/>
    <w:rsid w:val="4D4A268E"/>
    <w:rsid w:val="4D50A08A"/>
    <w:rsid w:val="4D5E327F"/>
    <w:rsid w:val="4D67D08E"/>
    <w:rsid w:val="4D764EDD"/>
    <w:rsid w:val="4D937DF0"/>
    <w:rsid w:val="4DA332ED"/>
    <w:rsid w:val="4DA69299"/>
    <w:rsid w:val="4DDA43E4"/>
    <w:rsid w:val="4DEB9FAD"/>
    <w:rsid w:val="4E032BE4"/>
    <w:rsid w:val="4E0433E0"/>
    <w:rsid w:val="4E249D9F"/>
    <w:rsid w:val="4E285736"/>
    <w:rsid w:val="4E365C6C"/>
    <w:rsid w:val="4E3D4A83"/>
    <w:rsid w:val="4E4990F3"/>
    <w:rsid w:val="4E5714A1"/>
    <w:rsid w:val="4E57D638"/>
    <w:rsid w:val="4E623CE3"/>
    <w:rsid w:val="4E6CF795"/>
    <w:rsid w:val="4E73066F"/>
    <w:rsid w:val="4E7C212D"/>
    <w:rsid w:val="4E993A82"/>
    <w:rsid w:val="4EA57C01"/>
    <w:rsid w:val="4EAEFF4F"/>
    <w:rsid w:val="4EC2BB3D"/>
    <w:rsid w:val="4ED00B6D"/>
    <w:rsid w:val="4EFEFEB5"/>
    <w:rsid w:val="4F049E97"/>
    <w:rsid w:val="4F09BB9C"/>
    <w:rsid w:val="4F0B1F74"/>
    <w:rsid w:val="4F152151"/>
    <w:rsid w:val="4F3A3715"/>
    <w:rsid w:val="4F3F6CFA"/>
    <w:rsid w:val="4F4C99A2"/>
    <w:rsid w:val="4F4F1D06"/>
    <w:rsid w:val="4F5C6005"/>
    <w:rsid w:val="4F5E5E85"/>
    <w:rsid w:val="4F61B531"/>
    <w:rsid w:val="4F75EEF6"/>
    <w:rsid w:val="4FA0242F"/>
    <w:rsid w:val="4FA7FD0F"/>
    <w:rsid w:val="4FBE294A"/>
    <w:rsid w:val="4FC6B8E5"/>
    <w:rsid w:val="4FD03A9C"/>
    <w:rsid w:val="4FDB97D9"/>
    <w:rsid w:val="4FDE4C89"/>
    <w:rsid w:val="4FED5B8F"/>
    <w:rsid w:val="4FF6ACBB"/>
    <w:rsid w:val="4FFD2022"/>
    <w:rsid w:val="500C2D61"/>
    <w:rsid w:val="500F83EC"/>
    <w:rsid w:val="5012E3D6"/>
    <w:rsid w:val="5025809C"/>
    <w:rsid w:val="503358A9"/>
    <w:rsid w:val="50387B33"/>
    <w:rsid w:val="50391982"/>
    <w:rsid w:val="503A6E87"/>
    <w:rsid w:val="503ACCCC"/>
    <w:rsid w:val="504949D7"/>
    <w:rsid w:val="504C6ADD"/>
    <w:rsid w:val="505473C7"/>
    <w:rsid w:val="5062468C"/>
    <w:rsid w:val="506AD65D"/>
    <w:rsid w:val="50734474"/>
    <w:rsid w:val="50735F3E"/>
    <w:rsid w:val="507D60D9"/>
    <w:rsid w:val="50882ED7"/>
    <w:rsid w:val="50A0E063"/>
    <w:rsid w:val="50A4918A"/>
    <w:rsid w:val="50C560C0"/>
    <w:rsid w:val="50CE0EC9"/>
    <w:rsid w:val="50CEDD5E"/>
    <w:rsid w:val="50D04035"/>
    <w:rsid w:val="50E58E72"/>
    <w:rsid w:val="50E7784B"/>
    <w:rsid w:val="50F9D43C"/>
    <w:rsid w:val="50FB2D0F"/>
    <w:rsid w:val="511C6BED"/>
    <w:rsid w:val="513B7B51"/>
    <w:rsid w:val="513C7D49"/>
    <w:rsid w:val="5147D0A3"/>
    <w:rsid w:val="5153B09E"/>
    <w:rsid w:val="51586E2C"/>
    <w:rsid w:val="515AD37D"/>
    <w:rsid w:val="515F86CE"/>
    <w:rsid w:val="51612C85"/>
    <w:rsid w:val="5162013D"/>
    <w:rsid w:val="516353BF"/>
    <w:rsid w:val="5199B564"/>
    <w:rsid w:val="519C6035"/>
    <w:rsid w:val="51A8E67F"/>
    <w:rsid w:val="51B0729C"/>
    <w:rsid w:val="51BAE09E"/>
    <w:rsid w:val="51C27655"/>
    <w:rsid w:val="51D51D8D"/>
    <w:rsid w:val="51DEA6AB"/>
    <w:rsid w:val="51E25861"/>
    <w:rsid w:val="51EA4CD6"/>
    <w:rsid w:val="51EC80E3"/>
    <w:rsid w:val="51EF9B0A"/>
    <w:rsid w:val="52011842"/>
    <w:rsid w:val="52055116"/>
    <w:rsid w:val="5206A3C2"/>
    <w:rsid w:val="520D3B68"/>
    <w:rsid w:val="520E570D"/>
    <w:rsid w:val="52185B24"/>
    <w:rsid w:val="521B12A8"/>
    <w:rsid w:val="522CDD2D"/>
    <w:rsid w:val="522FF4B0"/>
    <w:rsid w:val="523653AD"/>
    <w:rsid w:val="523CE973"/>
    <w:rsid w:val="524368DE"/>
    <w:rsid w:val="5244A946"/>
    <w:rsid w:val="526A606B"/>
    <w:rsid w:val="526E729E"/>
    <w:rsid w:val="52826975"/>
    <w:rsid w:val="52942CD6"/>
    <w:rsid w:val="529D73E9"/>
    <w:rsid w:val="52A46484"/>
    <w:rsid w:val="52B81A13"/>
    <w:rsid w:val="52BA6440"/>
    <w:rsid w:val="52C3AE7D"/>
    <w:rsid w:val="52DCFC97"/>
    <w:rsid w:val="52E7E7B3"/>
    <w:rsid w:val="52E9960A"/>
    <w:rsid w:val="52EDA751"/>
    <w:rsid w:val="52F897FE"/>
    <w:rsid w:val="52FBFA66"/>
    <w:rsid w:val="531E4209"/>
    <w:rsid w:val="53375514"/>
    <w:rsid w:val="533D4299"/>
    <w:rsid w:val="5340D31B"/>
    <w:rsid w:val="5343FC81"/>
    <w:rsid w:val="534D28A7"/>
    <w:rsid w:val="5351D22B"/>
    <w:rsid w:val="535266FD"/>
    <w:rsid w:val="53535F95"/>
    <w:rsid w:val="535451B2"/>
    <w:rsid w:val="5358B09A"/>
    <w:rsid w:val="535B95AD"/>
    <w:rsid w:val="535DD868"/>
    <w:rsid w:val="536862EE"/>
    <w:rsid w:val="5374A0FF"/>
    <w:rsid w:val="53797D09"/>
    <w:rsid w:val="5381EE65"/>
    <w:rsid w:val="53861A86"/>
    <w:rsid w:val="53897963"/>
    <w:rsid w:val="538A507E"/>
    <w:rsid w:val="5391D4AE"/>
    <w:rsid w:val="53C4E55C"/>
    <w:rsid w:val="53D0946B"/>
    <w:rsid w:val="53D467D4"/>
    <w:rsid w:val="53EC2B67"/>
    <w:rsid w:val="53F7E19C"/>
    <w:rsid w:val="53FDE8CF"/>
    <w:rsid w:val="541A7813"/>
    <w:rsid w:val="5457E951"/>
    <w:rsid w:val="545BD72D"/>
    <w:rsid w:val="545E4A72"/>
    <w:rsid w:val="54991508"/>
    <w:rsid w:val="54A0A330"/>
    <w:rsid w:val="54AE217E"/>
    <w:rsid w:val="54B4ED11"/>
    <w:rsid w:val="54B76003"/>
    <w:rsid w:val="54BACFCA"/>
    <w:rsid w:val="54C01E10"/>
    <w:rsid w:val="54C1321B"/>
    <w:rsid w:val="54C7901D"/>
    <w:rsid w:val="54C7B421"/>
    <w:rsid w:val="54D22011"/>
    <w:rsid w:val="54E1DF3F"/>
    <w:rsid w:val="54EB23B6"/>
    <w:rsid w:val="5501B1C4"/>
    <w:rsid w:val="5502030C"/>
    <w:rsid w:val="55136635"/>
    <w:rsid w:val="5516C5A4"/>
    <w:rsid w:val="55204D1F"/>
    <w:rsid w:val="55521F72"/>
    <w:rsid w:val="55631FF3"/>
    <w:rsid w:val="55660455"/>
    <w:rsid w:val="557833C7"/>
    <w:rsid w:val="5581D490"/>
    <w:rsid w:val="5584ABD8"/>
    <w:rsid w:val="5587A29C"/>
    <w:rsid w:val="55A2B3DD"/>
    <w:rsid w:val="55AE04E8"/>
    <w:rsid w:val="55B21BF8"/>
    <w:rsid w:val="55B27612"/>
    <w:rsid w:val="55C7CD26"/>
    <w:rsid w:val="55EA8BDF"/>
    <w:rsid w:val="55FDBE57"/>
    <w:rsid w:val="55FE5335"/>
    <w:rsid w:val="56074DBE"/>
    <w:rsid w:val="561088B9"/>
    <w:rsid w:val="5616AC8E"/>
    <w:rsid w:val="5617810E"/>
    <w:rsid w:val="56250DC2"/>
    <w:rsid w:val="56292613"/>
    <w:rsid w:val="5631B907"/>
    <w:rsid w:val="5654181E"/>
    <w:rsid w:val="565E720B"/>
    <w:rsid w:val="5686A5AD"/>
    <w:rsid w:val="569428C5"/>
    <w:rsid w:val="569BDD24"/>
    <w:rsid w:val="56BA6744"/>
    <w:rsid w:val="56C350FD"/>
    <w:rsid w:val="56CAE3A0"/>
    <w:rsid w:val="56CE96FA"/>
    <w:rsid w:val="56D703C7"/>
    <w:rsid w:val="56DC374F"/>
    <w:rsid w:val="5701062E"/>
    <w:rsid w:val="5722EA9B"/>
    <w:rsid w:val="573429F5"/>
    <w:rsid w:val="574BF0E3"/>
    <w:rsid w:val="57513B0C"/>
    <w:rsid w:val="5755B585"/>
    <w:rsid w:val="5759CE1F"/>
    <w:rsid w:val="57644048"/>
    <w:rsid w:val="5768A4F5"/>
    <w:rsid w:val="579384DB"/>
    <w:rsid w:val="57BB15F6"/>
    <w:rsid w:val="57C9FF15"/>
    <w:rsid w:val="57D5C8A2"/>
    <w:rsid w:val="57E7B2A4"/>
    <w:rsid w:val="5807CD78"/>
    <w:rsid w:val="5810BCFE"/>
    <w:rsid w:val="58131570"/>
    <w:rsid w:val="581CC9E8"/>
    <w:rsid w:val="582182F9"/>
    <w:rsid w:val="58326DA7"/>
    <w:rsid w:val="584B0291"/>
    <w:rsid w:val="5853BC09"/>
    <w:rsid w:val="5865DF79"/>
    <w:rsid w:val="58662819"/>
    <w:rsid w:val="5869587F"/>
    <w:rsid w:val="5873460A"/>
    <w:rsid w:val="58871BF8"/>
    <w:rsid w:val="588F0383"/>
    <w:rsid w:val="58940B23"/>
    <w:rsid w:val="58945770"/>
    <w:rsid w:val="58E43302"/>
    <w:rsid w:val="58ECECBB"/>
    <w:rsid w:val="592101A9"/>
    <w:rsid w:val="59331824"/>
    <w:rsid w:val="593F45B7"/>
    <w:rsid w:val="594466BD"/>
    <w:rsid w:val="594C1396"/>
    <w:rsid w:val="5952E610"/>
    <w:rsid w:val="598D6DE2"/>
    <w:rsid w:val="598D88D1"/>
    <w:rsid w:val="599697DA"/>
    <w:rsid w:val="59973D57"/>
    <w:rsid w:val="59A399AC"/>
    <w:rsid w:val="59A865BE"/>
    <w:rsid w:val="59B342B3"/>
    <w:rsid w:val="59BA0CC4"/>
    <w:rsid w:val="59BC85DB"/>
    <w:rsid w:val="59C7C727"/>
    <w:rsid w:val="59CAEDBE"/>
    <w:rsid w:val="59CF2AA9"/>
    <w:rsid w:val="59D3E4A6"/>
    <w:rsid w:val="59E28DF7"/>
    <w:rsid w:val="5A567390"/>
    <w:rsid w:val="5A60D01B"/>
    <w:rsid w:val="5A61CD33"/>
    <w:rsid w:val="5A6297E6"/>
    <w:rsid w:val="5A71D2F6"/>
    <w:rsid w:val="5A777218"/>
    <w:rsid w:val="5A85562A"/>
    <w:rsid w:val="5A875830"/>
    <w:rsid w:val="5A9AD7CB"/>
    <w:rsid w:val="5AA2E68C"/>
    <w:rsid w:val="5AB029AC"/>
    <w:rsid w:val="5ABC7D7B"/>
    <w:rsid w:val="5ABF6D05"/>
    <w:rsid w:val="5ADE8324"/>
    <w:rsid w:val="5AE96794"/>
    <w:rsid w:val="5AFA403F"/>
    <w:rsid w:val="5B26CBC8"/>
    <w:rsid w:val="5B279A49"/>
    <w:rsid w:val="5B2F4680"/>
    <w:rsid w:val="5B38E2C4"/>
    <w:rsid w:val="5B39E75F"/>
    <w:rsid w:val="5B411101"/>
    <w:rsid w:val="5B446313"/>
    <w:rsid w:val="5B4649B1"/>
    <w:rsid w:val="5B48D227"/>
    <w:rsid w:val="5B4A83BE"/>
    <w:rsid w:val="5B661336"/>
    <w:rsid w:val="5B7674C8"/>
    <w:rsid w:val="5B7C31F3"/>
    <w:rsid w:val="5B863A29"/>
    <w:rsid w:val="5BAAA9A4"/>
    <w:rsid w:val="5BAF0FFE"/>
    <w:rsid w:val="5BAF8BE4"/>
    <w:rsid w:val="5BB0BA3E"/>
    <w:rsid w:val="5BDA1355"/>
    <w:rsid w:val="5BE296B0"/>
    <w:rsid w:val="5BEF4DC2"/>
    <w:rsid w:val="5C0AB339"/>
    <w:rsid w:val="5C2747D1"/>
    <w:rsid w:val="5C299037"/>
    <w:rsid w:val="5C3167E3"/>
    <w:rsid w:val="5C3D3F51"/>
    <w:rsid w:val="5C3E6F1E"/>
    <w:rsid w:val="5C487779"/>
    <w:rsid w:val="5C4E4362"/>
    <w:rsid w:val="5C6A2ABE"/>
    <w:rsid w:val="5C7A81D9"/>
    <w:rsid w:val="5C7BCC03"/>
    <w:rsid w:val="5C82589A"/>
    <w:rsid w:val="5C8C5830"/>
    <w:rsid w:val="5C96CF4C"/>
    <w:rsid w:val="5CA2EF96"/>
    <w:rsid w:val="5CAECE5A"/>
    <w:rsid w:val="5CB2E592"/>
    <w:rsid w:val="5CDD1497"/>
    <w:rsid w:val="5D095B30"/>
    <w:rsid w:val="5D1BBB3D"/>
    <w:rsid w:val="5D267997"/>
    <w:rsid w:val="5D2C78DA"/>
    <w:rsid w:val="5D335A8E"/>
    <w:rsid w:val="5D45BDC7"/>
    <w:rsid w:val="5D5E5CD7"/>
    <w:rsid w:val="5D8233EF"/>
    <w:rsid w:val="5D8314EA"/>
    <w:rsid w:val="5D9B0E78"/>
    <w:rsid w:val="5DACD10A"/>
    <w:rsid w:val="5DAF0990"/>
    <w:rsid w:val="5DC2B0A2"/>
    <w:rsid w:val="5DC37F05"/>
    <w:rsid w:val="5DDB284F"/>
    <w:rsid w:val="5DDB7CB5"/>
    <w:rsid w:val="5DE10D6B"/>
    <w:rsid w:val="5DE4022E"/>
    <w:rsid w:val="5DEEBDFE"/>
    <w:rsid w:val="5DF12E45"/>
    <w:rsid w:val="5DFD76FA"/>
    <w:rsid w:val="5E02F220"/>
    <w:rsid w:val="5E198606"/>
    <w:rsid w:val="5E33D72C"/>
    <w:rsid w:val="5E561CA8"/>
    <w:rsid w:val="5E598C60"/>
    <w:rsid w:val="5E76BCAA"/>
    <w:rsid w:val="5E7C4FC7"/>
    <w:rsid w:val="5E86F5B8"/>
    <w:rsid w:val="5E985FB3"/>
    <w:rsid w:val="5E98FD85"/>
    <w:rsid w:val="5EC5B0A7"/>
    <w:rsid w:val="5EDC16F2"/>
    <w:rsid w:val="5EE107D6"/>
    <w:rsid w:val="5F1E481E"/>
    <w:rsid w:val="5F381C1C"/>
    <w:rsid w:val="5F49AA00"/>
    <w:rsid w:val="5F620B19"/>
    <w:rsid w:val="5F64659C"/>
    <w:rsid w:val="5F6F34F5"/>
    <w:rsid w:val="5F786733"/>
    <w:rsid w:val="5F808444"/>
    <w:rsid w:val="5F813422"/>
    <w:rsid w:val="5FA87803"/>
    <w:rsid w:val="5FADA24C"/>
    <w:rsid w:val="5FBD62B7"/>
    <w:rsid w:val="5FC17BDF"/>
    <w:rsid w:val="5FC45802"/>
    <w:rsid w:val="5FD8BBCB"/>
    <w:rsid w:val="5FDE24FD"/>
    <w:rsid w:val="5FE9F96C"/>
    <w:rsid w:val="5FEC0952"/>
    <w:rsid w:val="5FECBC94"/>
    <w:rsid w:val="60192D09"/>
    <w:rsid w:val="601C45B4"/>
    <w:rsid w:val="601DB227"/>
    <w:rsid w:val="6023D70D"/>
    <w:rsid w:val="603C90A5"/>
    <w:rsid w:val="6045320A"/>
    <w:rsid w:val="60477568"/>
    <w:rsid w:val="6068E514"/>
    <w:rsid w:val="6079F66D"/>
    <w:rsid w:val="607A52CA"/>
    <w:rsid w:val="60866485"/>
    <w:rsid w:val="60B8819D"/>
    <w:rsid w:val="60D8C06D"/>
    <w:rsid w:val="60F25C43"/>
    <w:rsid w:val="60F51C2B"/>
    <w:rsid w:val="610CF475"/>
    <w:rsid w:val="61107B16"/>
    <w:rsid w:val="611C3C2D"/>
    <w:rsid w:val="6127148D"/>
    <w:rsid w:val="613AF060"/>
    <w:rsid w:val="6147471A"/>
    <w:rsid w:val="614BD164"/>
    <w:rsid w:val="615F5767"/>
    <w:rsid w:val="6178C6AE"/>
    <w:rsid w:val="617B2514"/>
    <w:rsid w:val="61932057"/>
    <w:rsid w:val="61A15B42"/>
    <w:rsid w:val="61A45D67"/>
    <w:rsid w:val="61AB75E7"/>
    <w:rsid w:val="61B93AE1"/>
    <w:rsid w:val="61BC805F"/>
    <w:rsid w:val="61BE0BE2"/>
    <w:rsid w:val="61CA96E0"/>
    <w:rsid w:val="61D54E8A"/>
    <w:rsid w:val="61D6F0F4"/>
    <w:rsid w:val="61E32AE8"/>
    <w:rsid w:val="61E794A9"/>
    <w:rsid w:val="620A6BF0"/>
    <w:rsid w:val="620AC413"/>
    <w:rsid w:val="621DCA4B"/>
    <w:rsid w:val="622BF89C"/>
    <w:rsid w:val="622D75CA"/>
    <w:rsid w:val="622E25BC"/>
    <w:rsid w:val="624873DA"/>
    <w:rsid w:val="624F9FB2"/>
    <w:rsid w:val="6258363A"/>
    <w:rsid w:val="625AE32E"/>
    <w:rsid w:val="625E32C3"/>
    <w:rsid w:val="6261317F"/>
    <w:rsid w:val="626D0969"/>
    <w:rsid w:val="6285BDAE"/>
    <w:rsid w:val="6287FF33"/>
    <w:rsid w:val="62C0A228"/>
    <w:rsid w:val="62C34293"/>
    <w:rsid w:val="62C4FE36"/>
    <w:rsid w:val="62D03ED9"/>
    <w:rsid w:val="62E0DAAB"/>
    <w:rsid w:val="62E3154C"/>
    <w:rsid w:val="630F5088"/>
    <w:rsid w:val="631EA11D"/>
    <w:rsid w:val="6324ED44"/>
    <w:rsid w:val="63433AF9"/>
    <w:rsid w:val="6343A38F"/>
    <w:rsid w:val="6345326F"/>
    <w:rsid w:val="6365D055"/>
    <w:rsid w:val="63668F11"/>
    <w:rsid w:val="63675EF8"/>
    <w:rsid w:val="6382248E"/>
    <w:rsid w:val="63A094AE"/>
    <w:rsid w:val="63A74A7F"/>
    <w:rsid w:val="63C5673C"/>
    <w:rsid w:val="63DD2AFC"/>
    <w:rsid w:val="63EB6910"/>
    <w:rsid w:val="63F1A7B6"/>
    <w:rsid w:val="63F5F1F6"/>
    <w:rsid w:val="63FA0DB4"/>
    <w:rsid w:val="63FDB433"/>
    <w:rsid w:val="6408D12C"/>
    <w:rsid w:val="644AA86B"/>
    <w:rsid w:val="64616DDB"/>
    <w:rsid w:val="6469A233"/>
    <w:rsid w:val="647C146C"/>
    <w:rsid w:val="647CF3CC"/>
    <w:rsid w:val="647D4F40"/>
    <w:rsid w:val="647D6CE6"/>
    <w:rsid w:val="648D9339"/>
    <w:rsid w:val="64B7D4C1"/>
    <w:rsid w:val="64BCB8EB"/>
    <w:rsid w:val="64C3B4C5"/>
    <w:rsid w:val="64E82CB0"/>
    <w:rsid w:val="64F55014"/>
    <w:rsid w:val="65037282"/>
    <w:rsid w:val="651271BA"/>
    <w:rsid w:val="652B273E"/>
    <w:rsid w:val="653AC930"/>
    <w:rsid w:val="6544334D"/>
    <w:rsid w:val="6547403D"/>
    <w:rsid w:val="654BFBFF"/>
    <w:rsid w:val="655327C6"/>
    <w:rsid w:val="65536ACE"/>
    <w:rsid w:val="65564F38"/>
    <w:rsid w:val="655E9EC2"/>
    <w:rsid w:val="6565DF28"/>
    <w:rsid w:val="65760AA9"/>
    <w:rsid w:val="657726BF"/>
    <w:rsid w:val="65850DA3"/>
    <w:rsid w:val="65917517"/>
    <w:rsid w:val="659E1547"/>
    <w:rsid w:val="65A238AB"/>
    <w:rsid w:val="65A510E8"/>
    <w:rsid w:val="65A5E0F7"/>
    <w:rsid w:val="65D07D3F"/>
    <w:rsid w:val="65DF3E43"/>
    <w:rsid w:val="65E48586"/>
    <w:rsid w:val="65E719D2"/>
    <w:rsid w:val="65E8A84F"/>
    <w:rsid w:val="660CBFA4"/>
    <w:rsid w:val="660CE78C"/>
    <w:rsid w:val="661C1B68"/>
    <w:rsid w:val="662B63AC"/>
    <w:rsid w:val="66304067"/>
    <w:rsid w:val="6630DB18"/>
    <w:rsid w:val="663598E2"/>
    <w:rsid w:val="6636BA88"/>
    <w:rsid w:val="663DA561"/>
    <w:rsid w:val="665198A6"/>
    <w:rsid w:val="6664B91B"/>
    <w:rsid w:val="666EAEA4"/>
    <w:rsid w:val="66720911"/>
    <w:rsid w:val="66731C7B"/>
    <w:rsid w:val="667597E8"/>
    <w:rsid w:val="6678F5EE"/>
    <w:rsid w:val="669E625D"/>
    <w:rsid w:val="66A0B2DA"/>
    <w:rsid w:val="66A855A7"/>
    <w:rsid w:val="66B58322"/>
    <w:rsid w:val="66BCE6F3"/>
    <w:rsid w:val="66D561BD"/>
    <w:rsid w:val="66D975D3"/>
    <w:rsid w:val="66E7AF79"/>
    <w:rsid w:val="66E9A9F0"/>
    <w:rsid w:val="66EE4DBE"/>
    <w:rsid w:val="66EF7F66"/>
    <w:rsid w:val="66EFC878"/>
    <w:rsid w:val="66F60B90"/>
    <w:rsid w:val="67249929"/>
    <w:rsid w:val="672A5685"/>
    <w:rsid w:val="673AFF2E"/>
    <w:rsid w:val="67659D78"/>
    <w:rsid w:val="678AF1E8"/>
    <w:rsid w:val="678B5E56"/>
    <w:rsid w:val="67A06DB8"/>
    <w:rsid w:val="67A0A700"/>
    <w:rsid w:val="67AFB628"/>
    <w:rsid w:val="67C88E33"/>
    <w:rsid w:val="67CE9914"/>
    <w:rsid w:val="67D2EA3E"/>
    <w:rsid w:val="67E7A45C"/>
    <w:rsid w:val="67E88C83"/>
    <w:rsid w:val="67EEEF1B"/>
    <w:rsid w:val="67EF3129"/>
    <w:rsid w:val="67F1D7C5"/>
    <w:rsid w:val="67FF92C7"/>
    <w:rsid w:val="6807FCF9"/>
    <w:rsid w:val="6821A8B3"/>
    <w:rsid w:val="682DAEF5"/>
    <w:rsid w:val="682F3DC8"/>
    <w:rsid w:val="683E1B17"/>
    <w:rsid w:val="683F488F"/>
    <w:rsid w:val="6853919B"/>
    <w:rsid w:val="685DDF2E"/>
    <w:rsid w:val="68643F36"/>
    <w:rsid w:val="68652870"/>
    <w:rsid w:val="6895A967"/>
    <w:rsid w:val="689BE10E"/>
    <w:rsid w:val="689E17FC"/>
    <w:rsid w:val="68A99599"/>
    <w:rsid w:val="68C0EA98"/>
    <w:rsid w:val="68DA642E"/>
    <w:rsid w:val="68DF6C57"/>
    <w:rsid w:val="68E93BED"/>
    <w:rsid w:val="68EBD898"/>
    <w:rsid w:val="68F52579"/>
    <w:rsid w:val="68FAFB4F"/>
    <w:rsid w:val="68FD777E"/>
    <w:rsid w:val="6901ABBF"/>
    <w:rsid w:val="692E50E9"/>
    <w:rsid w:val="69300AC0"/>
    <w:rsid w:val="69426FC2"/>
    <w:rsid w:val="69441A05"/>
    <w:rsid w:val="69511D57"/>
    <w:rsid w:val="695E2239"/>
    <w:rsid w:val="698A0ABB"/>
    <w:rsid w:val="699FD85B"/>
    <w:rsid w:val="69A28622"/>
    <w:rsid w:val="69BE0732"/>
    <w:rsid w:val="69C568A7"/>
    <w:rsid w:val="69E48B42"/>
    <w:rsid w:val="69FBF91E"/>
    <w:rsid w:val="6A042F6F"/>
    <w:rsid w:val="6A04ADF3"/>
    <w:rsid w:val="6A122E9E"/>
    <w:rsid w:val="6A16D099"/>
    <w:rsid w:val="6A2C7449"/>
    <w:rsid w:val="6A2E40C5"/>
    <w:rsid w:val="6A2E44DF"/>
    <w:rsid w:val="6A3AB3FD"/>
    <w:rsid w:val="6A49A01E"/>
    <w:rsid w:val="6A4F93C5"/>
    <w:rsid w:val="6A5CAB23"/>
    <w:rsid w:val="6A9332A4"/>
    <w:rsid w:val="6AA89168"/>
    <w:rsid w:val="6AAE5D4E"/>
    <w:rsid w:val="6AB1B4EE"/>
    <w:rsid w:val="6ABA091A"/>
    <w:rsid w:val="6AC3917E"/>
    <w:rsid w:val="6ADD8278"/>
    <w:rsid w:val="6AE4A884"/>
    <w:rsid w:val="6AF37B51"/>
    <w:rsid w:val="6AFB70C3"/>
    <w:rsid w:val="6B0CA436"/>
    <w:rsid w:val="6B149A91"/>
    <w:rsid w:val="6B1A18FE"/>
    <w:rsid w:val="6B23C279"/>
    <w:rsid w:val="6B25C5C2"/>
    <w:rsid w:val="6B475DE5"/>
    <w:rsid w:val="6B4F3115"/>
    <w:rsid w:val="6B70EE49"/>
    <w:rsid w:val="6B9D5F7A"/>
    <w:rsid w:val="6BA1E08B"/>
    <w:rsid w:val="6BB26C44"/>
    <w:rsid w:val="6BCDF4D2"/>
    <w:rsid w:val="6BF618BE"/>
    <w:rsid w:val="6C0C098D"/>
    <w:rsid w:val="6C2502CF"/>
    <w:rsid w:val="6C284E18"/>
    <w:rsid w:val="6C343620"/>
    <w:rsid w:val="6C448005"/>
    <w:rsid w:val="6C63980A"/>
    <w:rsid w:val="6C643138"/>
    <w:rsid w:val="6C6C9A2C"/>
    <w:rsid w:val="6C749A40"/>
    <w:rsid w:val="6C77FF4B"/>
    <w:rsid w:val="6C8106A2"/>
    <w:rsid w:val="6C857A5E"/>
    <w:rsid w:val="6C87C622"/>
    <w:rsid w:val="6C952093"/>
    <w:rsid w:val="6C9E888D"/>
    <w:rsid w:val="6CADDE03"/>
    <w:rsid w:val="6CAE6256"/>
    <w:rsid w:val="6CC612BC"/>
    <w:rsid w:val="6CD2456F"/>
    <w:rsid w:val="6CD61075"/>
    <w:rsid w:val="6CDCDC4B"/>
    <w:rsid w:val="6CEA6B44"/>
    <w:rsid w:val="6CEE2E2C"/>
    <w:rsid w:val="6CF7451C"/>
    <w:rsid w:val="6CFB7240"/>
    <w:rsid w:val="6D0FD1A3"/>
    <w:rsid w:val="6D1F6946"/>
    <w:rsid w:val="6D3D9BCD"/>
    <w:rsid w:val="6D4B2ED8"/>
    <w:rsid w:val="6D50230F"/>
    <w:rsid w:val="6D74E771"/>
    <w:rsid w:val="6D7B82AD"/>
    <w:rsid w:val="6D7D2DE8"/>
    <w:rsid w:val="6D89095D"/>
    <w:rsid w:val="6D891D20"/>
    <w:rsid w:val="6D9C96B7"/>
    <w:rsid w:val="6DA1AB2C"/>
    <w:rsid w:val="6DA806C9"/>
    <w:rsid w:val="6DB476A7"/>
    <w:rsid w:val="6DD2014E"/>
    <w:rsid w:val="6DD66C9B"/>
    <w:rsid w:val="6DD72ED4"/>
    <w:rsid w:val="6DE5160D"/>
    <w:rsid w:val="6DE8682A"/>
    <w:rsid w:val="6DF124B5"/>
    <w:rsid w:val="6DF72856"/>
    <w:rsid w:val="6DFA6A19"/>
    <w:rsid w:val="6E08F078"/>
    <w:rsid w:val="6E2589FC"/>
    <w:rsid w:val="6E482E26"/>
    <w:rsid w:val="6E551F02"/>
    <w:rsid w:val="6E591889"/>
    <w:rsid w:val="6E6A151C"/>
    <w:rsid w:val="6E81735E"/>
    <w:rsid w:val="6E902711"/>
    <w:rsid w:val="6E971C0C"/>
    <w:rsid w:val="6ECC4AC4"/>
    <w:rsid w:val="6ECED071"/>
    <w:rsid w:val="6EE63E25"/>
    <w:rsid w:val="6EF7AA18"/>
    <w:rsid w:val="6F4818D5"/>
    <w:rsid w:val="6F4F3C3C"/>
    <w:rsid w:val="6F857354"/>
    <w:rsid w:val="6F8CCDE8"/>
    <w:rsid w:val="6FB616C8"/>
    <w:rsid w:val="6FC35E1E"/>
    <w:rsid w:val="6FDB3709"/>
    <w:rsid w:val="6FF8D855"/>
    <w:rsid w:val="70077708"/>
    <w:rsid w:val="700887AE"/>
    <w:rsid w:val="7009A107"/>
    <w:rsid w:val="701DAD99"/>
    <w:rsid w:val="70286375"/>
    <w:rsid w:val="70333B7A"/>
    <w:rsid w:val="70334CD2"/>
    <w:rsid w:val="703E1FAB"/>
    <w:rsid w:val="704C70B0"/>
    <w:rsid w:val="7053255F"/>
    <w:rsid w:val="70568A96"/>
    <w:rsid w:val="7076DDCC"/>
    <w:rsid w:val="709003F0"/>
    <w:rsid w:val="70ECC28C"/>
    <w:rsid w:val="70FE3CC0"/>
    <w:rsid w:val="7107161E"/>
    <w:rsid w:val="71148051"/>
    <w:rsid w:val="71168668"/>
    <w:rsid w:val="712842A2"/>
    <w:rsid w:val="712B30CE"/>
    <w:rsid w:val="71344AC7"/>
    <w:rsid w:val="713A9DC8"/>
    <w:rsid w:val="71402A34"/>
    <w:rsid w:val="7141CD85"/>
    <w:rsid w:val="715760A4"/>
    <w:rsid w:val="71609134"/>
    <w:rsid w:val="717A6402"/>
    <w:rsid w:val="718311BB"/>
    <w:rsid w:val="7192D74B"/>
    <w:rsid w:val="719D820C"/>
    <w:rsid w:val="71ABA1A2"/>
    <w:rsid w:val="71B2F026"/>
    <w:rsid w:val="71B5AD06"/>
    <w:rsid w:val="71BFECA1"/>
    <w:rsid w:val="71D9D806"/>
    <w:rsid w:val="71E239CD"/>
    <w:rsid w:val="71E35A54"/>
    <w:rsid w:val="7200EC0A"/>
    <w:rsid w:val="72030320"/>
    <w:rsid w:val="7210F80F"/>
    <w:rsid w:val="7217144D"/>
    <w:rsid w:val="721962DD"/>
    <w:rsid w:val="7221BF59"/>
    <w:rsid w:val="7264F2BB"/>
    <w:rsid w:val="72979C29"/>
    <w:rsid w:val="729C4E97"/>
    <w:rsid w:val="72A8DA52"/>
    <w:rsid w:val="72B40FBE"/>
    <w:rsid w:val="72B87321"/>
    <w:rsid w:val="72C7B806"/>
    <w:rsid w:val="72C9A0E1"/>
    <w:rsid w:val="72CA54EC"/>
    <w:rsid w:val="72CDD877"/>
    <w:rsid w:val="72E0A425"/>
    <w:rsid w:val="72E299DF"/>
    <w:rsid w:val="72F017C1"/>
    <w:rsid w:val="7309D674"/>
    <w:rsid w:val="7309F473"/>
    <w:rsid w:val="731301F1"/>
    <w:rsid w:val="7344F504"/>
    <w:rsid w:val="7350B2C2"/>
    <w:rsid w:val="7351DC38"/>
    <w:rsid w:val="7358570A"/>
    <w:rsid w:val="735B11BA"/>
    <w:rsid w:val="737780EF"/>
    <w:rsid w:val="7385C3D7"/>
    <w:rsid w:val="739313D9"/>
    <w:rsid w:val="7394DB0D"/>
    <w:rsid w:val="739E4B7E"/>
    <w:rsid w:val="73C37007"/>
    <w:rsid w:val="73D4D2B4"/>
    <w:rsid w:val="73E325D9"/>
    <w:rsid w:val="73E6E682"/>
    <w:rsid w:val="73E782A2"/>
    <w:rsid w:val="73ED1839"/>
    <w:rsid w:val="74113BB3"/>
    <w:rsid w:val="74468595"/>
    <w:rsid w:val="744A9ADA"/>
    <w:rsid w:val="744B0A2C"/>
    <w:rsid w:val="745C46F7"/>
    <w:rsid w:val="7461EF27"/>
    <w:rsid w:val="7476C884"/>
    <w:rsid w:val="74891EE7"/>
    <w:rsid w:val="7498940A"/>
    <w:rsid w:val="749B1BDE"/>
    <w:rsid w:val="749EE19F"/>
    <w:rsid w:val="74AAA498"/>
    <w:rsid w:val="74B212F4"/>
    <w:rsid w:val="74BB0A82"/>
    <w:rsid w:val="74C7F54D"/>
    <w:rsid w:val="74EA86B9"/>
    <w:rsid w:val="75164202"/>
    <w:rsid w:val="752D962C"/>
    <w:rsid w:val="753A96E4"/>
    <w:rsid w:val="7543561C"/>
    <w:rsid w:val="75448F36"/>
    <w:rsid w:val="754D2A8E"/>
    <w:rsid w:val="75503785"/>
    <w:rsid w:val="7559AED8"/>
    <w:rsid w:val="755BD51B"/>
    <w:rsid w:val="75805F22"/>
    <w:rsid w:val="759A7AC5"/>
    <w:rsid w:val="75ABC22D"/>
    <w:rsid w:val="75AD3273"/>
    <w:rsid w:val="75BC2EDB"/>
    <w:rsid w:val="75C1128F"/>
    <w:rsid w:val="75C9A5F0"/>
    <w:rsid w:val="75C9A9EA"/>
    <w:rsid w:val="75DCF1BA"/>
    <w:rsid w:val="75E0C398"/>
    <w:rsid w:val="75E42D20"/>
    <w:rsid w:val="75E69014"/>
    <w:rsid w:val="75F9FD4C"/>
    <w:rsid w:val="75FE3AB5"/>
    <w:rsid w:val="7601BF46"/>
    <w:rsid w:val="7610744C"/>
    <w:rsid w:val="761EC942"/>
    <w:rsid w:val="76403623"/>
    <w:rsid w:val="764165FF"/>
    <w:rsid w:val="7646788A"/>
    <w:rsid w:val="76472760"/>
    <w:rsid w:val="766E23D6"/>
    <w:rsid w:val="769F0F90"/>
    <w:rsid w:val="76A1DBF1"/>
    <w:rsid w:val="76AFBA88"/>
    <w:rsid w:val="76ED6AF3"/>
    <w:rsid w:val="76F418EA"/>
    <w:rsid w:val="7701020D"/>
    <w:rsid w:val="7701DF83"/>
    <w:rsid w:val="7705D32F"/>
    <w:rsid w:val="7719082C"/>
    <w:rsid w:val="771E0DD1"/>
    <w:rsid w:val="7724E9B4"/>
    <w:rsid w:val="7726BD04"/>
    <w:rsid w:val="7742B5EC"/>
    <w:rsid w:val="774D60FF"/>
    <w:rsid w:val="775853C3"/>
    <w:rsid w:val="776F18C8"/>
    <w:rsid w:val="7772CD6E"/>
    <w:rsid w:val="777ABE77"/>
    <w:rsid w:val="778BA685"/>
    <w:rsid w:val="7792BE82"/>
    <w:rsid w:val="779DE69D"/>
    <w:rsid w:val="77A69377"/>
    <w:rsid w:val="77B90263"/>
    <w:rsid w:val="7816D271"/>
    <w:rsid w:val="781D6A3E"/>
    <w:rsid w:val="781FCB4B"/>
    <w:rsid w:val="782E16F8"/>
    <w:rsid w:val="782FD350"/>
    <w:rsid w:val="7842A41A"/>
    <w:rsid w:val="78629F6C"/>
    <w:rsid w:val="7868FC06"/>
    <w:rsid w:val="787B4254"/>
    <w:rsid w:val="7880CA0F"/>
    <w:rsid w:val="7884FE2A"/>
    <w:rsid w:val="78898C74"/>
    <w:rsid w:val="78A0FE26"/>
    <w:rsid w:val="78A2DBA3"/>
    <w:rsid w:val="78A5E89A"/>
    <w:rsid w:val="78C5726F"/>
    <w:rsid w:val="78C61D40"/>
    <w:rsid w:val="78CA7EEC"/>
    <w:rsid w:val="78CC4B4D"/>
    <w:rsid w:val="78FD4B60"/>
    <w:rsid w:val="790266AB"/>
    <w:rsid w:val="7902D9EE"/>
    <w:rsid w:val="79081E3D"/>
    <w:rsid w:val="7922EC8F"/>
    <w:rsid w:val="792E72C1"/>
    <w:rsid w:val="79338BAB"/>
    <w:rsid w:val="7933AB39"/>
    <w:rsid w:val="7942DF7D"/>
    <w:rsid w:val="7947B45C"/>
    <w:rsid w:val="794809A3"/>
    <w:rsid w:val="794D7059"/>
    <w:rsid w:val="79679678"/>
    <w:rsid w:val="7970BA6A"/>
    <w:rsid w:val="797A7054"/>
    <w:rsid w:val="797D0956"/>
    <w:rsid w:val="7984F573"/>
    <w:rsid w:val="79982DE6"/>
    <w:rsid w:val="79991C24"/>
    <w:rsid w:val="79AA4FCA"/>
    <w:rsid w:val="79C0AD1E"/>
    <w:rsid w:val="79C14658"/>
    <w:rsid w:val="79C6EDCD"/>
    <w:rsid w:val="79CA1F0B"/>
    <w:rsid w:val="79D670E1"/>
    <w:rsid w:val="79D671A4"/>
    <w:rsid w:val="79E792D3"/>
    <w:rsid w:val="79E99000"/>
    <w:rsid w:val="79EBDE4F"/>
    <w:rsid w:val="79F800EF"/>
    <w:rsid w:val="7A07A9A8"/>
    <w:rsid w:val="7A4E4BF2"/>
    <w:rsid w:val="7A5C506E"/>
    <w:rsid w:val="7A683B03"/>
    <w:rsid w:val="7A6A6D35"/>
    <w:rsid w:val="7A6E8C54"/>
    <w:rsid w:val="7A6FB821"/>
    <w:rsid w:val="7A71C57D"/>
    <w:rsid w:val="7A8FDF93"/>
    <w:rsid w:val="7AA2F6DF"/>
    <w:rsid w:val="7AA4F6C8"/>
    <w:rsid w:val="7ABB420D"/>
    <w:rsid w:val="7AD11C40"/>
    <w:rsid w:val="7AD5D99E"/>
    <w:rsid w:val="7ADCEC15"/>
    <w:rsid w:val="7AE735E9"/>
    <w:rsid w:val="7AF59F8A"/>
    <w:rsid w:val="7B09B777"/>
    <w:rsid w:val="7B22FDDC"/>
    <w:rsid w:val="7B260B93"/>
    <w:rsid w:val="7B277AED"/>
    <w:rsid w:val="7B415AF1"/>
    <w:rsid w:val="7B432410"/>
    <w:rsid w:val="7B4A786B"/>
    <w:rsid w:val="7B5002C6"/>
    <w:rsid w:val="7B51232F"/>
    <w:rsid w:val="7B54BB17"/>
    <w:rsid w:val="7B69959B"/>
    <w:rsid w:val="7B7AA438"/>
    <w:rsid w:val="7B836BE7"/>
    <w:rsid w:val="7B93A6E9"/>
    <w:rsid w:val="7B9BC975"/>
    <w:rsid w:val="7BA31D9F"/>
    <w:rsid w:val="7BADBCBF"/>
    <w:rsid w:val="7BB0A8F3"/>
    <w:rsid w:val="7BB67B4F"/>
    <w:rsid w:val="7BBD7793"/>
    <w:rsid w:val="7BEA67A3"/>
    <w:rsid w:val="7BEFC7AF"/>
    <w:rsid w:val="7C038DE4"/>
    <w:rsid w:val="7C16330B"/>
    <w:rsid w:val="7C2D490E"/>
    <w:rsid w:val="7C5126A2"/>
    <w:rsid w:val="7C6B2385"/>
    <w:rsid w:val="7C726166"/>
    <w:rsid w:val="7C7DB073"/>
    <w:rsid w:val="7C976C17"/>
    <w:rsid w:val="7CACDB8A"/>
    <w:rsid w:val="7CC09FD6"/>
    <w:rsid w:val="7CC98B20"/>
    <w:rsid w:val="7CCA53D0"/>
    <w:rsid w:val="7CD2E8AF"/>
    <w:rsid w:val="7CD7387E"/>
    <w:rsid w:val="7CE16D4C"/>
    <w:rsid w:val="7CEB8C6C"/>
    <w:rsid w:val="7CEDA915"/>
    <w:rsid w:val="7D128F08"/>
    <w:rsid w:val="7D146EA3"/>
    <w:rsid w:val="7D493527"/>
    <w:rsid w:val="7D5E6976"/>
    <w:rsid w:val="7D7B8CC4"/>
    <w:rsid w:val="7D832611"/>
    <w:rsid w:val="7D86EA76"/>
    <w:rsid w:val="7D9FFE39"/>
    <w:rsid w:val="7DA3D8CA"/>
    <w:rsid w:val="7DB0D218"/>
    <w:rsid w:val="7DB703CC"/>
    <w:rsid w:val="7DB95EB6"/>
    <w:rsid w:val="7DBCEB39"/>
    <w:rsid w:val="7DEBFE38"/>
    <w:rsid w:val="7E0AFBE0"/>
    <w:rsid w:val="7E132821"/>
    <w:rsid w:val="7E2D280D"/>
    <w:rsid w:val="7E41E799"/>
    <w:rsid w:val="7E49A973"/>
    <w:rsid w:val="7E4C5292"/>
    <w:rsid w:val="7E7D1F8E"/>
    <w:rsid w:val="7E893AC2"/>
    <w:rsid w:val="7E97F9DD"/>
    <w:rsid w:val="7EBDD186"/>
    <w:rsid w:val="7EC1726A"/>
    <w:rsid w:val="7ECB6E59"/>
    <w:rsid w:val="7EE591F3"/>
    <w:rsid w:val="7EF136EC"/>
    <w:rsid w:val="7EF3AA9A"/>
    <w:rsid w:val="7EFC70C9"/>
    <w:rsid w:val="7EFD2260"/>
    <w:rsid w:val="7F0C1FFE"/>
    <w:rsid w:val="7F10B1F6"/>
    <w:rsid w:val="7F11DF8E"/>
    <w:rsid w:val="7F1DD072"/>
    <w:rsid w:val="7F252B42"/>
    <w:rsid w:val="7F257221"/>
    <w:rsid w:val="7F27FE95"/>
    <w:rsid w:val="7F2E9DA6"/>
    <w:rsid w:val="7F2F5BBB"/>
    <w:rsid w:val="7F3A53F4"/>
    <w:rsid w:val="7F3CA269"/>
    <w:rsid w:val="7F466897"/>
    <w:rsid w:val="7F48117A"/>
    <w:rsid w:val="7F528191"/>
    <w:rsid w:val="7F69F4D1"/>
    <w:rsid w:val="7F6AF632"/>
    <w:rsid w:val="7F870F87"/>
    <w:rsid w:val="7FAFF3D1"/>
    <w:rsid w:val="7FC3351D"/>
    <w:rsid w:val="7FD1D6BB"/>
    <w:rsid w:val="7FE01234"/>
    <w:rsid w:val="7FE5F07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9875D"/>
  <w15:chartTrackingRefBased/>
  <w15:docId w15:val="{51BCBDCE-A1AD-4CDD-9549-8F37B235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3B7555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uiPriority w:val="9"/>
    <w:unhideWhenUsed/>
    <w:qFormat/>
    <w:rsid w:val="3B7555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uiPriority w:val="9"/>
    <w:unhideWhenUsed/>
    <w:qFormat/>
    <w:rsid w:val="3B7555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46CE4"/>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2B1ABD74"/>
    <w:pPr>
      <w:ind w:left="720"/>
      <w:contextualSpacing/>
    </w:pPr>
  </w:style>
  <w:style w:type="character" w:styleId="Hyperlink">
    <w:name w:val="Hyperlink"/>
    <w:basedOn w:val="DefaultParagraphFont"/>
    <w:uiPriority w:val="99"/>
    <w:unhideWhenUsed/>
    <w:rsid w:val="3B755580"/>
    <w:rPr>
      <w:color w:val="467886"/>
      <w:u w:val="single"/>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B5D76"/>
    <w:rPr>
      <w:b/>
      <w:bCs/>
    </w:rPr>
  </w:style>
  <w:style w:type="character" w:customStyle="1" w:styleId="CommentSubjectChar">
    <w:name w:val="Comment Subject Char"/>
    <w:basedOn w:val="CommentTextChar"/>
    <w:link w:val="CommentSubject"/>
    <w:uiPriority w:val="99"/>
    <w:semiHidden/>
    <w:rsid w:val="00FB5D76"/>
    <w:rPr>
      <w:b/>
      <w:bCs/>
      <w:sz w:val="20"/>
      <w:szCs w:val="20"/>
    </w:rPr>
  </w:style>
  <w:style w:type="character" w:styleId="Mention">
    <w:name w:val="Mention"/>
    <w:basedOn w:val="DefaultParagraphFont"/>
    <w:uiPriority w:val="99"/>
    <w:unhideWhenUsed/>
    <w:rsid w:val="00FB5D76"/>
    <w:rPr>
      <w:color w:val="2B579A"/>
      <w:shd w:val="clear" w:color="auto" w:fill="E1DFDD"/>
    </w:rPr>
  </w:style>
  <w:style w:type="paragraph" w:customStyle="1" w:styleId="Standard">
    <w:name w:val="Standard"/>
    <w:rsid w:val="009B22DE"/>
    <w:pPr>
      <w:suppressAutoHyphens/>
      <w:autoSpaceDN w:val="0"/>
      <w:spacing w:after="0" w:line="240" w:lineRule="auto"/>
      <w:textAlignment w:val="baseline"/>
    </w:pPr>
    <w:rPr>
      <w:rFonts w:ascii="Times New Roman" w:eastAsia="Times New Roman" w:hAnsi="Times New Roman" w:cs="Times New Roman"/>
      <w:kern w:val="3"/>
      <w:lang w:eastAsia="zh-CN"/>
    </w:rPr>
  </w:style>
  <w:style w:type="character" w:customStyle="1" w:styleId="Heading4Char">
    <w:name w:val="Heading 4 Char"/>
    <w:basedOn w:val="DefaultParagraphFont"/>
    <w:link w:val="Heading4"/>
    <w:uiPriority w:val="9"/>
    <w:semiHidden/>
    <w:rsid w:val="00746CE4"/>
    <w:rPr>
      <w:rFonts w:asciiTheme="majorHAnsi" w:eastAsiaTheme="majorEastAsia" w:hAnsiTheme="majorHAnsi" w:cstheme="majorBidi"/>
      <w:i/>
      <w:iCs/>
      <w:color w:val="0F4761" w:themeColor="accent1" w:themeShade="BF"/>
    </w:rPr>
  </w:style>
  <w:style w:type="character" w:styleId="UnresolvedMention">
    <w:name w:val="Unresolved Mention"/>
    <w:basedOn w:val="DefaultParagraphFont"/>
    <w:uiPriority w:val="99"/>
    <w:semiHidden/>
    <w:unhideWhenUsed/>
    <w:rsid w:val="005136D6"/>
    <w:rPr>
      <w:color w:val="605E5C"/>
      <w:shd w:val="clear" w:color="auto" w:fill="E1DFDD"/>
    </w:rPr>
  </w:style>
  <w:style w:type="paragraph" w:styleId="NormalWeb">
    <w:name w:val="Normal (Web)"/>
    <w:basedOn w:val="Normal"/>
    <w:uiPriority w:val="99"/>
    <w:semiHidden/>
    <w:unhideWhenUsed/>
    <w:rsid w:val="00AF58FE"/>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AF58FE"/>
  </w:style>
  <w:style w:type="paragraph" w:styleId="Header">
    <w:name w:val="header"/>
    <w:basedOn w:val="Normal"/>
    <w:uiPriority w:val="99"/>
    <w:unhideWhenUsed/>
    <w:rsid w:val="63A094AE"/>
    <w:pPr>
      <w:tabs>
        <w:tab w:val="center" w:pos="4680"/>
        <w:tab w:val="right" w:pos="9360"/>
      </w:tabs>
      <w:spacing w:after="0" w:line="240" w:lineRule="auto"/>
    </w:pPr>
  </w:style>
  <w:style w:type="paragraph" w:styleId="Footer">
    <w:name w:val="footer"/>
    <w:basedOn w:val="Normal"/>
    <w:uiPriority w:val="99"/>
    <w:unhideWhenUsed/>
    <w:rsid w:val="63A094AE"/>
    <w:pPr>
      <w:tabs>
        <w:tab w:val="center" w:pos="4680"/>
        <w:tab w:val="right" w:pos="9360"/>
      </w:tabs>
      <w:spacing w:after="0" w:line="240" w:lineRule="auto"/>
    </w:pPr>
  </w:style>
  <w:style w:type="paragraph" w:styleId="Revision">
    <w:name w:val="Revision"/>
    <w:hidden/>
    <w:uiPriority w:val="99"/>
    <w:semiHidden/>
    <w:rsid w:val="009F6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ctivate@churchillfellowship.org"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hyperlink" Target="https://www.churchillfellowship.org/fellows-resources/activate-fund-2026/activate-faq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hurchillfellowship.org/fellows-resources/activate-fund-2026/guidance-for-applicants/" TargetMode="External"/><Relationship Id="rId5" Type="http://schemas.openxmlformats.org/officeDocument/2006/relationships/styles" Target="styles.xml"/><Relationship Id="rId15" Type="http://schemas.openxmlformats.org/officeDocument/2006/relationships/hyperlink" Target="https://www.gov.uk/government/publications/dbs-guidance-leaflets/regulated-activity-with-adults-in-england-and-wales"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dbs-guidance-leaflets/regulated-activity-with-children" TargetMode="External"/></Relationships>
</file>

<file path=word/documenttasks/documenttasks1.xml><?xml version="1.0" encoding="utf-8"?>
<t:Tasks xmlns:t="http://schemas.microsoft.com/office/tasks/2019/documenttasks" xmlns:oel="http://schemas.microsoft.com/office/2019/extlst">
  <t:Task id="{06E1D670-2D62-48B2-BD44-9D04C9AF08D4}">
    <t:Anchor>
      <t:Comment id="657854420"/>
    </t:Anchor>
    <t:History>
      <t:Event id="{D825E3C2-4C86-4734-97A7-7FA0D0CE3EB4}" time="2026-01-21T15:22:40Z">
        <t:Attribution userId="S::abigail.campbell@churchillfellowship.org::5143ee9f-1956-4d70-a1c4-ac3300c7714a" userProvider="AD" userName="Abigail Campbell"/>
        <t:Anchor>
          <t:Comment id="657854420"/>
        </t:Anchor>
        <t:Create/>
      </t:Event>
      <t:Event id="{EC45DF3E-D530-422C-BCA8-81BE75B4BC89}" time="2026-01-21T15:22:40Z">
        <t:Attribution userId="S::abigail.campbell@churchillfellowship.org::5143ee9f-1956-4d70-a1c4-ac3300c7714a" userProvider="AD" userName="Abigail Campbell"/>
        <t:Anchor>
          <t:Comment id="657854420"/>
        </t:Anchor>
        <t:Assign userId="S::Nikesh.Patel@churchillfellowship.org::278b4525-6565-49f3-9797-b1eaa7afb06c" userProvider="AD" userName="Nikesh Patel"/>
      </t:Event>
      <t:Event id="{65196DAF-CEF3-4975-A576-8D673EF63F2B}" time="2026-01-21T15:22:40Z">
        <t:Attribution userId="S::abigail.campbell@churchillfellowship.org::5143ee9f-1956-4d70-a1c4-ac3300c7714a" userProvider="AD" userName="Abigail Campbell"/>
        <t:Anchor>
          <t:Comment id="657854420"/>
        </t:Anchor>
        <t:SetTitle title="@Nikesh Patel Please could you ask Rachel whether this question is sufficiently distinct from the question about governance above? I feel like they should either be combined, or reframed/reworded to avoid the risk of confusion or repetition."/>
      </t:Event>
      <t:Event id="{57D7BC09-A7A4-4857-B350-83937A851E6B}" time="2026-01-28T15:42:50.846Z">
        <t:Attribution userId="S::abigail.campbell@churchillfellowship.org::5143ee9f-1956-4d70-a1c4-ac3300c7714a" userProvider="AD" userName="Abigail Campbell"/>
        <t:Progress percentComplete="100"/>
      </t:Event>
    </t:History>
  </t:Task>
  <t:Task id="{6F5E32E2-70D1-4C01-8EDC-7E5B6DBCB58D}">
    <t:Anchor>
      <t:Comment id="1308809895"/>
    </t:Anchor>
    <t:History>
      <t:Event id="{3426C982-D38B-4CBE-B3E7-5C13B235EF7C}" time="2026-01-21T15:31:04.325Z">
        <t:Attribution userId="S::abigail.campbell@churchillfellowship.org::5143ee9f-1956-4d70-a1c4-ac3300c7714a" userProvider="AD" userName="Abigail Campbell"/>
        <t:Anchor>
          <t:Comment id="1308809895"/>
        </t:Anchor>
        <t:Create/>
      </t:Event>
      <t:Event id="{91CB6C3C-8594-4EAC-AFE1-78067AE03EEB}" time="2026-01-21T15:31:04.325Z">
        <t:Attribution userId="S::abigail.campbell@churchillfellowship.org::5143ee9f-1956-4d70-a1c4-ac3300c7714a" userProvider="AD" userName="Abigail Campbell"/>
        <t:Anchor>
          <t:Comment id="1308809895"/>
        </t:Anchor>
        <t:Assign userId="S::sandy.smircic@churchillfellowship.org::294e5978-9d5c-4261-9c25-d819a6cc0e35" userProvider="AD" userName="Sandy Smircic"/>
      </t:Event>
      <t:Event id="{3968BD2A-7486-4BB2-99C6-469B845BF5B5}" time="2026-01-21T15:31:04.325Z">
        <t:Attribution userId="S::abigail.campbell@churchillfellowship.org::5143ee9f-1956-4d70-a1c4-ac3300c7714a" userProvider="AD" userName="Abigail Campbell"/>
        <t:Anchor>
          <t:Comment id="1308809895"/>
        </t:Anchor>
        <t:SetTitle title="@Sandy Smircic I think this might work better. But I still need to think through if some Fellows in a group have a DBS (so can upload it now) and some don't (and will need to share one later in the process). So, a work in progress, still!"/>
      </t:Event>
    </t:History>
  </t:Task>
  <t:Task id="{55857568-04E3-4205-844B-4FB156EB4F0B}">
    <t:Anchor>
      <t:Comment id="734166266"/>
    </t:Anchor>
    <t:History>
      <t:Event id="{776029B4-9DFE-4FA8-9DE2-9758F5DEF1D6}" time="2025-12-15T16:50:45.242Z">
        <t:Attribution userId="S::sandy.smircic@churchillfellowship.org::294e5978-9d5c-4261-9c25-d819a6cc0e35" userProvider="AD" userName="Sandy Smircic"/>
        <t:Anchor>
          <t:Comment id="734166266"/>
        </t:Anchor>
        <t:Create/>
      </t:Event>
      <t:Event id="{ED96C0C0-75A5-4B5E-A725-3B3922102EC3}" time="2025-12-15T16:50:45.242Z">
        <t:Attribution userId="S::sandy.smircic@churchillfellowship.org::294e5978-9d5c-4261-9c25-d819a6cc0e35" userProvider="AD" userName="Sandy Smircic"/>
        <t:Anchor>
          <t:Comment id="734166266"/>
        </t:Anchor>
        <t:Assign userId="S::Abigail.Campbell@churchillfellowship.org::5143ee9f-1956-4d70-a1c4-ac3300c7714a" userProvider="AD" userName="Abigail Campbell"/>
      </t:Event>
      <t:Event id="{6EA2352D-659F-48D7-80B6-431E4AD3E659}" time="2025-12-15T16:50:45.242Z">
        <t:Attribution userId="S::sandy.smircic@churchillfellowship.org::294e5978-9d5c-4261-9c25-d819a6cc0e35" userProvider="AD" userName="Sandy Smircic"/>
        <t:Anchor>
          <t:Comment id="734166266"/>
        </t:Anchor>
        <t:SetTitle title="@Abigail Campbell is this section onwards only for organisation or individual as well? We don’t ask the same questions under the ‘If individual’ but it sounds like it might be relevant? "/>
      </t:Event>
      <t:Event id="{6FDCF746-EA7B-4AA9-9252-6F0708A2F1C3}" time="2026-01-15T17:25:17.196Z">
        <t:Attribution userId="S::abigail.campbell@churchillfellowship.org::5143ee9f-1956-4d70-a1c4-ac3300c7714a" userProvider="AD" userName="Abigail Campbell"/>
        <t:Progress percentComplete="100"/>
      </t:Event>
    </t:History>
  </t:Task>
  <t:Task id="{01FAA3C2-D829-4810-99CC-BF5F841EFB87}">
    <t:Anchor>
      <t:Comment id="438298382"/>
    </t:Anchor>
    <t:History>
      <t:Event id="{10F7CFD0-059F-4315-B848-E55FFC6F3AFD}" time="2026-03-10T16:13:59.736Z">
        <t:Attribution userId="S::sandy.smircic@churchillfellowship.org::294e5978-9d5c-4261-9c25-d819a6cc0e35" userProvider="AD" userName="Sandy Smircic"/>
        <t:Anchor>
          <t:Comment id="438298382"/>
        </t:Anchor>
        <t:Create/>
      </t:Event>
      <t:Event id="{4C4477FC-37B2-454C-8599-C2B5E8DC84A7}" time="2026-03-10T16:13:59.736Z">
        <t:Attribution userId="S::sandy.smircic@churchillfellowship.org::294e5978-9d5c-4261-9c25-d819a6cc0e35" userProvider="AD" userName="Sandy Smircic"/>
        <t:Anchor>
          <t:Comment id="438298382"/>
        </t:Anchor>
        <t:Assign userId="S::Abigail.Campbell@churchillfellowship.org::5143ee9f-1956-4d70-a1c4-ac3300c7714a" userProvider="AD" userName="Abigail Campbell"/>
      </t:Event>
      <t:Event id="{2C18B9FB-1CCB-4373-9C6D-72735F661710}" time="2026-03-10T16:13:59.736Z">
        <t:Attribution userId="S::sandy.smircic@churchillfellowship.org::294e5978-9d5c-4261-9c25-d819a6cc0e35" userProvider="AD" userName="Sandy Smircic"/>
        <t:Anchor>
          <t:Comment id="438298382"/>
        </t:Anchor>
        <t:SetTitle title="@Abigail Campbell  ’Other (please describe)’ should have a free text filed separate below as it will need to be added as a new field/Q to SF"/>
      </t:Event>
      <t:Event id="{D822A4C9-5DA8-46FF-A043-C150F4737EC5}" time="2026-03-10T16:39:48.245Z">
        <t:Attribution userId="S::Abigail.Campbell@churchillfellowship.org::5143ee9f-1956-4d70-a1c4-ac3300c7714a" userProvider="AD" userName="Abigail Campbell"/>
        <t:Progress percentComplete="100"/>
      </t:Event>
    </t:History>
  </t:Task>
  <t:Task id="{AFA45BAB-1B55-4C5B-8A5D-3CCAD7287B65}">
    <t:Anchor>
      <t:Comment id="964303872"/>
    </t:Anchor>
    <t:History>
      <t:Event id="{777AE573-8523-4318-A3C9-D714679D3B57}" time="2025-12-12T12:01:44.372Z">
        <t:Attribution userId="S::sandy.smircic@churchillfellowship.org::294e5978-9d5c-4261-9c25-d819a6cc0e35" userProvider="AD" userName="Sandy Smircic"/>
        <t:Anchor>
          <t:Comment id="964303872"/>
        </t:Anchor>
        <t:Create/>
      </t:Event>
      <t:Event id="{BE13C945-BF75-4992-9053-0527BC647755}" time="2025-12-12T12:01:44.372Z">
        <t:Attribution userId="S::sandy.smircic@churchillfellowship.org::294e5978-9d5c-4261-9c25-d819a6cc0e35" userProvider="AD" userName="Sandy Smircic"/>
        <t:Anchor>
          <t:Comment id="964303872"/>
        </t:Anchor>
        <t:Assign userId="S::Abigail.Campbell@churchillfellowship.org::5143ee9f-1956-4d70-a1c4-ac3300c7714a" userProvider="AD" userName="Abigail Campbell"/>
      </t:Event>
      <t:Event id="{DBAFEB0E-E868-4917-A4DC-06E5DE15C0B9}" time="2025-12-12T12:01:44.372Z">
        <t:Attribution userId="S::sandy.smircic@churchillfellowship.org::294e5978-9d5c-4261-9c25-d819a6cc0e35" userProvider="AD" userName="Sandy Smircic"/>
        <t:Anchor>
          <t:Comment id="964303872"/>
        </t:Anchor>
        <t:SetTitle title="@Abigail Campbell what is the word count on this Q?"/>
      </t:Event>
      <t:Event id="{03EE1573-8838-47F2-9352-D1D0E1C83F15}" time="2025-12-19T13:59:09.677Z">
        <t:Attribution userId="S::abigail.campbell@churchillfellowship.org::5143ee9f-1956-4d70-a1c4-ac3300c7714a" userProvider="AD" userName="Abigail Campbell"/>
        <t:Progress percentComplete="100"/>
      </t:Event>
    </t:History>
  </t:Task>
  <t:Task id="{D62EB312-CB54-4AD3-AA61-945717365B8A}">
    <t:Anchor>
      <t:Comment id="1672746788"/>
    </t:Anchor>
    <t:History>
      <t:Event id="{80A50766-EA24-4456-968C-13AEF3D53CB0}" time="2026-01-06T14:58:51.27Z">
        <t:Attribution userId="S::sandy.smircic@churchillfellowship.org::294e5978-9d5c-4261-9c25-d819a6cc0e35" userProvider="AD" userName="Sandy Smircic"/>
        <t:Anchor>
          <t:Comment id="1672746788"/>
        </t:Anchor>
        <t:Create/>
      </t:Event>
      <t:Event id="{91BA7E24-BB2B-46A9-9F45-18AC350C8F2C}" time="2026-01-06T14:58:51.27Z">
        <t:Attribution userId="S::sandy.smircic@churchillfellowship.org::294e5978-9d5c-4261-9c25-d819a6cc0e35" userProvider="AD" userName="Sandy Smircic"/>
        <t:Anchor>
          <t:Comment id="1672746788"/>
        </t:Anchor>
        <t:Assign userId="S::Abigail.Campbell@churchillfellowship.org::5143ee9f-1956-4d70-a1c4-ac3300c7714a" userProvider="AD" userName="Abigail Campbell"/>
      </t:Event>
      <t:Event id="{E8BEEA1D-01DC-47AE-A16C-D6C687808BE0}" time="2026-01-06T14:58:51.27Z">
        <t:Attribution userId="S::sandy.smircic@churchillfellowship.org::294e5978-9d5c-4261-9c25-d819a6cc0e35" userProvider="AD" userName="Sandy Smircic"/>
        <t:Anchor>
          <t:Comment id="1672746788"/>
        </t:Anchor>
        <t:SetTitle title="@Abigail Campbell is this question the question that covers the ‘please provide brief details and outcomes below’ in the brackets above?"/>
      </t:Event>
      <t:Event id="{861219EE-327F-49CF-82D1-E442BBD9D4E8}" time="2026-01-16T09:48:31.472Z">
        <t:Attribution userId="S::abigail.campbell@churchillfellowship.org::5143ee9f-1956-4d70-a1c4-ac3300c7714a" userProvider="AD" userName="Abigail Campbell"/>
        <t:Progress percentComplete="100"/>
      </t:Event>
    </t:History>
  </t:Task>
  <t:Task id="{468B79BC-EB02-4FB4-94F7-2AC15BC33031}">
    <t:Anchor>
      <t:Comment id="1473263426"/>
    </t:Anchor>
    <t:History>
      <t:Event id="{013B652F-B04F-4BAF-988C-83A4A2E56871}" time="2026-01-13T14:34:21.23Z">
        <t:Attribution userId="S::sandy.smircic@churchillfellowship.org::294e5978-9d5c-4261-9c25-d819a6cc0e35" userProvider="AD" userName="Sandy Smircic"/>
        <t:Anchor>
          <t:Comment id="1473263426"/>
        </t:Anchor>
        <t:Create/>
      </t:Event>
      <t:Event id="{EB2C82C8-DE78-4350-A73D-27B2E9CF9783}" time="2026-01-13T14:34:21.23Z">
        <t:Attribution userId="S::sandy.smircic@churchillfellowship.org::294e5978-9d5c-4261-9c25-d819a6cc0e35" userProvider="AD" userName="Sandy Smircic"/>
        <t:Anchor>
          <t:Comment id="1473263426"/>
        </t:Anchor>
        <t:Assign userId="S::Abigail.Campbell@churchillfellowship.org::5143ee9f-1956-4d70-a1c4-ac3300c7714a" userProvider="AD" userName="Abigail Campbell"/>
      </t:Event>
      <t:Event id="{EFCFF30B-6796-471F-949D-A6541A621D9B}" time="2026-01-13T14:34:21.23Z">
        <t:Attribution userId="S::sandy.smircic@churchillfellowship.org::294e5978-9d5c-4261-9c25-d819a6cc0e35" userProvider="AD" userName="Sandy Smircic"/>
        <t:Anchor>
          <t:Comment id="1473263426"/>
        </t:Anchor>
        <t:SetTitle title="@Abigail Campbell we will need to confirm their Fellowship details as well. We can include all the information in red in the invite email template so they can get that info from there."/>
      </t:Event>
      <t:Event id="{5296A464-5F16-4A6C-806F-F0A4BEF532FA}" time="2026-01-15T16:54:04.145Z">
        <t:Attribution userId="S::abigail.campbell@churchillfellowship.org::5143ee9f-1956-4d70-a1c4-ac3300c7714a" userProvider="AD" userName="Abigail Campbell"/>
        <t:Progress percentComplete="100"/>
      </t:Event>
    </t:History>
  </t:Task>
  <t:Task id="{836AC521-5DC4-4B1B-8DC9-74DE528F097A}">
    <t:Anchor>
      <t:Comment id="745068411"/>
    </t:Anchor>
    <t:History>
      <t:Event id="{E6257A83-2BE5-4626-AEF2-F6CA4F6C0C12}" time="2026-01-06T14:54:01.686Z">
        <t:Attribution userId="S::sandy.smircic@churchillfellowship.org::294e5978-9d5c-4261-9c25-d819a6cc0e35" userProvider="AD" userName="Sandy Smircic"/>
        <t:Anchor>
          <t:Comment id="745068411"/>
        </t:Anchor>
        <t:Create/>
      </t:Event>
      <t:Event id="{1E1ED047-5C04-4D70-97E9-452EC6F78D2B}" time="2026-01-06T14:54:01.686Z">
        <t:Attribution userId="S::sandy.smircic@churchillfellowship.org::294e5978-9d5c-4261-9c25-d819a6cc0e35" userProvider="AD" userName="Sandy Smircic"/>
        <t:Anchor>
          <t:Comment id="745068411"/>
        </t:Anchor>
        <t:Assign userId="S::Abigail.Campbell@churchillfellowship.org::5143ee9f-1956-4d70-a1c4-ac3300c7714a" userProvider="AD" userName="Abigail Campbell"/>
      </t:Event>
      <t:Event id="{5ECD0219-59B3-4FB2-8A7D-3B1618443043}" time="2026-01-06T14:54:01.686Z">
        <t:Attribution userId="S::sandy.smircic@churchillfellowship.org::294e5978-9d5c-4261-9c25-d819a6cc0e35" userProvider="AD" userName="Sandy Smircic"/>
        <t:Anchor>
          <t:Comment id="745068411"/>
        </t:Anchor>
        <t:SetTitle title="@Abigail Campbell this option would require a separate field that will need to be created in SF. Can they please be split from the dropdown and added as a separate conditional question in the form where necessary? "/>
      </t:Event>
      <t:Event id="{C84CC674-C06E-4E3A-8687-C723274A39D2}" time="2026-01-14T08:09:19.811Z">
        <t:Attribution userId="S::abigail.campbell@churchillfellowship.org::5143ee9f-1956-4d70-a1c4-ac3300c7714a" userProvider="AD" userName="Abigail Campbell"/>
        <t:Progress percentComplete="100"/>
      </t:Event>
    </t:History>
  </t:Task>
  <t:Task id="{F09608DF-4015-4FDB-941C-214A43E12C84}">
    <t:Anchor>
      <t:Comment id="461984664"/>
    </t:Anchor>
    <t:History>
      <t:Event id="{3B965995-B2FA-4F83-BA4D-68CDB23A7A3A}" time="2025-12-15T16:50:45.242Z">
        <t:Attribution userId="S::sandy.smircic@churchillfellowship.org::294e5978-9d5c-4261-9c25-d819a6cc0e35" userProvider="AD" userName="Sandy Smircic"/>
        <t:Anchor>
          <t:Comment id="461984664"/>
        </t:Anchor>
        <t:Create/>
      </t:Event>
      <t:Event id="{08CCA2AF-DC6C-4EFD-89E2-D0FC5B3B347F}" time="2025-12-15T16:50:45.242Z">
        <t:Attribution userId="S::sandy.smircic@churchillfellowship.org::294e5978-9d5c-4261-9c25-d819a6cc0e35" userProvider="AD" userName="Sandy Smircic"/>
        <t:Anchor>
          <t:Comment id="461984664"/>
        </t:Anchor>
        <t:Assign userId="S::Abigail.Campbell@churchillfellowship.org::5143ee9f-1956-4d70-a1c4-ac3300c7714a" userProvider="AD" userName="Abigail Campbell"/>
      </t:Event>
      <t:Event id="{7971E5E7-D759-4600-A61C-3EA802E9D1B8}" time="2025-12-15T16:50:45.242Z">
        <t:Attribution userId="S::sandy.smircic@churchillfellowship.org::294e5978-9d5c-4261-9c25-d819a6cc0e35" userProvider="AD" userName="Sandy Smircic"/>
        <t:Anchor>
          <t:Comment id="461984664"/>
        </t:Anchor>
        <t:SetTitle title="@Abigail Campbell is this section onwards only for organisation or individual as well? We don’t ask the same questions under the ‘If individual’ but it sounds like it might be relevant? "/>
      </t:Event>
      <t:Event id="{62F631BC-24C8-457F-A880-873D8AFC1DA0}" time="2026-01-15T17:25:17.196Z">
        <t:Attribution userId="S::abigail.campbell@churchillfellowship.org::5143ee9f-1956-4d70-a1c4-ac3300c7714a" userProvider="AD" userName="Abigail Campbell"/>
        <t:Progress percentComplete="100"/>
      </t:Event>
    </t:History>
  </t:Task>
  <t:Task id="{219AE276-91FB-436B-9A6A-59A37CDC3513}">
    <t:Anchor>
      <t:Comment id="1154144245"/>
    </t:Anchor>
    <t:History>
      <t:Event id="{F42F70E0-36EB-4338-9548-CC18CBD16A72}" time="2026-01-13T15:15:52.224Z">
        <t:Attribution userId="S::sandy.smircic@churchillfellowship.org::294e5978-9d5c-4261-9c25-d819a6cc0e35" userProvider="AD" userName="Sandy Smircic"/>
        <t:Anchor>
          <t:Comment id="1154144245"/>
        </t:Anchor>
        <t:Create/>
      </t:Event>
      <t:Event id="{ABC86D15-EFFA-4CC6-B1C0-348913F8E64C}" time="2026-01-13T15:15:52.224Z">
        <t:Attribution userId="S::sandy.smircic@churchillfellowship.org::294e5978-9d5c-4261-9c25-d819a6cc0e35" userProvider="AD" userName="Sandy Smircic"/>
        <t:Anchor>
          <t:Comment id="1154144245"/>
        </t:Anchor>
        <t:Assign userId="S::Abigail.Campbell@churchillfellowship.org::5143ee9f-1956-4d70-a1c4-ac3300c7714a" userProvider="AD" userName="Abigail Campbell"/>
      </t:Event>
      <t:Event id="{C5762834-2327-4B40-BFDD-06407AFE8C0E}" time="2026-01-13T15:15:52.224Z">
        <t:Attribution userId="S::sandy.smircic@churchillfellowship.org::294e5978-9d5c-4261-9c25-d819a6cc0e35" userProvider="AD" userName="Sandy Smircic"/>
        <t:Anchor>
          <t:Comment id="1154144245"/>
        </t:Anchor>
        <t:SetTitle title="@Abigail Campbell are the below Questions mandatory?"/>
      </t:Event>
      <t:Event id="{ACC2D3DD-258D-4FDD-AD80-D418EF7966A0}" time="2026-01-14T08:11:18.459Z">
        <t:Attribution userId="S::abigail.campbell@churchillfellowship.org::5143ee9f-1956-4d70-a1c4-ac3300c7714a" userProvider="AD" userName="Abigail Campbell"/>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8804c7c-3a20-43cc-bc32-f52bf6727fd4">
      <Terms xmlns="http://schemas.microsoft.com/office/infopath/2007/PartnerControls"/>
    </lcf76f155ced4ddcb4097134ff3c332f>
    <TaxCatchAll xmlns="cf2f66a4-dd9a-4d4e-b4d3-4b8a7ed183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B6037721155D4BBD1E4135D02FF6F9" ma:contentTypeVersion="19" ma:contentTypeDescription="Create a new document." ma:contentTypeScope="" ma:versionID="b781570d89b84dbdd580dee3cf9a8cb9">
  <xsd:schema xmlns:xsd="http://www.w3.org/2001/XMLSchema" xmlns:xs="http://www.w3.org/2001/XMLSchema" xmlns:p="http://schemas.microsoft.com/office/2006/metadata/properties" xmlns:ns2="c8804c7c-3a20-43cc-bc32-f52bf6727fd4" xmlns:ns3="cf2f66a4-dd9a-4d4e-b4d3-4b8a7ed183b9" targetNamespace="http://schemas.microsoft.com/office/2006/metadata/properties" ma:root="true" ma:fieldsID="b48f3e39fe8b84b54bc109661f9bf4a7" ns2:_="" ns3:_="">
    <xsd:import namespace="c8804c7c-3a20-43cc-bc32-f52bf6727fd4"/>
    <xsd:import namespace="cf2f66a4-dd9a-4d4e-b4d3-4b8a7ed183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04c7c-3a20-43cc-bc32-f52bf6727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10a4dd-2fdb-481d-9549-a3fddd92d9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2f66a4-dd9a-4d4e-b4d3-4b8a7ed183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6d06fc-5d3e-4051-bc55-ac44340e79d2}" ma:internalName="TaxCatchAll" ma:showField="CatchAllData" ma:web="cf2f66a4-dd9a-4d4e-b4d3-4b8a7ed18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32D1B2-C33C-4C48-80C5-B93F3C9AD6F6}">
  <ds:schemaRefs>
    <ds:schemaRef ds:uri="http://schemas.microsoft.com/office/2006/metadata/properties"/>
    <ds:schemaRef ds:uri="http://schemas.microsoft.com/office/infopath/2007/PartnerControls"/>
    <ds:schemaRef ds:uri="c8804c7c-3a20-43cc-bc32-f52bf6727fd4"/>
    <ds:schemaRef ds:uri="cf2f66a4-dd9a-4d4e-b4d3-4b8a7ed183b9"/>
  </ds:schemaRefs>
</ds:datastoreItem>
</file>

<file path=customXml/itemProps2.xml><?xml version="1.0" encoding="utf-8"?>
<ds:datastoreItem xmlns:ds="http://schemas.openxmlformats.org/officeDocument/2006/customXml" ds:itemID="{F4D25957-138D-4BC1-B4C9-4352626C8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04c7c-3a20-43cc-bc32-f52bf6727fd4"/>
    <ds:schemaRef ds:uri="cf2f66a4-dd9a-4d4e-b4d3-4b8a7ed18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325794-99C7-410D-9383-64F095BC33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27</Words>
  <Characters>11560</Characters>
  <Application>Microsoft Office Word</Application>
  <DocSecurity>0</DocSecurity>
  <Lines>96</Lines>
  <Paragraphs>27</Paragraphs>
  <ScaleCrop>false</ScaleCrop>
  <Company/>
  <LinksUpToDate>false</LinksUpToDate>
  <CharactersWithSpaces>13560</CharactersWithSpaces>
  <SharedDoc>false</SharedDoc>
  <HLinks>
    <vt:vector size="30" baseType="variant">
      <vt:variant>
        <vt:i4>458775</vt:i4>
      </vt:variant>
      <vt:variant>
        <vt:i4>15</vt:i4>
      </vt:variant>
      <vt:variant>
        <vt:i4>0</vt:i4>
      </vt:variant>
      <vt:variant>
        <vt:i4>5</vt:i4>
      </vt:variant>
      <vt:variant>
        <vt:lpwstr>https://www.gov.uk/government/publications/dbs-guidance-leaflets/regulated-activity-with-adults-in-england-and-wales</vt:lpwstr>
      </vt:variant>
      <vt:variant>
        <vt:lpwstr/>
      </vt:variant>
      <vt:variant>
        <vt:i4>4522072</vt:i4>
      </vt:variant>
      <vt:variant>
        <vt:i4>12</vt:i4>
      </vt:variant>
      <vt:variant>
        <vt:i4>0</vt:i4>
      </vt:variant>
      <vt:variant>
        <vt:i4>5</vt:i4>
      </vt:variant>
      <vt:variant>
        <vt:lpwstr>https://www.gov.uk/government/publications/dbs-guidance-leaflets/regulated-activity-with-children</vt:lpwstr>
      </vt:variant>
      <vt:variant>
        <vt:lpwstr/>
      </vt:variant>
      <vt:variant>
        <vt:i4>524349</vt:i4>
      </vt:variant>
      <vt:variant>
        <vt:i4>6</vt:i4>
      </vt:variant>
      <vt:variant>
        <vt:i4>0</vt:i4>
      </vt:variant>
      <vt:variant>
        <vt:i4>5</vt:i4>
      </vt:variant>
      <vt:variant>
        <vt:lpwstr>mailto:activate@churchillfellowship.org</vt:lpwstr>
      </vt:variant>
      <vt:variant>
        <vt:lpwstr/>
      </vt:variant>
      <vt:variant>
        <vt:i4>4063281</vt:i4>
      </vt:variant>
      <vt:variant>
        <vt:i4>3</vt:i4>
      </vt:variant>
      <vt:variant>
        <vt:i4>0</vt:i4>
      </vt:variant>
      <vt:variant>
        <vt:i4>5</vt:i4>
      </vt:variant>
      <vt:variant>
        <vt:lpwstr>https://www.churchillfellowship.org/fellows-resources/activate-fund-2026/activate-faqs/</vt:lpwstr>
      </vt:variant>
      <vt:variant>
        <vt:lpwstr/>
      </vt:variant>
      <vt:variant>
        <vt:i4>1507403</vt:i4>
      </vt:variant>
      <vt:variant>
        <vt:i4>0</vt:i4>
      </vt:variant>
      <vt:variant>
        <vt:i4>0</vt:i4>
      </vt:variant>
      <vt:variant>
        <vt:i4>5</vt:i4>
      </vt:variant>
      <vt:variant>
        <vt:lpwstr>https://www.churchillfellowship.org/fellows-resources/activate-fund-2026/guidance-for-applic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Campbell</dc:creator>
  <cp:keywords/>
  <dc:description/>
  <cp:lastModifiedBy>Cynthia Otote</cp:lastModifiedBy>
  <cp:revision>2</cp:revision>
  <dcterms:created xsi:type="dcterms:W3CDTF">2026-04-15T08:54:00Z</dcterms:created>
  <dcterms:modified xsi:type="dcterms:W3CDTF">2026-04-1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6037721155D4BBD1E4135D02FF6F9</vt:lpwstr>
  </property>
  <property fmtid="{D5CDD505-2E9C-101B-9397-08002B2CF9AE}" pid="3" name="MediaServiceImageTags">
    <vt:lpwstr/>
  </property>
</Properties>
</file>